
<file path=[Content_Types].xml><?xml version="1.0" encoding="utf-8"?>
<Types xmlns="http://schemas.openxmlformats.org/package/2006/content-types">
  <Default Extension="jfif" ContentType="image/jpeg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A87F80" w14:textId="77777777" w:rsidR="00831828" w:rsidRDefault="00831828" w:rsidP="00C40421">
      <w:pPr>
        <w:jc w:val="center"/>
      </w:pPr>
      <w:r>
        <w:rPr>
          <w:noProof/>
          <w:lang w:val="en-MY" w:eastAsia="en-MY"/>
        </w:rPr>
        <w:drawing>
          <wp:inline distT="0" distB="0" distL="0" distR="0" wp14:anchorId="59B8C90F" wp14:editId="29B4B753">
            <wp:extent cx="1257300" cy="1152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ndex.jfif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25730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30323D" w14:textId="77777777" w:rsidR="00831828" w:rsidRDefault="00831828"/>
    <w:p w14:paraId="5403EE61" w14:textId="77777777" w:rsidR="00831828" w:rsidRPr="0018630C" w:rsidRDefault="00831828" w:rsidP="00C40421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>GROUP</w:t>
      </w:r>
      <w:r w:rsidRPr="0018630C">
        <w:rPr>
          <w:b/>
          <w:sz w:val="44"/>
          <w:szCs w:val="44"/>
        </w:rPr>
        <w:t xml:space="preserve"> ASSIGNMENT</w:t>
      </w:r>
    </w:p>
    <w:p w14:paraId="35DCDD20" w14:textId="77777777" w:rsidR="00831828" w:rsidRPr="0018630C" w:rsidRDefault="00831828" w:rsidP="00C40421">
      <w:pPr>
        <w:jc w:val="center"/>
        <w:rPr>
          <w:b/>
          <w:sz w:val="32"/>
          <w:szCs w:val="32"/>
        </w:rPr>
      </w:pPr>
      <w:r w:rsidRPr="0018630C">
        <w:rPr>
          <w:b/>
          <w:sz w:val="32"/>
          <w:szCs w:val="32"/>
        </w:rPr>
        <w:t>TECHNOLOGY PARK MALAYSIA</w:t>
      </w:r>
    </w:p>
    <w:p w14:paraId="751BED56" w14:textId="77777777" w:rsidR="00831828" w:rsidRPr="0018630C" w:rsidRDefault="00831828" w:rsidP="00C40421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AAPP010-4-2-PWP</w:t>
      </w:r>
    </w:p>
    <w:p w14:paraId="4B6CFED8" w14:textId="77777777" w:rsidR="00831828" w:rsidRPr="0018630C" w:rsidRDefault="00831828" w:rsidP="00C40421">
      <w:pPr>
        <w:jc w:val="center"/>
        <w:rPr>
          <w:b/>
          <w:sz w:val="32"/>
          <w:szCs w:val="32"/>
        </w:rPr>
      </w:pPr>
      <w:r>
        <w:rPr>
          <w:b/>
          <w:sz w:val="32"/>
          <w:szCs w:val="32"/>
        </w:rPr>
        <w:t>PROGRAMMING WITH PYTHON</w:t>
      </w:r>
    </w:p>
    <w:p w14:paraId="2F796F06" w14:textId="77777777" w:rsidR="00831828" w:rsidRDefault="00831828" w:rsidP="00C40421">
      <w:pPr>
        <w:jc w:val="center"/>
        <w:rPr>
          <w:b/>
          <w:sz w:val="32"/>
          <w:szCs w:val="32"/>
        </w:rPr>
      </w:pPr>
      <w:r w:rsidRPr="00255FC3">
        <w:rPr>
          <w:b/>
          <w:sz w:val="32"/>
          <w:szCs w:val="32"/>
        </w:rPr>
        <w:t>UCDF2007ICT(ITR), UCDF2007ICT(DI), UCDF2007ICT(SE), UCDF2007ICT, UCDF2007BIT</w:t>
      </w:r>
    </w:p>
    <w:p w14:paraId="60A508C0" w14:textId="77777777" w:rsidR="00831828" w:rsidRDefault="00831828" w:rsidP="00C40421">
      <w:pPr>
        <w:jc w:val="center"/>
        <w:rPr>
          <w:b/>
          <w:sz w:val="32"/>
          <w:szCs w:val="32"/>
        </w:rPr>
      </w:pPr>
    </w:p>
    <w:p w14:paraId="364DAA35" w14:textId="77777777" w:rsidR="00831828" w:rsidRDefault="00831828" w:rsidP="00C40421">
      <w:pPr>
        <w:tabs>
          <w:tab w:val="left" w:pos="2552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HAND OUT DATE: </w:t>
      </w:r>
      <w:r>
        <w:rPr>
          <w:b/>
          <w:sz w:val="32"/>
          <w:szCs w:val="32"/>
        </w:rPr>
        <w:tab/>
        <w:t>02</w:t>
      </w:r>
      <w:r w:rsidRPr="007F0212">
        <w:rPr>
          <w:b/>
          <w:sz w:val="32"/>
          <w:szCs w:val="32"/>
          <w:vertAlign w:val="superscript"/>
        </w:rPr>
        <w:t>nd</w:t>
      </w:r>
      <w:r>
        <w:rPr>
          <w:b/>
          <w:sz w:val="32"/>
          <w:szCs w:val="32"/>
        </w:rPr>
        <w:t xml:space="preserve"> JUNE 2021</w:t>
      </w:r>
    </w:p>
    <w:p w14:paraId="5C8781C7" w14:textId="22A2F1CA" w:rsidR="00831828" w:rsidRDefault="00831828" w:rsidP="00C40421">
      <w:pPr>
        <w:tabs>
          <w:tab w:val="left" w:pos="2552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HAND IN DATE: </w:t>
      </w:r>
      <w:r>
        <w:rPr>
          <w:b/>
          <w:sz w:val="32"/>
          <w:szCs w:val="32"/>
        </w:rPr>
        <w:tab/>
      </w:r>
      <w:r w:rsidR="0001750E">
        <w:rPr>
          <w:b/>
          <w:sz w:val="32"/>
          <w:szCs w:val="32"/>
        </w:rPr>
        <w:t>13</w:t>
      </w:r>
      <w:r>
        <w:rPr>
          <w:b/>
          <w:sz w:val="32"/>
          <w:szCs w:val="32"/>
          <w:vertAlign w:val="superscript"/>
        </w:rPr>
        <w:t>TH</w:t>
      </w:r>
      <w:r>
        <w:rPr>
          <w:b/>
          <w:sz w:val="32"/>
          <w:szCs w:val="32"/>
        </w:rPr>
        <w:t xml:space="preserve"> AUGUST 2021</w:t>
      </w:r>
    </w:p>
    <w:p w14:paraId="558A96EB" w14:textId="77777777" w:rsidR="00831828" w:rsidRDefault="00831828" w:rsidP="00C40421">
      <w:pPr>
        <w:tabs>
          <w:tab w:val="left" w:pos="2552"/>
        </w:tabs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WEIGHTAGE: </w:t>
      </w:r>
      <w:r>
        <w:rPr>
          <w:b/>
          <w:sz w:val="32"/>
          <w:szCs w:val="32"/>
        </w:rPr>
        <w:tab/>
        <w:t>100%</w:t>
      </w:r>
    </w:p>
    <w:p w14:paraId="40CC973A" w14:textId="77777777" w:rsidR="00831828" w:rsidRDefault="00831828">
      <w:pPr>
        <w:pBdr>
          <w:bottom w:val="single" w:sz="12" w:space="1" w:color="auto"/>
        </w:pBdr>
      </w:pPr>
    </w:p>
    <w:p w14:paraId="03D26E75" w14:textId="77777777" w:rsidR="00831828" w:rsidRPr="0018630C" w:rsidRDefault="00831828">
      <w:pPr>
        <w:rPr>
          <w:b/>
          <w:sz w:val="28"/>
          <w:szCs w:val="28"/>
          <w:u w:val="single"/>
        </w:rPr>
      </w:pPr>
      <w:r w:rsidRPr="0018630C">
        <w:rPr>
          <w:b/>
          <w:sz w:val="28"/>
          <w:szCs w:val="28"/>
          <w:u w:val="single"/>
        </w:rPr>
        <w:t>INSTRUCTIONS TO CANDIDATE</w:t>
      </w:r>
      <w:r>
        <w:rPr>
          <w:b/>
          <w:sz w:val="28"/>
          <w:szCs w:val="28"/>
          <w:u w:val="single"/>
        </w:rPr>
        <w:t>S</w:t>
      </w:r>
      <w:r w:rsidRPr="0018630C">
        <w:rPr>
          <w:b/>
          <w:sz w:val="28"/>
          <w:szCs w:val="28"/>
          <w:u w:val="single"/>
        </w:rPr>
        <w:t>:</w:t>
      </w:r>
    </w:p>
    <w:p w14:paraId="3AE41E93" w14:textId="77777777" w:rsidR="00831828" w:rsidRDefault="00831828" w:rsidP="00C40421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Submit your assignment online in MS Teams unless advised otherwise</w:t>
      </w:r>
    </w:p>
    <w:p w14:paraId="5C75BD59" w14:textId="77777777" w:rsidR="00831828" w:rsidRDefault="00831828" w:rsidP="00C40421">
      <w:pPr>
        <w:pStyle w:val="ListParagraph"/>
        <w:ind w:left="540"/>
        <w:rPr>
          <w:sz w:val="28"/>
          <w:szCs w:val="28"/>
        </w:rPr>
      </w:pPr>
    </w:p>
    <w:p w14:paraId="2BEDF845" w14:textId="77777777" w:rsidR="00831828" w:rsidRDefault="00831828" w:rsidP="00C40421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 xml:space="preserve">Late submission will be awarded zero (0) unless Extenuating Circumstances (EC) are upheld </w:t>
      </w:r>
    </w:p>
    <w:p w14:paraId="635A28FC" w14:textId="77777777" w:rsidR="00831828" w:rsidRDefault="00831828" w:rsidP="00C40421">
      <w:pPr>
        <w:pStyle w:val="ListParagraph"/>
        <w:ind w:left="540"/>
        <w:rPr>
          <w:sz w:val="28"/>
          <w:szCs w:val="28"/>
        </w:rPr>
      </w:pPr>
    </w:p>
    <w:p w14:paraId="14E3350D" w14:textId="77777777" w:rsidR="00831828" w:rsidRDefault="00831828" w:rsidP="00C40421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>
        <w:rPr>
          <w:sz w:val="28"/>
          <w:szCs w:val="28"/>
        </w:rPr>
        <w:t>Cases of plagiarism will be penalized</w:t>
      </w:r>
    </w:p>
    <w:p w14:paraId="6B76DD9B" w14:textId="77777777" w:rsidR="00831828" w:rsidRDefault="00831828" w:rsidP="00C40421">
      <w:pPr>
        <w:pStyle w:val="ListParagraph"/>
        <w:ind w:left="540"/>
        <w:rPr>
          <w:sz w:val="28"/>
          <w:szCs w:val="28"/>
        </w:rPr>
      </w:pPr>
    </w:p>
    <w:p w14:paraId="4A2071C1" w14:textId="6C51286E" w:rsidR="0019187E" w:rsidRDefault="00831828" w:rsidP="00C40421">
      <w:pPr>
        <w:pStyle w:val="ListParagraph"/>
        <w:numPr>
          <w:ilvl w:val="0"/>
          <w:numId w:val="1"/>
        </w:numPr>
        <w:ind w:left="540" w:hanging="450"/>
        <w:rPr>
          <w:sz w:val="28"/>
          <w:szCs w:val="28"/>
        </w:rPr>
      </w:pPr>
      <w:r w:rsidRPr="0018630C">
        <w:rPr>
          <w:sz w:val="28"/>
          <w:szCs w:val="28"/>
        </w:rPr>
        <w:t>You must obtain</w:t>
      </w:r>
      <w:r>
        <w:rPr>
          <w:sz w:val="28"/>
          <w:szCs w:val="28"/>
        </w:rPr>
        <w:t xml:space="preserve"> at least</w:t>
      </w:r>
      <w:r w:rsidRPr="0018630C">
        <w:rPr>
          <w:sz w:val="28"/>
          <w:szCs w:val="28"/>
        </w:rPr>
        <w:t xml:space="preserve"> 50% in each component to pass this module</w:t>
      </w:r>
    </w:p>
    <w:p w14:paraId="0088F22F" w14:textId="77777777" w:rsidR="0019187E" w:rsidRDefault="0019187E">
      <w:pPr>
        <w:rPr>
          <w:rFonts w:asciiTheme="minorHAnsi" w:eastAsiaTheme="minorHAnsi" w:hAnsiTheme="minorHAnsi"/>
          <w:sz w:val="28"/>
          <w:szCs w:val="28"/>
          <w:lang w:val="en-US" w:eastAsia="en-US"/>
        </w:rPr>
      </w:pPr>
      <w:r>
        <w:rPr>
          <w:sz w:val="28"/>
          <w:szCs w:val="28"/>
        </w:rPr>
        <w:br w:type="page"/>
      </w:r>
    </w:p>
    <w:sdt>
      <w:sdtPr>
        <w:rPr>
          <w:rFonts w:ascii="Times New Roman" w:eastAsiaTheme="minorEastAsia" w:hAnsi="Times New Roman" w:cs="Times New Roman"/>
          <w:b/>
          <w:color w:val="auto"/>
          <w:sz w:val="24"/>
          <w:szCs w:val="22"/>
          <w:lang w:val="en-GB" w:eastAsia="zh-CN"/>
        </w:rPr>
        <w:id w:val="787933045"/>
        <w:docPartObj>
          <w:docPartGallery w:val="Table of Contents"/>
          <w:docPartUnique/>
        </w:docPartObj>
      </w:sdtPr>
      <w:sdtEndPr>
        <w:rPr>
          <w:rFonts w:cstheme="minorBidi"/>
          <w:bCs/>
          <w:noProof/>
        </w:rPr>
      </w:sdtEndPr>
      <w:sdtContent>
        <w:p w14:paraId="6993C158" w14:textId="6F9DE587" w:rsidR="00831828" w:rsidRPr="00A6076D" w:rsidRDefault="00831828">
          <w:pPr>
            <w:pStyle w:val="TOCHeading"/>
            <w:rPr>
              <w:rFonts w:ascii="Times New Roman" w:hAnsi="Times New Roman" w:cs="Times New Roman"/>
              <w:b/>
              <w:color w:val="auto"/>
            </w:rPr>
          </w:pPr>
          <w:r w:rsidRPr="00A6076D">
            <w:rPr>
              <w:rFonts w:ascii="Times New Roman" w:hAnsi="Times New Roman" w:cs="Times New Roman"/>
              <w:b/>
              <w:color w:val="auto"/>
            </w:rPr>
            <w:t>Table of Contents</w:t>
          </w:r>
        </w:p>
        <w:p w14:paraId="06C5B660" w14:textId="34C9AEF4" w:rsidR="00F7578D" w:rsidRDefault="00831828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9767237" w:history="1">
            <w:r w:rsidR="00F7578D" w:rsidRPr="00152216">
              <w:rPr>
                <w:rStyle w:val="Hyperlink"/>
                <w:b/>
                <w:noProof/>
              </w:rPr>
              <w:t>Introduction and Assumptions</w:t>
            </w:r>
            <w:r w:rsidR="00F7578D">
              <w:rPr>
                <w:noProof/>
                <w:webHidden/>
              </w:rPr>
              <w:tab/>
            </w:r>
            <w:r w:rsidR="00F7578D">
              <w:rPr>
                <w:noProof/>
                <w:webHidden/>
              </w:rPr>
              <w:fldChar w:fldCharType="begin"/>
            </w:r>
            <w:r w:rsidR="00F7578D">
              <w:rPr>
                <w:noProof/>
                <w:webHidden/>
              </w:rPr>
              <w:instrText xml:space="preserve"> PAGEREF _Toc79767237 \h </w:instrText>
            </w:r>
            <w:r w:rsidR="00F7578D">
              <w:rPr>
                <w:noProof/>
                <w:webHidden/>
              </w:rPr>
            </w:r>
            <w:r w:rsidR="00F7578D">
              <w:rPr>
                <w:noProof/>
                <w:webHidden/>
              </w:rPr>
              <w:fldChar w:fldCharType="separate"/>
            </w:r>
            <w:r w:rsidR="00F7578D">
              <w:rPr>
                <w:noProof/>
                <w:webHidden/>
              </w:rPr>
              <w:t>3</w:t>
            </w:r>
            <w:r w:rsidR="00F7578D">
              <w:rPr>
                <w:noProof/>
                <w:webHidden/>
              </w:rPr>
              <w:fldChar w:fldCharType="end"/>
            </w:r>
          </w:hyperlink>
        </w:p>
        <w:p w14:paraId="69F23001" w14:textId="4D89F40C" w:rsidR="00F7578D" w:rsidRDefault="00F85A96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</w:rPr>
          </w:pPr>
          <w:hyperlink w:anchor="_Toc79767238" w:history="1">
            <w:r w:rsidR="00F7578D" w:rsidRPr="00152216">
              <w:rPr>
                <w:rStyle w:val="Hyperlink"/>
                <w:b/>
                <w:noProof/>
              </w:rPr>
              <w:t>Design of the Program</w:t>
            </w:r>
            <w:r w:rsidR="00F7578D">
              <w:rPr>
                <w:noProof/>
                <w:webHidden/>
              </w:rPr>
              <w:tab/>
            </w:r>
            <w:r w:rsidR="00F7578D">
              <w:rPr>
                <w:noProof/>
                <w:webHidden/>
              </w:rPr>
              <w:fldChar w:fldCharType="begin"/>
            </w:r>
            <w:r w:rsidR="00F7578D">
              <w:rPr>
                <w:noProof/>
                <w:webHidden/>
              </w:rPr>
              <w:instrText xml:space="preserve"> PAGEREF _Toc79767238 \h </w:instrText>
            </w:r>
            <w:r w:rsidR="00F7578D">
              <w:rPr>
                <w:noProof/>
                <w:webHidden/>
              </w:rPr>
            </w:r>
            <w:r w:rsidR="00F7578D">
              <w:rPr>
                <w:noProof/>
                <w:webHidden/>
              </w:rPr>
              <w:fldChar w:fldCharType="separate"/>
            </w:r>
            <w:r w:rsidR="00F7578D">
              <w:rPr>
                <w:noProof/>
                <w:webHidden/>
              </w:rPr>
              <w:t>4</w:t>
            </w:r>
            <w:r w:rsidR="00F7578D">
              <w:rPr>
                <w:noProof/>
                <w:webHidden/>
              </w:rPr>
              <w:fldChar w:fldCharType="end"/>
            </w:r>
          </w:hyperlink>
        </w:p>
        <w:p w14:paraId="0B2879DF" w14:textId="15BCCD49" w:rsidR="00F7578D" w:rsidRDefault="00F85A96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</w:rPr>
          </w:pPr>
          <w:hyperlink w:anchor="_Toc79767239" w:history="1">
            <w:r w:rsidR="00F7578D" w:rsidRPr="00152216">
              <w:rPr>
                <w:rStyle w:val="Hyperlink"/>
                <w:b/>
                <w:noProof/>
              </w:rPr>
              <w:t>Pseudocode</w:t>
            </w:r>
            <w:r w:rsidR="00F7578D">
              <w:rPr>
                <w:noProof/>
                <w:webHidden/>
              </w:rPr>
              <w:tab/>
            </w:r>
            <w:r w:rsidR="00F7578D">
              <w:rPr>
                <w:noProof/>
                <w:webHidden/>
              </w:rPr>
              <w:fldChar w:fldCharType="begin"/>
            </w:r>
            <w:r w:rsidR="00F7578D">
              <w:rPr>
                <w:noProof/>
                <w:webHidden/>
              </w:rPr>
              <w:instrText xml:space="preserve"> PAGEREF _Toc79767239 \h </w:instrText>
            </w:r>
            <w:r w:rsidR="00F7578D">
              <w:rPr>
                <w:noProof/>
                <w:webHidden/>
              </w:rPr>
            </w:r>
            <w:r w:rsidR="00F7578D">
              <w:rPr>
                <w:noProof/>
                <w:webHidden/>
              </w:rPr>
              <w:fldChar w:fldCharType="separate"/>
            </w:r>
            <w:r w:rsidR="00F7578D">
              <w:rPr>
                <w:noProof/>
                <w:webHidden/>
              </w:rPr>
              <w:t>4</w:t>
            </w:r>
            <w:r w:rsidR="00F7578D">
              <w:rPr>
                <w:noProof/>
                <w:webHidden/>
              </w:rPr>
              <w:fldChar w:fldCharType="end"/>
            </w:r>
          </w:hyperlink>
        </w:p>
        <w:p w14:paraId="2AD81BE2" w14:textId="3F935351" w:rsidR="00F7578D" w:rsidRDefault="00F85A96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</w:rPr>
          </w:pPr>
          <w:hyperlink w:anchor="_Toc79767240" w:history="1">
            <w:r w:rsidR="00F7578D" w:rsidRPr="00152216">
              <w:rPr>
                <w:rStyle w:val="Hyperlink"/>
                <w:b/>
                <w:noProof/>
                <w:lang w:val="en-US"/>
              </w:rPr>
              <w:t>Flowcharts</w:t>
            </w:r>
            <w:r w:rsidR="00F7578D">
              <w:rPr>
                <w:noProof/>
                <w:webHidden/>
              </w:rPr>
              <w:tab/>
            </w:r>
            <w:r w:rsidR="00F7578D">
              <w:rPr>
                <w:noProof/>
                <w:webHidden/>
              </w:rPr>
              <w:fldChar w:fldCharType="begin"/>
            </w:r>
            <w:r w:rsidR="00F7578D">
              <w:rPr>
                <w:noProof/>
                <w:webHidden/>
              </w:rPr>
              <w:instrText xml:space="preserve"> PAGEREF _Toc79767240 \h </w:instrText>
            </w:r>
            <w:r w:rsidR="00F7578D">
              <w:rPr>
                <w:noProof/>
                <w:webHidden/>
              </w:rPr>
            </w:r>
            <w:r w:rsidR="00F7578D">
              <w:rPr>
                <w:noProof/>
                <w:webHidden/>
              </w:rPr>
              <w:fldChar w:fldCharType="separate"/>
            </w:r>
            <w:r w:rsidR="00F7578D">
              <w:rPr>
                <w:noProof/>
                <w:webHidden/>
              </w:rPr>
              <w:t>23</w:t>
            </w:r>
            <w:r w:rsidR="00F7578D">
              <w:rPr>
                <w:noProof/>
                <w:webHidden/>
              </w:rPr>
              <w:fldChar w:fldCharType="end"/>
            </w:r>
          </w:hyperlink>
        </w:p>
        <w:p w14:paraId="3FB26599" w14:textId="3901BFDC" w:rsidR="00F7578D" w:rsidRDefault="00F85A96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</w:rPr>
          </w:pPr>
          <w:hyperlink w:anchor="_Toc79767241" w:history="1">
            <w:r w:rsidR="00F7578D" w:rsidRPr="00152216">
              <w:rPr>
                <w:rStyle w:val="Hyperlink"/>
                <w:b/>
                <w:noProof/>
              </w:rPr>
              <w:t>Program Source Code with Explanation</w:t>
            </w:r>
            <w:r w:rsidR="00F7578D">
              <w:rPr>
                <w:noProof/>
                <w:webHidden/>
              </w:rPr>
              <w:tab/>
            </w:r>
            <w:r w:rsidR="00F7578D">
              <w:rPr>
                <w:noProof/>
                <w:webHidden/>
              </w:rPr>
              <w:fldChar w:fldCharType="begin"/>
            </w:r>
            <w:r w:rsidR="00F7578D">
              <w:rPr>
                <w:noProof/>
                <w:webHidden/>
              </w:rPr>
              <w:instrText xml:space="preserve"> PAGEREF _Toc79767241 \h </w:instrText>
            </w:r>
            <w:r w:rsidR="00F7578D">
              <w:rPr>
                <w:noProof/>
                <w:webHidden/>
              </w:rPr>
            </w:r>
            <w:r w:rsidR="00F7578D">
              <w:rPr>
                <w:noProof/>
                <w:webHidden/>
              </w:rPr>
              <w:fldChar w:fldCharType="separate"/>
            </w:r>
            <w:r w:rsidR="00F7578D">
              <w:rPr>
                <w:noProof/>
                <w:webHidden/>
              </w:rPr>
              <w:t>35</w:t>
            </w:r>
            <w:r w:rsidR="00F7578D">
              <w:rPr>
                <w:noProof/>
                <w:webHidden/>
              </w:rPr>
              <w:fldChar w:fldCharType="end"/>
            </w:r>
          </w:hyperlink>
        </w:p>
        <w:p w14:paraId="39F076C6" w14:textId="2D29B281" w:rsidR="00F7578D" w:rsidRDefault="00F85A96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</w:rPr>
          </w:pPr>
          <w:hyperlink w:anchor="_Toc79767242" w:history="1">
            <w:r w:rsidR="00F7578D" w:rsidRPr="00152216">
              <w:rPr>
                <w:rStyle w:val="Hyperlink"/>
                <w:b/>
                <w:noProof/>
              </w:rPr>
              <w:t>Additional Features Source Code with Explanation</w:t>
            </w:r>
            <w:r w:rsidR="00F7578D">
              <w:rPr>
                <w:noProof/>
                <w:webHidden/>
              </w:rPr>
              <w:tab/>
            </w:r>
            <w:r w:rsidR="00F7578D">
              <w:rPr>
                <w:noProof/>
                <w:webHidden/>
              </w:rPr>
              <w:fldChar w:fldCharType="begin"/>
            </w:r>
            <w:r w:rsidR="00F7578D">
              <w:rPr>
                <w:noProof/>
                <w:webHidden/>
              </w:rPr>
              <w:instrText xml:space="preserve"> PAGEREF _Toc79767242 \h </w:instrText>
            </w:r>
            <w:r w:rsidR="00F7578D">
              <w:rPr>
                <w:noProof/>
                <w:webHidden/>
              </w:rPr>
            </w:r>
            <w:r w:rsidR="00F7578D">
              <w:rPr>
                <w:noProof/>
                <w:webHidden/>
              </w:rPr>
              <w:fldChar w:fldCharType="separate"/>
            </w:r>
            <w:r w:rsidR="00F7578D">
              <w:rPr>
                <w:noProof/>
                <w:webHidden/>
              </w:rPr>
              <w:t>43</w:t>
            </w:r>
            <w:r w:rsidR="00F7578D">
              <w:rPr>
                <w:noProof/>
                <w:webHidden/>
              </w:rPr>
              <w:fldChar w:fldCharType="end"/>
            </w:r>
          </w:hyperlink>
        </w:p>
        <w:p w14:paraId="59095BC0" w14:textId="2851D149" w:rsidR="00F7578D" w:rsidRDefault="00F85A96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</w:rPr>
          </w:pPr>
          <w:hyperlink w:anchor="_Toc79767243" w:history="1">
            <w:r w:rsidR="00F7578D" w:rsidRPr="00152216">
              <w:rPr>
                <w:rStyle w:val="Hyperlink"/>
                <w:b/>
                <w:bCs/>
                <w:noProof/>
              </w:rPr>
              <w:t>Screenshots of Sample Input / Output with Explanation</w:t>
            </w:r>
            <w:r w:rsidR="00F7578D">
              <w:rPr>
                <w:noProof/>
                <w:webHidden/>
              </w:rPr>
              <w:tab/>
            </w:r>
            <w:r w:rsidR="00F7578D">
              <w:rPr>
                <w:noProof/>
                <w:webHidden/>
              </w:rPr>
              <w:fldChar w:fldCharType="begin"/>
            </w:r>
            <w:r w:rsidR="00F7578D">
              <w:rPr>
                <w:noProof/>
                <w:webHidden/>
              </w:rPr>
              <w:instrText xml:space="preserve"> PAGEREF _Toc79767243 \h </w:instrText>
            </w:r>
            <w:r w:rsidR="00F7578D">
              <w:rPr>
                <w:noProof/>
                <w:webHidden/>
              </w:rPr>
            </w:r>
            <w:r w:rsidR="00F7578D">
              <w:rPr>
                <w:noProof/>
                <w:webHidden/>
              </w:rPr>
              <w:fldChar w:fldCharType="separate"/>
            </w:r>
            <w:r w:rsidR="00F7578D">
              <w:rPr>
                <w:noProof/>
                <w:webHidden/>
              </w:rPr>
              <w:t>44</w:t>
            </w:r>
            <w:r w:rsidR="00F7578D">
              <w:rPr>
                <w:noProof/>
                <w:webHidden/>
              </w:rPr>
              <w:fldChar w:fldCharType="end"/>
            </w:r>
          </w:hyperlink>
        </w:p>
        <w:p w14:paraId="5711BC13" w14:textId="55D2C341" w:rsidR="00F7578D" w:rsidRDefault="00F85A96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</w:rPr>
          </w:pPr>
          <w:hyperlink w:anchor="_Toc79767244" w:history="1">
            <w:r w:rsidR="00F7578D" w:rsidRPr="00152216">
              <w:rPr>
                <w:rStyle w:val="Hyperlink"/>
                <w:b/>
                <w:noProof/>
              </w:rPr>
              <w:t>Conclusion</w:t>
            </w:r>
            <w:r w:rsidR="00F7578D">
              <w:rPr>
                <w:noProof/>
                <w:webHidden/>
              </w:rPr>
              <w:tab/>
            </w:r>
            <w:r w:rsidR="00F7578D">
              <w:rPr>
                <w:noProof/>
                <w:webHidden/>
              </w:rPr>
              <w:fldChar w:fldCharType="begin"/>
            </w:r>
            <w:r w:rsidR="00F7578D">
              <w:rPr>
                <w:noProof/>
                <w:webHidden/>
              </w:rPr>
              <w:instrText xml:space="preserve"> PAGEREF _Toc79767244 \h </w:instrText>
            </w:r>
            <w:r w:rsidR="00F7578D">
              <w:rPr>
                <w:noProof/>
                <w:webHidden/>
              </w:rPr>
            </w:r>
            <w:r w:rsidR="00F7578D">
              <w:rPr>
                <w:noProof/>
                <w:webHidden/>
              </w:rPr>
              <w:fldChar w:fldCharType="separate"/>
            </w:r>
            <w:r w:rsidR="00F7578D">
              <w:rPr>
                <w:noProof/>
                <w:webHidden/>
              </w:rPr>
              <w:t>56</w:t>
            </w:r>
            <w:r w:rsidR="00F7578D">
              <w:rPr>
                <w:noProof/>
                <w:webHidden/>
              </w:rPr>
              <w:fldChar w:fldCharType="end"/>
            </w:r>
          </w:hyperlink>
        </w:p>
        <w:p w14:paraId="5E69113F" w14:textId="16280F78" w:rsidR="00F7578D" w:rsidRDefault="00F85A96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sz w:val="22"/>
            </w:rPr>
          </w:pPr>
          <w:hyperlink w:anchor="_Toc79767245" w:history="1">
            <w:r w:rsidR="00F7578D" w:rsidRPr="00152216">
              <w:rPr>
                <w:rStyle w:val="Hyperlink"/>
                <w:b/>
                <w:noProof/>
              </w:rPr>
              <w:t>Reference</w:t>
            </w:r>
            <w:r w:rsidR="00F7578D">
              <w:rPr>
                <w:noProof/>
                <w:webHidden/>
              </w:rPr>
              <w:tab/>
            </w:r>
            <w:r w:rsidR="00F7578D">
              <w:rPr>
                <w:noProof/>
                <w:webHidden/>
              </w:rPr>
              <w:fldChar w:fldCharType="begin"/>
            </w:r>
            <w:r w:rsidR="00F7578D">
              <w:rPr>
                <w:noProof/>
                <w:webHidden/>
              </w:rPr>
              <w:instrText xml:space="preserve"> PAGEREF _Toc79767245 \h </w:instrText>
            </w:r>
            <w:r w:rsidR="00F7578D">
              <w:rPr>
                <w:noProof/>
                <w:webHidden/>
              </w:rPr>
            </w:r>
            <w:r w:rsidR="00F7578D">
              <w:rPr>
                <w:noProof/>
                <w:webHidden/>
              </w:rPr>
              <w:fldChar w:fldCharType="separate"/>
            </w:r>
            <w:r w:rsidR="00F7578D">
              <w:rPr>
                <w:noProof/>
                <w:webHidden/>
              </w:rPr>
              <w:t>56</w:t>
            </w:r>
            <w:r w:rsidR="00F7578D">
              <w:rPr>
                <w:noProof/>
                <w:webHidden/>
              </w:rPr>
              <w:fldChar w:fldCharType="end"/>
            </w:r>
          </w:hyperlink>
        </w:p>
        <w:p w14:paraId="646D3E2F" w14:textId="5B12215A" w:rsidR="00831828" w:rsidRDefault="00831828">
          <w:r>
            <w:rPr>
              <w:b/>
              <w:bCs/>
              <w:noProof/>
            </w:rPr>
            <w:fldChar w:fldCharType="end"/>
          </w:r>
        </w:p>
      </w:sdtContent>
    </w:sdt>
    <w:p w14:paraId="175A9F9A" w14:textId="2B592AD3" w:rsidR="0019187E" w:rsidRDefault="0019187E"/>
    <w:p w14:paraId="4CC82C90" w14:textId="77777777" w:rsidR="003F6267" w:rsidRDefault="003F6267"/>
    <w:p w14:paraId="34048A55" w14:textId="77777777" w:rsidR="00A6076D" w:rsidRDefault="00A6076D">
      <w:r>
        <w:t>Group Member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076D" w14:paraId="300F109E" w14:textId="77777777" w:rsidTr="00A6076D">
        <w:tc>
          <w:tcPr>
            <w:tcW w:w="4675" w:type="dxa"/>
          </w:tcPr>
          <w:p w14:paraId="1612DBA6" w14:textId="700C73CF" w:rsidR="00A6076D" w:rsidRDefault="00A6076D">
            <w:r>
              <w:t>Name</w:t>
            </w:r>
          </w:p>
        </w:tc>
        <w:tc>
          <w:tcPr>
            <w:tcW w:w="4675" w:type="dxa"/>
          </w:tcPr>
          <w:p w14:paraId="6C811BA9" w14:textId="6F494FFF" w:rsidR="00A6076D" w:rsidRDefault="00A6076D">
            <w:r>
              <w:t>TP.NO</w:t>
            </w:r>
          </w:p>
        </w:tc>
      </w:tr>
      <w:tr w:rsidR="00A6076D" w14:paraId="2056A9D1" w14:textId="77777777" w:rsidTr="00A6076D">
        <w:tc>
          <w:tcPr>
            <w:tcW w:w="4675" w:type="dxa"/>
          </w:tcPr>
          <w:p w14:paraId="4CFD385E" w14:textId="20CD4947" w:rsidR="00A6076D" w:rsidRPr="00AA2EDC" w:rsidRDefault="00A6076D">
            <w:pPr>
              <w:rPr>
                <w:b/>
                <w:bCs/>
              </w:rPr>
            </w:pPr>
            <w:r w:rsidRPr="00AA2EDC">
              <w:rPr>
                <w:b/>
                <w:bCs/>
              </w:rPr>
              <w:t>Lee Jia Qian</w:t>
            </w:r>
          </w:p>
        </w:tc>
        <w:tc>
          <w:tcPr>
            <w:tcW w:w="4675" w:type="dxa"/>
          </w:tcPr>
          <w:p w14:paraId="2968461E" w14:textId="6D310D73" w:rsidR="00A6076D" w:rsidRPr="00AA2EDC" w:rsidRDefault="00A6076D">
            <w:pPr>
              <w:rPr>
                <w:b/>
                <w:bCs/>
              </w:rPr>
            </w:pPr>
            <w:r w:rsidRPr="00AA2EDC">
              <w:rPr>
                <w:b/>
                <w:bCs/>
              </w:rPr>
              <w:t>TP</w:t>
            </w:r>
            <w:r w:rsidR="00AA2EDC">
              <w:rPr>
                <w:b/>
                <w:bCs/>
              </w:rPr>
              <w:t xml:space="preserve"> </w:t>
            </w:r>
            <w:r w:rsidRPr="00AA2EDC">
              <w:rPr>
                <w:b/>
                <w:bCs/>
              </w:rPr>
              <w:t>061863</w:t>
            </w:r>
          </w:p>
        </w:tc>
      </w:tr>
      <w:tr w:rsidR="00A6076D" w14:paraId="73D8D705" w14:textId="77777777" w:rsidTr="00A6076D">
        <w:tc>
          <w:tcPr>
            <w:tcW w:w="4675" w:type="dxa"/>
          </w:tcPr>
          <w:p w14:paraId="37BD8441" w14:textId="34FB9E73" w:rsidR="00A6076D" w:rsidRPr="00AA2EDC" w:rsidRDefault="00A6076D">
            <w:pPr>
              <w:rPr>
                <w:b/>
                <w:bCs/>
              </w:rPr>
            </w:pPr>
            <w:r w:rsidRPr="00AA2EDC">
              <w:rPr>
                <w:b/>
                <w:bCs/>
              </w:rPr>
              <w:t>Tee Chor Yang</w:t>
            </w:r>
          </w:p>
        </w:tc>
        <w:tc>
          <w:tcPr>
            <w:tcW w:w="4675" w:type="dxa"/>
          </w:tcPr>
          <w:p w14:paraId="7C877678" w14:textId="0DDDF6A2" w:rsidR="00A6076D" w:rsidRPr="00AA2EDC" w:rsidRDefault="00A6076D">
            <w:pPr>
              <w:rPr>
                <w:b/>
                <w:bCs/>
              </w:rPr>
            </w:pPr>
            <w:r w:rsidRPr="00AA2EDC">
              <w:rPr>
                <w:b/>
                <w:bCs/>
              </w:rPr>
              <w:t>TP</w:t>
            </w:r>
            <w:r w:rsidR="00AA2EDC">
              <w:rPr>
                <w:b/>
                <w:bCs/>
              </w:rPr>
              <w:t xml:space="preserve"> </w:t>
            </w:r>
            <w:r w:rsidRPr="00AA2EDC">
              <w:rPr>
                <w:b/>
                <w:bCs/>
              </w:rPr>
              <w:t>061339</w:t>
            </w:r>
          </w:p>
        </w:tc>
      </w:tr>
    </w:tbl>
    <w:p w14:paraId="16CC99C0" w14:textId="77777777" w:rsidR="0019187E" w:rsidRDefault="0019187E">
      <w:r>
        <w:br w:type="page"/>
      </w:r>
    </w:p>
    <w:p w14:paraId="2F564047" w14:textId="6F47FB97" w:rsidR="00C8794E" w:rsidRPr="00A6076D" w:rsidRDefault="0019187E" w:rsidP="007725D9">
      <w:pPr>
        <w:pStyle w:val="Heading1"/>
        <w:rPr>
          <w:b/>
        </w:rPr>
      </w:pPr>
      <w:bookmarkStart w:id="0" w:name="_Toc79767237"/>
      <w:bookmarkStart w:id="1" w:name="_Toc79767200"/>
      <w:r w:rsidRPr="00A6076D">
        <w:rPr>
          <w:b/>
        </w:rPr>
        <w:lastRenderedPageBreak/>
        <w:t>Introduction</w:t>
      </w:r>
      <w:r w:rsidR="007F1308" w:rsidRPr="00A6076D">
        <w:rPr>
          <w:b/>
        </w:rPr>
        <w:t xml:space="preserve"> and Assumptions</w:t>
      </w:r>
      <w:bookmarkEnd w:id="0"/>
      <w:bookmarkEnd w:id="1"/>
    </w:p>
    <w:p w14:paraId="367A3B02" w14:textId="0466DB78" w:rsidR="007F1308" w:rsidRDefault="00DD511D" w:rsidP="007F1308">
      <w:pPr>
        <w:spacing w:line="360" w:lineRule="auto"/>
      </w:pPr>
      <w:r>
        <w:t>SPIDERMAN ONLINE FOOD SERVICES(SOFS) is one of the fast-growing Online Food Services in Malaysia which helps customer to save their time by ord</w:t>
      </w:r>
      <w:r w:rsidR="006E2E31">
        <w:t>eri</w:t>
      </w:r>
      <w:r>
        <w:t xml:space="preserve">ng food online from their place such as home, office </w:t>
      </w:r>
      <w:r w:rsidR="002647E5">
        <w:t xml:space="preserve">and </w:t>
      </w:r>
      <w:r w:rsidR="00637B32">
        <w:t>various other location</w:t>
      </w:r>
      <w:r w:rsidR="006E2E31">
        <w:t>.</w:t>
      </w:r>
      <w:r w:rsidR="00C3247B">
        <w:t xml:space="preserve"> </w:t>
      </w:r>
      <w:r w:rsidR="00337087">
        <w:t>Furthermore, i</w:t>
      </w:r>
      <w:r w:rsidR="00763B74">
        <w:t>n this document, SOFS have requested us to enhance their online order services by including various kind of dishes in one clic</w:t>
      </w:r>
      <w:r w:rsidR="00337087">
        <w:t xml:space="preserve">k. </w:t>
      </w:r>
      <w:r w:rsidR="00330C7B">
        <w:t>Therefore</w:t>
      </w:r>
      <w:r w:rsidR="00C96048">
        <w:t xml:space="preserve">, </w:t>
      </w:r>
      <w:r w:rsidR="00633CF7">
        <w:t xml:space="preserve">we have </w:t>
      </w:r>
      <w:r w:rsidR="00D35E6D">
        <w:t xml:space="preserve">created </w:t>
      </w:r>
      <w:r w:rsidR="00237424">
        <w:t xml:space="preserve">a </w:t>
      </w:r>
      <w:r w:rsidR="007109B0">
        <w:t xml:space="preserve">neat </w:t>
      </w:r>
      <w:r w:rsidR="00D35E6D">
        <w:t xml:space="preserve">and </w:t>
      </w:r>
      <w:r w:rsidR="007109B0">
        <w:t>simple</w:t>
      </w:r>
      <w:r w:rsidR="00AA2C43">
        <w:t xml:space="preserve"> </w:t>
      </w:r>
      <w:r w:rsidR="00EA46B0">
        <w:t>program to help the company.</w:t>
      </w:r>
      <w:r w:rsidR="007829F1">
        <w:t xml:space="preserve"> Firstly, we created </w:t>
      </w:r>
      <w:r w:rsidR="00DA3D58">
        <w:t xml:space="preserve">a program which allows </w:t>
      </w:r>
      <w:r w:rsidR="000D51BA">
        <w:t>user</w:t>
      </w:r>
      <w:r w:rsidR="00491C29">
        <w:t xml:space="preserve"> </w:t>
      </w:r>
      <w:r w:rsidR="00726923">
        <w:t xml:space="preserve">to </w:t>
      </w:r>
      <w:r w:rsidR="00491C29">
        <w:t>access system</w:t>
      </w:r>
      <w:r w:rsidR="00470A70">
        <w:t>,</w:t>
      </w:r>
      <w:r w:rsidR="00491C29">
        <w:t xml:space="preserve"> </w:t>
      </w:r>
      <w:r w:rsidR="006072AE">
        <w:t xml:space="preserve">register, </w:t>
      </w:r>
      <w:r w:rsidR="007227CB">
        <w:t xml:space="preserve">view, modify, </w:t>
      </w:r>
      <w:r w:rsidR="00C230A2">
        <w:t>add</w:t>
      </w:r>
      <w:r w:rsidR="00E925C2">
        <w:t xml:space="preserve"> and many more features. </w:t>
      </w:r>
      <w:r w:rsidR="00726923">
        <w:t xml:space="preserve">The program starts </w:t>
      </w:r>
      <w:r w:rsidR="00A91E1D">
        <w:t>off</w:t>
      </w:r>
      <w:r w:rsidR="00655516">
        <w:t xml:space="preserve"> with the user being a guest </w:t>
      </w:r>
      <w:r w:rsidR="0046655E">
        <w:t>which</w:t>
      </w:r>
      <w:r w:rsidR="00655516">
        <w:t xml:space="preserve"> </w:t>
      </w:r>
      <w:r w:rsidR="00A91E1D">
        <w:t>the</w:t>
      </w:r>
      <w:r w:rsidR="00F54506">
        <w:t xml:space="preserve">n </w:t>
      </w:r>
      <w:r w:rsidR="0046655E">
        <w:t>allow</w:t>
      </w:r>
      <w:r w:rsidR="00F54506">
        <w:t xml:space="preserve"> the</w:t>
      </w:r>
      <w:r w:rsidR="00A91E1D">
        <w:t xml:space="preserve"> user </w:t>
      </w:r>
      <w:r w:rsidR="00D620C6">
        <w:t xml:space="preserve">to access the system </w:t>
      </w:r>
      <w:r w:rsidR="00B22BA7">
        <w:t xml:space="preserve">such as admin or customer </w:t>
      </w:r>
      <w:r w:rsidR="00E601FD">
        <w:t>page</w:t>
      </w:r>
      <w:r w:rsidR="00755797">
        <w:t xml:space="preserve">. To access the admin or customer page, user </w:t>
      </w:r>
      <w:r w:rsidR="0046655E">
        <w:t>is</w:t>
      </w:r>
      <w:r w:rsidR="00C34C29">
        <w:t xml:space="preserve"> require</w:t>
      </w:r>
      <w:r w:rsidR="0046655E">
        <w:t>d</w:t>
      </w:r>
      <w:r w:rsidR="00755797">
        <w:t xml:space="preserve"> to login</w:t>
      </w:r>
      <w:r w:rsidR="000D7EF8">
        <w:t>.</w:t>
      </w:r>
      <w:r w:rsidR="00212FBE">
        <w:t xml:space="preserve"> </w:t>
      </w:r>
      <w:r w:rsidR="00006561">
        <w:t>Moreover, u</w:t>
      </w:r>
      <w:r w:rsidR="00851DA7">
        <w:t xml:space="preserve">ser </w:t>
      </w:r>
      <w:proofErr w:type="gramStart"/>
      <w:r w:rsidR="0046655E">
        <w:t>is</w:t>
      </w:r>
      <w:r w:rsidR="00C90432">
        <w:t xml:space="preserve"> able to</w:t>
      </w:r>
      <w:proofErr w:type="gramEnd"/>
      <w:r w:rsidR="00C90432">
        <w:t xml:space="preserve"> register an account to be a customer while admin a</w:t>
      </w:r>
      <w:r w:rsidR="0046655E">
        <w:t>is</w:t>
      </w:r>
      <w:r w:rsidR="00C90432">
        <w:t xml:space="preserve"> fixed </w:t>
      </w:r>
      <w:r w:rsidR="001327B1">
        <w:t>to those who only have access</w:t>
      </w:r>
      <w:r w:rsidR="00432AD2">
        <w:t>.</w:t>
      </w:r>
      <w:r w:rsidR="00712825">
        <w:t xml:space="preserve"> Once user have login to </w:t>
      </w:r>
      <w:r w:rsidR="00877799">
        <w:t>the customer page</w:t>
      </w:r>
      <w:r w:rsidR="002028C5">
        <w:t xml:space="preserve">, </w:t>
      </w:r>
      <w:r w:rsidR="00CA614E">
        <w:t xml:space="preserve">they </w:t>
      </w:r>
      <w:proofErr w:type="gramStart"/>
      <w:r w:rsidR="00CA614E">
        <w:t>are able to</w:t>
      </w:r>
      <w:proofErr w:type="gramEnd"/>
      <w:r w:rsidR="00CA614E">
        <w:t xml:space="preserve"> view menus, order and proceed to check-out once order have been made while user who is able to access the admin page </w:t>
      </w:r>
      <w:r w:rsidR="00061AF0">
        <w:t xml:space="preserve">have access to </w:t>
      </w:r>
      <w:r w:rsidR="00EA2ADC">
        <w:t>feature such as modifying, add food items</w:t>
      </w:r>
      <w:r w:rsidR="005346A5">
        <w:t xml:space="preserve"> and</w:t>
      </w:r>
      <w:r w:rsidR="00EA2ADC">
        <w:t xml:space="preserve"> </w:t>
      </w:r>
      <w:r w:rsidR="00A40423">
        <w:t>view records</w:t>
      </w:r>
      <w:r w:rsidR="00F500A7">
        <w:t>.</w:t>
      </w:r>
    </w:p>
    <w:p w14:paraId="2AB19D51" w14:textId="77777777" w:rsidR="0019187E" w:rsidRDefault="0019187E">
      <w:r>
        <w:br w:type="page"/>
      </w:r>
    </w:p>
    <w:p w14:paraId="3E113D96" w14:textId="66FF57F3" w:rsidR="0019187E" w:rsidRPr="00A6076D" w:rsidRDefault="0019187E" w:rsidP="0019187E">
      <w:pPr>
        <w:pStyle w:val="Heading1"/>
        <w:rPr>
          <w:b/>
        </w:rPr>
      </w:pPr>
      <w:bookmarkStart w:id="2" w:name="_Toc79767238"/>
      <w:r w:rsidRPr="00A6076D">
        <w:rPr>
          <w:b/>
        </w:rPr>
        <w:lastRenderedPageBreak/>
        <w:t xml:space="preserve">Design of the </w:t>
      </w:r>
      <w:r w:rsidR="00D23628" w:rsidRPr="00A6076D">
        <w:rPr>
          <w:b/>
        </w:rPr>
        <w:t>P</w:t>
      </w:r>
      <w:r w:rsidRPr="00A6076D">
        <w:rPr>
          <w:b/>
        </w:rPr>
        <w:t>rogram</w:t>
      </w:r>
      <w:bookmarkEnd w:id="2"/>
    </w:p>
    <w:p w14:paraId="75683430" w14:textId="24AC5E0A" w:rsidR="002D29DB" w:rsidRPr="00A6076D" w:rsidRDefault="002D29DB" w:rsidP="00641732">
      <w:pPr>
        <w:pStyle w:val="Heading2"/>
        <w:rPr>
          <w:b/>
          <w:color w:val="auto"/>
        </w:rPr>
      </w:pPr>
      <w:bookmarkStart w:id="3" w:name="_Toc79767239"/>
      <w:r w:rsidRPr="00A6076D">
        <w:rPr>
          <w:b/>
          <w:color w:val="auto"/>
        </w:rPr>
        <w:t>P</w:t>
      </w:r>
      <w:r w:rsidR="00641732" w:rsidRPr="00A6076D">
        <w:rPr>
          <w:b/>
          <w:color w:val="auto"/>
        </w:rPr>
        <w:t>seudocode</w:t>
      </w:r>
      <w:bookmarkEnd w:id="3"/>
    </w:p>
    <w:p w14:paraId="0D3205E2" w14:textId="4D07FC46" w:rsidR="00781CA7" w:rsidRPr="00A6076D" w:rsidRDefault="00A90E42" w:rsidP="00A6076D">
      <w:pPr>
        <w:rPr>
          <w:u w:val="single"/>
        </w:rPr>
      </w:pPr>
      <w:r w:rsidRPr="00A6076D">
        <w:rPr>
          <w:u w:val="single"/>
        </w:rPr>
        <w:t>Sta</w:t>
      </w:r>
      <w:r w:rsidR="00E22D0B" w:rsidRPr="00A6076D">
        <w:rPr>
          <w:u w:val="single"/>
        </w:rPr>
        <w:t>rt</w:t>
      </w:r>
      <w:r w:rsidR="00781CA7" w:rsidRPr="00A6076D">
        <w:rPr>
          <w:u w:val="single"/>
        </w:rPr>
        <w:t xml:space="preserve"> Page</w:t>
      </w:r>
    </w:p>
    <w:p w14:paraId="53186593" w14:textId="77777777" w:rsidR="00781CA7" w:rsidRPr="00A004CA" w:rsidRDefault="00781CA7" w:rsidP="00781CA7">
      <w:pPr>
        <w:rPr>
          <w:sz w:val="22"/>
          <w:szCs w:val="20"/>
        </w:rPr>
      </w:pPr>
      <w:r w:rsidRPr="00A004CA">
        <w:rPr>
          <w:sz w:val="22"/>
          <w:szCs w:val="20"/>
        </w:rPr>
        <w:t>START</w:t>
      </w:r>
    </w:p>
    <w:p w14:paraId="69FD9443" w14:textId="62F30676" w:rsidR="00781CA7" w:rsidRPr="00A004CA" w:rsidRDefault="00781CA7" w:rsidP="00781CA7">
      <w:pPr>
        <w:rPr>
          <w:sz w:val="22"/>
          <w:szCs w:val="20"/>
        </w:rPr>
      </w:pPr>
      <w:r w:rsidRPr="00A004CA">
        <w:rPr>
          <w:sz w:val="22"/>
          <w:szCs w:val="20"/>
        </w:rPr>
        <w:tab/>
        <w:t>DECLARE option</w:t>
      </w:r>
    </w:p>
    <w:p w14:paraId="3FCCD59B" w14:textId="51C5CA1E" w:rsidR="009B22D5" w:rsidRPr="00A004CA" w:rsidRDefault="009B22D5" w:rsidP="00781CA7">
      <w:pPr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="00130B8A" w:rsidRPr="00A004CA">
        <w:rPr>
          <w:sz w:val="22"/>
          <w:szCs w:val="20"/>
        </w:rPr>
        <w:t xml:space="preserve">DEFINE </w:t>
      </w:r>
      <w:proofErr w:type="gramStart"/>
      <w:r w:rsidR="00824F41" w:rsidRPr="00A004CA">
        <w:rPr>
          <w:sz w:val="22"/>
          <w:szCs w:val="20"/>
        </w:rPr>
        <w:t>Start</w:t>
      </w:r>
      <w:r w:rsidR="009D08C7" w:rsidRPr="00A004CA">
        <w:rPr>
          <w:sz w:val="22"/>
          <w:szCs w:val="20"/>
        </w:rPr>
        <w:t>(</w:t>
      </w:r>
      <w:proofErr w:type="gramEnd"/>
      <w:r w:rsidR="009D08C7" w:rsidRPr="00A004CA">
        <w:rPr>
          <w:sz w:val="22"/>
          <w:szCs w:val="20"/>
        </w:rPr>
        <w:t>)</w:t>
      </w:r>
    </w:p>
    <w:p w14:paraId="402DC2B4" w14:textId="7BCCB2C2" w:rsidR="00781CA7" w:rsidRPr="00A004CA" w:rsidRDefault="00781CA7" w:rsidP="009D08C7">
      <w:pPr>
        <w:ind w:left="720" w:firstLine="720"/>
        <w:rPr>
          <w:sz w:val="22"/>
          <w:szCs w:val="20"/>
        </w:rPr>
      </w:pPr>
      <w:r w:rsidRPr="00A004CA">
        <w:rPr>
          <w:sz w:val="22"/>
          <w:szCs w:val="20"/>
        </w:rPr>
        <w:t xml:space="preserve">DISPLAY “Welcome </w:t>
      </w:r>
      <w:r w:rsidR="00E22D0B" w:rsidRPr="00A004CA">
        <w:rPr>
          <w:sz w:val="22"/>
          <w:szCs w:val="20"/>
        </w:rPr>
        <w:t>T</w:t>
      </w:r>
      <w:r w:rsidRPr="00A004CA">
        <w:rPr>
          <w:sz w:val="22"/>
          <w:szCs w:val="20"/>
        </w:rPr>
        <w:t>o SOFS”</w:t>
      </w:r>
    </w:p>
    <w:p w14:paraId="3693509A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  <w:t>DISPLAY “1. View as Guest.”</w:t>
      </w:r>
    </w:p>
    <w:p w14:paraId="4C87FC49" w14:textId="77777777" w:rsidR="00781CA7" w:rsidRPr="00A004CA" w:rsidRDefault="00781CA7" w:rsidP="009D08C7">
      <w:pPr>
        <w:ind w:left="720" w:firstLine="720"/>
        <w:rPr>
          <w:sz w:val="22"/>
          <w:szCs w:val="20"/>
        </w:rPr>
      </w:pPr>
      <w:r w:rsidRPr="00A004CA">
        <w:rPr>
          <w:sz w:val="22"/>
          <w:szCs w:val="20"/>
        </w:rPr>
        <w:t>DISPLAY “2. Login as Customer.”</w:t>
      </w:r>
    </w:p>
    <w:p w14:paraId="17E65C48" w14:textId="77777777" w:rsidR="00781CA7" w:rsidRPr="00A004CA" w:rsidRDefault="00781CA7" w:rsidP="009D08C7">
      <w:pPr>
        <w:ind w:left="720" w:firstLine="720"/>
        <w:rPr>
          <w:sz w:val="22"/>
          <w:szCs w:val="20"/>
        </w:rPr>
      </w:pPr>
      <w:r w:rsidRPr="00A004CA">
        <w:rPr>
          <w:sz w:val="22"/>
          <w:szCs w:val="20"/>
        </w:rPr>
        <w:t>DISPLAY “3. New Registration.”</w:t>
      </w:r>
    </w:p>
    <w:p w14:paraId="7B6EEEE0" w14:textId="77777777" w:rsidR="00781CA7" w:rsidRPr="00A004CA" w:rsidRDefault="00781CA7" w:rsidP="009D08C7">
      <w:pPr>
        <w:ind w:left="720" w:firstLine="720"/>
        <w:rPr>
          <w:sz w:val="22"/>
          <w:szCs w:val="20"/>
        </w:rPr>
      </w:pPr>
      <w:r w:rsidRPr="00A004CA">
        <w:rPr>
          <w:sz w:val="22"/>
          <w:szCs w:val="20"/>
        </w:rPr>
        <w:t>DISPLAY “4. Login as Admin.”</w:t>
      </w:r>
    </w:p>
    <w:p w14:paraId="69CEF478" w14:textId="77777777" w:rsidR="00781CA7" w:rsidRPr="00A004CA" w:rsidRDefault="00781CA7" w:rsidP="009D08C7">
      <w:pPr>
        <w:ind w:left="720" w:firstLine="720"/>
        <w:rPr>
          <w:sz w:val="22"/>
          <w:szCs w:val="20"/>
        </w:rPr>
      </w:pPr>
      <w:r w:rsidRPr="00A004CA">
        <w:rPr>
          <w:sz w:val="22"/>
          <w:szCs w:val="20"/>
        </w:rPr>
        <w:t xml:space="preserve">DISPLAY “5. Exit.” </w:t>
      </w:r>
    </w:p>
    <w:p w14:paraId="43858B6A" w14:textId="38493BB3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  <w:t>READ option “</w:t>
      </w:r>
      <w:r w:rsidR="00903AAC" w:rsidRPr="00A004CA">
        <w:rPr>
          <w:sz w:val="22"/>
          <w:szCs w:val="20"/>
        </w:rPr>
        <w:t>Select</w:t>
      </w:r>
      <w:r w:rsidRPr="00A004CA">
        <w:rPr>
          <w:sz w:val="22"/>
          <w:szCs w:val="20"/>
        </w:rPr>
        <w:t xml:space="preserve"> Option</w:t>
      </w:r>
      <w:proofErr w:type="gramStart"/>
      <w:r w:rsidR="00903AAC" w:rsidRPr="00A004CA">
        <w:rPr>
          <w:sz w:val="22"/>
          <w:szCs w:val="20"/>
        </w:rPr>
        <w:t>: ”</w:t>
      </w:r>
      <w:proofErr w:type="gramEnd"/>
    </w:p>
    <w:p w14:paraId="754249F4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>IF (option = 1) THEN</w:t>
      </w:r>
    </w:p>
    <w:p w14:paraId="0B1C1DCA" w14:textId="790A9FFC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="00F253F7">
        <w:rPr>
          <w:sz w:val="22"/>
          <w:szCs w:val="20"/>
        </w:rPr>
        <w:t>CALL FUNCTION</w:t>
      </w:r>
      <w:r w:rsidRPr="00A004CA">
        <w:rPr>
          <w:sz w:val="22"/>
          <w:szCs w:val="20"/>
        </w:rPr>
        <w:t xml:space="preserve"> </w:t>
      </w:r>
      <w:proofErr w:type="gramStart"/>
      <w:r w:rsidR="001E2922" w:rsidRPr="00A004CA">
        <w:rPr>
          <w:sz w:val="22"/>
          <w:szCs w:val="20"/>
        </w:rPr>
        <w:t>G</w:t>
      </w:r>
      <w:r w:rsidRPr="00A004CA">
        <w:rPr>
          <w:sz w:val="22"/>
          <w:szCs w:val="20"/>
        </w:rPr>
        <w:t>uest</w:t>
      </w:r>
      <w:r w:rsidR="00F253F7">
        <w:rPr>
          <w:sz w:val="22"/>
          <w:szCs w:val="20"/>
        </w:rPr>
        <w:t>(</w:t>
      </w:r>
      <w:proofErr w:type="gramEnd"/>
      <w:r w:rsidR="00F253F7">
        <w:rPr>
          <w:sz w:val="22"/>
          <w:szCs w:val="20"/>
        </w:rPr>
        <w:t>)</w:t>
      </w:r>
    </w:p>
    <w:p w14:paraId="50AF8382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>ELSE</w:t>
      </w:r>
    </w:p>
    <w:p w14:paraId="7854E3BF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>IF (option = 2) THEN</w:t>
      </w:r>
    </w:p>
    <w:p w14:paraId="35A943F3" w14:textId="261DBF50" w:rsidR="00430B96" w:rsidRPr="00A004CA" w:rsidRDefault="00430B96" w:rsidP="00430B96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="00481E37">
        <w:rPr>
          <w:sz w:val="22"/>
          <w:szCs w:val="20"/>
        </w:rPr>
        <w:tab/>
      </w:r>
      <w:r>
        <w:rPr>
          <w:sz w:val="22"/>
          <w:szCs w:val="20"/>
        </w:rPr>
        <w:t>CALL FUNCTION</w:t>
      </w:r>
      <w:r w:rsidRPr="00A004CA">
        <w:rPr>
          <w:sz w:val="22"/>
          <w:szCs w:val="20"/>
        </w:rPr>
        <w:t xml:space="preserve"> </w:t>
      </w:r>
      <w:proofErr w:type="gramStart"/>
      <w:r w:rsidR="00DD0C0A">
        <w:rPr>
          <w:sz w:val="22"/>
          <w:szCs w:val="20"/>
        </w:rPr>
        <w:t>Customer</w:t>
      </w:r>
      <w:r>
        <w:rPr>
          <w:sz w:val="22"/>
          <w:szCs w:val="20"/>
        </w:rPr>
        <w:t>(</w:t>
      </w:r>
      <w:proofErr w:type="gramEnd"/>
      <w:r>
        <w:rPr>
          <w:sz w:val="22"/>
          <w:szCs w:val="20"/>
        </w:rPr>
        <w:t>)</w:t>
      </w:r>
    </w:p>
    <w:p w14:paraId="27F1896F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 xml:space="preserve">ELSE </w:t>
      </w:r>
    </w:p>
    <w:p w14:paraId="7832395E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>IF (option = 3) THEN</w:t>
      </w:r>
    </w:p>
    <w:p w14:paraId="0BB1D125" w14:textId="5D0D4EF4" w:rsidR="00430B96" w:rsidRPr="00A004CA" w:rsidRDefault="00430B96" w:rsidP="00430B96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="00481E37">
        <w:rPr>
          <w:sz w:val="22"/>
          <w:szCs w:val="20"/>
        </w:rPr>
        <w:tab/>
      </w:r>
      <w:r w:rsidR="00481E37">
        <w:rPr>
          <w:sz w:val="22"/>
          <w:szCs w:val="20"/>
        </w:rPr>
        <w:tab/>
      </w:r>
      <w:r>
        <w:rPr>
          <w:sz w:val="22"/>
          <w:szCs w:val="20"/>
        </w:rPr>
        <w:t>CALL FUNCTION</w:t>
      </w:r>
      <w:r w:rsidRPr="00A004CA">
        <w:rPr>
          <w:sz w:val="22"/>
          <w:szCs w:val="20"/>
        </w:rPr>
        <w:t xml:space="preserve"> </w:t>
      </w:r>
      <w:proofErr w:type="gramStart"/>
      <w:r w:rsidR="00EC1D30">
        <w:rPr>
          <w:sz w:val="22"/>
          <w:szCs w:val="20"/>
        </w:rPr>
        <w:t>Register</w:t>
      </w:r>
      <w:r>
        <w:rPr>
          <w:sz w:val="22"/>
          <w:szCs w:val="20"/>
        </w:rPr>
        <w:t>(</w:t>
      </w:r>
      <w:proofErr w:type="gramEnd"/>
      <w:r>
        <w:rPr>
          <w:sz w:val="22"/>
          <w:szCs w:val="20"/>
        </w:rPr>
        <w:t>)</w:t>
      </w:r>
    </w:p>
    <w:p w14:paraId="7320B45E" w14:textId="77777777" w:rsidR="00781CA7" w:rsidRPr="00A004CA" w:rsidRDefault="00781CA7" w:rsidP="009D08C7">
      <w:pPr>
        <w:ind w:left="2880" w:firstLine="720"/>
        <w:rPr>
          <w:sz w:val="22"/>
          <w:szCs w:val="20"/>
        </w:rPr>
      </w:pPr>
      <w:r w:rsidRPr="00A004CA">
        <w:rPr>
          <w:sz w:val="22"/>
          <w:szCs w:val="20"/>
        </w:rPr>
        <w:t xml:space="preserve">ELSE </w:t>
      </w:r>
    </w:p>
    <w:p w14:paraId="48B47C13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>IF (option = 4) THEN</w:t>
      </w:r>
    </w:p>
    <w:p w14:paraId="68880AB5" w14:textId="4D21D60E" w:rsidR="00430B96" w:rsidRPr="00A004CA" w:rsidRDefault="00430B96" w:rsidP="00430B96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>
        <w:rPr>
          <w:sz w:val="22"/>
          <w:szCs w:val="20"/>
        </w:rPr>
        <w:t>CALL FUNCTION</w:t>
      </w:r>
      <w:r w:rsidRPr="00A004CA">
        <w:rPr>
          <w:sz w:val="22"/>
          <w:szCs w:val="20"/>
        </w:rPr>
        <w:t xml:space="preserve"> </w:t>
      </w:r>
      <w:proofErr w:type="spellStart"/>
      <w:proofErr w:type="gramStart"/>
      <w:r w:rsidR="00032CD1">
        <w:rPr>
          <w:sz w:val="22"/>
          <w:szCs w:val="20"/>
        </w:rPr>
        <w:t>Adminlogin</w:t>
      </w:r>
      <w:proofErr w:type="spellEnd"/>
      <w:r>
        <w:rPr>
          <w:sz w:val="22"/>
          <w:szCs w:val="20"/>
        </w:rPr>
        <w:t>(</w:t>
      </w:r>
      <w:proofErr w:type="gramEnd"/>
      <w:r>
        <w:rPr>
          <w:sz w:val="22"/>
          <w:szCs w:val="20"/>
        </w:rPr>
        <w:t>)</w:t>
      </w:r>
    </w:p>
    <w:p w14:paraId="1D5C52C4" w14:textId="77777777" w:rsidR="00781CA7" w:rsidRPr="00A004CA" w:rsidRDefault="00781CA7" w:rsidP="00481E37">
      <w:pPr>
        <w:ind w:left="3600" w:firstLine="720"/>
        <w:rPr>
          <w:sz w:val="22"/>
          <w:szCs w:val="20"/>
        </w:rPr>
      </w:pPr>
      <w:r w:rsidRPr="00A004CA">
        <w:rPr>
          <w:sz w:val="22"/>
          <w:szCs w:val="20"/>
        </w:rPr>
        <w:t xml:space="preserve">ELSE </w:t>
      </w:r>
    </w:p>
    <w:p w14:paraId="79DFF7CD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>IF (option = 5) THEN</w:t>
      </w:r>
    </w:p>
    <w:p w14:paraId="20326212" w14:textId="13A11F7B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="001E2922" w:rsidRPr="00A004CA">
        <w:rPr>
          <w:sz w:val="22"/>
          <w:szCs w:val="20"/>
        </w:rPr>
        <w:t xml:space="preserve">DISPLAY </w:t>
      </w:r>
      <w:r w:rsidR="00290F25">
        <w:rPr>
          <w:sz w:val="22"/>
          <w:szCs w:val="20"/>
        </w:rPr>
        <w:t>“</w:t>
      </w:r>
      <w:r w:rsidR="001E2922" w:rsidRPr="00A004CA">
        <w:rPr>
          <w:sz w:val="22"/>
          <w:szCs w:val="20"/>
        </w:rPr>
        <w:t>Exiting</w:t>
      </w:r>
      <w:r w:rsidR="00290F25">
        <w:rPr>
          <w:sz w:val="22"/>
          <w:szCs w:val="20"/>
        </w:rPr>
        <w:t>”</w:t>
      </w:r>
    </w:p>
    <w:p w14:paraId="47E903E9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 xml:space="preserve">ELSE </w:t>
      </w:r>
    </w:p>
    <w:p w14:paraId="5147E466" w14:textId="4675479F" w:rsidR="00781CA7" w:rsidRPr="00A004CA" w:rsidRDefault="00781CA7" w:rsidP="009D08C7">
      <w:pPr>
        <w:ind w:left="5040" w:firstLine="720"/>
        <w:rPr>
          <w:sz w:val="22"/>
          <w:szCs w:val="20"/>
        </w:rPr>
      </w:pPr>
      <w:r w:rsidRPr="00A004CA">
        <w:rPr>
          <w:sz w:val="22"/>
          <w:szCs w:val="20"/>
        </w:rPr>
        <w:t>DISPLAY “</w:t>
      </w:r>
      <w:r w:rsidR="00DE629E">
        <w:rPr>
          <w:sz w:val="22"/>
          <w:szCs w:val="20"/>
        </w:rPr>
        <w:t>Invalid Input</w:t>
      </w:r>
      <w:r w:rsidRPr="00A004CA">
        <w:rPr>
          <w:sz w:val="22"/>
          <w:szCs w:val="20"/>
        </w:rPr>
        <w:t>”</w:t>
      </w:r>
    </w:p>
    <w:p w14:paraId="4E120654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lastRenderedPageBreak/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>ENDIF</w:t>
      </w:r>
    </w:p>
    <w:p w14:paraId="2489A639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>ENDIF</w:t>
      </w:r>
    </w:p>
    <w:p w14:paraId="4FBAAD27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>ENDIF</w:t>
      </w:r>
    </w:p>
    <w:p w14:paraId="47917FD8" w14:textId="77777777" w:rsidR="00781CA7" w:rsidRPr="00A004CA" w:rsidRDefault="00781CA7" w:rsidP="009D08C7">
      <w:pPr>
        <w:ind w:left="720"/>
        <w:rPr>
          <w:sz w:val="22"/>
          <w:szCs w:val="20"/>
        </w:rPr>
      </w:pP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</w:r>
      <w:r w:rsidRPr="00A004CA">
        <w:rPr>
          <w:sz w:val="22"/>
          <w:szCs w:val="20"/>
        </w:rPr>
        <w:tab/>
        <w:t>ENDIF</w:t>
      </w:r>
    </w:p>
    <w:p w14:paraId="33E250AB" w14:textId="77777777" w:rsidR="00781CA7" w:rsidRPr="00A004CA" w:rsidRDefault="00781CA7" w:rsidP="00290F25">
      <w:pPr>
        <w:ind w:left="1440" w:firstLine="720"/>
        <w:rPr>
          <w:sz w:val="22"/>
          <w:szCs w:val="20"/>
        </w:rPr>
      </w:pPr>
      <w:r w:rsidRPr="00A004CA">
        <w:rPr>
          <w:sz w:val="22"/>
          <w:szCs w:val="20"/>
        </w:rPr>
        <w:t>ENDIF</w:t>
      </w:r>
    </w:p>
    <w:p w14:paraId="15B2E65B" w14:textId="7D027755" w:rsidR="003876CF" w:rsidRPr="00D756A4" w:rsidRDefault="00781CA7" w:rsidP="00D756A4">
      <w:pPr>
        <w:ind w:left="720"/>
        <w:rPr>
          <w:sz w:val="16"/>
          <w:szCs w:val="14"/>
        </w:rPr>
      </w:pPr>
      <w:r w:rsidRPr="00A004CA">
        <w:rPr>
          <w:sz w:val="22"/>
          <w:szCs w:val="20"/>
        </w:rPr>
        <w:t>END</w:t>
      </w:r>
      <w:r w:rsidR="003876CF">
        <w:br w:type="page"/>
      </w:r>
    </w:p>
    <w:p w14:paraId="7BCC1440" w14:textId="0789D26A" w:rsidR="00D840D5" w:rsidRPr="00A6076D" w:rsidRDefault="005843BF" w:rsidP="00A6076D">
      <w:pPr>
        <w:rPr>
          <w:u w:val="single"/>
        </w:rPr>
      </w:pPr>
      <w:r w:rsidRPr="00A6076D">
        <w:rPr>
          <w:u w:val="single"/>
        </w:rPr>
        <w:lastRenderedPageBreak/>
        <w:t>Regis</w:t>
      </w:r>
      <w:r w:rsidR="00D840D5" w:rsidRPr="00A6076D">
        <w:rPr>
          <w:u w:val="single"/>
        </w:rPr>
        <w:t>t</w:t>
      </w:r>
      <w:r w:rsidR="00EE037B" w:rsidRPr="00A6076D">
        <w:rPr>
          <w:u w:val="single"/>
        </w:rPr>
        <w:t>ration</w:t>
      </w:r>
      <w:r w:rsidR="00D92C1C" w:rsidRPr="00A6076D">
        <w:rPr>
          <w:u w:val="single"/>
        </w:rPr>
        <w:t xml:space="preserve"> Page</w:t>
      </w:r>
    </w:p>
    <w:p w14:paraId="5F31C4AC" w14:textId="77777777" w:rsidR="00D840D5" w:rsidRDefault="00D840D5" w:rsidP="00D840D5">
      <w:pPr>
        <w:rPr>
          <w:lang w:val="en-US"/>
        </w:rPr>
      </w:pPr>
      <w:r>
        <w:rPr>
          <w:lang w:val="en-US"/>
        </w:rPr>
        <w:t>START</w:t>
      </w:r>
    </w:p>
    <w:p w14:paraId="1352EA35" w14:textId="6459F5C7" w:rsidR="00D840D5" w:rsidRDefault="00D840D5" w:rsidP="00D840D5">
      <w:pPr>
        <w:ind w:firstLine="720"/>
        <w:rPr>
          <w:lang w:val="en-US"/>
        </w:rPr>
      </w:pPr>
      <w:r>
        <w:rPr>
          <w:lang w:val="en-US"/>
        </w:rPr>
        <w:t xml:space="preserve">DECLARE </w:t>
      </w:r>
      <w:r w:rsidR="00C80D4C">
        <w:rPr>
          <w:lang w:val="en-US"/>
        </w:rPr>
        <w:t>U</w:t>
      </w:r>
      <w:r>
        <w:rPr>
          <w:lang w:val="en-US"/>
        </w:rPr>
        <w:t xml:space="preserve">sername, </w:t>
      </w:r>
      <w:r w:rsidR="00C80D4C">
        <w:rPr>
          <w:lang w:val="en-US"/>
        </w:rPr>
        <w:t>P</w:t>
      </w:r>
      <w:r>
        <w:rPr>
          <w:lang w:val="en-US"/>
        </w:rPr>
        <w:t>assword</w:t>
      </w:r>
    </w:p>
    <w:p w14:paraId="05EC15C6" w14:textId="4646B0A1" w:rsidR="00D756A4" w:rsidRDefault="00D756A4" w:rsidP="00D840D5">
      <w:pPr>
        <w:ind w:firstLine="720"/>
        <w:rPr>
          <w:lang w:val="en-US"/>
        </w:rPr>
      </w:pPr>
      <w:r>
        <w:rPr>
          <w:lang w:val="en-US"/>
        </w:rPr>
        <w:t xml:space="preserve">DEFINE </w:t>
      </w:r>
      <w:proofErr w:type="gramStart"/>
      <w:r w:rsidR="00EE037B">
        <w:rPr>
          <w:lang w:val="en-US"/>
        </w:rPr>
        <w:t>Register</w:t>
      </w:r>
      <w:r w:rsidR="00B9092D">
        <w:rPr>
          <w:lang w:val="en-US"/>
        </w:rPr>
        <w:t>(</w:t>
      </w:r>
      <w:proofErr w:type="gramEnd"/>
      <w:r w:rsidR="00B9092D">
        <w:rPr>
          <w:lang w:val="en-US"/>
        </w:rPr>
        <w:t>)</w:t>
      </w:r>
    </w:p>
    <w:p w14:paraId="75A0F436" w14:textId="4BB1ED62" w:rsidR="00ED39E1" w:rsidRDefault="00ED39E1" w:rsidP="00D840D5">
      <w:pPr>
        <w:ind w:firstLine="720"/>
        <w:rPr>
          <w:lang w:val="en-US"/>
        </w:rPr>
      </w:pPr>
      <w:r>
        <w:rPr>
          <w:lang w:val="en-US"/>
        </w:rPr>
        <w:tab/>
        <w:t>DISPLAY “Regis</w:t>
      </w:r>
      <w:r w:rsidR="00960A1C">
        <w:rPr>
          <w:lang w:val="en-US"/>
        </w:rPr>
        <w:t>tration Page</w:t>
      </w:r>
      <w:r>
        <w:rPr>
          <w:lang w:val="en-US"/>
        </w:rPr>
        <w:t>”</w:t>
      </w:r>
    </w:p>
    <w:p w14:paraId="03ECA31E" w14:textId="1A3DF808" w:rsidR="00960A1C" w:rsidRDefault="00960A1C" w:rsidP="00D840D5">
      <w:pPr>
        <w:ind w:firstLine="720"/>
        <w:rPr>
          <w:lang w:val="en-US"/>
        </w:rPr>
      </w:pPr>
      <w:r>
        <w:rPr>
          <w:lang w:val="en-US"/>
        </w:rPr>
        <w:tab/>
      </w:r>
      <w:r w:rsidR="005A769A">
        <w:rPr>
          <w:lang w:val="en-US"/>
        </w:rPr>
        <w:t xml:space="preserve">READ </w:t>
      </w:r>
      <w:r w:rsidR="00CE4274">
        <w:rPr>
          <w:lang w:val="en-US"/>
        </w:rPr>
        <w:t>User</w:t>
      </w:r>
      <w:r w:rsidR="00E5711C">
        <w:rPr>
          <w:lang w:val="en-US"/>
        </w:rPr>
        <w:t>name “Enter Username</w:t>
      </w:r>
      <w:proofErr w:type="gramStart"/>
      <w:r w:rsidR="00E5711C">
        <w:rPr>
          <w:lang w:val="en-US"/>
        </w:rPr>
        <w:t>: ”</w:t>
      </w:r>
      <w:proofErr w:type="gramEnd"/>
    </w:p>
    <w:p w14:paraId="56610DAB" w14:textId="702DA90A" w:rsidR="00E5711C" w:rsidRDefault="00E5711C" w:rsidP="00D840D5">
      <w:pPr>
        <w:ind w:firstLine="720"/>
        <w:rPr>
          <w:lang w:val="en-US"/>
        </w:rPr>
      </w:pPr>
      <w:r>
        <w:rPr>
          <w:lang w:val="en-US"/>
        </w:rPr>
        <w:tab/>
        <w:t>READ P</w:t>
      </w:r>
      <w:r w:rsidR="00C341BE">
        <w:rPr>
          <w:lang w:val="en-US"/>
        </w:rPr>
        <w:t>assword “Enter Password</w:t>
      </w:r>
      <w:proofErr w:type="gramStart"/>
      <w:r w:rsidR="00C341BE">
        <w:rPr>
          <w:lang w:val="en-US"/>
        </w:rPr>
        <w:t>: ”</w:t>
      </w:r>
      <w:proofErr w:type="gramEnd"/>
    </w:p>
    <w:p w14:paraId="6EEFA00F" w14:textId="3EAE23F9" w:rsidR="00D840D5" w:rsidRDefault="00D840D5" w:rsidP="00EE037B">
      <w:pPr>
        <w:ind w:left="720" w:firstLine="720"/>
        <w:rPr>
          <w:lang w:val="en-US"/>
        </w:rPr>
      </w:pPr>
      <w:r>
        <w:rPr>
          <w:lang w:val="en-US"/>
        </w:rPr>
        <w:t>OPENFILE “</w:t>
      </w:r>
      <w:bookmarkStart w:id="4" w:name="_Hlk79435336"/>
      <w:r w:rsidR="00C02695">
        <w:rPr>
          <w:lang w:val="en-US"/>
        </w:rPr>
        <w:t>C</w:t>
      </w:r>
      <w:r w:rsidR="00C02695" w:rsidRPr="00861A23">
        <w:rPr>
          <w:lang w:val="en-US"/>
        </w:rPr>
        <w:t>ustomer</w:t>
      </w:r>
      <w:r w:rsidR="00C02695">
        <w:rPr>
          <w:lang w:val="en-US"/>
        </w:rPr>
        <w:t>Info.txt</w:t>
      </w:r>
      <w:bookmarkEnd w:id="4"/>
      <w:r>
        <w:rPr>
          <w:lang w:val="en-US"/>
        </w:rPr>
        <w:t xml:space="preserve">” FOR </w:t>
      </w:r>
      <w:r w:rsidR="00F3256E">
        <w:rPr>
          <w:lang w:val="en-US"/>
        </w:rPr>
        <w:t>READ</w:t>
      </w:r>
    </w:p>
    <w:p w14:paraId="432BA8D8" w14:textId="6A02CCCC" w:rsidR="00F3256E" w:rsidRDefault="00936751" w:rsidP="00EE037B">
      <w:pPr>
        <w:ind w:left="720" w:firstLine="720"/>
        <w:rPr>
          <w:lang w:val="en-US"/>
        </w:rPr>
      </w:pPr>
      <w:r>
        <w:rPr>
          <w:lang w:val="en-US"/>
        </w:rPr>
        <w:t xml:space="preserve">READFILE </w:t>
      </w:r>
      <w:bookmarkStart w:id="5" w:name="_Hlk79435964"/>
      <w:r w:rsidR="00C02695">
        <w:rPr>
          <w:lang w:val="en-US"/>
        </w:rPr>
        <w:t>“</w:t>
      </w:r>
      <w:r w:rsidR="00C02695" w:rsidRPr="00C02695">
        <w:rPr>
          <w:lang w:val="en-US"/>
        </w:rPr>
        <w:t>CustomerInfo.txt</w:t>
      </w:r>
      <w:r w:rsidR="00C02695">
        <w:rPr>
          <w:lang w:val="en-US"/>
        </w:rPr>
        <w:t xml:space="preserve">”, </w:t>
      </w:r>
      <w:bookmarkStart w:id="6" w:name="_Hlk79435950"/>
      <w:bookmarkEnd w:id="5"/>
      <w:r w:rsidR="00C02695">
        <w:rPr>
          <w:lang w:val="en-US"/>
        </w:rPr>
        <w:t>Username</w:t>
      </w:r>
      <w:bookmarkEnd w:id="6"/>
    </w:p>
    <w:p w14:paraId="6B84B30B" w14:textId="181A6047" w:rsidR="00B045CC" w:rsidRDefault="00B045CC" w:rsidP="00EE037B">
      <w:pPr>
        <w:ind w:left="720" w:firstLine="720"/>
        <w:rPr>
          <w:lang w:val="en-US"/>
        </w:rPr>
      </w:pPr>
      <w:r>
        <w:rPr>
          <w:lang w:val="en-US"/>
        </w:rPr>
        <w:t>CLOSEFILE</w:t>
      </w:r>
      <w:r w:rsidR="00CA7D48">
        <w:rPr>
          <w:lang w:val="en-US"/>
        </w:rPr>
        <w:t xml:space="preserve"> “</w:t>
      </w:r>
      <w:r>
        <w:rPr>
          <w:lang w:val="en-US"/>
        </w:rPr>
        <w:t>CustomerInfo.txt”</w:t>
      </w:r>
    </w:p>
    <w:p w14:paraId="00763C36" w14:textId="04ACF0EA" w:rsidR="00C94639" w:rsidRDefault="00C94639" w:rsidP="00C94639">
      <w:pPr>
        <w:ind w:left="720" w:firstLine="720"/>
        <w:rPr>
          <w:lang w:val="en-US"/>
        </w:rPr>
      </w:pPr>
      <w:r>
        <w:rPr>
          <w:lang w:val="en-US"/>
        </w:rPr>
        <w:t xml:space="preserve">IF </w:t>
      </w:r>
      <w:r w:rsidRPr="00C94639">
        <w:rPr>
          <w:lang w:val="en-US"/>
        </w:rPr>
        <w:t>Username</w:t>
      </w:r>
      <w:r>
        <w:rPr>
          <w:lang w:val="en-US"/>
        </w:rPr>
        <w:t xml:space="preserve"> IN </w:t>
      </w:r>
      <w:r w:rsidRPr="00C94639">
        <w:rPr>
          <w:lang w:val="en-US"/>
        </w:rPr>
        <w:t>“CustomerInfo.txt”</w:t>
      </w:r>
      <w:r>
        <w:rPr>
          <w:lang w:val="en-US"/>
        </w:rPr>
        <w:t xml:space="preserve"> THEN</w:t>
      </w:r>
    </w:p>
    <w:p w14:paraId="12FB574A" w14:textId="2CE01AB0" w:rsidR="009C5FF8" w:rsidRDefault="009C5FF8" w:rsidP="00C94639">
      <w:pPr>
        <w:ind w:left="720" w:firstLine="720"/>
        <w:rPr>
          <w:lang w:val="en-US"/>
        </w:rPr>
      </w:pPr>
      <w:r>
        <w:rPr>
          <w:lang w:val="en-US"/>
        </w:rPr>
        <w:tab/>
        <w:t>OPENFILE</w:t>
      </w:r>
      <w:r w:rsidR="00CA7D48">
        <w:rPr>
          <w:lang w:val="en-US"/>
        </w:rPr>
        <w:t xml:space="preserve"> “</w:t>
      </w:r>
      <w:r>
        <w:rPr>
          <w:lang w:val="en-US"/>
        </w:rPr>
        <w:t>CustomerInfo.txt” FOR READ</w:t>
      </w:r>
    </w:p>
    <w:p w14:paraId="6A431753" w14:textId="216207E0" w:rsidR="00B045CC" w:rsidRDefault="005F5224" w:rsidP="009C5FF8">
      <w:pPr>
        <w:ind w:left="720" w:firstLine="720"/>
        <w:rPr>
          <w:lang w:val="en-US"/>
        </w:rPr>
      </w:pPr>
      <w:r>
        <w:rPr>
          <w:lang w:val="en-US"/>
        </w:rPr>
        <w:tab/>
        <w:t>DISPLAY</w:t>
      </w:r>
      <w:r w:rsidR="00E10589">
        <w:rPr>
          <w:lang w:val="en-US"/>
        </w:rPr>
        <w:t xml:space="preserve"> “Invalid Sign Up”</w:t>
      </w:r>
    </w:p>
    <w:p w14:paraId="5AC5AE12" w14:textId="7D27F818" w:rsidR="00EC5346" w:rsidRDefault="00860148" w:rsidP="00860148">
      <w:pPr>
        <w:ind w:left="720" w:firstLine="720"/>
        <w:rPr>
          <w:lang w:val="en-US"/>
        </w:rPr>
      </w:pPr>
      <w:r>
        <w:rPr>
          <w:lang w:val="en-US"/>
        </w:rPr>
        <w:tab/>
        <w:t>CLOSEFILE “C</w:t>
      </w:r>
      <w:r w:rsidRPr="00861A23">
        <w:rPr>
          <w:lang w:val="en-US"/>
        </w:rPr>
        <w:t>ustomer</w:t>
      </w:r>
      <w:r>
        <w:rPr>
          <w:lang w:val="en-US"/>
        </w:rPr>
        <w:t>Info.txt”</w:t>
      </w:r>
    </w:p>
    <w:p w14:paraId="28820895" w14:textId="490D10DC" w:rsidR="004B65B2" w:rsidRDefault="00C90566" w:rsidP="00231C9B">
      <w:pPr>
        <w:ind w:left="720" w:firstLine="720"/>
        <w:rPr>
          <w:lang w:val="en-US"/>
        </w:rPr>
      </w:pPr>
      <w:r>
        <w:rPr>
          <w:lang w:val="en-US"/>
        </w:rPr>
        <w:tab/>
      </w:r>
      <w:r w:rsidR="00AA1D37">
        <w:rPr>
          <w:lang w:val="en-US"/>
        </w:rPr>
        <w:t xml:space="preserve">CALL FUNCTION </w:t>
      </w:r>
      <w:proofErr w:type="gramStart"/>
      <w:r w:rsidR="00AA1D37">
        <w:rPr>
          <w:lang w:val="en-US"/>
        </w:rPr>
        <w:t>Start(</w:t>
      </w:r>
      <w:proofErr w:type="gramEnd"/>
      <w:r w:rsidR="00AA1D37">
        <w:rPr>
          <w:lang w:val="en-US"/>
        </w:rPr>
        <w:t>)</w:t>
      </w:r>
    </w:p>
    <w:p w14:paraId="15C0F9B1" w14:textId="2896E08D" w:rsidR="00F544AF" w:rsidRDefault="00A6708D" w:rsidP="00231C9B">
      <w:pPr>
        <w:ind w:left="720" w:firstLine="720"/>
        <w:rPr>
          <w:lang w:val="en-US"/>
        </w:rPr>
      </w:pPr>
      <w:r>
        <w:rPr>
          <w:lang w:val="en-US"/>
        </w:rPr>
        <w:t>ELSE</w:t>
      </w:r>
      <w:r w:rsidR="00CA58D1">
        <w:rPr>
          <w:lang w:val="en-US"/>
        </w:rPr>
        <w:t xml:space="preserve"> </w:t>
      </w:r>
    </w:p>
    <w:p w14:paraId="50557A0B" w14:textId="5B14DA54" w:rsidR="00231C9B" w:rsidRDefault="00231C9B" w:rsidP="00A6708D">
      <w:pPr>
        <w:ind w:left="1440" w:firstLine="720"/>
        <w:rPr>
          <w:lang w:val="en-US"/>
        </w:rPr>
      </w:pPr>
      <w:r>
        <w:rPr>
          <w:lang w:val="en-US"/>
        </w:rPr>
        <w:t>OPENFILE “C</w:t>
      </w:r>
      <w:r w:rsidRPr="00861A23">
        <w:rPr>
          <w:lang w:val="en-US"/>
        </w:rPr>
        <w:t>ustomer</w:t>
      </w:r>
      <w:r>
        <w:rPr>
          <w:lang w:val="en-US"/>
        </w:rPr>
        <w:t xml:space="preserve">Info.txt” FOR </w:t>
      </w:r>
      <w:r w:rsidR="00E4449F">
        <w:rPr>
          <w:lang w:val="en-US"/>
        </w:rPr>
        <w:t>APPEND</w:t>
      </w:r>
    </w:p>
    <w:p w14:paraId="1799D4BE" w14:textId="46EC432F" w:rsidR="008D7375" w:rsidRDefault="008D7375" w:rsidP="007F714C">
      <w:pPr>
        <w:ind w:left="1440" w:firstLine="720"/>
        <w:rPr>
          <w:lang w:val="en-US"/>
        </w:rPr>
      </w:pPr>
      <w:r>
        <w:rPr>
          <w:lang w:val="en-US"/>
        </w:rPr>
        <w:t xml:space="preserve">WRITEFILE </w:t>
      </w:r>
      <w:r w:rsidR="00B744EA">
        <w:rPr>
          <w:lang w:val="en-US"/>
        </w:rPr>
        <w:t>“CustomerInfo.txt” Username</w:t>
      </w:r>
      <w:r w:rsidR="002C2A69">
        <w:rPr>
          <w:lang w:val="en-US"/>
        </w:rPr>
        <w:t>,</w:t>
      </w:r>
      <w:r w:rsidR="00CA7D48">
        <w:rPr>
          <w:lang w:val="en-US"/>
        </w:rPr>
        <w:t xml:space="preserve"> </w:t>
      </w:r>
      <w:r w:rsidR="00556B34">
        <w:rPr>
          <w:lang w:val="en-US"/>
        </w:rPr>
        <w:t>Password</w:t>
      </w:r>
    </w:p>
    <w:p w14:paraId="44144C33" w14:textId="77777777" w:rsidR="00A816B6" w:rsidRDefault="00D840D5" w:rsidP="007F714C">
      <w:pPr>
        <w:ind w:left="1440" w:firstLine="720"/>
        <w:rPr>
          <w:lang w:val="en-US"/>
        </w:rPr>
      </w:pPr>
      <w:r>
        <w:rPr>
          <w:lang w:val="en-US"/>
        </w:rPr>
        <w:t>CLOSEFILE “C</w:t>
      </w:r>
      <w:r w:rsidRPr="00861A23">
        <w:rPr>
          <w:lang w:val="en-US"/>
        </w:rPr>
        <w:t>ustomer</w:t>
      </w:r>
      <w:r>
        <w:rPr>
          <w:lang w:val="en-US"/>
        </w:rPr>
        <w:t>Info.txt”</w:t>
      </w:r>
    </w:p>
    <w:p w14:paraId="23FBED8C" w14:textId="77777777" w:rsidR="001E65B3" w:rsidRDefault="00A816B6" w:rsidP="007F714C">
      <w:pPr>
        <w:ind w:left="1440" w:firstLine="720"/>
        <w:rPr>
          <w:lang w:val="en-US"/>
        </w:rPr>
      </w:pPr>
      <w:r>
        <w:rPr>
          <w:lang w:val="en-US"/>
        </w:rPr>
        <w:t>DISPLAY “Sign Up Complete”</w:t>
      </w:r>
    </w:p>
    <w:p w14:paraId="5D178439" w14:textId="77777777" w:rsidR="000D2060" w:rsidRDefault="001E65B3" w:rsidP="00F44A29">
      <w:pPr>
        <w:ind w:left="1440" w:firstLine="720"/>
        <w:rPr>
          <w:lang w:val="en-US"/>
        </w:rPr>
      </w:pPr>
      <w:r>
        <w:rPr>
          <w:lang w:val="en-US"/>
        </w:rPr>
        <w:t xml:space="preserve">CALL FUNCTION </w:t>
      </w:r>
      <w:proofErr w:type="gramStart"/>
      <w:r>
        <w:rPr>
          <w:lang w:val="en-US"/>
        </w:rPr>
        <w:t>S</w:t>
      </w:r>
      <w:r w:rsidR="00A9582D">
        <w:rPr>
          <w:lang w:val="en-US"/>
        </w:rPr>
        <w:t>tart(</w:t>
      </w:r>
      <w:proofErr w:type="gramEnd"/>
      <w:r w:rsidR="00A9582D">
        <w:rPr>
          <w:lang w:val="en-US"/>
        </w:rPr>
        <w:t>)</w:t>
      </w:r>
    </w:p>
    <w:p w14:paraId="7B4F1449" w14:textId="361804AD" w:rsidR="00D840D5" w:rsidRDefault="000D2060" w:rsidP="000D2060">
      <w:pPr>
        <w:rPr>
          <w:lang w:val="en-US"/>
        </w:rPr>
      </w:pPr>
      <w:r>
        <w:rPr>
          <w:lang w:val="en-US"/>
        </w:rPr>
        <w:tab/>
      </w:r>
      <w:r w:rsidR="00021D9F">
        <w:rPr>
          <w:lang w:val="en-US"/>
        </w:rPr>
        <w:tab/>
        <w:t>ENDIF</w:t>
      </w:r>
      <w:r w:rsidR="00556B34">
        <w:rPr>
          <w:lang w:val="en-US"/>
        </w:rPr>
        <w:tab/>
      </w:r>
    </w:p>
    <w:p w14:paraId="23CA1B8C" w14:textId="77777777" w:rsidR="00D840D5" w:rsidRDefault="00D840D5" w:rsidP="00D92C1C">
      <w:pPr>
        <w:rPr>
          <w:lang w:val="en-US"/>
        </w:rPr>
      </w:pPr>
      <w:r>
        <w:rPr>
          <w:lang w:val="en-US"/>
        </w:rPr>
        <w:t>END</w:t>
      </w:r>
    </w:p>
    <w:p w14:paraId="74C96060" w14:textId="77777777" w:rsidR="00FE1C6A" w:rsidRDefault="00FE1C6A">
      <w:pPr>
        <w:rPr>
          <w:lang w:val="en-US"/>
        </w:rPr>
      </w:pPr>
      <w:r>
        <w:rPr>
          <w:lang w:val="en-US"/>
        </w:rPr>
        <w:br w:type="page"/>
      </w:r>
    </w:p>
    <w:p w14:paraId="6BB780A1" w14:textId="1262D671" w:rsidR="00FE1C6A" w:rsidRPr="00A6076D" w:rsidRDefault="00FE1C6A" w:rsidP="00A6076D">
      <w:pPr>
        <w:rPr>
          <w:u w:val="single"/>
          <w:lang w:val="en-US"/>
        </w:rPr>
      </w:pPr>
      <w:r w:rsidRPr="00A6076D">
        <w:rPr>
          <w:u w:val="single"/>
          <w:lang w:val="en-US"/>
        </w:rPr>
        <w:lastRenderedPageBreak/>
        <w:t>Menu</w:t>
      </w:r>
    </w:p>
    <w:p w14:paraId="3C0A827A" w14:textId="776302EE" w:rsidR="00BB0B2D" w:rsidRDefault="00BB0B2D" w:rsidP="00BB0B2D">
      <w:pPr>
        <w:rPr>
          <w:lang w:val="en-US"/>
        </w:rPr>
      </w:pPr>
      <w:r>
        <w:rPr>
          <w:lang w:val="en-US"/>
        </w:rPr>
        <w:t>S</w:t>
      </w:r>
      <w:r w:rsidR="008905E8">
        <w:rPr>
          <w:lang w:val="en-US"/>
        </w:rPr>
        <w:t>TART</w:t>
      </w:r>
    </w:p>
    <w:p w14:paraId="02343839" w14:textId="6E69A54C" w:rsidR="008905E8" w:rsidRDefault="00CE6CF1" w:rsidP="009916B2">
      <w:pPr>
        <w:ind w:firstLine="720"/>
        <w:rPr>
          <w:lang w:val="en-US"/>
        </w:rPr>
      </w:pPr>
      <w:r>
        <w:rPr>
          <w:lang w:val="en-US"/>
        </w:rPr>
        <w:t>DECLARE</w:t>
      </w:r>
      <w:r w:rsidR="00BD1611">
        <w:rPr>
          <w:lang w:val="en-US"/>
        </w:rPr>
        <w:t xml:space="preserve"> </w:t>
      </w:r>
      <w:proofErr w:type="spellStart"/>
      <w:r w:rsidR="00BD6B71">
        <w:rPr>
          <w:lang w:val="en-US"/>
        </w:rPr>
        <w:t>categoryrecord</w:t>
      </w:r>
      <w:proofErr w:type="spellEnd"/>
    </w:p>
    <w:p w14:paraId="1D640EF3" w14:textId="2751A7F1" w:rsidR="009916B2" w:rsidRDefault="009916B2" w:rsidP="00BA0628">
      <w:pPr>
        <w:ind w:left="720" w:firstLine="720"/>
        <w:rPr>
          <w:lang w:val="en-US"/>
        </w:rPr>
      </w:pPr>
      <w:r>
        <w:rPr>
          <w:lang w:val="en-US"/>
        </w:rPr>
        <w:t xml:space="preserve">DEFINE </w:t>
      </w:r>
      <w:proofErr w:type="gramStart"/>
      <w:r>
        <w:rPr>
          <w:lang w:val="en-US"/>
        </w:rPr>
        <w:t>Menu(</w:t>
      </w:r>
      <w:proofErr w:type="gramEnd"/>
      <w:r>
        <w:rPr>
          <w:lang w:val="en-US"/>
        </w:rPr>
        <w:t>)</w:t>
      </w:r>
    </w:p>
    <w:p w14:paraId="7D70109B" w14:textId="42C063D7" w:rsidR="009916B2" w:rsidRDefault="009748A9" w:rsidP="009916B2">
      <w:pPr>
        <w:ind w:firstLine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DISPLAY “Menu”</w:t>
      </w:r>
    </w:p>
    <w:p w14:paraId="166310D6" w14:textId="69C309D7" w:rsidR="00DC5FFE" w:rsidRDefault="00DC5FFE" w:rsidP="009916B2">
      <w:pPr>
        <w:ind w:firstLine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DISPLAY</w:t>
      </w:r>
      <w:r w:rsidR="002A4B43">
        <w:rPr>
          <w:lang w:val="en-US"/>
        </w:rPr>
        <w:t xml:space="preserve"> “Category”</w:t>
      </w:r>
    </w:p>
    <w:p w14:paraId="44F329B0" w14:textId="7A5D7C08" w:rsidR="00A12B7A" w:rsidRDefault="00FD3B2A" w:rsidP="00294FF3">
      <w:pPr>
        <w:ind w:firstLine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OPEN</w:t>
      </w:r>
      <w:r w:rsidR="00C84514">
        <w:rPr>
          <w:lang w:val="en-US"/>
        </w:rPr>
        <w:t>FILE</w:t>
      </w:r>
      <w:r>
        <w:rPr>
          <w:lang w:val="en-US"/>
        </w:rPr>
        <w:t xml:space="preserve"> “MasterCategory.txt” FOR READ</w:t>
      </w:r>
    </w:p>
    <w:p w14:paraId="309F20DF" w14:textId="72FC5E0D" w:rsidR="006A416F" w:rsidRDefault="006A416F" w:rsidP="00C84514">
      <w:pPr>
        <w:ind w:firstLine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READFILE “MasterCategory.txt”</w:t>
      </w:r>
    </w:p>
    <w:p w14:paraId="5138BE61" w14:textId="2EDBDE05" w:rsidR="00DC65ED" w:rsidRDefault="005874B9" w:rsidP="005A4F9A">
      <w:pPr>
        <w:ind w:firstLine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C84514">
        <w:rPr>
          <w:lang w:val="en-US"/>
        </w:rPr>
        <w:t>CLOSEFILE “MasterCategory</w:t>
      </w:r>
      <w:r w:rsidR="006A416F">
        <w:rPr>
          <w:lang w:val="en-US"/>
        </w:rPr>
        <w:t>.txt</w:t>
      </w:r>
      <w:r w:rsidR="00C84514">
        <w:rPr>
          <w:lang w:val="en-US"/>
        </w:rPr>
        <w:t>”</w:t>
      </w:r>
    </w:p>
    <w:p w14:paraId="5394D8BF" w14:textId="25033AD6" w:rsidR="00C84514" w:rsidRDefault="00C84514" w:rsidP="00C84514">
      <w:pPr>
        <w:ind w:firstLine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READ </w:t>
      </w:r>
      <w:proofErr w:type="spellStart"/>
      <w:r>
        <w:rPr>
          <w:lang w:val="en-US"/>
        </w:rPr>
        <w:t>categoryrecord</w:t>
      </w:r>
      <w:proofErr w:type="spellEnd"/>
    </w:p>
    <w:p w14:paraId="73BC866D" w14:textId="07F4F2A5" w:rsidR="002A794C" w:rsidRDefault="00722E1B" w:rsidP="00C84514">
      <w:pPr>
        <w:ind w:firstLine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OPENFILE “(</w:t>
      </w:r>
      <w:proofErr w:type="spellStart"/>
      <w:r>
        <w:rPr>
          <w:lang w:val="en-US"/>
        </w:rPr>
        <w:t>categoryrecord</w:t>
      </w:r>
      <w:proofErr w:type="spellEnd"/>
      <w:r>
        <w:rPr>
          <w:lang w:val="en-US"/>
        </w:rPr>
        <w:t>) + .txt”</w:t>
      </w:r>
      <w:r w:rsidR="009F76BF">
        <w:rPr>
          <w:lang w:val="en-US"/>
        </w:rPr>
        <w:t xml:space="preserve"> FOR READ</w:t>
      </w:r>
    </w:p>
    <w:p w14:paraId="614A6E64" w14:textId="2B6943D4" w:rsidR="007452FC" w:rsidRDefault="007452FC" w:rsidP="00FA7A52">
      <w:pPr>
        <w:ind w:firstLine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READFILE “(</w:t>
      </w:r>
      <w:proofErr w:type="spellStart"/>
      <w:r>
        <w:rPr>
          <w:lang w:val="en-US"/>
        </w:rPr>
        <w:t>categoryrecord</w:t>
      </w:r>
      <w:proofErr w:type="spellEnd"/>
      <w:r>
        <w:rPr>
          <w:lang w:val="en-US"/>
        </w:rPr>
        <w:t>) + .txt”</w:t>
      </w:r>
    </w:p>
    <w:p w14:paraId="699AFBCE" w14:textId="2CB4045D" w:rsidR="009F76BF" w:rsidRDefault="009F76BF" w:rsidP="00FA7A52">
      <w:pPr>
        <w:ind w:firstLine="720"/>
        <w:rPr>
          <w:lang w:val="en-US"/>
        </w:rPr>
      </w:pPr>
      <w:r>
        <w:rPr>
          <w:lang w:val="en-US"/>
        </w:rPr>
        <w:tab/>
      </w:r>
      <w:r w:rsidR="00BA0628">
        <w:rPr>
          <w:lang w:val="en-US"/>
        </w:rPr>
        <w:tab/>
      </w:r>
      <w:r>
        <w:rPr>
          <w:lang w:val="en-US"/>
        </w:rPr>
        <w:t xml:space="preserve">CLOSEFILE </w:t>
      </w:r>
      <w:r w:rsidR="00586A75">
        <w:rPr>
          <w:lang w:val="en-US"/>
        </w:rPr>
        <w:t>“(</w:t>
      </w:r>
      <w:proofErr w:type="spellStart"/>
      <w:r w:rsidR="00586A75">
        <w:rPr>
          <w:lang w:val="en-US"/>
        </w:rPr>
        <w:t>categoryrecord</w:t>
      </w:r>
      <w:proofErr w:type="spellEnd"/>
      <w:r w:rsidR="00586A75">
        <w:rPr>
          <w:lang w:val="en-US"/>
        </w:rPr>
        <w:t>) + .txt”</w:t>
      </w:r>
    </w:p>
    <w:p w14:paraId="5ECE06A6" w14:textId="7BAD618E" w:rsidR="008905E8" w:rsidRPr="00BB0B2D" w:rsidRDefault="002A794C" w:rsidP="0016531C">
      <w:pPr>
        <w:rPr>
          <w:lang w:val="en-US"/>
        </w:rPr>
      </w:pPr>
      <w:r>
        <w:rPr>
          <w:lang w:val="en-US"/>
        </w:rPr>
        <w:t>END</w:t>
      </w:r>
      <w:r w:rsidR="00EB0276">
        <w:rPr>
          <w:lang w:val="en-US"/>
        </w:rPr>
        <w:tab/>
      </w:r>
    </w:p>
    <w:p w14:paraId="4BAA71CF" w14:textId="77777777" w:rsidR="008F7037" w:rsidRDefault="008F703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4D3F8230" w14:textId="5B80EE64" w:rsidR="00EB0276" w:rsidRPr="00A6076D" w:rsidRDefault="00090DB6" w:rsidP="00A6076D">
      <w:pPr>
        <w:rPr>
          <w:u w:val="single"/>
          <w:lang w:val="en-US"/>
        </w:rPr>
      </w:pPr>
      <w:r w:rsidRPr="00A6076D">
        <w:rPr>
          <w:u w:val="single"/>
          <w:lang w:val="en-US"/>
        </w:rPr>
        <w:lastRenderedPageBreak/>
        <w:t>Guest</w:t>
      </w:r>
    </w:p>
    <w:p w14:paraId="238AD203" w14:textId="207F9BF2" w:rsidR="0009023F" w:rsidRDefault="0009023F" w:rsidP="0009023F">
      <w:pPr>
        <w:rPr>
          <w:lang w:val="en-US"/>
        </w:rPr>
      </w:pPr>
      <w:r>
        <w:rPr>
          <w:lang w:val="en-US"/>
        </w:rPr>
        <w:t>START</w:t>
      </w:r>
    </w:p>
    <w:p w14:paraId="1BBDBDC5" w14:textId="1E156375" w:rsidR="0009023F" w:rsidRDefault="0009023F" w:rsidP="0009023F">
      <w:pPr>
        <w:rPr>
          <w:lang w:val="en-US"/>
        </w:rPr>
      </w:pPr>
      <w:r>
        <w:rPr>
          <w:lang w:val="en-US"/>
        </w:rPr>
        <w:tab/>
        <w:t>DECLARE</w:t>
      </w:r>
      <w:r w:rsidR="00674113">
        <w:rPr>
          <w:lang w:val="en-US"/>
        </w:rPr>
        <w:t xml:space="preserve"> option</w:t>
      </w:r>
    </w:p>
    <w:p w14:paraId="1F961887" w14:textId="5CE298B9" w:rsidR="0009023F" w:rsidRDefault="0009023F" w:rsidP="0009023F">
      <w:pPr>
        <w:rPr>
          <w:lang w:val="en-US"/>
        </w:rPr>
      </w:pPr>
      <w:r>
        <w:rPr>
          <w:lang w:val="en-US"/>
        </w:rPr>
        <w:tab/>
        <w:t xml:space="preserve">DEFINE </w:t>
      </w:r>
      <w:proofErr w:type="gramStart"/>
      <w:r>
        <w:rPr>
          <w:lang w:val="en-US"/>
        </w:rPr>
        <w:t>Guest(</w:t>
      </w:r>
      <w:proofErr w:type="gramEnd"/>
      <w:r>
        <w:rPr>
          <w:lang w:val="en-US"/>
        </w:rPr>
        <w:t>)</w:t>
      </w:r>
    </w:p>
    <w:p w14:paraId="4F257548" w14:textId="0264223F" w:rsidR="00CF456F" w:rsidRDefault="00CF456F" w:rsidP="0009023F">
      <w:pPr>
        <w:rPr>
          <w:lang w:val="en-US"/>
        </w:rPr>
      </w:pPr>
      <w:r>
        <w:rPr>
          <w:lang w:val="en-US"/>
        </w:rPr>
        <w:tab/>
        <w:t>DISPLAY “Guest Page”</w:t>
      </w:r>
    </w:p>
    <w:p w14:paraId="24C8B06D" w14:textId="289DD5AB" w:rsidR="000F24C3" w:rsidRDefault="000F24C3" w:rsidP="0009023F">
      <w:pPr>
        <w:rPr>
          <w:lang w:val="en-US"/>
        </w:rPr>
      </w:pPr>
      <w:r>
        <w:rPr>
          <w:lang w:val="en-US"/>
        </w:rPr>
        <w:tab/>
        <w:t>DISPLAY “1. View Menu”</w:t>
      </w:r>
    </w:p>
    <w:p w14:paraId="4BEBA9EA" w14:textId="64709411" w:rsidR="000F24C3" w:rsidRDefault="000F24C3" w:rsidP="000F24C3">
      <w:pPr>
        <w:rPr>
          <w:lang w:val="en-US"/>
        </w:rPr>
      </w:pPr>
      <w:r>
        <w:rPr>
          <w:lang w:val="en-US"/>
        </w:rPr>
        <w:tab/>
        <w:t>DISPLAY “2. Register”</w:t>
      </w:r>
    </w:p>
    <w:p w14:paraId="488B1914" w14:textId="2D55E072" w:rsidR="000F24C3" w:rsidRDefault="000F24C3" w:rsidP="000F24C3">
      <w:pPr>
        <w:rPr>
          <w:lang w:val="en-US"/>
        </w:rPr>
      </w:pPr>
      <w:r>
        <w:rPr>
          <w:lang w:val="en-US"/>
        </w:rPr>
        <w:tab/>
        <w:t>DISPLAY “3. Back”</w:t>
      </w:r>
    </w:p>
    <w:p w14:paraId="133AA57F" w14:textId="77777777" w:rsidR="000F24C3" w:rsidRDefault="000F24C3" w:rsidP="0009023F">
      <w:pPr>
        <w:rPr>
          <w:lang w:val="en-US"/>
        </w:rPr>
      </w:pPr>
    </w:p>
    <w:p w14:paraId="659AB97B" w14:textId="756F4A7E" w:rsidR="00CF456F" w:rsidRDefault="00CF456F" w:rsidP="00F82ABF">
      <w:pPr>
        <w:tabs>
          <w:tab w:val="left" w:pos="720"/>
          <w:tab w:val="left" w:pos="1440"/>
          <w:tab w:val="left" w:pos="3510"/>
        </w:tabs>
        <w:rPr>
          <w:lang w:val="en-US"/>
        </w:rPr>
      </w:pPr>
      <w:r>
        <w:rPr>
          <w:lang w:val="en-US"/>
        </w:rPr>
        <w:tab/>
        <w:t>READ option</w:t>
      </w:r>
      <w:r w:rsidR="00F82ABF">
        <w:rPr>
          <w:lang w:val="en-US"/>
        </w:rPr>
        <w:tab/>
      </w:r>
    </w:p>
    <w:p w14:paraId="6E349B74" w14:textId="530E0FDA" w:rsidR="00CF456F" w:rsidRDefault="00CF456F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57499B">
        <w:rPr>
          <w:lang w:val="en-US"/>
        </w:rPr>
        <w:t>IF (option == 1)</w:t>
      </w:r>
      <w:r w:rsidR="00F82ABF">
        <w:rPr>
          <w:lang w:val="en-US"/>
        </w:rPr>
        <w:t xml:space="preserve"> THEN</w:t>
      </w:r>
    </w:p>
    <w:p w14:paraId="4E5E7F56" w14:textId="59B525AF" w:rsidR="00C5531E" w:rsidRDefault="00C5531E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8F7037">
        <w:rPr>
          <w:lang w:val="en-US"/>
        </w:rPr>
        <w:tab/>
      </w:r>
      <w:r w:rsidR="00C705CF">
        <w:rPr>
          <w:lang w:val="en-US"/>
        </w:rPr>
        <w:t xml:space="preserve">CALL FUNCTION </w:t>
      </w:r>
      <w:proofErr w:type="gramStart"/>
      <w:r>
        <w:rPr>
          <w:lang w:val="en-US"/>
        </w:rPr>
        <w:t>Menu</w:t>
      </w:r>
      <w:r w:rsidR="002A30D5">
        <w:rPr>
          <w:lang w:val="en-US"/>
        </w:rPr>
        <w:t>(</w:t>
      </w:r>
      <w:proofErr w:type="gramEnd"/>
      <w:r w:rsidR="002A30D5">
        <w:rPr>
          <w:lang w:val="en-US"/>
        </w:rPr>
        <w:t>)</w:t>
      </w:r>
    </w:p>
    <w:p w14:paraId="62D393B4" w14:textId="5B81E5A8" w:rsidR="002A30D5" w:rsidRDefault="002A30D5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ELSE</w:t>
      </w:r>
    </w:p>
    <w:p w14:paraId="2C34EF28" w14:textId="2D149EE4" w:rsidR="00D81CE9" w:rsidRDefault="00D81CE9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8F7037">
        <w:rPr>
          <w:lang w:val="en-US"/>
        </w:rPr>
        <w:tab/>
      </w:r>
      <w:r>
        <w:rPr>
          <w:lang w:val="en-US"/>
        </w:rPr>
        <w:t>IF (option ==</w:t>
      </w:r>
      <w:r w:rsidR="008F7037">
        <w:rPr>
          <w:lang w:val="en-US"/>
        </w:rPr>
        <w:t xml:space="preserve"> </w:t>
      </w:r>
      <w:r>
        <w:rPr>
          <w:lang w:val="en-US"/>
        </w:rPr>
        <w:t>2)</w:t>
      </w:r>
      <w:r w:rsidR="00F82ABF">
        <w:rPr>
          <w:lang w:val="en-US"/>
        </w:rPr>
        <w:t xml:space="preserve"> THEN</w:t>
      </w:r>
    </w:p>
    <w:p w14:paraId="7474A0BF" w14:textId="47BE2F71" w:rsidR="00D81CE9" w:rsidRDefault="00D81CE9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F9020E">
        <w:rPr>
          <w:lang w:val="en-US"/>
        </w:rPr>
        <w:tab/>
      </w:r>
      <w:r w:rsidR="008F7037">
        <w:rPr>
          <w:lang w:val="en-US"/>
        </w:rPr>
        <w:tab/>
      </w:r>
      <w:r w:rsidR="00C705CF">
        <w:rPr>
          <w:lang w:val="en-US"/>
        </w:rPr>
        <w:t xml:space="preserve">CALL FUNCTION </w:t>
      </w:r>
      <w:proofErr w:type="gramStart"/>
      <w:r w:rsidR="00F9020E">
        <w:rPr>
          <w:lang w:val="en-US"/>
        </w:rPr>
        <w:t>Register(</w:t>
      </w:r>
      <w:proofErr w:type="gramEnd"/>
      <w:r w:rsidR="00F9020E">
        <w:rPr>
          <w:lang w:val="en-US"/>
        </w:rPr>
        <w:t>)</w:t>
      </w:r>
    </w:p>
    <w:p w14:paraId="1FED016F" w14:textId="2C13AF9F" w:rsidR="00F9020E" w:rsidRDefault="00F9020E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8F7037">
        <w:rPr>
          <w:lang w:val="en-US"/>
        </w:rPr>
        <w:tab/>
        <w:t>ELSE</w:t>
      </w:r>
    </w:p>
    <w:p w14:paraId="503DEFDF" w14:textId="73723C48" w:rsidR="008F7037" w:rsidRDefault="008F7037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IF (option == 3)</w:t>
      </w:r>
      <w:r w:rsidR="00F82ABF">
        <w:rPr>
          <w:lang w:val="en-US"/>
        </w:rPr>
        <w:t xml:space="preserve"> THEN</w:t>
      </w:r>
    </w:p>
    <w:p w14:paraId="49E43C4B" w14:textId="3F5364A8" w:rsidR="008F7037" w:rsidRDefault="008F7037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C705CF">
        <w:rPr>
          <w:lang w:val="en-US"/>
        </w:rPr>
        <w:t xml:space="preserve">CALL FUNCTION </w:t>
      </w:r>
      <w:proofErr w:type="gramStart"/>
      <w:r>
        <w:rPr>
          <w:lang w:val="en-US"/>
        </w:rPr>
        <w:t>Start(</w:t>
      </w:r>
      <w:proofErr w:type="gramEnd"/>
      <w:r>
        <w:rPr>
          <w:lang w:val="en-US"/>
        </w:rPr>
        <w:t>)</w:t>
      </w:r>
    </w:p>
    <w:p w14:paraId="4C2E87D0" w14:textId="725FEF5D" w:rsidR="001D38FD" w:rsidRDefault="001D38FD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NDIF</w:t>
      </w:r>
    </w:p>
    <w:p w14:paraId="664C605F" w14:textId="3DC99A6C" w:rsidR="001D38FD" w:rsidRDefault="001D38FD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NDIF</w:t>
      </w:r>
    </w:p>
    <w:p w14:paraId="76B2DBD1" w14:textId="17240EBA" w:rsidR="001D38FD" w:rsidRDefault="001D38FD" w:rsidP="0009023F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ENDIF</w:t>
      </w:r>
    </w:p>
    <w:p w14:paraId="21A4BFAE" w14:textId="56E64026" w:rsidR="0009023F" w:rsidRPr="0009023F" w:rsidRDefault="0009023F" w:rsidP="0009023F">
      <w:pPr>
        <w:rPr>
          <w:lang w:val="en-US"/>
        </w:rPr>
      </w:pPr>
      <w:r>
        <w:rPr>
          <w:lang w:val="en-US"/>
        </w:rPr>
        <w:t>END</w:t>
      </w:r>
    </w:p>
    <w:p w14:paraId="684684B7" w14:textId="77777777" w:rsidR="0051561D" w:rsidRDefault="0051561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>
        <w:rPr>
          <w:lang w:val="en-US"/>
        </w:rPr>
        <w:br w:type="page"/>
      </w:r>
    </w:p>
    <w:p w14:paraId="0B45E3B7" w14:textId="7C97D800" w:rsidR="00B76DB8" w:rsidRPr="00A6076D" w:rsidRDefault="00B76DB8" w:rsidP="00A6076D">
      <w:pPr>
        <w:rPr>
          <w:u w:val="single"/>
          <w:lang w:val="en-US"/>
        </w:rPr>
      </w:pPr>
      <w:r w:rsidRPr="00A6076D">
        <w:rPr>
          <w:u w:val="single"/>
          <w:lang w:val="en-US"/>
        </w:rPr>
        <w:lastRenderedPageBreak/>
        <w:t>Registered Customer / Customer Page</w:t>
      </w:r>
    </w:p>
    <w:p w14:paraId="044BF5D6" w14:textId="5B422114" w:rsidR="00B76DB8" w:rsidRPr="00CA7D48" w:rsidRDefault="00A972DE" w:rsidP="00B76DB8">
      <w:pPr>
        <w:rPr>
          <w:sz w:val="16"/>
          <w:szCs w:val="16"/>
        </w:rPr>
      </w:pPr>
      <w:r w:rsidRPr="00CA7D48">
        <w:rPr>
          <w:sz w:val="16"/>
          <w:szCs w:val="16"/>
        </w:rPr>
        <w:t>START</w:t>
      </w:r>
    </w:p>
    <w:p w14:paraId="06CE0A1F" w14:textId="3361E739" w:rsidR="00A972DE" w:rsidRPr="00CA7D48" w:rsidRDefault="00A972DE" w:rsidP="00B76DB8">
      <w:pPr>
        <w:rPr>
          <w:sz w:val="16"/>
          <w:szCs w:val="16"/>
        </w:rPr>
      </w:pPr>
      <w:r w:rsidRPr="00CA7D48">
        <w:rPr>
          <w:sz w:val="16"/>
          <w:szCs w:val="16"/>
        </w:rPr>
        <w:tab/>
        <w:t>DECLARE</w:t>
      </w:r>
      <w:r w:rsidR="00244CE9" w:rsidRPr="00CA7D48">
        <w:rPr>
          <w:sz w:val="16"/>
          <w:szCs w:val="16"/>
        </w:rPr>
        <w:t xml:space="preserve"> option</w:t>
      </w:r>
      <w:r w:rsidR="006A06A0" w:rsidRPr="00CA7D48">
        <w:rPr>
          <w:sz w:val="16"/>
          <w:szCs w:val="16"/>
        </w:rPr>
        <w:t xml:space="preserve">, </w:t>
      </w:r>
      <w:proofErr w:type="spellStart"/>
      <w:r w:rsidR="006A06A0" w:rsidRPr="00CA7D48">
        <w:rPr>
          <w:sz w:val="16"/>
          <w:szCs w:val="16"/>
        </w:rPr>
        <w:t>OrderID</w:t>
      </w:r>
      <w:proofErr w:type="spellEnd"/>
      <w:r w:rsidR="00CE1FE9" w:rsidRPr="00CA7D48">
        <w:rPr>
          <w:sz w:val="16"/>
          <w:szCs w:val="16"/>
        </w:rPr>
        <w:t>,</w:t>
      </w:r>
      <w:r w:rsidR="002214BB" w:rsidRPr="00CA7D48">
        <w:rPr>
          <w:sz w:val="16"/>
          <w:szCs w:val="16"/>
        </w:rPr>
        <w:t xml:space="preserve"> </w:t>
      </w:r>
      <w:proofErr w:type="spellStart"/>
      <w:r w:rsidR="00CE1FE9" w:rsidRPr="00CA7D48">
        <w:rPr>
          <w:sz w:val="16"/>
          <w:szCs w:val="16"/>
        </w:rPr>
        <w:t>choosecategory</w:t>
      </w:r>
      <w:proofErr w:type="spellEnd"/>
      <w:r w:rsidR="00A50461" w:rsidRPr="00CA7D48">
        <w:rPr>
          <w:sz w:val="16"/>
          <w:szCs w:val="16"/>
        </w:rPr>
        <w:t>,</w:t>
      </w:r>
      <w:r w:rsidR="002214BB" w:rsidRPr="00CA7D48">
        <w:rPr>
          <w:sz w:val="16"/>
          <w:szCs w:val="16"/>
        </w:rPr>
        <w:t xml:space="preserve"> </w:t>
      </w:r>
      <w:r w:rsidR="00A50461" w:rsidRPr="00CA7D48">
        <w:rPr>
          <w:sz w:val="16"/>
          <w:szCs w:val="16"/>
        </w:rPr>
        <w:t>Cart</w:t>
      </w:r>
      <w:r w:rsidR="002214BB" w:rsidRPr="00CA7D48">
        <w:rPr>
          <w:sz w:val="16"/>
          <w:szCs w:val="16"/>
        </w:rPr>
        <w:t xml:space="preserve">, </w:t>
      </w:r>
      <w:proofErr w:type="spellStart"/>
      <w:r w:rsidR="002214BB" w:rsidRPr="00CA7D48">
        <w:rPr>
          <w:sz w:val="16"/>
          <w:szCs w:val="16"/>
        </w:rPr>
        <w:t>addmoreitems</w:t>
      </w:r>
      <w:proofErr w:type="spellEnd"/>
      <w:r w:rsidR="00C65DE9" w:rsidRPr="00CA7D48">
        <w:rPr>
          <w:sz w:val="16"/>
          <w:szCs w:val="16"/>
        </w:rPr>
        <w:t xml:space="preserve">, </w:t>
      </w:r>
      <w:r w:rsidR="001B707A" w:rsidRPr="00CA7D48">
        <w:rPr>
          <w:sz w:val="16"/>
          <w:szCs w:val="16"/>
        </w:rPr>
        <w:t>C</w:t>
      </w:r>
      <w:r w:rsidR="00C65DE9" w:rsidRPr="00CA7D48">
        <w:rPr>
          <w:sz w:val="16"/>
          <w:szCs w:val="16"/>
        </w:rPr>
        <w:t>heck</w:t>
      </w:r>
      <w:r w:rsidR="001B707A" w:rsidRPr="00CA7D48">
        <w:rPr>
          <w:sz w:val="16"/>
          <w:szCs w:val="16"/>
        </w:rPr>
        <w:t>, Pay</w:t>
      </w:r>
    </w:p>
    <w:p w14:paraId="7B118498" w14:textId="0C7D0772" w:rsidR="00A972DE" w:rsidRPr="00CA7D48" w:rsidRDefault="00A972DE" w:rsidP="00B76DB8">
      <w:pPr>
        <w:rPr>
          <w:sz w:val="16"/>
          <w:szCs w:val="16"/>
        </w:rPr>
      </w:pPr>
      <w:r w:rsidRPr="00CA7D48">
        <w:rPr>
          <w:sz w:val="16"/>
          <w:szCs w:val="16"/>
        </w:rPr>
        <w:tab/>
        <w:t xml:space="preserve">DEFINE </w:t>
      </w:r>
      <w:proofErr w:type="spellStart"/>
      <w:proofErr w:type="gramStart"/>
      <w:r w:rsidRPr="00CA7D48">
        <w:rPr>
          <w:sz w:val="16"/>
          <w:szCs w:val="16"/>
        </w:rPr>
        <w:t>RegisteredCust</w:t>
      </w:r>
      <w:proofErr w:type="spellEnd"/>
      <w:r w:rsidRPr="00CA7D48">
        <w:rPr>
          <w:sz w:val="16"/>
          <w:szCs w:val="16"/>
        </w:rPr>
        <w:t>(</w:t>
      </w:r>
      <w:proofErr w:type="gramEnd"/>
      <w:r w:rsidRPr="00CA7D48">
        <w:rPr>
          <w:sz w:val="16"/>
          <w:szCs w:val="16"/>
        </w:rPr>
        <w:t>)</w:t>
      </w:r>
    </w:p>
    <w:p w14:paraId="43A1492F" w14:textId="6068A0CB" w:rsidR="00A972DE" w:rsidRPr="00CA7D48" w:rsidRDefault="00A972DE" w:rsidP="00B76DB8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DISPLAY</w:t>
      </w:r>
      <w:r w:rsidR="00244CE9" w:rsidRPr="00CA7D48">
        <w:rPr>
          <w:sz w:val="16"/>
          <w:szCs w:val="16"/>
        </w:rPr>
        <w:t xml:space="preserve"> “Customer Page”</w:t>
      </w:r>
    </w:p>
    <w:p w14:paraId="5179131B" w14:textId="23488BC6" w:rsidR="002C6D10" w:rsidRPr="00CA7D48" w:rsidRDefault="002C6D1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DISPLAY “1. View Menu”</w:t>
      </w:r>
    </w:p>
    <w:p w14:paraId="32A72D4B" w14:textId="609E3095" w:rsidR="002C6D10" w:rsidRPr="00CA7D48" w:rsidRDefault="002C6D1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DISPLAY “2. Order”</w:t>
      </w:r>
    </w:p>
    <w:p w14:paraId="2365A1B2" w14:textId="1FADA298" w:rsidR="002C6D10" w:rsidRPr="00CA7D48" w:rsidRDefault="002C6D10" w:rsidP="002C6D10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DISPLAY “3. Proceed To Payment”</w:t>
      </w:r>
    </w:p>
    <w:p w14:paraId="3A9C90A3" w14:textId="768FC0F8" w:rsidR="002C6D10" w:rsidRPr="00CA7D48" w:rsidRDefault="002C6D1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DISPLAY “4. Back”</w:t>
      </w:r>
    </w:p>
    <w:p w14:paraId="07CDD930" w14:textId="75D8D92C" w:rsidR="007904CF" w:rsidRPr="00CA7D48" w:rsidRDefault="00244CE9" w:rsidP="00B76DB8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7904CF" w:rsidRPr="00CA7D48">
        <w:rPr>
          <w:sz w:val="16"/>
          <w:szCs w:val="16"/>
        </w:rPr>
        <w:t>READ option</w:t>
      </w:r>
    </w:p>
    <w:p w14:paraId="388F83F2" w14:textId="2087E5A7" w:rsidR="00244CE9" w:rsidRPr="00CA7D48" w:rsidRDefault="0093497D" w:rsidP="002C6D10">
      <w:pPr>
        <w:ind w:left="720" w:firstLine="720"/>
        <w:rPr>
          <w:sz w:val="16"/>
          <w:szCs w:val="16"/>
        </w:rPr>
      </w:pPr>
      <w:r w:rsidRPr="00CA7D48">
        <w:rPr>
          <w:sz w:val="16"/>
          <w:szCs w:val="16"/>
        </w:rPr>
        <w:t>IF</w:t>
      </w:r>
      <w:r w:rsidR="00847EFA" w:rsidRPr="00CA7D48">
        <w:rPr>
          <w:sz w:val="16"/>
          <w:szCs w:val="16"/>
        </w:rPr>
        <w:t xml:space="preserve"> </w:t>
      </w:r>
      <w:r w:rsidR="007904CF" w:rsidRPr="00CA7D48">
        <w:rPr>
          <w:sz w:val="16"/>
          <w:szCs w:val="16"/>
        </w:rPr>
        <w:t>(option == 1) THEN</w:t>
      </w:r>
    </w:p>
    <w:p w14:paraId="4F1A8E97" w14:textId="3F71EC60" w:rsidR="007904CF" w:rsidRPr="00CA7D48" w:rsidRDefault="006F4A8D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="002C6D10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 xml:space="preserve">CALL FUNCTION </w:t>
      </w:r>
      <w:proofErr w:type="gramStart"/>
      <w:r w:rsidRPr="00CA7D48">
        <w:rPr>
          <w:sz w:val="16"/>
          <w:szCs w:val="16"/>
        </w:rPr>
        <w:t>Menu(</w:t>
      </w:r>
      <w:proofErr w:type="gramEnd"/>
      <w:r w:rsidRPr="00CA7D48">
        <w:rPr>
          <w:sz w:val="16"/>
          <w:szCs w:val="16"/>
        </w:rPr>
        <w:t>)</w:t>
      </w:r>
    </w:p>
    <w:p w14:paraId="1D2C113E" w14:textId="5E429C06" w:rsidR="006F4A8D" w:rsidRPr="00CA7D48" w:rsidRDefault="006F4A8D" w:rsidP="002C6D10">
      <w:pPr>
        <w:ind w:left="720" w:firstLine="720"/>
        <w:rPr>
          <w:sz w:val="16"/>
          <w:szCs w:val="16"/>
        </w:rPr>
      </w:pPr>
      <w:r w:rsidRPr="00CA7D48">
        <w:rPr>
          <w:sz w:val="16"/>
          <w:szCs w:val="16"/>
        </w:rPr>
        <w:t>ELSE</w:t>
      </w:r>
    </w:p>
    <w:p w14:paraId="0FBC7E9C" w14:textId="7D09B89E" w:rsidR="007B2C8B" w:rsidRPr="00CA7D48" w:rsidRDefault="007B2C8B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="002C6D10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 xml:space="preserve">IF </w:t>
      </w:r>
      <w:r w:rsidR="00BC362A" w:rsidRPr="00CA7D48">
        <w:rPr>
          <w:sz w:val="16"/>
          <w:szCs w:val="16"/>
        </w:rPr>
        <w:t>(option == 2) THEN</w:t>
      </w:r>
    </w:p>
    <w:p w14:paraId="341911B4" w14:textId="55E16827" w:rsidR="002C6D10" w:rsidRPr="00CA7D48" w:rsidRDefault="00BC362A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="006A06A0" w:rsidRPr="00CA7D48">
        <w:rPr>
          <w:sz w:val="16"/>
          <w:szCs w:val="16"/>
        </w:rPr>
        <w:tab/>
      </w:r>
      <w:r w:rsidR="002C6D10" w:rsidRPr="00CA7D48">
        <w:rPr>
          <w:sz w:val="16"/>
          <w:szCs w:val="16"/>
        </w:rPr>
        <w:tab/>
      </w:r>
      <w:r w:rsidR="002C6D10" w:rsidRPr="00CA7D48">
        <w:rPr>
          <w:sz w:val="16"/>
          <w:szCs w:val="16"/>
        </w:rPr>
        <w:tab/>
      </w:r>
      <w:r w:rsidR="00E46F80" w:rsidRPr="00CA7D48">
        <w:rPr>
          <w:sz w:val="16"/>
          <w:szCs w:val="16"/>
        </w:rPr>
        <w:t xml:space="preserve">READ </w:t>
      </w:r>
      <w:proofErr w:type="spellStart"/>
      <w:r w:rsidR="006A06A0" w:rsidRPr="00CA7D48">
        <w:rPr>
          <w:sz w:val="16"/>
          <w:szCs w:val="16"/>
        </w:rPr>
        <w:t>O</w:t>
      </w:r>
      <w:r w:rsidR="00E46F80" w:rsidRPr="00CA7D48">
        <w:rPr>
          <w:sz w:val="16"/>
          <w:szCs w:val="16"/>
        </w:rPr>
        <w:t>rder</w:t>
      </w:r>
      <w:r w:rsidR="006A06A0" w:rsidRPr="00CA7D48">
        <w:rPr>
          <w:sz w:val="16"/>
          <w:szCs w:val="16"/>
        </w:rPr>
        <w:t>ID</w:t>
      </w:r>
      <w:proofErr w:type="spellEnd"/>
    </w:p>
    <w:p w14:paraId="6534E10C" w14:textId="2939D70D" w:rsidR="006A06A0" w:rsidRPr="00CA7D48" w:rsidRDefault="006A06A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 xml:space="preserve">DEFINE </w:t>
      </w:r>
      <w:proofErr w:type="spellStart"/>
      <w:proofErr w:type="gramStart"/>
      <w:r w:rsidRPr="00CA7D48">
        <w:rPr>
          <w:sz w:val="16"/>
          <w:szCs w:val="16"/>
        </w:rPr>
        <w:t>OrderPage</w:t>
      </w:r>
      <w:proofErr w:type="spellEnd"/>
      <w:r w:rsidRPr="00CA7D48">
        <w:rPr>
          <w:sz w:val="16"/>
          <w:szCs w:val="16"/>
        </w:rPr>
        <w:t>(</w:t>
      </w:r>
      <w:proofErr w:type="gramEnd"/>
      <w:r w:rsidRPr="00CA7D48">
        <w:rPr>
          <w:sz w:val="16"/>
          <w:szCs w:val="16"/>
        </w:rPr>
        <w:t>)</w:t>
      </w:r>
    </w:p>
    <w:p w14:paraId="767D73E9" w14:textId="2AFBE504" w:rsidR="009B37E4" w:rsidRPr="00CA7D48" w:rsidRDefault="009B37E4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431F3B" w:rsidRPr="00CA7D48">
        <w:rPr>
          <w:sz w:val="16"/>
          <w:szCs w:val="16"/>
        </w:rPr>
        <w:tab/>
      </w:r>
      <w:r w:rsidR="002C6D10" w:rsidRPr="00CA7D48">
        <w:rPr>
          <w:sz w:val="16"/>
          <w:szCs w:val="16"/>
        </w:rPr>
        <w:tab/>
      </w:r>
      <w:r w:rsidR="00431F3B" w:rsidRPr="00CA7D48">
        <w:rPr>
          <w:sz w:val="16"/>
          <w:szCs w:val="16"/>
        </w:rPr>
        <w:t xml:space="preserve">DISPLAY </w:t>
      </w:r>
      <w:proofErr w:type="gramStart"/>
      <w:r w:rsidR="00431F3B" w:rsidRPr="00CA7D48">
        <w:rPr>
          <w:sz w:val="16"/>
          <w:szCs w:val="16"/>
        </w:rPr>
        <w:t>“ Order</w:t>
      </w:r>
      <w:proofErr w:type="gramEnd"/>
      <w:r w:rsidR="00431F3B" w:rsidRPr="00CA7D48">
        <w:rPr>
          <w:sz w:val="16"/>
          <w:szCs w:val="16"/>
        </w:rPr>
        <w:t xml:space="preserve"> Page”</w:t>
      </w:r>
    </w:p>
    <w:p w14:paraId="0EDBF8C5" w14:textId="1C8D9562" w:rsidR="00431F3B" w:rsidRPr="00CA7D48" w:rsidRDefault="00431F3B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 xml:space="preserve">OPENFILE </w:t>
      </w:r>
      <w:r w:rsidR="001F6B77" w:rsidRPr="00CA7D48">
        <w:rPr>
          <w:sz w:val="16"/>
          <w:szCs w:val="16"/>
        </w:rPr>
        <w:t>“MasterCategory.txt”</w:t>
      </w:r>
      <w:r w:rsidR="00351C0F" w:rsidRPr="00CA7D48">
        <w:rPr>
          <w:sz w:val="16"/>
          <w:szCs w:val="16"/>
        </w:rPr>
        <w:t xml:space="preserve"> FOR READ</w:t>
      </w:r>
    </w:p>
    <w:p w14:paraId="6BFDE415" w14:textId="7EA89CA6" w:rsidR="00351C0F" w:rsidRPr="00CA7D48" w:rsidRDefault="00351C0F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READFILE “MasterCategory.txt”</w:t>
      </w:r>
    </w:p>
    <w:p w14:paraId="0DBA233E" w14:textId="258E9A85" w:rsidR="005755B4" w:rsidRPr="00CA7D48" w:rsidRDefault="005755B4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CLOSEFILE “MasterCategory.txt”</w:t>
      </w:r>
    </w:p>
    <w:p w14:paraId="2382A87F" w14:textId="6ACAB0DD" w:rsidR="00C36066" w:rsidRPr="00CA7D48" w:rsidRDefault="00563E6A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E1FE9" w:rsidRPr="00CA7D48">
        <w:rPr>
          <w:sz w:val="16"/>
          <w:szCs w:val="16"/>
        </w:rPr>
        <w:t xml:space="preserve">READ </w:t>
      </w:r>
      <w:r w:rsidR="00E86873" w:rsidRPr="00CA7D48">
        <w:rPr>
          <w:sz w:val="16"/>
          <w:szCs w:val="16"/>
        </w:rPr>
        <w:t>“</w:t>
      </w:r>
      <w:r w:rsidR="004718E0" w:rsidRPr="00CA7D48">
        <w:rPr>
          <w:sz w:val="16"/>
          <w:szCs w:val="16"/>
        </w:rPr>
        <w:t>(</w:t>
      </w:r>
      <w:proofErr w:type="spellStart"/>
      <w:r w:rsidR="00CE1FE9" w:rsidRPr="00CA7D48">
        <w:rPr>
          <w:sz w:val="16"/>
          <w:szCs w:val="16"/>
        </w:rPr>
        <w:t>choosecategory</w:t>
      </w:r>
      <w:proofErr w:type="spellEnd"/>
      <w:proofErr w:type="gramStart"/>
      <w:r w:rsidR="004718E0" w:rsidRPr="00CA7D48">
        <w:rPr>
          <w:sz w:val="16"/>
          <w:szCs w:val="16"/>
        </w:rPr>
        <w:t>)</w:t>
      </w:r>
      <w:r w:rsidR="00736DF3" w:rsidRPr="00CA7D48">
        <w:rPr>
          <w:sz w:val="16"/>
          <w:szCs w:val="16"/>
        </w:rPr>
        <w:t xml:space="preserve"> ,</w:t>
      </w:r>
      <w:proofErr w:type="gramEnd"/>
      <w:r w:rsidR="00736DF3" w:rsidRPr="00CA7D48">
        <w:rPr>
          <w:sz w:val="16"/>
          <w:szCs w:val="16"/>
        </w:rPr>
        <w:t xml:space="preserve"> .txt”</w:t>
      </w:r>
    </w:p>
    <w:p w14:paraId="69B922A8" w14:textId="5A28A1F0" w:rsidR="00BC3BDE" w:rsidRPr="00CA7D48" w:rsidRDefault="00DA7079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OPENFILE “choosecategory.txt”</w:t>
      </w:r>
      <w:r w:rsidR="001759E6" w:rsidRPr="00CA7D48">
        <w:rPr>
          <w:sz w:val="16"/>
          <w:szCs w:val="16"/>
        </w:rPr>
        <w:t xml:space="preserve"> FOR READ</w:t>
      </w:r>
    </w:p>
    <w:p w14:paraId="11735C36" w14:textId="63D96567" w:rsidR="00607637" w:rsidRPr="00CA7D48" w:rsidRDefault="00607637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READFILE “choosecategory.txt”</w:t>
      </w:r>
    </w:p>
    <w:p w14:paraId="31AB4C46" w14:textId="26140BDE" w:rsidR="003C2A31" w:rsidRPr="00CA7D48" w:rsidRDefault="003C2A31" w:rsidP="003C2A31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CLOSEFILE “choosecategory.txt”</w:t>
      </w:r>
    </w:p>
    <w:p w14:paraId="2173696A" w14:textId="6A180941" w:rsidR="002B5B06" w:rsidRPr="00CA7D48" w:rsidRDefault="00A50461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2C6D10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READ Cart</w:t>
      </w:r>
    </w:p>
    <w:p w14:paraId="37727D10" w14:textId="3E34AF9F" w:rsidR="002C6D10" w:rsidRPr="00CA7D48" w:rsidRDefault="002C6D10" w:rsidP="002C6D10">
      <w:pPr>
        <w:ind w:left="2160" w:firstLine="720"/>
        <w:rPr>
          <w:sz w:val="16"/>
          <w:szCs w:val="16"/>
        </w:rPr>
      </w:pPr>
      <w:r w:rsidRPr="00CA7D48">
        <w:rPr>
          <w:sz w:val="16"/>
          <w:szCs w:val="16"/>
        </w:rPr>
        <w:t>IF Cart IN “CustomerOrder.txt” THEN</w:t>
      </w:r>
    </w:p>
    <w:p w14:paraId="206EEDEF" w14:textId="097C1A58" w:rsidR="00716E68" w:rsidRPr="00CA7D48" w:rsidRDefault="00716E68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OPENFILE “</w:t>
      </w:r>
      <w:r w:rsidR="00155660" w:rsidRPr="00CA7D48">
        <w:rPr>
          <w:sz w:val="16"/>
          <w:szCs w:val="16"/>
        </w:rPr>
        <w:t>Customer</w:t>
      </w:r>
      <w:r w:rsidR="00307E4C" w:rsidRPr="00CA7D48">
        <w:rPr>
          <w:sz w:val="16"/>
          <w:szCs w:val="16"/>
        </w:rPr>
        <w:t>Order.txt”</w:t>
      </w:r>
      <w:r w:rsidR="00B448A8" w:rsidRPr="00CA7D48">
        <w:rPr>
          <w:sz w:val="16"/>
          <w:szCs w:val="16"/>
        </w:rPr>
        <w:t xml:space="preserve"> FOR APPEND</w:t>
      </w:r>
    </w:p>
    <w:p w14:paraId="70DCFA08" w14:textId="790B6AB9" w:rsidR="00A1214C" w:rsidRPr="00CA7D48" w:rsidRDefault="00A1214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BC4CDA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APPENDFILE “CustomerOrder.txt”</w:t>
      </w:r>
    </w:p>
    <w:p w14:paraId="7A0F6B50" w14:textId="460A235B" w:rsidR="00A1214C" w:rsidRPr="00CA7D48" w:rsidRDefault="00A1214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B327C" w:rsidRPr="00CA7D48">
        <w:rPr>
          <w:sz w:val="16"/>
          <w:szCs w:val="16"/>
        </w:rPr>
        <w:tab/>
        <w:t xml:space="preserve">DISPLAY </w:t>
      </w:r>
      <w:r w:rsidR="00527DC3" w:rsidRPr="00CA7D48">
        <w:rPr>
          <w:sz w:val="16"/>
          <w:szCs w:val="16"/>
        </w:rPr>
        <w:t>“Order Have Been Added</w:t>
      </w:r>
      <w:r w:rsidR="003C2A31" w:rsidRPr="00CA7D48">
        <w:rPr>
          <w:sz w:val="16"/>
          <w:szCs w:val="16"/>
        </w:rPr>
        <w:t xml:space="preserve"> To Cart</w:t>
      </w:r>
      <w:r w:rsidR="00527DC3" w:rsidRPr="00CA7D48">
        <w:rPr>
          <w:sz w:val="16"/>
          <w:szCs w:val="16"/>
        </w:rPr>
        <w:t>”</w:t>
      </w:r>
    </w:p>
    <w:p w14:paraId="0759FBE6" w14:textId="38724D84" w:rsidR="0085767E" w:rsidRPr="00CA7D48" w:rsidRDefault="0085767E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ELSE</w:t>
      </w:r>
    </w:p>
    <w:p w14:paraId="77017E37" w14:textId="61C430C4" w:rsidR="0085767E" w:rsidRPr="00CA7D48" w:rsidRDefault="0085767E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4F5BE8" w:rsidRPr="00CA7D48">
        <w:rPr>
          <w:sz w:val="16"/>
          <w:szCs w:val="16"/>
        </w:rPr>
        <w:t>DISPLAY “</w:t>
      </w:r>
      <w:r w:rsidR="000B4365" w:rsidRPr="00CA7D48">
        <w:rPr>
          <w:sz w:val="16"/>
          <w:szCs w:val="16"/>
        </w:rPr>
        <w:t>Invalid</w:t>
      </w:r>
      <w:r w:rsidR="004F5BE8" w:rsidRPr="00CA7D48">
        <w:rPr>
          <w:sz w:val="16"/>
          <w:szCs w:val="16"/>
        </w:rPr>
        <w:t xml:space="preserve"> Input”</w:t>
      </w:r>
    </w:p>
    <w:p w14:paraId="2BB62CBF" w14:textId="045A6FE0" w:rsidR="004F5BE8" w:rsidRPr="00CA7D48" w:rsidRDefault="004F5BE8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 xml:space="preserve">CALL FUNCTION </w:t>
      </w:r>
      <w:proofErr w:type="spellStart"/>
      <w:proofErr w:type="gramStart"/>
      <w:r w:rsidRPr="00CA7D48">
        <w:rPr>
          <w:sz w:val="16"/>
          <w:szCs w:val="16"/>
        </w:rPr>
        <w:t>OrderPage</w:t>
      </w:r>
      <w:proofErr w:type="spellEnd"/>
      <w:r w:rsidRPr="00CA7D48">
        <w:rPr>
          <w:sz w:val="16"/>
          <w:szCs w:val="16"/>
        </w:rPr>
        <w:t>(</w:t>
      </w:r>
      <w:proofErr w:type="gramEnd"/>
      <w:r w:rsidRPr="00CA7D48">
        <w:rPr>
          <w:sz w:val="16"/>
          <w:szCs w:val="16"/>
        </w:rPr>
        <w:t>)</w:t>
      </w:r>
    </w:p>
    <w:p w14:paraId="4AD6F6CC" w14:textId="06666844" w:rsidR="00DB6C24" w:rsidRPr="00CA7D48" w:rsidRDefault="00DB6C24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BC4CDA" w:rsidRPr="00CA7D48">
        <w:rPr>
          <w:sz w:val="16"/>
          <w:szCs w:val="16"/>
        </w:rPr>
        <w:tab/>
      </w:r>
      <w:r w:rsidR="00384E5F" w:rsidRPr="00CA7D48">
        <w:rPr>
          <w:sz w:val="16"/>
          <w:szCs w:val="16"/>
        </w:rPr>
        <w:t>ENDIF</w:t>
      </w:r>
    </w:p>
    <w:p w14:paraId="5F48728F" w14:textId="21BAB2C6" w:rsidR="00146D2E" w:rsidRPr="00CA7D48" w:rsidRDefault="00A11EA1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BC4CDA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 xml:space="preserve">READ </w:t>
      </w:r>
      <w:proofErr w:type="spellStart"/>
      <w:r w:rsidRPr="00CA7D48">
        <w:rPr>
          <w:sz w:val="16"/>
          <w:szCs w:val="16"/>
        </w:rPr>
        <w:t>addmoreitems</w:t>
      </w:r>
      <w:proofErr w:type="spellEnd"/>
    </w:p>
    <w:p w14:paraId="7F59D28D" w14:textId="12692701" w:rsidR="00351181" w:rsidRPr="00CA7D48" w:rsidRDefault="00146D2E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BC4CDA" w:rsidRPr="00CA7D48">
        <w:rPr>
          <w:sz w:val="16"/>
          <w:szCs w:val="16"/>
        </w:rPr>
        <w:tab/>
      </w:r>
      <w:r w:rsidR="002214BB" w:rsidRPr="00CA7D48">
        <w:rPr>
          <w:sz w:val="16"/>
          <w:szCs w:val="16"/>
        </w:rPr>
        <w:t>IF (</w:t>
      </w:r>
      <w:proofErr w:type="spellStart"/>
      <w:r w:rsidR="002214BB" w:rsidRPr="00CA7D48">
        <w:rPr>
          <w:sz w:val="16"/>
          <w:szCs w:val="16"/>
        </w:rPr>
        <w:t>addmoreitems</w:t>
      </w:r>
      <w:proofErr w:type="spellEnd"/>
      <w:r w:rsidR="002214BB" w:rsidRPr="00CA7D48">
        <w:rPr>
          <w:sz w:val="16"/>
          <w:szCs w:val="16"/>
        </w:rPr>
        <w:t xml:space="preserve"> == 1) THEN</w:t>
      </w:r>
    </w:p>
    <w:p w14:paraId="090553C5" w14:textId="670A195E" w:rsidR="002214BB" w:rsidRPr="00CA7D48" w:rsidRDefault="002214BB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lastRenderedPageBreak/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BC4CDA" w:rsidRPr="00CA7D48">
        <w:rPr>
          <w:sz w:val="16"/>
          <w:szCs w:val="16"/>
        </w:rPr>
        <w:tab/>
      </w:r>
      <w:r w:rsidR="00670142" w:rsidRPr="00CA7D48">
        <w:rPr>
          <w:sz w:val="16"/>
          <w:szCs w:val="16"/>
        </w:rPr>
        <w:t xml:space="preserve">CALL FUNCTION </w:t>
      </w:r>
      <w:proofErr w:type="spellStart"/>
      <w:proofErr w:type="gramStart"/>
      <w:r w:rsidR="002B17FF" w:rsidRPr="00CA7D48">
        <w:rPr>
          <w:sz w:val="16"/>
          <w:szCs w:val="16"/>
        </w:rPr>
        <w:t>OrderPage</w:t>
      </w:r>
      <w:proofErr w:type="spellEnd"/>
      <w:r w:rsidR="002B17FF" w:rsidRPr="00CA7D48">
        <w:rPr>
          <w:sz w:val="16"/>
          <w:szCs w:val="16"/>
        </w:rPr>
        <w:t>(</w:t>
      </w:r>
      <w:proofErr w:type="gramEnd"/>
      <w:r w:rsidR="002B17FF" w:rsidRPr="00CA7D48">
        <w:rPr>
          <w:sz w:val="16"/>
          <w:szCs w:val="16"/>
        </w:rPr>
        <w:t>)</w:t>
      </w:r>
    </w:p>
    <w:p w14:paraId="11E61636" w14:textId="0DFB467C" w:rsidR="002B17FF" w:rsidRPr="00CA7D48" w:rsidRDefault="002B17FF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BC4CDA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ELSE</w:t>
      </w:r>
    </w:p>
    <w:p w14:paraId="05FF668F" w14:textId="7BCBB026" w:rsidR="009D0FBF" w:rsidRPr="00CA7D48" w:rsidRDefault="001324E7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BC4CDA" w:rsidRPr="00CA7D48">
        <w:rPr>
          <w:sz w:val="16"/>
          <w:szCs w:val="16"/>
        </w:rPr>
        <w:tab/>
      </w:r>
      <w:r w:rsidR="009D0FBF" w:rsidRPr="00CA7D48">
        <w:rPr>
          <w:sz w:val="16"/>
          <w:szCs w:val="16"/>
        </w:rPr>
        <w:t>IF (</w:t>
      </w:r>
      <w:proofErr w:type="spellStart"/>
      <w:r w:rsidR="009D0FBF" w:rsidRPr="00CA7D48">
        <w:rPr>
          <w:sz w:val="16"/>
          <w:szCs w:val="16"/>
        </w:rPr>
        <w:t>addmoreitems</w:t>
      </w:r>
      <w:proofErr w:type="spellEnd"/>
      <w:r w:rsidR="009D0FBF" w:rsidRPr="00CA7D48">
        <w:rPr>
          <w:sz w:val="16"/>
          <w:szCs w:val="16"/>
        </w:rPr>
        <w:t xml:space="preserve"> == 0) THEN</w:t>
      </w:r>
    </w:p>
    <w:p w14:paraId="01BF22B0" w14:textId="2BCC2EA2" w:rsidR="009D0FBF" w:rsidRPr="00CA7D48" w:rsidRDefault="009D0FBF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F370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CONTINUE</w:t>
      </w:r>
    </w:p>
    <w:p w14:paraId="38AD0019" w14:textId="5031AF58" w:rsidR="009D0FBF" w:rsidRPr="00CA7D48" w:rsidRDefault="009D0FBF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BC4CDA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ELSE</w:t>
      </w:r>
    </w:p>
    <w:p w14:paraId="331C37BA" w14:textId="1D8B3D66" w:rsidR="001324E7" w:rsidRPr="00CA7D48" w:rsidRDefault="00221FEE" w:rsidP="00BC4CDA">
      <w:pPr>
        <w:ind w:left="3600" w:firstLine="720"/>
        <w:rPr>
          <w:sz w:val="16"/>
          <w:szCs w:val="16"/>
        </w:rPr>
      </w:pPr>
      <w:r w:rsidRPr="00CA7D48">
        <w:rPr>
          <w:sz w:val="16"/>
          <w:szCs w:val="16"/>
        </w:rPr>
        <w:t>DISPLAY “In</w:t>
      </w:r>
      <w:r w:rsidR="00E81BB1" w:rsidRPr="00CA7D48">
        <w:rPr>
          <w:sz w:val="16"/>
          <w:szCs w:val="16"/>
        </w:rPr>
        <w:t>valid Option”</w:t>
      </w:r>
    </w:p>
    <w:p w14:paraId="760BE0DF" w14:textId="1D20A175" w:rsidR="003250B2" w:rsidRPr="00CA7D48" w:rsidRDefault="003250B2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B57B8B" w:rsidRPr="00CA7D48">
        <w:rPr>
          <w:sz w:val="16"/>
          <w:szCs w:val="16"/>
        </w:rPr>
        <w:tab/>
      </w:r>
      <w:r w:rsidR="00BC4CDA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 xml:space="preserve">CALL FUNCTION </w:t>
      </w:r>
      <w:proofErr w:type="spellStart"/>
      <w:proofErr w:type="gramStart"/>
      <w:r w:rsidRPr="00CA7D48">
        <w:rPr>
          <w:sz w:val="16"/>
          <w:szCs w:val="16"/>
        </w:rPr>
        <w:t>OrderPage</w:t>
      </w:r>
      <w:proofErr w:type="spellEnd"/>
      <w:r w:rsidRPr="00CA7D48">
        <w:rPr>
          <w:sz w:val="16"/>
          <w:szCs w:val="16"/>
        </w:rPr>
        <w:t>(</w:t>
      </w:r>
      <w:proofErr w:type="gramEnd"/>
      <w:r w:rsidRPr="00CA7D48">
        <w:rPr>
          <w:sz w:val="16"/>
          <w:szCs w:val="16"/>
        </w:rPr>
        <w:t>)</w:t>
      </w:r>
    </w:p>
    <w:p w14:paraId="2E032313" w14:textId="2079B35E" w:rsidR="00CF370C" w:rsidRPr="00CA7D48" w:rsidRDefault="00CF370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46602D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ENDIF</w:t>
      </w:r>
    </w:p>
    <w:p w14:paraId="5A150F8E" w14:textId="77E2EA8C" w:rsidR="00607637" w:rsidRPr="00CA7D48" w:rsidRDefault="00607637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46602D" w:rsidRPr="00CA7D48">
        <w:rPr>
          <w:sz w:val="16"/>
          <w:szCs w:val="16"/>
        </w:rPr>
        <w:tab/>
      </w:r>
      <w:r w:rsidR="00CF370C" w:rsidRPr="00CA7D48">
        <w:rPr>
          <w:sz w:val="16"/>
          <w:szCs w:val="16"/>
        </w:rPr>
        <w:t>ENDIF</w:t>
      </w:r>
    </w:p>
    <w:p w14:paraId="3D7B98AB" w14:textId="4E6B4240" w:rsidR="00E87BFC" w:rsidRPr="00CA7D48" w:rsidRDefault="00E87BF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ELSE</w:t>
      </w:r>
    </w:p>
    <w:p w14:paraId="37F13D0E" w14:textId="039B57EA" w:rsidR="00F41288" w:rsidRPr="00CA7D48" w:rsidRDefault="00317676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IF (option == 3) THEN</w:t>
      </w:r>
    </w:p>
    <w:p w14:paraId="22590A93" w14:textId="04E148C1" w:rsidR="00317676" w:rsidRPr="00CA7D48" w:rsidRDefault="00317676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 xml:space="preserve">DEFINE </w:t>
      </w:r>
      <w:proofErr w:type="gramStart"/>
      <w:r w:rsidRPr="00CA7D48">
        <w:rPr>
          <w:sz w:val="16"/>
          <w:szCs w:val="16"/>
        </w:rPr>
        <w:t>Payment(</w:t>
      </w:r>
      <w:proofErr w:type="gramEnd"/>
      <w:r w:rsidRPr="00CA7D48">
        <w:rPr>
          <w:sz w:val="16"/>
          <w:szCs w:val="16"/>
        </w:rPr>
        <w:t>)</w:t>
      </w:r>
    </w:p>
    <w:p w14:paraId="7C17F7E8" w14:textId="79885BBC" w:rsidR="00317676" w:rsidRPr="00CA7D48" w:rsidRDefault="00317676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</w:t>
      </w:r>
      <w:r w:rsidR="00B46696" w:rsidRPr="00CA7D48">
        <w:rPr>
          <w:sz w:val="16"/>
          <w:szCs w:val="16"/>
        </w:rPr>
        <w:t xml:space="preserve"> “Payment Page”</w:t>
      </w:r>
    </w:p>
    <w:p w14:paraId="10945F99" w14:textId="392DF65B" w:rsidR="00B46696" w:rsidRPr="00CA7D48" w:rsidRDefault="00B46696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 “</w:t>
      </w:r>
      <w:proofErr w:type="gramStart"/>
      <w:r w:rsidRPr="00CA7D48">
        <w:rPr>
          <w:sz w:val="16"/>
          <w:szCs w:val="16"/>
        </w:rPr>
        <w:t>1.Check</w:t>
      </w:r>
      <w:proofErr w:type="gramEnd"/>
      <w:r w:rsidRPr="00CA7D48">
        <w:rPr>
          <w:sz w:val="16"/>
          <w:szCs w:val="16"/>
        </w:rPr>
        <w:t xml:space="preserve"> Cart”</w:t>
      </w:r>
    </w:p>
    <w:p w14:paraId="2B282F2C" w14:textId="1EBC4EF6" w:rsidR="00B46696" w:rsidRPr="00CA7D48" w:rsidRDefault="00B46696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 “</w:t>
      </w:r>
      <w:proofErr w:type="gramStart"/>
      <w:r w:rsidRPr="00CA7D48">
        <w:rPr>
          <w:sz w:val="16"/>
          <w:szCs w:val="16"/>
        </w:rPr>
        <w:t>2.Check</w:t>
      </w:r>
      <w:proofErr w:type="gramEnd"/>
      <w:r w:rsidRPr="00CA7D48">
        <w:rPr>
          <w:sz w:val="16"/>
          <w:szCs w:val="16"/>
        </w:rPr>
        <w:t>-Out”</w:t>
      </w:r>
    </w:p>
    <w:p w14:paraId="7D5FEB5D" w14:textId="3350C35F" w:rsidR="00B46696" w:rsidRPr="00CA7D48" w:rsidRDefault="00B46696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 “</w:t>
      </w:r>
      <w:proofErr w:type="gramStart"/>
      <w:r w:rsidRPr="00CA7D48">
        <w:rPr>
          <w:sz w:val="16"/>
          <w:szCs w:val="16"/>
        </w:rPr>
        <w:t>3.Back</w:t>
      </w:r>
      <w:proofErr w:type="gramEnd"/>
      <w:r w:rsidRPr="00CA7D48">
        <w:rPr>
          <w:sz w:val="16"/>
          <w:szCs w:val="16"/>
        </w:rPr>
        <w:t>”</w:t>
      </w:r>
    </w:p>
    <w:p w14:paraId="28E011B9" w14:textId="3C63E3D6" w:rsidR="003F5AAC" w:rsidRPr="00CA7D48" w:rsidRDefault="003F5AA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="000D6018" w:rsidRPr="00CA7D48">
        <w:rPr>
          <w:sz w:val="16"/>
          <w:szCs w:val="16"/>
        </w:rPr>
        <w:t>READ option</w:t>
      </w:r>
    </w:p>
    <w:p w14:paraId="4784EA70" w14:textId="5F2857CA" w:rsidR="005E2774" w:rsidRPr="00CA7D48" w:rsidRDefault="005E2774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IF (option == 1)</w:t>
      </w:r>
      <w:r w:rsidR="00CD438D" w:rsidRPr="00CA7D48">
        <w:rPr>
          <w:sz w:val="16"/>
          <w:szCs w:val="16"/>
        </w:rPr>
        <w:t xml:space="preserve"> THEN</w:t>
      </w:r>
    </w:p>
    <w:p w14:paraId="0CE23E87" w14:textId="29BCD26D" w:rsidR="005E2774" w:rsidRPr="00CA7D48" w:rsidRDefault="005E2774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="00C65DE9" w:rsidRPr="00CA7D48">
        <w:rPr>
          <w:sz w:val="16"/>
          <w:szCs w:val="16"/>
        </w:rPr>
        <w:t>READ Check</w:t>
      </w:r>
      <w:r w:rsidR="00A729DF" w:rsidRPr="00CA7D48">
        <w:rPr>
          <w:sz w:val="16"/>
          <w:szCs w:val="16"/>
        </w:rPr>
        <w:t xml:space="preserve"> “Enter Username”</w:t>
      </w:r>
    </w:p>
    <w:p w14:paraId="3B8BFE1A" w14:textId="4BE1649B" w:rsidR="0005345F" w:rsidRPr="00CA7D48" w:rsidRDefault="0005345F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 xml:space="preserve">Display </w:t>
      </w:r>
      <w:proofErr w:type="gramStart"/>
      <w:r w:rsidRPr="00CA7D48">
        <w:rPr>
          <w:sz w:val="16"/>
          <w:szCs w:val="16"/>
        </w:rPr>
        <w:t>“ These</w:t>
      </w:r>
      <w:proofErr w:type="gramEnd"/>
      <w:r w:rsidRPr="00CA7D48">
        <w:rPr>
          <w:sz w:val="16"/>
          <w:szCs w:val="16"/>
        </w:rPr>
        <w:t xml:space="preserve"> Are Your Food Items”</w:t>
      </w:r>
    </w:p>
    <w:p w14:paraId="3E63A8A0" w14:textId="20DD7350" w:rsidR="0005345F" w:rsidRPr="00CA7D48" w:rsidRDefault="0005345F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OPENFILE “CustomerOrder.txt” FOR READ</w:t>
      </w:r>
    </w:p>
    <w:p w14:paraId="254E4FC8" w14:textId="6A9D9834" w:rsidR="0005345F" w:rsidRPr="00CA7D48" w:rsidRDefault="0005345F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="00A628B0" w:rsidRPr="00CA7D48">
        <w:rPr>
          <w:sz w:val="16"/>
          <w:szCs w:val="16"/>
        </w:rPr>
        <w:t>READFILE “CustomerOrder.txt”</w:t>
      </w:r>
    </w:p>
    <w:p w14:paraId="0FB1CF4D" w14:textId="3AE5026B" w:rsidR="0035089C" w:rsidRPr="00CA7D48" w:rsidRDefault="0035089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E87BF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CLOSEFILE “CustomerOrder.txt”</w:t>
      </w:r>
    </w:p>
    <w:p w14:paraId="40EC8910" w14:textId="0C82703D" w:rsidR="00123757" w:rsidRPr="00CA7D48" w:rsidRDefault="00123757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 xml:space="preserve">CALL FUNCTION </w:t>
      </w:r>
      <w:proofErr w:type="gramStart"/>
      <w:r w:rsidRPr="00CA7D48">
        <w:rPr>
          <w:sz w:val="16"/>
          <w:szCs w:val="16"/>
        </w:rPr>
        <w:t>Payment(</w:t>
      </w:r>
      <w:proofErr w:type="gramEnd"/>
      <w:r w:rsidRPr="00CA7D48">
        <w:rPr>
          <w:sz w:val="16"/>
          <w:szCs w:val="16"/>
        </w:rPr>
        <w:t>)</w:t>
      </w:r>
    </w:p>
    <w:p w14:paraId="6529F197" w14:textId="04A6563A" w:rsidR="005E199F" w:rsidRPr="00CA7D48" w:rsidRDefault="00857EC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FD52CF" w:rsidRPr="00CA7D48">
        <w:rPr>
          <w:sz w:val="16"/>
          <w:szCs w:val="16"/>
        </w:rPr>
        <w:tab/>
      </w:r>
      <w:r w:rsidR="00C55879" w:rsidRPr="00CA7D48">
        <w:rPr>
          <w:sz w:val="16"/>
          <w:szCs w:val="16"/>
        </w:rPr>
        <w:t>ELSE</w:t>
      </w:r>
    </w:p>
    <w:p w14:paraId="7ADC6BDA" w14:textId="3B49F861" w:rsidR="00E964E9" w:rsidRPr="00CA7D48" w:rsidRDefault="00E964E9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55879" w:rsidRPr="00CA7D48">
        <w:rPr>
          <w:sz w:val="16"/>
          <w:szCs w:val="16"/>
        </w:rPr>
        <w:tab/>
      </w:r>
      <w:r w:rsidR="00C5587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IF (option == 2) THEN</w:t>
      </w:r>
    </w:p>
    <w:p w14:paraId="17DB6A20" w14:textId="1B1B0656" w:rsidR="00E964E9" w:rsidRPr="00CA7D48" w:rsidRDefault="00E964E9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5587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 xml:space="preserve">READ </w:t>
      </w:r>
      <w:r w:rsidR="001B707A" w:rsidRPr="00CA7D48">
        <w:rPr>
          <w:sz w:val="16"/>
          <w:szCs w:val="16"/>
        </w:rPr>
        <w:t>Pay (“Enter Username”)</w:t>
      </w:r>
    </w:p>
    <w:p w14:paraId="08B9863E" w14:textId="34CC8C5B" w:rsidR="0056021E" w:rsidRPr="00CA7D48" w:rsidRDefault="0056021E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5587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</w:t>
      </w:r>
      <w:r w:rsidR="00B3723B" w:rsidRPr="00CA7D48">
        <w:rPr>
          <w:sz w:val="16"/>
          <w:szCs w:val="16"/>
        </w:rPr>
        <w:t xml:space="preserve"> “Select Payment Method”</w:t>
      </w:r>
    </w:p>
    <w:p w14:paraId="499D80BD" w14:textId="26313E13" w:rsidR="00B3723B" w:rsidRPr="00CA7D48" w:rsidRDefault="00B3723B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5587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 “</w:t>
      </w:r>
      <w:proofErr w:type="gramStart"/>
      <w:r w:rsidRPr="00CA7D48">
        <w:rPr>
          <w:sz w:val="16"/>
          <w:szCs w:val="16"/>
        </w:rPr>
        <w:t>1.Cash</w:t>
      </w:r>
      <w:proofErr w:type="gramEnd"/>
      <w:r w:rsidRPr="00CA7D48">
        <w:rPr>
          <w:sz w:val="16"/>
          <w:szCs w:val="16"/>
        </w:rPr>
        <w:t>”</w:t>
      </w:r>
    </w:p>
    <w:p w14:paraId="45975FEE" w14:textId="4A272F86" w:rsidR="00B3723B" w:rsidRPr="00CA7D48" w:rsidRDefault="00B3723B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5587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 “</w:t>
      </w:r>
      <w:proofErr w:type="gramStart"/>
      <w:r w:rsidRPr="00CA7D48">
        <w:rPr>
          <w:sz w:val="16"/>
          <w:szCs w:val="16"/>
        </w:rPr>
        <w:t>2.Card</w:t>
      </w:r>
      <w:proofErr w:type="gramEnd"/>
      <w:r w:rsidRPr="00CA7D48">
        <w:rPr>
          <w:sz w:val="16"/>
          <w:szCs w:val="16"/>
        </w:rPr>
        <w:t>”</w:t>
      </w:r>
    </w:p>
    <w:p w14:paraId="4B98A320" w14:textId="5C57129A" w:rsidR="00B3723B" w:rsidRPr="00CA7D48" w:rsidRDefault="00B3723B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5587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 “</w:t>
      </w:r>
      <w:proofErr w:type="gramStart"/>
      <w:r w:rsidRPr="00CA7D48">
        <w:rPr>
          <w:sz w:val="16"/>
          <w:szCs w:val="16"/>
        </w:rPr>
        <w:t>3.Back</w:t>
      </w:r>
      <w:proofErr w:type="gramEnd"/>
      <w:r w:rsidRPr="00CA7D48">
        <w:rPr>
          <w:sz w:val="16"/>
          <w:szCs w:val="16"/>
        </w:rPr>
        <w:t>”</w:t>
      </w:r>
    </w:p>
    <w:p w14:paraId="13682115" w14:textId="13717F81" w:rsidR="00552CC7" w:rsidRPr="00CA7D48" w:rsidRDefault="00552CC7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55879" w:rsidRPr="00CA7D48">
        <w:rPr>
          <w:sz w:val="16"/>
          <w:szCs w:val="16"/>
        </w:rPr>
        <w:tab/>
      </w:r>
      <w:r w:rsidR="00B1213E" w:rsidRPr="00CA7D48">
        <w:rPr>
          <w:sz w:val="16"/>
          <w:szCs w:val="16"/>
        </w:rPr>
        <w:t>READ option (“Select Option”)</w:t>
      </w:r>
    </w:p>
    <w:p w14:paraId="789E40EA" w14:textId="19B9074E" w:rsidR="00B1213E" w:rsidRPr="00CA7D48" w:rsidRDefault="00B1213E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C5587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E8342E" w:rsidRPr="00CA7D48">
        <w:rPr>
          <w:sz w:val="16"/>
          <w:szCs w:val="16"/>
        </w:rPr>
        <w:t>IF (option ==1) THEN</w:t>
      </w:r>
    </w:p>
    <w:p w14:paraId="3A820F66" w14:textId="6A5A0164" w:rsidR="00E8342E" w:rsidRPr="00CA7D48" w:rsidRDefault="00E8342E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 xml:space="preserve">OPENFILE “CustomerOrder.txt’ FOR </w:t>
      </w:r>
      <w:r w:rsidR="00DB67B6" w:rsidRPr="00CA7D48">
        <w:rPr>
          <w:sz w:val="16"/>
          <w:szCs w:val="16"/>
        </w:rPr>
        <w:t>READ</w:t>
      </w:r>
    </w:p>
    <w:p w14:paraId="45EF7B43" w14:textId="19F4532A" w:rsidR="00F5787C" w:rsidRPr="00CA7D48" w:rsidRDefault="00F5787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READFILE “CustomerOrder.txt”</w:t>
      </w:r>
    </w:p>
    <w:p w14:paraId="627F144B" w14:textId="4D273312" w:rsidR="00CC3068" w:rsidRPr="00CA7D48" w:rsidRDefault="00CC3068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lastRenderedPageBreak/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CLOSE</w:t>
      </w:r>
      <w:r w:rsidR="00551059" w:rsidRPr="00CA7D48">
        <w:rPr>
          <w:sz w:val="16"/>
          <w:szCs w:val="16"/>
        </w:rPr>
        <w:t>FILE</w:t>
      </w:r>
      <w:r w:rsidR="00A242DC" w:rsidRPr="00CA7D48">
        <w:rPr>
          <w:sz w:val="16"/>
          <w:szCs w:val="16"/>
        </w:rPr>
        <w:t xml:space="preserve"> “</w:t>
      </w:r>
      <w:r w:rsidR="00551059" w:rsidRPr="00CA7D48">
        <w:rPr>
          <w:sz w:val="16"/>
          <w:szCs w:val="16"/>
        </w:rPr>
        <w:t xml:space="preserve">CustomerOrder.txt” </w:t>
      </w:r>
    </w:p>
    <w:p w14:paraId="2F74F19F" w14:textId="73DF17F2" w:rsidR="00A242DC" w:rsidRPr="00CA7D48" w:rsidRDefault="00A242D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OPENFILE “CustomerPayment.txt”</w:t>
      </w:r>
      <w:r w:rsidR="00B75733" w:rsidRPr="00CA7D48">
        <w:rPr>
          <w:sz w:val="16"/>
          <w:szCs w:val="16"/>
        </w:rPr>
        <w:t xml:space="preserve"> FOR APPEND</w:t>
      </w:r>
    </w:p>
    <w:p w14:paraId="2B44FB6C" w14:textId="46A4D09B" w:rsidR="00B75733" w:rsidRPr="00CA7D48" w:rsidRDefault="00B75733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38195C" w:rsidRPr="00CA7D48">
        <w:rPr>
          <w:sz w:val="16"/>
          <w:szCs w:val="16"/>
        </w:rPr>
        <w:t>APPENDFILE “CustomerPayment.txt”</w:t>
      </w:r>
    </w:p>
    <w:p w14:paraId="7C718266" w14:textId="3BE3B1DC" w:rsidR="0038195C" w:rsidRPr="00CA7D48" w:rsidRDefault="0038195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CLOSEFILE “CustomerPayment.txt”</w:t>
      </w:r>
    </w:p>
    <w:p w14:paraId="5FD2188A" w14:textId="4276CFA3" w:rsidR="00344876" w:rsidRPr="00CA7D48" w:rsidRDefault="00344876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 “You Paid By Cash”</w:t>
      </w:r>
    </w:p>
    <w:p w14:paraId="387411DA" w14:textId="2CE75A0F" w:rsidR="0038195C" w:rsidRPr="00CA7D48" w:rsidRDefault="0038195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 “Thanks For Ordering From SOFS”</w:t>
      </w:r>
    </w:p>
    <w:p w14:paraId="791C09AC" w14:textId="3B2C2B41" w:rsidR="00AF590B" w:rsidRPr="00CA7D48" w:rsidRDefault="00AF590B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ELSE</w:t>
      </w:r>
    </w:p>
    <w:p w14:paraId="221758D1" w14:textId="72375D56" w:rsidR="00F72DD0" w:rsidRPr="00CA7D48" w:rsidRDefault="00F72DD0" w:rsidP="00A31E39">
      <w:pPr>
        <w:ind w:left="4320" w:firstLine="720"/>
        <w:rPr>
          <w:sz w:val="16"/>
          <w:szCs w:val="16"/>
        </w:rPr>
      </w:pPr>
      <w:r w:rsidRPr="00CA7D48">
        <w:rPr>
          <w:sz w:val="16"/>
          <w:szCs w:val="16"/>
        </w:rPr>
        <w:t>IF (option ==2) THEN</w:t>
      </w:r>
    </w:p>
    <w:p w14:paraId="74B718F9" w14:textId="19901A5B" w:rsidR="00F72DD0" w:rsidRPr="00CA7D48" w:rsidRDefault="00F72DD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F87B5C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OPENFILE “CustomerOrder.txt’ FOR READ</w:t>
      </w:r>
    </w:p>
    <w:p w14:paraId="2F45FA80" w14:textId="484FD8B8" w:rsidR="00F72DD0" w:rsidRPr="00CA7D48" w:rsidRDefault="00F72DD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READFILE “CustomerOrder.txt”</w:t>
      </w:r>
    </w:p>
    <w:p w14:paraId="2AA7C5A9" w14:textId="30D77093" w:rsidR="00F72DD0" w:rsidRPr="00CA7D48" w:rsidRDefault="00F72DD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 xml:space="preserve">CLOSEFILE “CustomerOrder.txt” </w:t>
      </w:r>
    </w:p>
    <w:p w14:paraId="0156B0FA" w14:textId="54648F39" w:rsidR="00F72DD0" w:rsidRPr="00CA7D48" w:rsidRDefault="00F72DD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OPENFILE “CustomerPayment.txt” FOR APPEND</w:t>
      </w:r>
    </w:p>
    <w:p w14:paraId="75D00C5B" w14:textId="54067C56" w:rsidR="00F72DD0" w:rsidRPr="00CA7D48" w:rsidRDefault="00F72DD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APPENDFILE “CustomerPayment.txt”</w:t>
      </w:r>
    </w:p>
    <w:p w14:paraId="4976FF56" w14:textId="233C1E56" w:rsidR="00F72DD0" w:rsidRPr="00CA7D48" w:rsidRDefault="00F72DD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CLOSEFILE “CustomerPayment.txt”</w:t>
      </w:r>
    </w:p>
    <w:p w14:paraId="664CE77F" w14:textId="63086E70" w:rsidR="00344876" w:rsidRPr="00CA7D48" w:rsidRDefault="00344876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 “You Paid By Card”</w:t>
      </w:r>
    </w:p>
    <w:p w14:paraId="752E6A6B" w14:textId="5581B0CD" w:rsidR="00F72DD0" w:rsidRPr="00CA7D48" w:rsidRDefault="00F72DD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DISPLAY “Thanks For Ordering From SOFS”</w:t>
      </w:r>
    </w:p>
    <w:p w14:paraId="034BD733" w14:textId="45F53E17" w:rsidR="004E780F" w:rsidRPr="00CA7D48" w:rsidRDefault="004E780F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ELSE</w:t>
      </w:r>
    </w:p>
    <w:p w14:paraId="25A76696" w14:textId="21B5193E" w:rsidR="00F72DD0" w:rsidRPr="00CA7D48" w:rsidRDefault="00344876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IF (option ==3) THEN</w:t>
      </w:r>
    </w:p>
    <w:p w14:paraId="240936AC" w14:textId="70122C34" w:rsidR="00344876" w:rsidRPr="00CA7D48" w:rsidRDefault="00344876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4E780F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A31E39" w:rsidRPr="00CA7D48">
        <w:rPr>
          <w:sz w:val="16"/>
          <w:szCs w:val="16"/>
        </w:rPr>
        <w:tab/>
      </w:r>
      <w:r w:rsidR="00221EE3" w:rsidRPr="00CA7D48">
        <w:rPr>
          <w:sz w:val="16"/>
          <w:szCs w:val="16"/>
        </w:rPr>
        <w:t xml:space="preserve">CALL FUNCTION </w:t>
      </w:r>
      <w:proofErr w:type="gramStart"/>
      <w:r w:rsidR="00221EE3" w:rsidRPr="00CA7D48">
        <w:rPr>
          <w:sz w:val="16"/>
          <w:szCs w:val="16"/>
        </w:rPr>
        <w:t>Payment(</w:t>
      </w:r>
      <w:proofErr w:type="gramEnd"/>
      <w:r w:rsidR="00221EE3" w:rsidRPr="00CA7D48">
        <w:rPr>
          <w:sz w:val="16"/>
          <w:szCs w:val="16"/>
        </w:rPr>
        <w:t>)</w:t>
      </w:r>
    </w:p>
    <w:p w14:paraId="0E71CEFD" w14:textId="417105A1" w:rsidR="00A31E39" w:rsidRPr="00CA7D48" w:rsidRDefault="00A31E39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723D9C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ENDIF</w:t>
      </w:r>
    </w:p>
    <w:p w14:paraId="1D3E970C" w14:textId="4E1F6DDD" w:rsidR="00723D9C" w:rsidRPr="00CA7D48" w:rsidRDefault="00723D9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ENDIF</w:t>
      </w:r>
    </w:p>
    <w:p w14:paraId="2C04DB6D" w14:textId="3C7949DE" w:rsidR="00723D9C" w:rsidRPr="00CA7D48" w:rsidRDefault="00723D9C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ENDIF</w:t>
      </w:r>
    </w:p>
    <w:p w14:paraId="131C5838" w14:textId="77777777" w:rsidR="00723D9C" w:rsidRPr="00CA7D48" w:rsidRDefault="00723D9C" w:rsidP="00F87B5C">
      <w:pPr>
        <w:rPr>
          <w:sz w:val="16"/>
          <w:szCs w:val="16"/>
        </w:rPr>
      </w:pPr>
    </w:p>
    <w:p w14:paraId="51BE7A90" w14:textId="394EB99A" w:rsidR="00221EE3" w:rsidRPr="00CA7D48" w:rsidRDefault="00221EE3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FD1D8A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>IF</w:t>
      </w:r>
      <w:r w:rsidR="00083114" w:rsidRPr="00CA7D48">
        <w:rPr>
          <w:sz w:val="16"/>
          <w:szCs w:val="16"/>
        </w:rPr>
        <w:t xml:space="preserve"> (option == 3) THEN</w:t>
      </w:r>
    </w:p>
    <w:p w14:paraId="77B564B3" w14:textId="1C33105B" w:rsidR="00FD18FE" w:rsidRPr="00CA7D48" w:rsidRDefault="00FD18FE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 xml:space="preserve">CALL FUNCTION </w:t>
      </w:r>
      <w:proofErr w:type="gramStart"/>
      <w:r w:rsidRPr="00CA7D48">
        <w:rPr>
          <w:sz w:val="16"/>
          <w:szCs w:val="16"/>
        </w:rPr>
        <w:t>Payment(</w:t>
      </w:r>
      <w:proofErr w:type="gramEnd"/>
      <w:r w:rsidRPr="00CA7D48">
        <w:rPr>
          <w:sz w:val="16"/>
          <w:szCs w:val="16"/>
        </w:rPr>
        <w:t>)</w:t>
      </w:r>
    </w:p>
    <w:p w14:paraId="0A2CA90E" w14:textId="6E072A81" w:rsidR="00FD18FE" w:rsidRPr="00CA7D48" w:rsidRDefault="00FD18FE" w:rsidP="00FD1D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55"/>
        </w:tabs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FD1D8A" w:rsidRPr="00CA7D48">
        <w:rPr>
          <w:sz w:val="16"/>
          <w:szCs w:val="16"/>
        </w:rPr>
        <w:tab/>
      </w:r>
      <w:r w:rsidR="00FD1D8A" w:rsidRPr="00CA7D48">
        <w:rPr>
          <w:sz w:val="16"/>
          <w:szCs w:val="16"/>
        </w:rPr>
        <w:tab/>
      </w:r>
      <w:r w:rsidR="00FD1D8A" w:rsidRPr="00CA7D48">
        <w:rPr>
          <w:sz w:val="16"/>
          <w:szCs w:val="16"/>
        </w:rPr>
        <w:tab/>
      </w:r>
      <w:r w:rsidR="00FD1D8A" w:rsidRPr="00CA7D48">
        <w:rPr>
          <w:sz w:val="16"/>
          <w:szCs w:val="16"/>
        </w:rPr>
        <w:tab/>
        <w:t>ENDIF</w:t>
      </w:r>
    </w:p>
    <w:p w14:paraId="309F3386" w14:textId="299F69F8" w:rsidR="00B200D4" w:rsidRPr="00CA7D48" w:rsidRDefault="00B200D4" w:rsidP="00FD1D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55"/>
        </w:tabs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ENDIF</w:t>
      </w:r>
    </w:p>
    <w:p w14:paraId="1A93D781" w14:textId="7063E60E" w:rsidR="00F679E7" w:rsidRPr="00CA7D48" w:rsidRDefault="00F679E7" w:rsidP="00FD1D8A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555"/>
        </w:tabs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ENDIF</w:t>
      </w:r>
    </w:p>
    <w:p w14:paraId="07AE2668" w14:textId="7F200128" w:rsidR="00A927E0" w:rsidRPr="00CA7D48" w:rsidRDefault="001B707A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="00A927E0" w:rsidRPr="00CA7D48">
        <w:rPr>
          <w:sz w:val="16"/>
          <w:szCs w:val="16"/>
        </w:rPr>
        <w:t>IF (option == 4) THEN</w:t>
      </w:r>
    </w:p>
    <w:p w14:paraId="064CCA02" w14:textId="296B7F3D" w:rsidR="002A5A41" w:rsidRPr="00CA7D48" w:rsidRDefault="00A927E0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 xml:space="preserve">CALL FUNCTION </w:t>
      </w:r>
      <w:proofErr w:type="gramStart"/>
      <w:r w:rsidRPr="00CA7D48">
        <w:rPr>
          <w:sz w:val="16"/>
          <w:szCs w:val="16"/>
        </w:rPr>
        <w:t>Start(</w:t>
      </w:r>
      <w:proofErr w:type="gramEnd"/>
      <w:r w:rsidRPr="00CA7D48">
        <w:rPr>
          <w:sz w:val="16"/>
          <w:szCs w:val="16"/>
        </w:rPr>
        <w:t>)</w:t>
      </w:r>
    </w:p>
    <w:p w14:paraId="2AFEC2E8" w14:textId="16877DB1" w:rsidR="002A5A41" w:rsidRPr="00CA7D48" w:rsidRDefault="002A5A41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ELSE</w:t>
      </w:r>
    </w:p>
    <w:p w14:paraId="2D982350" w14:textId="77777777" w:rsidR="00F679E7" w:rsidRPr="00CA7D48" w:rsidRDefault="002A5A41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="00F679E7"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 xml:space="preserve">CALL FUNCTION </w:t>
      </w:r>
      <w:proofErr w:type="spellStart"/>
      <w:proofErr w:type="gramStart"/>
      <w:r w:rsidRPr="00CA7D48">
        <w:rPr>
          <w:sz w:val="16"/>
          <w:szCs w:val="16"/>
        </w:rPr>
        <w:t>RegisteredCust</w:t>
      </w:r>
      <w:proofErr w:type="spellEnd"/>
      <w:r w:rsidRPr="00CA7D48">
        <w:rPr>
          <w:sz w:val="16"/>
          <w:szCs w:val="16"/>
        </w:rPr>
        <w:t>(</w:t>
      </w:r>
      <w:proofErr w:type="gramEnd"/>
      <w:r w:rsidRPr="00CA7D48">
        <w:rPr>
          <w:sz w:val="16"/>
          <w:szCs w:val="16"/>
        </w:rPr>
        <w:t>)</w:t>
      </w:r>
    </w:p>
    <w:p w14:paraId="238877FE" w14:textId="77777777" w:rsidR="001D163A" w:rsidRPr="00CA7D48" w:rsidRDefault="00F679E7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ENDIF</w:t>
      </w:r>
    </w:p>
    <w:p w14:paraId="5044C287" w14:textId="7C08A1ED" w:rsidR="001D163A" w:rsidRPr="00CA7D48" w:rsidRDefault="001D163A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ENDIF</w:t>
      </w:r>
    </w:p>
    <w:p w14:paraId="077949DC" w14:textId="611EA8FF" w:rsidR="001D163A" w:rsidRPr="00CA7D48" w:rsidRDefault="001D163A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</w:r>
      <w:r w:rsidRPr="00CA7D48">
        <w:rPr>
          <w:sz w:val="16"/>
          <w:szCs w:val="16"/>
        </w:rPr>
        <w:tab/>
        <w:t>ENDIF</w:t>
      </w:r>
    </w:p>
    <w:p w14:paraId="494A41F2" w14:textId="47E822C8" w:rsidR="001B707A" w:rsidRPr="00CA7D48" w:rsidRDefault="001D163A" w:rsidP="00F87B5C">
      <w:pPr>
        <w:rPr>
          <w:sz w:val="16"/>
          <w:szCs w:val="16"/>
        </w:rPr>
      </w:pPr>
      <w:r w:rsidRPr="00CA7D48">
        <w:rPr>
          <w:sz w:val="16"/>
          <w:szCs w:val="16"/>
        </w:rPr>
        <w:lastRenderedPageBreak/>
        <w:tab/>
      </w:r>
      <w:r w:rsidRPr="00CA7D48">
        <w:rPr>
          <w:sz w:val="16"/>
          <w:szCs w:val="16"/>
        </w:rPr>
        <w:tab/>
        <w:t>ENDIF</w:t>
      </w:r>
      <w:r w:rsidR="001B707A" w:rsidRPr="00CA7D48">
        <w:rPr>
          <w:sz w:val="16"/>
          <w:szCs w:val="16"/>
        </w:rPr>
        <w:tab/>
      </w:r>
      <w:r w:rsidR="001B707A" w:rsidRPr="00CA7D48">
        <w:rPr>
          <w:sz w:val="16"/>
          <w:szCs w:val="16"/>
        </w:rPr>
        <w:tab/>
      </w:r>
      <w:r w:rsidR="001B707A" w:rsidRPr="00CA7D48">
        <w:rPr>
          <w:sz w:val="16"/>
          <w:szCs w:val="16"/>
        </w:rPr>
        <w:tab/>
      </w:r>
    </w:p>
    <w:p w14:paraId="541A83C9" w14:textId="1E1E497A" w:rsidR="00A972DE" w:rsidRPr="00CA7D48" w:rsidRDefault="00A972DE" w:rsidP="00B76DB8">
      <w:pPr>
        <w:rPr>
          <w:sz w:val="16"/>
          <w:szCs w:val="16"/>
        </w:rPr>
      </w:pPr>
      <w:r w:rsidRPr="00CA7D48">
        <w:rPr>
          <w:sz w:val="16"/>
          <w:szCs w:val="16"/>
        </w:rPr>
        <w:t>END</w:t>
      </w:r>
    </w:p>
    <w:p w14:paraId="5EA8252F" w14:textId="77777777" w:rsidR="0051561D" w:rsidRPr="00CA7D48" w:rsidRDefault="0051561D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lang w:val="en-US"/>
        </w:rPr>
      </w:pPr>
      <w:r w:rsidRPr="00CA7D48">
        <w:rPr>
          <w:lang w:val="en-US"/>
        </w:rPr>
        <w:br w:type="page"/>
      </w:r>
    </w:p>
    <w:p w14:paraId="44EE84E7" w14:textId="745E3F1D" w:rsidR="00DA243D" w:rsidRPr="00A6076D" w:rsidRDefault="00DA243D" w:rsidP="00A6076D">
      <w:pPr>
        <w:rPr>
          <w:u w:val="single"/>
          <w:lang w:val="en-US"/>
        </w:rPr>
      </w:pPr>
      <w:r w:rsidRPr="00A6076D">
        <w:rPr>
          <w:u w:val="single"/>
          <w:lang w:val="en-US"/>
        </w:rPr>
        <w:lastRenderedPageBreak/>
        <w:t>Customer Login</w:t>
      </w:r>
    </w:p>
    <w:p w14:paraId="104F3707" w14:textId="6ACBA78A" w:rsidR="00D77703" w:rsidRDefault="00D77703" w:rsidP="00D77703">
      <w:pPr>
        <w:rPr>
          <w:lang w:val="en-US"/>
        </w:rPr>
      </w:pPr>
      <w:r>
        <w:rPr>
          <w:lang w:val="en-US"/>
        </w:rPr>
        <w:t>START</w:t>
      </w:r>
    </w:p>
    <w:p w14:paraId="48622494" w14:textId="3D3B9CE4" w:rsidR="00D77703" w:rsidRDefault="00D77703" w:rsidP="00D77703">
      <w:pPr>
        <w:rPr>
          <w:lang w:val="en-US"/>
        </w:rPr>
      </w:pPr>
      <w:r>
        <w:rPr>
          <w:lang w:val="en-US"/>
        </w:rPr>
        <w:tab/>
        <w:t xml:space="preserve">DECLARE </w:t>
      </w:r>
      <w:proofErr w:type="spellStart"/>
      <w:r>
        <w:rPr>
          <w:lang w:val="en-US"/>
        </w:rPr>
        <w:t>Cust_User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Cust_Pass</w:t>
      </w:r>
      <w:proofErr w:type="spellEnd"/>
    </w:p>
    <w:p w14:paraId="25DAEB86" w14:textId="6DC460AB" w:rsidR="00E26D9F" w:rsidRDefault="00E26D9F" w:rsidP="00D77703">
      <w:pPr>
        <w:rPr>
          <w:lang w:val="en-US"/>
        </w:rPr>
      </w:pPr>
      <w:r>
        <w:rPr>
          <w:lang w:val="en-US"/>
        </w:rPr>
        <w:tab/>
      </w:r>
      <w:r w:rsidR="00BA14C5">
        <w:rPr>
          <w:lang w:val="en-US"/>
        </w:rPr>
        <w:t xml:space="preserve">DEFINE </w:t>
      </w:r>
      <w:proofErr w:type="gramStart"/>
      <w:r w:rsidR="00BA14C5">
        <w:rPr>
          <w:lang w:val="en-US"/>
        </w:rPr>
        <w:t>Customer(</w:t>
      </w:r>
      <w:proofErr w:type="gramEnd"/>
      <w:r w:rsidR="00BA14C5">
        <w:rPr>
          <w:lang w:val="en-US"/>
        </w:rPr>
        <w:t>)</w:t>
      </w:r>
    </w:p>
    <w:p w14:paraId="7A674A8F" w14:textId="59943F15" w:rsidR="00BA14C5" w:rsidRDefault="00BA14C5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DISPLAY</w:t>
      </w:r>
      <w:r w:rsidR="006825FA">
        <w:rPr>
          <w:lang w:val="en-US"/>
        </w:rPr>
        <w:t xml:space="preserve"> “Customer Login Page”</w:t>
      </w:r>
    </w:p>
    <w:p w14:paraId="15FD2EC3" w14:textId="0B95EC58" w:rsidR="006825FA" w:rsidRDefault="00BA0628" w:rsidP="00D77703">
      <w:pPr>
        <w:rPr>
          <w:lang w:val="en-US"/>
        </w:rPr>
      </w:pPr>
      <w:r>
        <w:rPr>
          <w:lang w:val="en-US"/>
        </w:rPr>
        <w:tab/>
      </w:r>
      <w:r w:rsidR="00306C99">
        <w:rPr>
          <w:lang w:val="en-US"/>
        </w:rPr>
        <w:tab/>
        <w:t xml:space="preserve">READ </w:t>
      </w:r>
      <w:proofErr w:type="spellStart"/>
      <w:r w:rsidR="00306C99">
        <w:rPr>
          <w:lang w:val="en-US"/>
        </w:rPr>
        <w:t>Cust_User</w:t>
      </w:r>
      <w:proofErr w:type="spellEnd"/>
    </w:p>
    <w:p w14:paraId="5D97F6CF" w14:textId="65F7A9D0" w:rsidR="001E4075" w:rsidRDefault="001E4075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READ </w:t>
      </w:r>
      <w:proofErr w:type="spellStart"/>
      <w:r>
        <w:rPr>
          <w:lang w:val="en-US"/>
        </w:rPr>
        <w:t>Cust_Pass</w:t>
      </w:r>
      <w:proofErr w:type="spellEnd"/>
    </w:p>
    <w:p w14:paraId="2D9DA64F" w14:textId="1DA45B28" w:rsidR="00AF0BAB" w:rsidRDefault="00AF0BAB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OPEN</w:t>
      </w:r>
      <w:r w:rsidR="00F073F9">
        <w:rPr>
          <w:lang w:val="en-US"/>
        </w:rPr>
        <w:t>FILE “CustomerInfo.txt” FOR READ</w:t>
      </w:r>
    </w:p>
    <w:p w14:paraId="38D1C329" w14:textId="13BF9213" w:rsidR="00F073F9" w:rsidRDefault="00F073F9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535163">
        <w:rPr>
          <w:lang w:val="en-US"/>
        </w:rPr>
        <w:t xml:space="preserve">IF </w:t>
      </w:r>
      <w:proofErr w:type="spellStart"/>
      <w:r w:rsidR="00535163">
        <w:rPr>
          <w:lang w:val="en-US"/>
        </w:rPr>
        <w:t>Cust_</w:t>
      </w:r>
      <w:proofErr w:type="gramStart"/>
      <w:r w:rsidR="00535163">
        <w:rPr>
          <w:lang w:val="en-US"/>
        </w:rPr>
        <w:t>User</w:t>
      </w:r>
      <w:r w:rsidR="00F82ABF">
        <w:rPr>
          <w:lang w:val="en-US"/>
        </w:rPr>
        <w:t>,Cust</w:t>
      </w:r>
      <w:proofErr w:type="gramEnd"/>
      <w:r w:rsidR="00F82ABF">
        <w:rPr>
          <w:lang w:val="en-US"/>
        </w:rPr>
        <w:t>_Pass</w:t>
      </w:r>
      <w:proofErr w:type="spellEnd"/>
      <w:r w:rsidR="00535163">
        <w:rPr>
          <w:lang w:val="en-US"/>
        </w:rPr>
        <w:t xml:space="preserve"> IN </w:t>
      </w:r>
      <w:r w:rsidR="00F82ABF">
        <w:rPr>
          <w:lang w:val="en-US"/>
        </w:rPr>
        <w:t xml:space="preserve"> “CustomerInfo.txt” THEN</w:t>
      </w:r>
    </w:p>
    <w:p w14:paraId="5F5990D3" w14:textId="3753A2AB" w:rsidR="00557B7B" w:rsidRDefault="00557B7B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C3711D">
        <w:rPr>
          <w:lang w:val="en-US"/>
        </w:rPr>
        <w:tab/>
      </w:r>
      <w:r>
        <w:rPr>
          <w:lang w:val="en-US"/>
        </w:rPr>
        <w:t>DISPLAY “Login Successful”</w:t>
      </w:r>
    </w:p>
    <w:p w14:paraId="4D8E4F32" w14:textId="53BB22C4" w:rsidR="003114D3" w:rsidRDefault="003114D3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CALL FUNCTION </w:t>
      </w:r>
      <w:proofErr w:type="spellStart"/>
      <w:proofErr w:type="gramStart"/>
      <w:r>
        <w:rPr>
          <w:lang w:val="en-US"/>
        </w:rPr>
        <w:t>Reg</w:t>
      </w:r>
      <w:r w:rsidR="00F05E20">
        <w:rPr>
          <w:lang w:val="en-US"/>
        </w:rPr>
        <w:t>isteredCust</w:t>
      </w:r>
      <w:proofErr w:type="spellEnd"/>
      <w:r w:rsidR="00F05E20">
        <w:rPr>
          <w:lang w:val="en-US"/>
        </w:rPr>
        <w:t>(</w:t>
      </w:r>
      <w:proofErr w:type="gramEnd"/>
      <w:r w:rsidR="00F05E20">
        <w:rPr>
          <w:lang w:val="en-US"/>
        </w:rPr>
        <w:t>)</w:t>
      </w:r>
    </w:p>
    <w:p w14:paraId="08669DD5" w14:textId="40BD1368" w:rsidR="001E5657" w:rsidRDefault="001E5657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C3711D">
        <w:rPr>
          <w:lang w:val="en-US"/>
        </w:rPr>
        <w:tab/>
      </w:r>
      <w:r>
        <w:rPr>
          <w:lang w:val="en-US"/>
        </w:rPr>
        <w:t>ELSE</w:t>
      </w:r>
    </w:p>
    <w:p w14:paraId="7FCBE479" w14:textId="61DE6E97" w:rsidR="001E5657" w:rsidRDefault="001E5657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F05E20">
        <w:rPr>
          <w:lang w:val="en-US"/>
        </w:rPr>
        <w:tab/>
      </w:r>
      <w:r w:rsidR="00623635">
        <w:rPr>
          <w:lang w:val="en-US"/>
        </w:rPr>
        <w:t>DISPLAY “Login Failed”</w:t>
      </w:r>
    </w:p>
    <w:p w14:paraId="54EE01C7" w14:textId="21350CEC" w:rsidR="00801658" w:rsidRDefault="00801658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F05E20">
        <w:rPr>
          <w:lang w:val="en-US"/>
        </w:rPr>
        <w:tab/>
      </w:r>
      <w:r>
        <w:rPr>
          <w:lang w:val="en-US"/>
        </w:rPr>
        <w:t xml:space="preserve">CALL FUNCTION </w:t>
      </w:r>
      <w:proofErr w:type="gramStart"/>
      <w:r>
        <w:rPr>
          <w:lang w:val="en-US"/>
        </w:rPr>
        <w:t>Start(</w:t>
      </w:r>
      <w:proofErr w:type="gramEnd"/>
      <w:r>
        <w:rPr>
          <w:lang w:val="en-US"/>
        </w:rPr>
        <w:t>)</w:t>
      </w:r>
    </w:p>
    <w:p w14:paraId="1B5BE0CD" w14:textId="012CFBDE" w:rsidR="00C3711D" w:rsidRDefault="00C3711D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NDIF</w:t>
      </w:r>
    </w:p>
    <w:p w14:paraId="3EE2638D" w14:textId="42CB07FE" w:rsidR="00F05E20" w:rsidRDefault="00F05E20" w:rsidP="00D77703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CLOSEFILE “CustomerInfo.txt”</w:t>
      </w:r>
    </w:p>
    <w:p w14:paraId="3E7E6210" w14:textId="1972318B" w:rsidR="00D77703" w:rsidRPr="00D77703" w:rsidRDefault="00D77703" w:rsidP="00D77703">
      <w:pPr>
        <w:rPr>
          <w:lang w:val="en-US"/>
        </w:rPr>
      </w:pPr>
      <w:r>
        <w:rPr>
          <w:lang w:val="en-US"/>
        </w:rPr>
        <w:t>END</w:t>
      </w:r>
    </w:p>
    <w:p w14:paraId="16F42854" w14:textId="1E863506" w:rsidR="003876CF" w:rsidRDefault="003876CF" w:rsidP="00EE037B">
      <w:pPr>
        <w:ind w:left="720"/>
      </w:pPr>
      <w:r>
        <w:br w:type="page"/>
      </w:r>
    </w:p>
    <w:p w14:paraId="746045E6" w14:textId="14EC1564" w:rsidR="00985DB5" w:rsidRPr="00A6076D" w:rsidRDefault="00985DB5" w:rsidP="00A6076D">
      <w:pPr>
        <w:rPr>
          <w:u w:val="single"/>
          <w:lang w:val="en-US"/>
        </w:rPr>
      </w:pPr>
      <w:r w:rsidRPr="00A6076D">
        <w:rPr>
          <w:u w:val="single"/>
          <w:lang w:val="en-US"/>
        </w:rPr>
        <w:lastRenderedPageBreak/>
        <w:t>Admin</w:t>
      </w:r>
      <w:r w:rsidR="00CF3DB0" w:rsidRPr="00A6076D">
        <w:rPr>
          <w:u w:val="single"/>
          <w:lang w:val="en-US"/>
        </w:rPr>
        <w:t xml:space="preserve"> Login</w:t>
      </w:r>
    </w:p>
    <w:p w14:paraId="2C668EC1" w14:textId="77777777" w:rsidR="00985DB5" w:rsidRDefault="00985DB5" w:rsidP="00985DB5">
      <w:pPr>
        <w:rPr>
          <w:lang w:val="en-US"/>
        </w:rPr>
      </w:pPr>
      <w:r w:rsidRPr="6E74C983">
        <w:rPr>
          <w:lang w:val="en-US"/>
        </w:rPr>
        <w:t>START</w:t>
      </w:r>
    </w:p>
    <w:p w14:paraId="44F16542" w14:textId="3BC25970" w:rsidR="00BC3317" w:rsidRDefault="00985DB5" w:rsidP="00985DB5">
      <w:pPr>
        <w:rPr>
          <w:lang w:val="en-US"/>
        </w:rPr>
      </w:pPr>
      <w:r>
        <w:rPr>
          <w:lang w:val="en-US"/>
        </w:rPr>
        <w:tab/>
        <w:t xml:space="preserve">DECLARE </w:t>
      </w:r>
      <w:proofErr w:type="spellStart"/>
      <w:r>
        <w:rPr>
          <w:lang w:val="en-US"/>
        </w:rPr>
        <w:t>adminuser</w:t>
      </w:r>
      <w:proofErr w:type="spellEnd"/>
      <w:r>
        <w:rPr>
          <w:lang w:val="en-US"/>
        </w:rPr>
        <w:t xml:space="preserve">, </w:t>
      </w:r>
      <w:proofErr w:type="spellStart"/>
      <w:r w:rsidR="006917FF">
        <w:rPr>
          <w:lang w:val="en-US"/>
        </w:rPr>
        <w:t>admin</w:t>
      </w:r>
      <w:r>
        <w:rPr>
          <w:lang w:val="en-US"/>
        </w:rPr>
        <w:t>pas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adminpage</w:t>
      </w:r>
      <w:proofErr w:type="spellEnd"/>
    </w:p>
    <w:p w14:paraId="6244C003" w14:textId="376CE41F" w:rsidR="00BC3317" w:rsidRDefault="00BC3317" w:rsidP="00217E7C">
      <w:pPr>
        <w:ind w:left="720"/>
        <w:rPr>
          <w:lang w:val="en-US"/>
        </w:rPr>
      </w:pPr>
      <w:r>
        <w:rPr>
          <w:lang w:val="en-US"/>
        </w:rPr>
        <w:t xml:space="preserve">DEFINE </w:t>
      </w:r>
      <w:proofErr w:type="spellStart"/>
      <w:proofErr w:type="gramStart"/>
      <w:r>
        <w:rPr>
          <w:lang w:val="en-US"/>
        </w:rPr>
        <w:t>AdminLogin</w:t>
      </w:r>
      <w:proofErr w:type="spellEnd"/>
      <w:r w:rsidR="0097142B">
        <w:rPr>
          <w:lang w:val="en-US"/>
        </w:rPr>
        <w:t>(</w:t>
      </w:r>
      <w:proofErr w:type="gramEnd"/>
      <w:r w:rsidR="0097142B">
        <w:rPr>
          <w:lang w:val="en-US"/>
        </w:rPr>
        <w:t>)</w:t>
      </w:r>
    </w:p>
    <w:p w14:paraId="0320479C" w14:textId="004294FA" w:rsidR="00BC3317" w:rsidRDefault="00985DB5" w:rsidP="00217E7C">
      <w:pPr>
        <w:ind w:left="720"/>
        <w:rPr>
          <w:lang w:val="en-US"/>
        </w:rPr>
      </w:pPr>
      <w:r>
        <w:rPr>
          <w:lang w:val="en-US"/>
        </w:rPr>
        <w:tab/>
        <w:t xml:space="preserve">OPENFILE </w:t>
      </w:r>
      <w:r w:rsidRPr="00861A23">
        <w:rPr>
          <w:lang w:val="en-US"/>
        </w:rPr>
        <w:t>“</w:t>
      </w:r>
      <w:r>
        <w:rPr>
          <w:lang w:val="en-US"/>
        </w:rPr>
        <w:t>AdminInfo</w:t>
      </w:r>
      <w:r w:rsidRPr="00861A23">
        <w:rPr>
          <w:lang w:val="en-US"/>
        </w:rPr>
        <w:t xml:space="preserve">.txt” FOR </w:t>
      </w:r>
      <w:r>
        <w:rPr>
          <w:lang w:val="en-US"/>
        </w:rPr>
        <w:t>READ</w:t>
      </w:r>
    </w:p>
    <w:p w14:paraId="150AF1A7" w14:textId="057EFFE6" w:rsidR="00985DB5" w:rsidRDefault="00985DB5" w:rsidP="00217E7C">
      <w:pPr>
        <w:ind w:left="720"/>
        <w:rPr>
          <w:lang w:val="en-US"/>
        </w:rPr>
      </w:pPr>
      <w:r>
        <w:rPr>
          <w:lang w:val="en-US"/>
        </w:rPr>
        <w:tab/>
        <w:t xml:space="preserve">READ </w:t>
      </w:r>
      <w:proofErr w:type="spellStart"/>
      <w:r>
        <w:rPr>
          <w:lang w:val="en-US"/>
        </w:rPr>
        <w:t>admin</w:t>
      </w:r>
      <w:r w:rsidR="00D6528D">
        <w:rPr>
          <w:lang w:val="en-US"/>
        </w:rPr>
        <w:t>user</w:t>
      </w:r>
      <w:proofErr w:type="spellEnd"/>
      <w:r>
        <w:rPr>
          <w:lang w:val="en-US"/>
        </w:rPr>
        <w:t xml:space="preserve"> “Please Enter Your Admin ID:”</w:t>
      </w:r>
    </w:p>
    <w:p w14:paraId="5FE5608B" w14:textId="06B0A76A" w:rsidR="00985DB5" w:rsidRDefault="00985DB5" w:rsidP="00217E7C">
      <w:pPr>
        <w:ind w:left="720"/>
        <w:rPr>
          <w:lang w:val="en-US"/>
        </w:rPr>
      </w:pPr>
      <w:r>
        <w:rPr>
          <w:lang w:val="en-US"/>
        </w:rPr>
        <w:tab/>
        <w:t xml:space="preserve">READ </w:t>
      </w:r>
      <w:proofErr w:type="spellStart"/>
      <w:r w:rsidR="00D6528D">
        <w:rPr>
          <w:lang w:val="en-US"/>
        </w:rPr>
        <w:t>adminpass</w:t>
      </w:r>
      <w:proofErr w:type="spellEnd"/>
      <w:r>
        <w:rPr>
          <w:lang w:val="en-US"/>
        </w:rPr>
        <w:t xml:space="preserve"> “Please Enter Your Password:”</w:t>
      </w:r>
    </w:p>
    <w:p w14:paraId="7DB59C45" w14:textId="0DAA2F29" w:rsidR="00985DB5" w:rsidRDefault="00985DB5" w:rsidP="00217E7C">
      <w:pPr>
        <w:ind w:left="720"/>
        <w:rPr>
          <w:lang w:val="en-US"/>
        </w:rPr>
      </w:pPr>
      <w:r>
        <w:rPr>
          <w:lang w:val="en-US"/>
        </w:rPr>
        <w:tab/>
        <w:t>READFILE “AdminInfo</w:t>
      </w:r>
      <w:r w:rsidRPr="00861A23">
        <w:rPr>
          <w:lang w:val="en-US"/>
        </w:rPr>
        <w:t>.txt”</w:t>
      </w:r>
      <w:r>
        <w:rPr>
          <w:lang w:val="en-US"/>
        </w:rPr>
        <w:t xml:space="preserve">, </w:t>
      </w:r>
      <w:proofErr w:type="spellStart"/>
      <w:r>
        <w:rPr>
          <w:lang w:val="en-US"/>
        </w:rPr>
        <w:t>admin</w:t>
      </w:r>
      <w:r w:rsidR="00D6528D">
        <w:rPr>
          <w:lang w:val="en-US"/>
        </w:rPr>
        <w:t>user</w:t>
      </w:r>
      <w:proofErr w:type="spellEnd"/>
      <w:r>
        <w:rPr>
          <w:lang w:val="en-US"/>
        </w:rPr>
        <w:t xml:space="preserve">, </w:t>
      </w:r>
      <w:proofErr w:type="spellStart"/>
      <w:r w:rsidR="00D6528D">
        <w:rPr>
          <w:lang w:val="en-US"/>
        </w:rPr>
        <w:t>adminpass</w:t>
      </w:r>
      <w:proofErr w:type="spellEnd"/>
    </w:p>
    <w:p w14:paraId="1D847678" w14:textId="77777777" w:rsidR="00217E7C" w:rsidRDefault="00985DB5" w:rsidP="00217E7C">
      <w:pPr>
        <w:ind w:left="2160"/>
        <w:rPr>
          <w:lang w:val="en-US"/>
        </w:rPr>
      </w:pPr>
      <w:r>
        <w:rPr>
          <w:lang w:val="en-US"/>
        </w:rPr>
        <w:t>IF (</w:t>
      </w:r>
      <w:proofErr w:type="spellStart"/>
      <w:r>
        <w:rPr>
          <w:lang w:val="en-US"/>
        </w:rPr>
        <w:t>admin</w:t>
      </w:r>
      <w:r w:rsidR="00D6528D">
        <w:rPr>
          <w:lang w:val="en-US"/>
        </w:rPr>
        <w:t>user</w:t>
      </w:r>
      <w:proofErr w:type="spellEnd"/>
      <w:r>
        <w:rPr>
          <w:lang w:val="en-US"/>
        </w:rPr>
        <w:t xml:space="preserve"> IN</w:t>
      </w:r>
      <w:r w:rsidRPr="00861A23">
        <w:rPr>
          <w:lang w:val="en-US"/>
        </w:rPr>
        <w:t xml:space="preserve"> “</w:t>
      </w:r>
      <w:r>
        <w:rPr>
          <w:lang w:val="en-US"/>
        </w:rPr>
        <w:t>AdminInfo</w:t>
      </w:r>
      <w:r w:rsidRPr="00861A23">
        <w:rPr>
          <w:lang w:val="en-US"/>
        </w:rPr>
        <w:t>.txt”</w:t>
      </w:r>
      <w:r>
        <w:rPr>
          <w:lang w:val="en-US"/>
        </w:rPr>
        <w:t>) AND (</w:t>
      </w:r>
      <w:proofErr w:type="spellStart"/>
      <w:r w:rsidR="00D6528D">
        <w:rPr>
          <w:lang w:val="en-US"/>
        </w:rPr>
        <w:t>adminpass</w:t>
      </w:r>
      <w:proofErr w:type="spellEnd"/>
      <w:r>
        <w:rPr>
          <w:lang w:val="en-US"/>
        </w:rPr>
        <w:t xml:space="preserve"> IN</w:t>
      </w:r>
      <w:r w:rsidRPr="00861A23">
        <w:rPr>
          <w:lang w:val="en-US"/>
        </w:rPr>
        <w:t xml:space="preserve"> “</w:t>
      </w:r>
      <w:r>
        <w:rPr>
          <w:lang w:val="en-US"/>
        </w:rPr>
        <w:t>AdminInfo</w:t>
      </w:r>
      <w:r w:rsidRPr="00861A23">
        <w:rPr>
          <w:lang w:val="en-US"/>
        </w:rPr>
        <w:t>.txt”</w:t>
      </w:r>
      <w:r>
        <w:rPr>
          <w:lang w:val="en-US"/>
        </w:rPr>
        <w:t>)</w:t>
      </w:r>
    </w:p>
    <w:p w14:paraId="3B38F2DC" w14:textId="22E09A19" w:rsidR="00985DB5" w:rsidRDefault="00985DB5" w:rsidP="00217E7C">
      <w:pPr>
        <w:ind w:left="2160"/>
        <w:rPr>
          <w:lang w:val="en-US"/>
        </w:rPr>
      </w:pPr>
      <w:r>
        <w:rPr>
          <w:lang w:val="en-US"/>
        </w:rPr>
        <w:t>THEN</w:t>
      </w:r>
    </w:p>
    <w:p w14:paraId="12C9BC10" w14:textId="16F34FD3" w:rsidR="00985DB5" w:rsidRDefault="00985DB5" w:rsidP="00217E7C">
      <w:pPr>
        <w:ind w:left="144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0905E3">
        <w:rPr>
          <w:lang w:val="en-US"/>
        </w:rPr>
        <w:t xml:space="preserve">CALL FUNCTION </w:t>
      </w:r>
      <w:proofErr w:type="spellStart"/>
      <w:proofErr w:type="gramStart"/>
      <w:r w:rsidR="000905E3">
        <w:rPr>
          <w:lang w:val="en-US"/>
        </w:rPr>
        <w:t>AdminPage</w:t>
      </w:r>
      <w:proofErr w:type="spellEnd"/>
      <w:r w:rsidR="000905E3">
        <w:rPr>
          <w:lang w:val="en-US"/>
        </w:rPr>
        <w:t>(</w:t>
      </w:r>
      <w:proofErr w:type="gramEnd"/>
      <w:r w:rsidR="000905E3">
        <w:rPr>
          <w:lang w:val="en-US"/>
        </w:rPr>
        <w:t>)</w:t>
      </w:r>
    </w:p>
    <w:p w14:paraId="604078FE" w14:textId="77777777" w:rsidR="00985DB5" w:rsidRDefault="00985DB5" w:rsidP="00217E7C">
      <w:pPr>
        <w:ind w:left="1440" w:firstLine="720"/>
        <w:rPr>
          <w:lang w:val="en-US"/>
        </w:rPr>
      </w:pPr>
      <w:r>
        <w:rPr>
          <w:lang w:val="en-US"/>
        </w:rPr>
        <w:t>ELSE</w:t>
      </w:r>
    </w:p>
    <w:p w14:paraId="246E978B" w14:textId="07F4D912" w:rsidR="00985DB5" w:rsidRDefault="00985DB5" w:rsidP="00217E7C">
      <w:pPr>
        <w:ind w:left="1440"/>
        <w:rPr>
          <w:sz w:val="20"/>
          <w:szCs w:val="20"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DISPLAY </w:t>
      </w:r>
      <w:r w:rsidRPr="000E078E">
        <w:rPr>
          <w:szCs w:val="24"/>
          <w:lang w:val="en-US"/>
        </w:rPr>
        <w:t>“Invalid Input”</w:t>
      </w:r>
    </w:p>
    <w:p w14:paraId="5DF56B5F" w14:textId="77777777" w:rsidR="00985DB5" w:rsidRDefault="00985DB5" w:rsidP="00217E7C">
      <w:pPr>
        <w:ind w:left="1440" w:firstLine="720"/>
        <w:rPr>
          <w:lang w:val="en-US"/>
        </w:rPr>
      </w:pPr>
      <w:r>
        <w:rPr>
          <w:lang w:val="en-US"/>
        </w:rPr>
        <w:t>ENDIF</w:t>
      </w:r>
    </w:p>
    <w:p w14:paraId="2B250829" w14:textId="77777777" w:rsidR="00985DB5" w:rsidRDefault="00985DB5" w:rsidP="00217E7C">
      <w:pPr>
        <w:ind w:left="1440"/>
        <w:rPr>
          <w:lang w:val="en-US"/>
        </w:rPr>
      </w:pPr>
      <w:r>
        <w:rPr>
          <w:lang w:val="en-US"/>
        </w:rPr>
        <w:t xml:space="preserve">CLOSEFILE </w:t>
      </w:r>
      <w:r w:rsidRPr="00861A23">
        <w:rPr>
          <w:lang w:val="en-US"/>
        </w:rPr>
        <w:t>“</w:t>
      </w:r>
      <w:r>
        <w:rPr>
          <w:lang w:val="en-US"/>
        </w:rPr>
        <w:t>AdminInfo</w:t>
      </w:r>
      <w:r w:rsidRPr="00861A23">
        <w:rPr>
          <w:lang w:val="en-US"/>
        </w:rPr>
        <w:t>.txt”</w:t>
      </w:r>
    </w:p>
    <w:p w14:paraId="46B6CEE8" w14:textId="77777777" w:rsidR="00985DB5" w:rsidRDefault="00985DB5" w:rsidP="00985DB5">
      <w:pPr>
        <w:rPr>
          <w:lang w:val="en-US"/>
        </w:rPr>
      </w:pPr>
      <w:r>
        <w:rPr>
          <w:lang w:val="en-US"/>
        </w:rPr>
        <w:t>END</w:t>
      </w:r>
    </w:p>
    <w:p w14:paraId="28851433" w14:textId="77777777" w:rsidR="000905E3" w:rsidRDefault="000905E3">
      <w:r>
        <w:br w:type="page"/>
      </w:r>
    </w:p>
    <w:p w14:paraId="3A588A39" w14:textId="30B9210A" w:rsidR="000905E3" w:rsidRPr="00A6076D" w:rsidRDefault="000905E3" w:rsidP="00A6076D">
      <w:pPr>
        <w:rPr>
          <w:u w:val="single"/>
          <w:lang w:val="en-US"/>
        </w:rPr>
      </w:pPr>
      <w:r w:rsidRPr="00A6076D">
        <w:rPr>
          <w:u w:val="single"/>
          <w:lang w:val="en-US"/>
        </w:rPr>
        <w:lastRenderedPageBreak/>
        <w:t>Admin Page</w:t>
      </w:r>
    </w:p>
    <w:p w14:paraId="49354204" w14:textId="2E4D49CA" w:rsidR="00641732" w:rsidRPr="00641732" w:rsidRDefault="000905E3" w:rsidP="00641732">
      <w:pPr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>START</w:t>
      </w:r>
    </w:p>
    <w:p w14:paraId="7BB34AD1" w14:textId="11D49D87" w:rsidR="00C53F4E" w:rsidRPr="00641732" w:rsidRDefault="00C53F4E" w:rsidP="00641732">
      <w:pPr>
        <w:ind w:firstLine="720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>DECLARE option</w:t>
      </w:r>
      <w:r w:rsidR="006D512A" w:rsidRPr="00641732">
        <w:rPr>
          <w:sz w:val="20"/>
          <w:szCs w:val="20"/>
          <w:lang w:val="en-US"/>
        </w:rPr>
        <w:t>,</w:t>
      </w:r>
      <w:r w:rsidRPr="00641732">
        <w:rPr>
          <w:sz w:val="20"/>
          <w:szCs w:val="20"/>
          <w:lang w:val="en-US"/>
        </w:rPr>
        <w:t xml:space="preserve"> exit</w:t>
      </w:r>
    </w:p>
    <w:p w14:paraId="19373148" w14:textId="786B2A1A" w:rsidR="00C53F4E" w:rsidRPr="00641732" w:rsidRDefault="00C53F4E" w:rsidP="00C53F4E">
      <w:pPr>
        <w:ind w:firstLine="72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>DEFINE FUNC</w:t>
      </w:r>
      <w:r w:rsidR="00502B58" w:rsidRPr="00641732">
        <w:rPr>
          <w:sz w:val="20"/>
          <w:szCs w:val="20"/>
          <w:lang w:val="en-US"/>
        </w:rPr>
        <w:t xml:space="preserve">TION </w:t>
      </w:r>
      <w:proofErr w:type="spellStart"/>
      <w:proofErr w:type="gramStart"/>
      <w:r w:rsidR="00502B58" w:rsidRPr="00641732">
        <w:rPr>
          <w:sz w:val="20"/>
          <w:szCs w:val="20"/>
          <w:lang w:val="en-US"/>
        </w:rPr>
        <w:t>AdminPage</w:t>
      </w:r>
      <w:proofErr w:type="spellEnd"/>
      <w:r w:rsidR="00502B58" w:rsidRPr="00641732">
        <w:rPr>
          <w:sz w:val="20"/>
          <w:szCs w:val="20"/>
          <w:lang w:val="en-US"/>
        </w:rPr>
        <w:t>(</w:t>
      </w:r>
      <w:proofErr w:type="gramEnd"/>
      <w:r w:rsidR="00502B58" w:rsidRPr="00641732">
        <w:rPr>
          <w:sz w:val="20"/>
          <w:szCs w:val="20"/>
          <w:lang w:val="en-US"/>
        </w:rPr>
        <w:t>)</w:t>
      </w:r>
    </w:p>
    <w:p w14:paraId="284A2BF6" w14:textId="002C24F2" w:rsidR="00C53F4E" w:rsidRPr="00641732" w:rsidRDefault="00C53F4E" w:rsidP="00850C67">
      <w:pPr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 xml:space="preserve">DISPLAY “1. Add </w:t>
      </w:r>
      <w:r w:rsidR="00502B58" w:rsidRPr="00641732">
        <w:rPr>
          <w:sz w:val="20"/>
          <w:szCs w:val="20"/>
          <w:lang w:val="en-US"/>
        </w:rPr>
        <w:t>Food Item Category-wise</w:t>
      </w:r>
      <w:r w:rsidRPr="00641732">
        <w:rPr>
          <w:sz w:val="20"/>
          <w:szCs w:val="20"/>
          <w:lang w:val="en-US"/>
        </w:rPr>
        <w:t>”</w:t>
      </w:r>
    </w:p>
    <w:p w14:paraId="408555E8" w14:textId="77777777" w:rsidR="00C53F4E" w:rsidRPr="00641732" w:rsidRDefault="00C53F4E" w:rsidP="00850C67">
      <w:pPr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>DISPLAY “2. Modify Food”</w:t>
      </w:r>
    </w:p>
    <w:p w14:paraId="563D8171" w14:textId="77777777" w:rsidR="00C53F4E" w:rsidRPr="00641732" w:rsidRDefault="00C53F4E" w:rsidP="00850C67">
      <w:pPr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>DISPLAY “3. Display Records”</w:t>
      </w:r>
    </w:p>
    <w:p w14:paraId="109BB5ED" w14:textId="11927C97" w:rsidR="00C53F4E" w:rsidRPr="00641732" w:rsidRDefault="00C53F4E" w:rsidP="00850C67">
      <w:pPr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 xml:space="preserve">DISPLAY “4. Search </w:t>
      </w:r>
      <w:r w:rsidR="000F1E2F" w:rsidRPr="00641732">
        <w:rPr>
          <w:sz w:val="20"/>
          <w:szCs w:val="20"/>
          <w:lang w:val="en-US"/>
        </w:rPr>
        <w:t>Records</w:t>
      </w:r>
      <w:r w:rsidRPr="00641732">
        <w:rPr>
          <w:sz w:val="20"/>
          <w:szCs w:val="20"/>
          <w:lang w:val="en-US"/>
        </w:rPr>
        <w:t>”</w:t>
      </w:r>
    </w:p>
    <w:p w14:paraId="409F11D3" w14:textId="77777777" w:rsidR="00C53F4E" w:rsidRPr="00641732" w:rsidRDefault="00C53F4E" w:rsidP="00850C67">
      <w:pPr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>DISPLAY “5. Exit”</w:t>
      </w:r>
    </w:p>
    <w:p w14:paraId="317BA57E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>READ option “Choose your Option (1-5)”</w:t>
      </w:r>
    </w:p>
    <w:p w14:paraId="6F88A471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  <w:t>IF (option = 1) THEN</w:t>
      </w:r>
    </w:p>
    <w:p w14:paraId="681982CD" w14:textId="3BE389E2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="006D512A" w:rsidRPr="00641732">
        <w:rPr>
          <w:sz w:val="20"/>
          <w:szCs w:val="20"/>
          <w:lang w:val="en-US"/>
        </w:rPr>
        <w:t xml:space="preserve">CALL FUNCTION </w:t>
      </w:r>
      <w:proofErr w:type="spellStart"/>
      <w:proofErr w:type="gramStart"/>
      <w:r w:rsidR="006D512A" w:rsidRPr="00641732">
        <w:rPr>
          <w:sz w:val="20"/>
          <w:szCs w:val="20"/>
          <w:lang w:val="en-US"/>
        </w:rPr>
        <w:t>AddCategory</w:t>
      </w:r>
      <w:proofErr w:type="spellEnd"/>
      <w:r w:rsidR="006D512A" w:rsidRPr="00641732">
        <w:rPr>
          <w:sz w:val="20"/>
          <w:szCs w:val="20"/>
          <w:lang w:val="en-US"/>
        </w:rPr>
        <w:t>(</w:t>
      </w:r>
      <w:proofErr w:type="gramEnd"/>
      <w:r w:rsidR="006D512A" w:rsidRPr="00641732">
        <w:rPr>
          <w:sz w:val="20"/>
          <w:szCs w:val="20"/>
          <w:lang w:val="en-US"/>
        </w:rPr>
        <w:t>)</w:t>
      </w:r>
    </w:p>
    <w:p w14:paraId="35BBE723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  <w:t>ELSE</w:t>
      </w:r>
    </w:p>
    <w:p w14:paraId="049EFC71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>IF (option = 2) THEN</w:t>
      </w:r>
    </w:p>
    <w:p w14:paraId="62471C8B" w14:textId="30323E71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="006D512A" w:rsidRPr="00641732">
        <w:rPr>
          <w:sz w:val="20"/>
          <w:szCs w:val="20"/>
          <w:lang w:val="en-US"/>
        </w:rPr>
        <w:t xml:space="preserve">CALL FUNCTION </w:t>
      </w:r>
      <w:proofErr w:type="spellStart"/>
      <w:proofErr w:type="gramStart"/>
      <w:r w:rsidR="006D512A" w:rsidRPr="00641732">
        <w:rPr>
          <w:sz w:val="20"/>
          <w:szCs w:val="20"/>
          <w:lang w:val="en-US"/>
        </w:rPr>
        <w:t>ModifyItems</w:t>
      </w:r>
      <w:proofErr w:type="spellEnd"/>
      <w:r w:rsidR="006D512A" w:rsidRPr="00641732">
        <w:rPr>
          <w:sz w:val="20"/>
          <w:szCs w:val="20"/>
          <w:lang w:val="en-US"/>
        </w:rPr>
        <w:t>(</w:t>
      </w:r>
      <w:proofErr w:type="gramEnd"/>
      <w:r w:rsidR="006D512A" w:rsidRPr="00641732">
        <w:rPr>
          <w:sz w:val="20"/>
          <w:szCs w:val="20"/>
          <w:lang w:val="en-US"/>
        </w:rPr>
        <w:t>)</w:t>
      </w:r>
    </w:p>
    <w:p w14:paraId="5D1EE1C0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 xml:space="preserve">ELSE </w:t>
      </w:r>
    </w:p>
    <w:p w14:paraId="04C77A1D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>IF (option = 3) THEN</w:t>
      </w:r>
    </w:p>
    <w:p w14:paraId="73A46B92" w14:textId="76031DF0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="006D512A" w:rsidRPr="00641732">
        <w:rPr>
          <w:sz w:val="20"/>
          <w:szCs w:val="20"/>
          <w:lang w:val="en-US"/>
        </w:rPr>
        <w:t xml:space="preserve">CALL FUNCTION </w:t>
      </w:r>
      <w:proofErr w:type="spellStart"/>
      <w:proofErr w:type="gramStart"/>
      <w:r w:rsidR="006D512A" w:rsidRPr="00641732">
        <w:rPr>
          <w:sz w:val="20"/>
          <w:szCs w:val="20"/>
          <w:lang w:val="en-US"/>
        </w:rPr>
        <w:t>DisplayRecord</w:t>
      </w:r>
      <w:proofErr w:type="spellEnd"/>
      <w:r w:rsidR="006D512A" w:rsidRPr="00641732">
        <w:rPr>
          <w:sz w:val="20"/>
          <w:szCs w:val="20"/>
          <w:lang w:val="en-US"/>
        </w:rPr>
        <w:t>(</w:t>
      </w:r>
      <w:proofErr w:type="gramEnd"/>
      <w:r w:rsidR="006D512A" w:rsidRPr="00641732">
        <w:rPr>
          <w:sz w:val="20"/>
          <w:szCs w:val="20"/>
          <w:lang w:val="en-US"/>
        </w:rPr>
        <w:t>)</w:t>
      </w:r>
    </w:p>
    <w:p w14:paraId="05BFB35C" w14:textId="77777777" w:rsidR="00C53F4E" w:rsidRPr="00641732" w:rsidRDefault="00C53F4E" w:rsidP="00850C67">
      <w:pPr>
        <w:spacing w:line="240" w:lineRule="auto"/>
        <w:ind w:left="2880" w:firstLine="72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 xml:space="preserve">ELSE </w:t>
      </w:r>
    </w:p>
    <w:p w14:paraId="26507284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>IF (option = 4) THEN</w:t>
      </w:r>
    </w:p>
    <w:p w14:paraId="7745FE3A" w14:textId="7A9A87EE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="006D512A" w:rsidRPr="00641732">
        <w:rPr>
          <w:sz w:val="20"/>
          <w:szCs w:val="20"/>
          <w:lang w:val="en-US"/>
        </w:rPr>
        <w:t xml:space="preserve">CALL FUNCTION </w:t>
      </w:r>
      <w:proofErr w:type="spellStart"/>
      <w:proofErr w:type="gramStart"/>
      <w:r w:rsidR="006D512A" w:rsidRPr="00641732">
        <w:rPr>
          <w:sz w:val="20"/>
          <w:szCs w:val="20"/>
          <w:lang w:val="en-US"/>
        </w:rPr>
        <w:t>SearchRecord</w:t>
      </w:r>
      <w:proofErr w:type="spellEnd"/>
      <w:r w:rsidR="006D512A" w:rsidRPr="00641732">
        <w:rPr>
          <w:sz w:val="20"/>
          <w:szCs w:val="20"/>
          <w:lang w:val="en-US"/>
        </w:rPr>
        <w:t>(</w:t>
      </w:r>
      <w:proofErr w:type="gramEnd"/>
      <w:r w:rsidR="006D512A" w:rsidRPr="00641732">
        <w:rPr>
          <w:sz w:val="20"/>
          <w:szCs w:val="20"/>
          <w:lang w:val="en-US"/>
        </w:rPr>
        <w:t>)</w:t>
      </w:r>
    </w:p>
    <w:p w14:paraId="5336F3D3" w14:textId="77777777" w:rsidR="00C53F4E" w:rsidRPr="00641732" w:rsidRDefault="00C53F4E" w:rsidP="00850C67">
      <w:pPr>
        <w:spacing w:line="240" w:lineRule="auto"/>
        <w:ind w:left="432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 xml:space="preserve">ELSE </w:t>
      </w:r>
    </w:p>
    <w:p w14:paraId="7E34D01F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>IF (option = 5) THEN</w:t>
      </w:r>
    </w:p>
    <w:p w14:paraId="4B2139BC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>COMPUTE exit</w:t>
      </w:r>
    </w:p>
    <w:p w14:paraId="54B0C088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 xml:space="preserve">ELSE </w:t>
      </w:r>
    </w:p>
    <w:p w14:paraId="1BD6F614" w14:textId="02DB264D" w:rsidR="00C53F4E" w:rsidRPr="00641732" w:rsidRDefault="00C53F4E" w:rsidP="00850C67">
      <w:pPr>
        <w:spacing w:line="240" w:lineRule="auto"/>
        <w:ind w:left="5040" w:firstLine="72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>DISPLAY “Invalid</w:t>
      </w:r>
      <w:r w:rsidR="006D512A" w:rsidRPr="00641732">
        <w:rPr>
          <w:sz w:val="20"/>
          <w:szCs w:val="20"/>
          <w:lang w:val="en-US"/>
        </w:rPr>
        <w:t xml:space="preserve"> Option</w:t>
      </w:r>
      <w:r w:rsidRPr="00641732">
        <w:rPr>
          <w:sz w:val="20"/>
          <w:szCs w:val="20"/>
          <w:lang w:val="en-US"/>
        </w:rPr>
        <w:t>”</w:t>
      </w:r>
    </w:p>
    <w:p w14:paraId="20AB1A7C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>ENDIF</w:t>
      </w:r>
    </w:p>
    <w:p w14:paraId="5F23C9E2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>ENDIF</w:t>
      </w:r>
    </w:p>
    <w:p w14:paraId="7B04BDD6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>ENDIF</w:t>
      </w:r>
    </w:p>
    <w:p w14:paraId="7FF3B9AB" w14:textId="77777777" w:rsidR="00C53F4E" w:rsidRPr="00641732" w:rsidRDefault="00C53F4E" w:rsidP="00850C67">
      <w:pPr>
        <w:spacing w:line="240" w:lineRule="auto"/>
        <w:ind w:left="144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ab/>
      </w:r>
      <w:r w:rsidRPr="00641732">
        <w:rPr>
          <w:sz w:val="20"/>
          <w:szCs w:val="20"/>
          <w:lang w:val="en-US"/>
        </w:rPr>
        <w:tab/>
        <w:t>ENDIF</w:t>
      </w:r>
    </w:p>
    <w:p w14:paraId="4426C9EF" w14:textId="77777777" w:rsidR="00C53F4E" w:rsidRPr="00641732" w:rsidRDefault="00C53F4E" w:rsidP="00850C67">
      <w:pPr>
        <w:spacing w:line="240" w:lineRule="auto"/>
        <w:ind w:left="1440" w:firstLine="720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>ENDIF</w:t>
      </w:r>
    </w:p>
    <w:p w14:paraId="78A6C023" w14:textId="4D3046D1" w:rsidR="000905E3" w:rsidRPr="00641732" w:rsidRDefault="00C53F4E" w:rsidP="00641732">
      <w:pPr>
        <w:spacing w:line="240" w:lineRule="auto"/>
        <w:jc w:val="left"/>
        <w:rPr>
          <w:sz w:val="20"/>
          <w:szCs w:val="20"/>
          <w:lang w:val="en-US"/>
        </w:rPr>
      </w:pPr>
      <w:r w:rsidRPr="00641732">
        <w:rPr>
          <w:sz w:val="20"/>
          <w:szCs w:val="20"/>
          <w:lang w:val="en-US"/>
        </w:rPr>
        <w:t>END</w:t>
      </w:r>
      <w:r w:rsidR="000905E3">
        <w:br w:type="page"/>
      </w:r>
    </w:p>
    <w:p w14:paraId="702C8537" w14:textId="77777777" w:rsidR="002113FB" w:rsidRPr="00A6076D" w:rsidRDefault="002113FB" w:rsidP="00A6076D">
      <w:pPr>
        <w:rPr>
          <w:u w:val="single"/>
        </w:rPr>
      </w:pPr>
      <w:r w:rsidRPr="00A6076D">
        <w:rPr>
          <w:u w:val="single"/>
        </w:rPr>
        <w:lastRenderedPageBreak/>
        <w:t>Add Category</w:t>
      </w:r>
    </w:p>
    <w:p w14:paraId="79BECC46" w14:textId="7E67106C" w:rsidR="007E7B92" w:rsidRDefault="002113FB" w:rsidP="002113FB">
      <w:pPr>
        <w:rPr>
          <w:sz w:val="22"/>
          <w:lang w:val="en-US"/>
        </w:rPr>
      </w:pPr>
      <w:r>
        <w:t>START</w:t>
      </w:r>
    </w:p>
    <w:p w14:paraId="27AF9151" w14:textId="3E3E98A2" w:rsidR="007E7B92" w:rsidRDefault="007E7B92" w:rsidP="007E7B92">
      <w:pPr>
        <w:rPr>
          <w:lang w:val="en-US"/>
        </w:rPr>
      </w:pPr>
      <w:r>
        <w:rPr>
          <w:lang w:val="en-US"/>
        </w:rPr>
        <w:tab/>
        <w:t xml:space="preserve">DECLARE </w:t>
      </w:r>
      <w:r w:rsidR="00576591">
        <w:rPr>
          <w:lang w:val="en-US"/>
        </w:rPr>
        <w:t>category,</w:t>
      </w:r>
      <w:r w:rsidR="008A13BD">
        <w:rPr>
          <w:lang w:val="en-US"/>
        </w:rPr>
        <w:t xml:space="preserve"> </w:t>
      </w:r>
      <w:proofErr w:type="spellStart"/>
      <w:r w:rsidR="008A13BD">
        <w:rPr>
          <w:lang w:val="en-US"/>
        </w:rPr>
        <w:t>additem</w:t>
      </w:r>
      <w:proofErr w:type="spellEnd"/>
      <w:r w:rsidR="004573A2">
        <w:rPr>
          <w:lang w:val="en-US"/>
        </w:rPr>
        <w:t xml:space="preserve">, </w:t>
      </w:r>
      <w:proofErr w:type="spellStart"/>
      <w:r w:rsidR="004573A2">
        <w:rPr>
          <w:lang w:val="en-US"/>
        </w:rPr>
        <w:t>itemid</w:t>
      </w:r>
      <w:proofErr w:type="spellEnd"/>
      <w:r w:rsidR="004573A2">
        <w:rPr>
          <w:lang w:val="en-US"/>
        </w:rPr>
        <w:t xml:space="preserve">, </w:t>
      </w:r>
      <w:proofErr w:type="spellStart"/>
      <w:r w:rsidR="004573A2">
        <w:rPr>
          <w:lang w:val="en-US"/>
        </w:rPr>
        <w:t>item</w:t>
      </w:r>
      <w:r w:rsidR="0079796E">
        <w:rPr>
          <w:lang w:val="en-US"/>
        </w:rPr>
        <w:t>name</w:t>
      </w:r>
      <w:proofErr w:type="spellEnd"/>
      <w:r w:rsidR="0079796E">
        <w:rPr>
          <w:lang w:val="en-US"/>
        </w:rPr>
        <w:t xml:space="preserve">, </w:t>
      </w:r>
      <w:proofErr w:type="spellStart"/>
      <w:r w:rsidR="0079796E">
        <w:rPr>
          <w:lang w:val="en-US"/>
        </w:rPr>
        <w:t>item</w:t>
      </w:r>
      <w:r w:rsidR="005C3B7E">
        <w:rPr>
          <w:lang w:val="en-US"/>
        </w:rPr>
        <w:t>price</w:t>
      </w:r>
      <w:proofErr w:type="spellEnd"/>
    </w:p>
    <w:p w14:paraId="7C6A5313" w14:textId="12B4C9D6" w:rsidR="00850C67" w:rsidRDefault="00850C67" w:rsidP="007E7B92">
      <w:pPr>
        <w:rPr>
          <w:sz w:val="22"/>
          <w:lang w:val="en-US"/>
        </w:rPr>
      </w:pPr>
      <w:r>
        <w:rPr>
          <w:lang w:val="en-US"/>
        </w:rPr>
        <w:tab/>
        <w:t xml:space="preserve">DEFINE FUNCTION </w:t>
      </w:r>
      <w:proofErr w:type="spellStart"/>
      <w:proofErr w:type="gramStart"/>
      <w:r>
        <w:rPr>
          <w:lang w:val="en-US"/>
        </w:rPr>
        <w:t>AddCategory</w:t>
      </w:r>
      <w:proofErr w:type="spellEnd"/>
      <w:r w:rsidR="004B17C8">
        <w:rPr>
          <w:lang w:val="en-US"/>
        </w:rPr>
        <w:t>(</w:t>
      </w:r>
      <w:proofErr w:type="gramEnd"/>
      <w:r w:rsidR="004B17C8">
        <w:rPr>
          <w:lang w:val="en-US"/>
        </w:rPr>
        <w:t>)</w:t>
      </w:r>
    </w:p>
    <w:p w14:paraId="15669BE2" w14:textId="27EF7CD4" w:rsidR="007E7B92" w:rsidRDefault="007E7B92" w:rsidP="00850C67">
      <w:pPr>
        <w:ind w:left="720"/>
        <w:rPr>
          <w:lang w:val="en-US"/>
        </w:rPr>
      </w:pPr>
      <w:r>
        <w:rPr>
          <w:lang w:val="en-US"/>
        </w:rPr>
        <w:tab/>
        <w:t>DISPLAY “</w:t>
      </w:r>
      <w:r w:rsidR="005631B0">
        <w:rPr>
          <w:lang w:val="en-US"/>
        </w:rPr>
        <w:t>Enter New Category Name to Create a New Category</w:t>
      </w:r>
      <w:r w:rsidR="00021C45">
        <w:rPr>
          <w:lang w:val="en-US"/>
        </w:rPr>
        <w:t xml:space="preserve"> and Add Items</w:t>
      </w:r>
      <w:r>
        <w:rPr>
          <w:lang w:val="en-US"/>
        </w:rPr>
        <w:t>”</w:t>
      </w:r>
    </w:p>
    <w:p w14:paraId="44F6B3A0" w14:textId="0704D2E6" w:rsidR="005631B0" w:rsidRDefault="005631B0" w:rsidP="00850C67">
      <w:pPr>
        <w:ind w:left="720"/>
        <w:rPr>
          <w:lang w:val="en-US"/>
        </w:rPr>
      </w:pPr>
      <w:r>
        <w:rPr>
          <w:lang w:val="en-US"/>
        </w:rPr>
        <w:tab/>
        <w:t>DISPLAY “</w:t>
      </w:r>
      <w:r w:rsidR="00021C45" w:rsidRPr="00021C45">
        <w:t>Enter Exiting Category Name to Add New Items</w:t>
      </w:r>
      <w:r>
        <w:rPr>
          <w:lang w:val="en-US"/>
        </w:rPr>
        <w:t>”</w:t>
      </w:r>
    </w:p>
    <w:p w14:paraId="16DC0957" w14:textId="6B76A653" w:rsidR="00C84AC1" w:rsidRDefault="00C84AC1" w:rsidP="00850C67">
      <w:pPr>
        <w:ind w:left="720"/>
        <w:rPr>
          <w:lang w:val="en-US"/>
        </w:rPr>
      </w:pPr>
      <w:r>
        <w:rPr>
          <w:lang w:val="en-US"/>
        </w:rPr>
        <w:tab/>
        <w:t>READ category “Enter Category Name:”</w:t>
      </w:r>
    </w:p>
    <w:p w14:paraId="41D7A0D5" w14:textId="7D96B74D" w:rsidR="00D55ABD" w:rsidRDefault="00D55ABD" w:rsidP="00850C67">
      <w:pPr>
        <w:ind w:left="720"/>
        <w:rPr>
          <w:lang w:val="en-US"/>
        </w:rPr>
      </w:pPr>
      <w:r>
        <w:rPr>
          <w:lang w:val="en-US"/>
        </w:rPr>
        <w:tab/>
      </w:r>
      <w:r w:rsidR="00AC5DD7">
        <w:rPr>
          <w:lang w:val="en-US"/>
        </w:rPr>
        <w:t xml:space="preserve">OPENFILE </w:t>
      </w:r>
      <w:r w:rsidR="00123018">
        <w:rPr>
          <w:lang w:val="en-US"/>
        </w:rPr>
        <w:t>“</w:t>
      </w:r>
      <w:r w:rsidR="00AC5DD7">
        <w:rPr>
          <w:lang w:val="en-US"/>
        </w:rPr>
        <w:t>MasterCategory.txt</w:t>
      </w:r>
      <w:r w:rsidR="00123018">
        <w:rPr>
          <w:lang w:val="en-US"/>
        </w:rPr>
        <w:t>”</w:t>
      </w:r>
      <w:r w:rsidR="00AC5DD7">
        <w:rPr>
          <w:lang w:val="en-US"/>
        </w:rPr>
        <w:t xml:space="preserve"> FOR </w:t>
      </w:r>
      <w:r w:rsidR="00485532">
        <w:rPr>
          <w:lang w:val="en-US"/>
        </w:rPr>
        <w:t>READ</w:t>
      </w:r>
    </w:p>
    <w:p w14:paraId="22959868" w14:textId="41AFD329" w:rsidR="00485532" w:rsidRDefault="00485532" w:rsidP="00850C67">
      <w:pPr>
        <w:ind w:left="720"/>
        <w:rPr>
          <w:lang w:val="en-US"/>
        </w:rPr>
      </w:pPr>
      <w:r>
        <w:rPr>
          <w:lang w:val="en-US"/>
        </w:rPr>
        <w:tab/>
      </w:r>
      <w:r w:rsidR="000B499B">
        <w:rPr>
          <w:lang w:val="en-US"/>
        </w:rPr>
        <w:t xml:space="preserve">IF </w:t>
      </w:r>
      <w:r w:rsidR="00077594">
        <w:rPr>
          <w:lang w:val="en-US"/>
        </w:rPr>
        <w:t>category</w:t>
      </w:r>
      <w:r w:rsidR="000338E1">
        <w:rPr>
          <w:lang w:val="en-US"/>
        </w:rPr>
        <w:t xml:space="preserve"> </w:t>
      </w:r>
      <w:r w:rsidR="00077594">
        <w:rPr>
          <w:lang w:val="en-US"/>
        </w:rPr>
        <w:t xml:space="preserve">IN </w:t>
      </w:r>
      <w:r w:rsidR="000338E1">
        <w:rPr>
          <w:lang w:val="en-US"/>
        </w:rPr>
        <w:t>“MasterCategory.txt”</w:t>
      </w:r>
      <w:r w:rsidR="00AC7D33">
        <w:rPr>
          <w:lang w:val="en-US"/>
        </w:rPr>
        <w:t xml:space="preserve"> THEN</w:t>
      </w:r>
    </w:p>
    <w:p w14:paraId="5793D3B4" w14:textId="0B182B61" w:rsidR="0033087D" w:rsidRDefault="0033087D" w:rsidP="00850C67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CLOSEFILE “MasterCategory.txt”</w:t>
      </w:r>
    </w:p>
    <w:p w14:paraId="10EA76BB" w14:textId="3D0DD7A3" w:rsidR="00AC7D33" w:rsidRDefault="00AC7D33" w:rsidP="00850C67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786349">
        <w:rPr>
          <w:lang w:val="en-US"/>
        </w:rPr>
        <w:t>PASS</w:t>
      </w:r>
    </w:p>
    <w:p w14:paraId="0EDF5A3B" w14:textId="75586A40" w:rsidR="00786349" w:rsidRDefault="00786349" w:rsidP="00850C67">
      <w:pPr>
        <w:ind w:left="720"/>
        <w:rPr>
          <w:lang w:val="en-US"/>
        </w:rPr>
      </w:pPr>
      <w:r>
        <w:rPr>
          <w:lang w:val="en-US"/>
        </w:rPr>
        <w:tab/>
        <w:t xml:space="preserve">ELSE </w:t>
      </w:r>
    </w:p>
    <w:p w14:paraId="5335D95B" w14:textId="613F9A5B" w:rsidR="00AF5EE0" w:rsidRDefault="00AF5EE0" w:rsidP="00850C67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CLOSEFILE “MasterCategory.txt”</w:t>
      </w:r>
    </w:p>
    <w:p w14:paraId="5FFAE6BE" w14:textId="54756B5E" w:rsidR="0033087D" w:rsidRDefault="0033087D" w:rsidP="00850C67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OPENFILE “MasterCategory.txt” FOR APPEND</w:t>
      </w:r>
    </w:p>
    <w:p w14:paraId="44A66756" w14:textId="459B8A7C" w:rsidR="0033087D" w:rsidRDefault="0033087D" w:rsidP="00850C67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WRITEFILE</w:t>
      </w:r>
      <w:r w:rsidR="00184241">
        <w:rPr>
          <w:lang w:val="en-US"/>
        </w:rPr>
        <w:t xml:space="preserve"> “MasterCategory.txt”, category</w:t>
      </w:r>
    </w:p>
    <w:p w14:paraId="1017BB59" w14:textId="6774C920" w:rsidR="000E6ED2" w:rsidRDefault="000E6ED2" w:rsidP="00850C67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CLOSEFILE “MasterCategory.txt”</w:t>
      </w:r>
    </w:p>
    <w:p w14:paraId="48EB9769" w14:textId="04BCA49B" w:rsidR="00184241" w:rsidRDefault="00184241" w:rsidP="00850C67">
      <w:pPr>
        <w:ind w:left="720"/>
        <w:rPr>
          <w:lang w:val="en-US"/>
        </w:rPr>
      </w:pPr>
      <w:r>
        <w:rPr>
          <w:lang w:val="en-US"/>
        </w:rPr>
        <w:tab/>
        <w:t>ENDIF</w:t>
      </w:r>
    </w:p>
    <w:p w14:paraId="69A4C019" w14:textId="3060D78E" w:rsidR="00B06A99" w:rsidRDefault="00FB199A" w:rsidP="00B06A99">
      <w:pPr>
        <w:ind w:left="720"/>
        <w:rPr>
          <w:lang w:val="en-US"/>
        </w:rPr>
      </w:pPr>
      <w:r>
        <w:rPr>
          <w:lang w:val="en-US"/>
        </w:rPr>
        <w:tab/>
      </w:r>
      <w:r w:rsidR="00B06A99">
        <w:rPr>
          <w:lang w:val="en-US"/>
        </w:rPr>
        <w:t>OPENFILE “</w:t>
      </w:r>
      <w:r w:rsidR="009340AA">
        <w:rPr>
          <w:lang w:val="en-US"/>
        </w:rPr>
        <w:t>(category) + .txt</w:t>
      </w:r>
      <w:r w:rsidR="00B06A99">
        <w:rPr>
          <w:lang w:val="en-US"/>
        </w:rPr>
        <w:t>” FOR APPEND</w:t>
      </w:r>
    </w:p>
    <w:p w14:paraId="3FB983D7" w14:textId="53AAD462" w:rsidR="00044862" w:rsidRDefault="00B06A99" w:rsidP="005C0706">
      <w:pPr>
        <w:ind w:left="720"/>
        <w:rPr>
          <w:lang w:val="en-US"/>
        </w:rPr>
      </w:pPr>
      <w:r>
        <w:rPr>
          <w:lang w:val="en-US"/>
        </w:rPr>
        <w:tab/>
        <w:t xml:space="preserve">CLOSEFILE </w:t>
      </w:r>
      <w:r w:rsidR="009340AA">
        <w:rPr>
          <w:lang w:val="en-US"/>
        </w:rPr>
        <w:t>“(category) + .txt”</w:t>
      </w:r>
    </w:p>
    <w:p w14:paraId="17075F93" w14:textId="5BA288B8" w:rsidR="00C2167F" w:rsidRDefault="00555497" w:rsidP="00850C80">
      <w:pPr>
        <w:ind w:left="1440"/>
        <w:rPr>
          <w:lang w:val="en-US"/>
        </w:rPr>
      </w:pPr>
      <w:r>
        <w:rPr>
          <w:lang w:val="en-US"/>
        </w:rPr>
        <w:t>DISPLAY “Enter 1 to Add Items, 2 to Stop”</w:t>
      </w:r>
    </w:p>
    <w:p w14:paraId="2F358A09" w14:textId="247473B3" w:rsidR="005C0706" w:rsidRDefault="00CA1E65" w:rsidP="003C3F32">
      <w:pPr>
        <w:ind w:left="1440"/>
        <w:rPr>
          <w:lang w:val="en-US"/>
        </w:rPr>
      </w:pPr>
      <w:r>
        <w:rPr>
          <w:lang w:val="en-US"/>
        </w:rPr>
        <w:t xml:space="preserve">READ </w:t>
      </w:r>
      <w:proofErr w:type="spellStart"/>
      <w:r>
        <w:rPr>
          <w:lang w:val="en-US"/>
        </w:rPr>
        <w:t>additem</w:t>
      </w:r>
      <w:proofErr w:type="spellEnd"/>
      <w:r w:rsidR="004D2432">
        <w:rPr>
          <w:lang w:val="en-US"/>
        </w:rPr>
        <w:t xml:space="preserve"> </w:t>
      </w:r>
    </w:p>
    <w:p w14:paraId="5B7E02DB" w14:textId="2A08EFDF" w:rsidR="00555497" w:rsidRDefault="004D2432" w:rsidP="003C3F32">
      <w:pPr>
        <w:ind w:left="720"/>
        <w:rPr>
          <w:lang w:val="en-US"/>
        </w:rPr>
      </w:pPr>
      <w:r>
        <w:rPr>
          <w:lang w:val="en-US"/>
        </w:rPr>
        <w:tab/>
      </w:r>
      <w:r w:rsidR="00044862">
        <w:rPr>
          <w:lang w:val="en-US"/>
        </w:rPr>
        <w:t>IF</w:t>
      </w:r>
      <w:r w:rsidR="00A078B0">
        <w:rPr>
          <w:lang w:val="en-US"/>
        </w:rPr>
        <w:t xml:space="preserve"> </w:t>
      </w:r>
      <w:r w:rsidR="007017D1">
        <w:rPr>
          <w:lang w:val="en-US"/>
        </w:rPr>
        <w:t>(</w:t>
      </w:r>
      <w:proofErr w:type="spellStart"/>
      <w:r w:rsidR="00A078B0">
        <w:rPr>
          <w:lang w:val="en-US"/>
        </w:rPr>
        <w:t>a</w:t>
      </w:r>
      <w:r w:rsidR="00FC531B">
        <w:rPr>
          <w:lang w:val="en-US"/>
        </w:rPr>
        <w:t>dditem</w:t>
      </w:r>
      <w:proofErr w:type="spellEnd"/>
      <w:r w:rsidR="00FC531B">
        <w:rPr>
          <w:lang w:val="en-US"/>
        </w:rPr>
        <w:t xml:space="preserve"> == 1</w:t>
      </w:r>
      <w:r w:rsidR="007017D1">
        <w:rPr>
          <w:lang w:val="en-US"/>
        </w:rPr>
        <w:t>) THEN</w:t>
      </w:r>
    </w:p>
    <w:p w14:paraId="13AB3551" w14:textId="308494CD" w:rsidR="003C3F32" w:rsidRDefault="003C3F32" w:rsidP="003C3F32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A415E2">
        <w:rPr>
          <w:lang w:val="en-US"/>
        </w:rPr>
        <w:t>WHILE T</w:t>
      </w:r>
      <w:r w:rsidR="00D33439">
        <w:rPr>
          <w:lang w:val="en-US"/>
        </w:rPr>
        <w:t>RUE</w:t>
      </w:r>
    </w:p>
    <w:p w14:paraId="5954DF2C" w14:textId="3AFA2D76" w:rsidR="00D12B6F" w:rsidRDefault="00D12B6F" w:rsidP="003C3F32">
      <w:pPr>
        <w:ind w:left="720"/>
        <w:rPr>
          <w:lang w:val="en-US"/>
        </w:rPr>
      </w:pPr>
      <w:r>
        <w:rPr>
          <w:lang w:val="en-US"/>
        </w:rPr>
        <w:tab/>
      </w:r>
      <w:r w:rsidR="00D80F4C">
        <w:rPr>
          <w:lang w:val="en-US"/>
        </w:rPr>
        <w:tab/>
      </w:r>
      <w:r w:rsidR="00D33439">
        <w:rPr>
          <w:lang w:val="en-US"/>
        </w:rPr>
        <w:tab/>
      </w:r>
      <w:r w:rsidR="004573A2">
        <w:rPr>
          <w:lang w:val="en-US"/>
        </w:rPr>
        <w:t xml:space="preserve">READ </w:t>
      </w:r>
      <w:proofErr w:type="spellStart"/>
      <w:r w:rsidR="004573A2">
        <w:rPr>
          <w:lang w:val="en-US"/>
        </w:rPr>
        <w:t>itemid</w:t>
      </w:r>
      <w:proofErr w:type="spellEnd"/>
      <w:r w:rsidR="005C3B7E">
        <w:rPr>
          <w:lang w:val="en-US"/>
        </w:rPr>
        <w:t xml:space="preserve"> “Enter Item ID:”</w:t>
      </w:r>
    </w:p>
    <w:p w14:paraId="0F7B5B9F" w14:textId="2AAEDFC2" w:rsidR="005C3B7E" w:rsidRDefault="005C3B7E" w:rsidP="003C3F32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D33439">
        <w:rPr>
          <w:lang w:val="en-US"/>
        </w:rPr>
        <w:tab/>
      </w:r>
      <w:r>
        <w:rPr>
          <w:lang w:val="en-US"/>
        </w:rPr>
        <w:t xml:space="preserve">READ </w:t>
      </w:r>
      <w:proofErr w:type="spellStart"/>
      <w:r>
        <w:rPr>
          <w:lang w:val="en-US"/>
        </w:rPr>
        <w:t>itemname</w:t>
      </w:r>
      <w:proofErr w:type="spellEnd"/>
      <w:r>
        <w:rPr>
          <w:lang w:val="en-US"/>
        </w:rPr>
        <w:t xml:space="preserve"> “Enter Item Name:”</w:t>
      </w:r>
    </w:p>
    <w:p w14:paraId="4417D7E2" w14:textId="008D2F96" w:rsidR="005C3B7E" w:rsidRDefault="005C3B7E" w:rsidP="003C3F32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D33439">
        <w:rPr>
          <w:lang w:val="en-US"/>
        </w:rPr>
        <w:tab/>
      </w:r>
      <w:r>
        <w:rPr>
          <w:lang w:val="en-US"/>
        </w:rPr>
        <w:t xml:space="preserve">READ </w:t>
      </w:r>
      <w:proofErr w:type="spellStart"/>
      <w:r>
        <w:rPr>
          <w:lang w:val="en-US"/>
        </w:rPr>
        <w:t>itemprice</w:t>
      </w:r>
      <w:proofErr w:type="spellEnd"/>
      <w:r>
        <w:rPr>
          <w:lang w:val="en-US"/>
        </w:rPr>
        <w:t xml:space="preserve"> “Enter Item Price:”</w:t>
      </w:r>
    </w:p>
    <w:p w14:paraId="30967129" w14:textId="69795280" w:rsidR="00907EC9" w:rsidRDefault="005C3B7E" w:rsidP="003C3F32">
      <w:pPr>
        <w:ind w:left="720"/>
        <w:rPr>
          <w:lang w:val="en-US"/>
        </w:rPr>
      </w:pPr>
      <w:r>
        <w:rPr>
          <w:lang w:val="en-US"/>
        </w:rPr>
        <w:tab/>
      </w:r>
      <w:r w:rsidR="00907EC9">
        <w:rPr>
          <w:lang w:val="en-US"/>
        </w:rPr>
        <w:tab/>
      </w:r>
      <w:r w:rsidR="00D33439">
        <w:rPr>
          <w:lang w:val="en-US"/>
        </w:rPr>
        <w:tab/>
      </w:r>
      <w:r w:rsidR="00907EC9">
        <w:rPr>
          <w:lang w:val="en-US"/>
        </w:rPr>
        <w:t>OPENFILE “(category) + .txt” FOR APPEND</w:t>
      </w:r>
    </w:p>
    <w:p w14:paraId="73E746FA" w14:textId="4BEDE945" w:rsidR="005C3B7E" w:rsidRDefault="00907EC9" w:rsidP="003C3F32">
      <w:pPr>
        <w:ind w:left="720"/>
        <w:rPr>
          <w:lang w:val="en-US"/>
        </w:rPr>
      </w:pPr>
      <w:r>
        <w:rPr>
          <w:lang w:val="en-US"/>
        </w:rPr>
        <w:lastRenderedPageBreak/>
        <w:tab/>
      </w:r>
      <w:r>
        <w:rPr>
          <w:lang w:val="en-US"/>
        </w:rPr>
        <w:tab/>
      </w:r>
      <w:r w:rsidR="00D33439">
        <w:rPr>
          <w:lang w:val="en-US"/>
        </w:rPr>
        <w:tab/>
      </w:r>
      <w:r w:rsidR="00BA115F">
        <w:rPr>
          <w:lang w:val="en-US"/>
        </w:rPr>
        <w:t xml:space="preserve">WRITEFILE “(category) + .txt”, </w:t>
      </w:r>
      <w:proofErr w:type="spellStart"/>
      <w:r w:rsidR="00266DAC">
        <w:rPr>
          <w:lang w:val="en-US"/>
        </w:rPr>
        <w:t>itemid</w:t>
      </w:r>
      <w:proofErr w:type="spellEnd"/>
      <w:r w:rsidR="00266DAC">
        <w:rPr>
          <w:lang w:val="en-US"/>
        </w:rPr>
        <w:t xml:space="preserve">, </w:t>
      </w:r>
      <w:proofErr w:type="spellStart"/>
      <w:r w:rsidR="00266DAC">
        <w:rPr>
          <w:lang w:val="en-US"/>
        </w:rPr>
        <w:t>itemname</w:t>
      </w:r>
      <w:proofErr w:type="spellEnd"/>
      <w:r w:rsidR="00266DAC">
        <w:rPr>
          <w:lang w:val="en-US"/>
        </w:rPr>
        <w:t xml:space="preserve">, </w:t>
      </w:r>
      <w:proofErr w:type="spellStart"/>
      <w:r w:rsidR="00266DAC">
        <w:rPr>
          <w:lang w:val="en-US"/>
        </w:rPr>
        <w:t>itemprice</w:t>
      </w:r>
      <w:proofErr w:type="spellEnd"/>
    </w:p>
    <w:p w14:paraId="59E64D54" w14:textId="362BE713" w:rsidR="00266DAC" w:rsidRDefault="00266DAC" w:rsidP="003C3F32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D33439">
        <w:rPr>
          <w:lang w:val="en-US"/>
        </w:rPr>
        <w:tab/>
      </w:r>
      <w:r>
        <w:rPr>
          <w:lang w:val="en-US"/>
        </w:rPr>
        <w:t>CLOSEFILE</w:t>
      </w:r>
    </w:p>
    <w:p w14:paraId="32943257" w14:textId="08A80329" w:rsidR="00D33439" w:rsidRDefault="007017D1" w:rsidP="00D33439">
      <w:pPr>
        <w:ind w:left="720"/>
        <w:rPr>
          <w:lang w:val="en-US"/>
        </w:rPr>
      </w:pPr>
      <w:r>
        <w:rPr>
          <w:lang w:val="en-US"/>
        </w:rPr>
        <w:tab/>
      </w:r>
      <w:r w:rsidR="00D33439">
        <w:rPr>
          <w:lang w:val="en-US"/>
        </w:rPr>
        <w:tab/>
      </w:r>
      <w:r w:rsidR="00BC1CD3">
        <w:rPr>
          <w:lang w:val="en-US"/>
        </w:rPr>
        <w:t>END</w:t>
      </w:r>
      <w:r w:rsidR="00D33439">
        <w:rPr>
          <w:lang w:val="en-US"/>
        </w:rPr>
        <w:t>WHILE</w:t>
      </w:r>
    </w:p>
    <w:p w14:paraId="2FB4DC60" w14:textId="654A8FFA" w:rsidR="00E02355" w:rsidRDefault="00D33439" w:rsidP="00E02355">
      <w:pPr>
        <w:ind w:left="720"/>
        <w:rPr>
          <w:lang w:val="en-US"/>
        </w:rPr>
      </w:pPr>
      <w:r>
        <w:rPr>
          <w:lang w:val="en-US"/>
        </w:rPr>
        <w:tab/>
        <w:t>ELSE</w:t>
      </w:r>
    </w:p>
    <w:p w14:paraId="07BC862F" w14:textId="1482800A" w:rsidR="00D33439" w:rsidRDefault="007A5169" w:rsidP="00E02355">
      <w:pPr>
        <w:ind w:left="1440" w:firstLine="720"/>
        <w:rPr>
          <w:lang w:val="en-US"/>
        </w:rPr>
      </w:pPr>
      <w:r>
        <w:rPr>
          <w:lang w:val="en-US"/>
        </w:rPr>
        <w:t>DISPLAY “</w:t>
      </w:r>
      <w:r w:rsidR="00E964E1">
        <w:rPr>
          <w:lang w:val="en-US"/>
        </w:rPr>
        <w:t>Stopped”</w:t>
      </w:r>
    </w:p>
    <w:p w14:paraId="09CAE685" w14:textId="1ADEC7D7" w:rsidR="00C554E0" w:rsidRDefault="00D33439" w:rsidP="00C554E0">
      <w:pPr>
        <w:ind w:left="720" w:firstLine="720"/>
        <w:rPr>
          <w:lang w:val="en-US"/>
        </w:rPr>
      </w:pPr>
      <w:r>
        <w:rPr>
          <w:lang w:val="en-US"/>
        </w:rPr>
        <w:t>ENDIF</w:t>
      </w:r>
    </w:p>
    <w:p w14:paraId="741265CE" w14:textId="77777777" w:rsidR="00F0019D" w:rsidRDefault="00C554E0" w:rsidP="00F0019D">
      <w:r>
        <w:rPr>
          <w:lang w:val="en-US"/>
        </w:rPr>
        <w:t>END</w:t>
      </w:r>
    </w:p>
    <w:p w14:paraId="0F5CBE7C" w14:textId="77777777" w:rsidR="00F0019D" w:rsidRDefault="00F0019D">
      <w:r>
        <w:br w:type="page"/>
      </w:r>
    </w:p>
    <w:p w14:paraId="2CCE7B6A" w14:textId="77777777" w:rsidR="00F0019D" w:rsidRPr="00A6076D" w:rsidRDefault="00F0019D" w:rsidP="00A6076D">
      <w:pPr>
        <w:rPr>
          <w:u w:val="single"/>
        </w:rPr>
      </w:pPr>
      <w:r w:rsidRPr="00A6076D">
        <w:rPr>
          <w:u w:val="single"/>
        </w:rPr>
        <w:lastRenderedPageBreak/>
        <w:t>Modify Items</w:t>
      </w:r>
    </w:p>
    <w:p w14:paraId="093AF838" w14:textId="77777777" w:rsidR="00F0019D" w:rsidRDefault="00F0019D" w:rsidP="00F0019D">
      <w:r>
        <w:t>START</w:t>
      </w:r>
    </w:p>
    <w:p w14:paraId="63D22FFD" w14:textId="68FF68B0" w:rsidR="00F0019D" w:rsidRDefault="00F0019D" w:rsidP="00F0019D">
      <w:r>
        <w:tab/>
        <w:t>DECLARE</w:t>
      </w:r>
      <w:r w:rsidR="002E67C1" w:rsidRPr="002E67C1">
        <w:rPr>
          <w:lang w:val="en-US"/>
        </w:rPr>
        <w:t xml:space="preserve"> </w:t>
      </w:r>
      <w:proofErr w:type="spellStart"/>
      <w:r w:rsidR="002E67C1">
        <w:rPr>
          <w:lang w:val="en-US"/>
        </w:rPr>
        <w:t>categorymodify</w:t>
      </w:r>
      <w:proofErr w:type="spellEnd"/>
      <w:r w:rsidR="00132D90">
        <w:rPr>
          <w:lang w:val="en-US"/>
        </w:rPr>
        <w:t>,</w:t>
      </w:r>
      <w:r w:rsidR="00DC74BB">
        <w:rPr>
          <w:lang w:val="en-US"/>
        </w:rPr>
        <w:t xml:space="preserve"> </w:t>
      </w:r>
      <w:proofErr w:type="spellStart"/>
      <w:r w:rsidR="00DC74BB">
        <w:rPr>
          <w:lang w:val="en-US"/>
        </w:rPr>
        <w:t>itemmodify</w:t>
      </w:r>
      <w:proofErr w:type="spellEnd"/>
      <w:r w:rsidR="00DC74BB">
        <w:rPr>
          <w:lang w:val="en-US"/>
        </w:rPr>
        <w:t xml:space="preserve">, </w:t>
      </w:r>
      <w:proofErr w:type="spellStart"/>
      <w:r w:rsidR="00DC74BB">
        <w:rPr>
          <w:lang w:val="en-US"/>
        </w:rPr>
        <w:t>newele</w:t>
      </w:r>
      <w:proofErr w:type="spellEnd"/>
    </w:p>
    <w:p w14:paraId="706A7FD1" w14:textId="6824124E" w:rsidR="003757E0" w:rsidRDefault="003757E0" w:rsidP="00F0019D">
      <w:r>
        <w:tab/>
        <w:t xml:space="preserve">DEFINE FUNCTION </w:t>
      </w:r>
      <w:proofErr w:type="spellStart"/>
      <w:proofErr w:type="gramStart"/>
      <w:r>
        <w:t>Modi</w:t>
      </w:r>
      <w:r w:rsidR="004542AA">
        <w:t>fyItems</w:t>
      </w:r>
      <w:proofErr w:type="spellEnd"/>
      <w:r w:rsidR="004D4D5D">
        <w:t>(</w:t>
      </w:r>
      <w:proofErr w:type="gramEnd"/>
      <w:r w:rsidR="004D4D5D">
        <w:t>)</w:t>
      </w:r>
    </w:p>
    <w:p w14:paraId="39792E24" w14:textId="5994F818" w:rsidR="009C2414" w:rsidRDefault="004542AA" w:rsidP="009C2414">
      <w:pPr>
        <w:ind w:left="720"/>
        <w:rPr>
          <w:lang w:val="en-US"/>
        </w:rPr>
      </w:pPr>
      <w:r>
        <w:tab/>
      </w:r>
      <w:r w:rsidR="009C2414">
        <w:rPr>
          <w:lang w:val="en-US"/>
        </w:rPr>
        <w:t>OPENFILE “MasterCategory.txt” FOR READ</w:t>
      </w:r>
    </w:p>
    <w:p w14:paraId="1E9DE849" w14:textId="379C1C74" w:rsidR="00A72ED9" w:rsidRDefault="00A72ED9" w:rsidP="009C2414">
      <w:pPr>
        <w:ind w:left="720"/>
        <w:rPr>
          <w:lang w:val="en-US"/>
        </w:rPr>
      </w:pPr>
      <w:r>
        <w:rPr>
          <w:lang w:val="en-US"/>
        </w:rPr>
        <w:tab/>
      </w:r>
      <w:r w:rsidR="00D02C94">
        <w:rPr>
          <w:lang w:val="en-US"/>
        </w:rPr>
        <w:t>READFILE “MasterCategory.txt”</w:t>
      </w:r>
    </w:p>
    <w:p w14:paraId="0C70ABF5" w14:textId="266F8E90" w:rsidR="009C2414" w:rsidRDefault="009C2414" w:rsidP="009C2414">
      <w:pPr>
        <w:ind w:left="720"/>
        <w:rPr>
          <w:lang w:val="en-US"/>
        </w:rPr>
      </w:pPr>
      <w:r>
        <w:rPr>
          <w:lang w:val="en-US"/>
        </w:rPr>
        <w:tab/>
        <w:t>CLOSEFILE “MasterCategory.txt”</w:t>
      </w:r>
    </w:p>
    <w:p w14:paraId="23448FF0" w14:textId="44381399" w:rsidR="006D4BA6" w:rsidRDefault="006D4BA6" w:rsidP="009C2414">
      <w:pPr>
        <w:ind w:left="720"/>
        <w:rPr>
          <w:lang w:val="en-US"/>
        </w:rPr>
      </w:pPr>
      <w:r>
        <w:rPr>
          <w:lang w:val="en-US"/>
        </w:rPr>
        <w:tab/>
      </w:r>
      <w:r w:rsidR="002E67C1">
        <w:rPr>
          <w:lang w:val="en-US"/>
        </w:rPr>
        <w:t xml:space="preserve">READ </w:t>
      </w:r>
      <w:proofErr w:type="spellStart"/>
      <w:r w:rsidR="00F665AF">
        <w:rPr>
          <w:lang w:val="en-US"/>
        </w:rPr>
        <w:t>categorymodify</w:t>
      </w:r>
      <w:proofErr w:type="spellEnd"/>
    </w:p>
    <w:p w14:paraId="67920F7A" w14:textId="0B6A2886" w:rsidR="002E67C1" w:rsidRDefault="002E67C1" w:rsidP="009C2414">
      <w:pPr>
        <w:ind w:left="720"/>
        <w:rPr>
          <w:lang w:val="en-US"/>
        </w:rPr>
      </w:pPr>
      <w:r>
        <w:rPr>
          <w:lang w:val="en-US"/>
        </w:rPr>
        <w:tab/>
      </w:r>
      <w:r w:rsidR="00A356A1">
        <w:rPr>
          <w:lang w:val="en-US"/>
        </w:rPr>
        <w:t xml:space="preserve">OPENFILE </w:t>
      </w:r>
      <w:r w:rsidR="00575CFF">
        <w:rPr>
          <w:lang w:val="en-US"/>
        </w:rPr>
        <w:t>“</w:t>
      </w:r>
      <w:r w:rsidR="00A356A1">
        <w:rPr>
          <w:lang w:val="en-US"/>
        </w:rPr>
        <w:t>(</w:t>
      </w:r>
      <w:proofErr w:type="spellStart"/>
      <w:r w:rsidR="00A356A1">
        <w:rPr>
          <w:lang w:val="en-US"/>
        </w:rPr>
        <w:t>categorymodify</w:t>
      </w:r>
      <w:proofErr w:type="spellEnd"/>
      <w:r w:rsidR="00A356A1">
        <w:rPr>
          <w:lang w:val="en-US"/>
        </w:rPr>
        <w:t>)</w:t>
      </w:r>
      <w:r w:rsidR="00F87F2B">
        <w:rPr>
          <w:lang w:val="en-US"/>
        </w:rPr>
        <w:t xml:space="preserve"> + .txt</w:t>
      </w:r>
      <w:r w:rsidR="00575CFF">
        <w:rPr>
          <w:lang w:val="en-US"/>
        </w:rPr>
        <w:t>” FOR READ</w:t>
      </w:r>
    </w:p>
    <w:p w14:paraId="40A3A82A" w14:textId="512C6068" w:rsidR="00E53C47" w:rsidRDefault="00E53C47" w:rsidP="009C2414">
      <w:pPr>
        <w:ind w:left="720"/>
        <w:rPr>
          <w:lang w:val="en-US"/>
        </w:rPr>
      </w:pPr>
      <w:r>
        <w:rPr>
          <w:lang w:val="en-US"/>
        </w:rPr>
        <w:tab/>
        <w:t>READFILE “(</w:t>
      </w:r>
      <w:proofErr w:type="spellStart"/>
      <w:r>
        <w:rPr>
          <w:lang w:val="en-US"/>
        </w:rPr>
        <w:t>categorymodify</w:t>
      </w:r>
      <w:proofErr w:type="spellEnd"/>
      <w:r>
        <w:rPr>
          <w:lang w:val="en-US"/>
        </w:rPr>
        <w:t>) + .txt”</w:t>
      </w:r>
    </w:p>
    <w:p w14:paraId="6A00CBE9" w14:textId="2081EE11" w:rsidR="00575CFF" w:rsidRDefault="00575CFF" w:rsidP="009C2414">
      <w:pPr>
        <w:ind w:left="720"/>
        <w:rPr>
          <w:lang w:val="en-US"/>
        </w:rPr>
      </w:pPr>
      <w:r>
        <w:rPr>
          <w:lang w:val="en-US"/>
        </w:rPr>
        <w:tab/>
        <w:t>CLOSEFILE “(</w:t>
      </w:r>
      <w:proofErr w:type="spellStart"/>
      <w:r>
        <w:rPr>
          <w:lang w:val="en-US"/>
        </w:rPr>
        <w:t>categorymodify</w:t>
      </w:r>
      <w:proofErr w:type="spellEnd"/>
      <w:r>
        <w:rPr>
          <w:lang w:val="en-US"/>
        </w:rPr>
        <w:t xml:space="preserve">) + .txt” </w:t>
      </w:r>
    </w:p>
    <w:p w14:paraId="3CB7404F" w14:textId="2F73C932" w:rsidR="00575CFF" w:rsidRDefault="00575CFF" w:rsidP="009C2414">
      <w:pPr>
        <w:ind w:left="720"/>
        <w:rPr>
          <w:lang w:val="en-US"/>
        </w:rPr>
      </w:pPr>
      <w:r>
        <w:rPr>
          <w:lang w:val="en-US"/>
        </w:rPr>
        <w:tab/>
      </w:r>
      <w:r w:rsidR="00686C45">
        <w:rPr>
          <w:lang w:val="en-US"/>
        </w:rPr>
        <w:t xml:space="preserve">READ </w:t>
      </w:r>
      <w:proofErr w:type="spellStart"/>
      <w:r w:rsidR="00686C45">
        <w:rPr>
          <w:lang w:val="en-US"/>
        </w:rPr>
        <w:t>itemmodify</w:t>
      </w:r>
      <w:proofErr w:type="spellEnd"/>
      <w:r w:rsidR="00BF4A98">
        <w:rPr>
          <w:lang w:val="en-US"/>
        </w:rPr>
        <w:t xml:space="preserve"> “Enter </w:t>
      </w:r>
      <w:r w:rsidR="00457EBE">
        <w:rPr>
          <w:lang w:val="en-US"/>
        </w:rPr>
        <w:t>Item</w:t>
      </w:r>
      <w:r w:rsidR="00D83E90">
        <w:rPr>
          <w:lang w:val="en-US"/>
        </w:rPr>
        <w:t xml:space="preserve"> ID</w:t>
      </w:r>
      <w:r w:rsidR="00457EBE">
        <w:rPr>
          <w:lang w:val="en-US"/>
        </w:rPr>
        <w:t xml:space="preserve"> to Modify</w:t>
      </w:r>
      <w:r w:rsidR="00BF4A98">
        <w:rPr>
          <w:lang w:val="en-US"/>
        </w:rPr>
        <w:t>”</w:t>
      </w:r>
    </w:p>
    <w:p w14:paraId="292B13EB" w14:textId="6EC155F7" w:rsidR="00D83E90" w:rsidRDefault="00D83E90" w:rsidP="009C2414">
      <w:pPr>
        <w:ind w:left="720"/>
        <w:rPr>
          <w:lang w:val="en-US"/>
        </w:rPr>
      </w:pPr>
      <w:r>
        <w:rPr>
          <w:lang w:val="en-US"/>
        </w:rPr>
        <w:tab/>
        <w:t xml:space="preserve">IF </w:t>
      </w:r>
      <w:proofErr w:type="spellStart"/>
      <w:r w:rsidR="00D142C2">
        <w:rPr>
          <w:lang w:val="en-US"/>
        </w:rPr>
        <w:t>itemmodify</w:t>
      </w:r>
      <w:proofErr w:type="spellEnd"/>
      <w:r w:rsidR="00D142C2">
        <w:rPr>
          <w:lang w:val="en-US"/>
        </w:rPr>
        <w:t xml:space="preserve"> </w:t>
      </w:r>
      <w:r w:rsidR="00FC68D2">
        <w:rPr>
          <w:lang w:val="en-US"/>
        </w:rPr>
        <w:t>IN</w:t>
      </w:r>
      <w:r w:rsidR="00BF46A3">
        <w:rPr>
          <w:lang w:val="en-US"/>
        </w:rPr>
        <w:t xml:space="preserve"> “(</w:t>
      </w:r>
      <w:proofErr w:type="spellStart"/>
      <w:r w:rsidR="00BF46A3">
        <w:rPr>
          <w:lang w:val="en-US"/>
        </w:rPr>
        <w:t>categorymodify</w:t>
      </w:r>
      <w:proofErr w:type="spellEnd"/>
      <w:r w:rsidR="00BF46A3">
        <w:rPr>
          <w:lang w:val="en-US"/>
        </w:rPr>
        <w:t>) + .txt”</w:t>
      </w:r>
      <w:r w:rsidR="00132D90">
        <w:rPr>
          <w:lang w:val="en-US"/>
        </w:rPr>
        <w:t xml:space="preserve"> THEN</w:t>
      </w:r>
    </w:p>
    <w:p w14:paraId="4A8FE66E" w14:textId="6508976F" w:rsidR="0044663C" w:rsidRDefault="0044663C" w:rsidP="009C2414">
      <w:pPr>
        <w:ind w:left="720"/>
        <w:rPr>
          <w:lang w:val="en-US"/>
        </w:rPr>
      </w:pPr>
      <w:r>
        <w:rPr>
          <w:lang w:val="en-US"/>
        </w:rPr>
        <w:tab/>
      </w:r>
      <w:r w:rsidR="00132D90">
        <w:rPr>
          <w:lang w:val="en-US"/>
        </w:rPr>
        <w:tab/>
      </w:r>
      <w:r w:rsidR="00347F01">
        <w:rPr>
          <w:lang w:val="en-US"/>
        </w:rPr>
        <w:t xml:space="preserve">READ </w:t>
      </w:r>
      <w:proofErr w:type="spellStart"/>
      <w:r w:rsidR="00B358CA">
        <w:rPr>
          <w:lang w:val="en-US"/>
        </w:rPr>
        <w:t>new</w:t>
      </w:r>
      <w:r w:rsidR="00BF4A98">
        <w:rPr>
          <w:lang w:val="en-US"/>
        </w:rPr>
        <w:t>ele</w:t>
      </w:r>
      <w:proofErr w:type="spellEnd"/>
      <w:r w:rsidR="00BF4A98">
        <w:rPr>
          <w:lang w:val="en-US"/>
        </w:rPr>
        <w:t xml:space="preserve"> </w:t>
      </w:r>
    </w:p>
    <w:p w14:paraId="6539498E" w14:textId="0E9255F3" w:rsidR="00DC74BB" w:rsidRDefault="00DC74BB" w:rsidP="009C2414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OPENFILE</w:t>
      </w:r>
      <w:r w:rsidR="00E25B56">
        <w:rPr>
          <w:lang w:val="en-US"/>
        </w:rPr>
        <w:t xml:space="preserve"> “(</w:t>
      </w:r>
      <w:proofErr w:type="spellStart"/>
      <w:r w:rsidR="00E25B56">
        <w:rPr>
          <w:lang w:val="en-US"/>
        </w:rPr>
        <w:t>categorymodify</w:t>
      </w:r>
      <w:proofErr w:type="spellEnd"/>
      <w:r w:rsidR="00E25B56">
        <w:rPr>
          <w:lang w:val="en-US"/>
        </w:rPr>
        <w:t>) + .txt” FOR WRITE</w:t>
      </w:r>
    </w:p>
    <w:p w14:paraId="0F574137" w14:textId="62A7B413" w:rsidR="00E53C47" w:rsidRDefault="00E53C47" w:rsidP="009C2414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1E2445">
        <w:rPr>
          <w:lang w:val="en-US"/>
        </w:rPr>
        <w:t>WRITEFILE “(</w:t>
      </w:r>
      <w:proofErr w:type="spellStart"/>
      <w:r w:rsidR="001E2445">
        <w:rPr>
          <w:lang w:val="en-US"/>
        </w:rPr>
        <w:t>categorymodify</w:t>
      </w:r>
      <w:proofErr w:type="spellEnd"/>
      <w:r w:rsidR="001E2445">
        <w:rPr>
          <w:lang w:val="en-US"/>
        </w:rPr>
        <w:t xml:space="preserve">) + .txt”, </w:t>
      </w:r>
      <w:proofErr w:type="spellStart"/>
      <w:r w:rsidR="001E2445">
        <w:rPr>
          <w:lang w:val="en-US"/>
        </w:rPr>
        <w:t>newele</w:t>
      </w:r>
      <w:proofErr w:type="spellEnd"/>
    </w:p>
    <w:p w14:paraId="6ACF4B1F" w14:textId="4A82E7AE" w:rsidR="001E2445" w:rsidRDefault="001E2445" w:rsidP="009C2414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013184">
        <w:rPr>
          <w:lang w:val="en-US"/>
        </w:rPr>
        <w:t xml:space="preserve">CLOSEFILE </w:t>
      </w:r>
      <w:r w:rsidR="004D29D5">
        <w:rPr>
          <w:lang w:val="en-US"/>
        </w:rPr>
        <w:t>“(</w:t>
      </w:r>
      <w:proofErr w:type="spellStart"/>
      <w:r w:rsidR="004D29D5">
        <w:rPr>
          <w:lang w:val="en-US"/>
        </w:rPr>
        <w:t>categorymodify</w:t>
      </w:r>
      <w:proofErr w:type="spellEnd"/>
      <w:r w:rsidR="004D29D5">
        <w:rPr>
          <w:lang w:val="en-US"/>
        </w:rPr>
        <w:t>) + .txt”</w:t>
      </w:r>
    </w:p>
    <w:p w14:paraId="423BCB76" w14:textId="6C4C71C9" w:rsidR="00C86C53" w:rsidRDefault="00DA0660" w:rsidP="00DA0660">
      <w:pPr>
        <w:rPr>
          <w:lang w:val="en-US"/>
        </w:rPr>
      </w:pPr>
      <w:r>
        <w:rPr>
          <w:lang w:val="en-US"/>
        </w:rPr>
        <w:t>END</w:t>
      </w:r>
    </w:p>
    <w:p w14:paraId="4BB62BEC" w14:textId="77777777" w:rsidR="00C86C53" w:rsidRDefault="00C86C53">
      <w:pPr>
        <w:rPr>
          <w:lang w:val="en-US"/>
        </w:rPr>
      </w:pPr>
      <w:r>
        <w:rPr>
          <w:lang w:val="en-US"/>
        </w:rPr>
        <w:br w:type="page"/>
      </w:r>
    </w:p>
    <w:p w14:paraId="69D00493" w14:textId="4BC991B6" w:rsidR="00DA0660" w:rsidRPr="00A6076D" w:rsidRDefault="00C86C53" w:rsidP="00A6076D">
      <w:pPr>
        <w:rPr>
          <w:u w:val="single"/>
          <w:lang w:val="en-US"/>
        </w:rPr>
      </w:pPr>
      <w:r w:rsidRPr="00A6076D">
        <w:rPr>
          <w:u w:val="single"/>
          <w:lang w:val="en-US"/>
        </w:rPr>
        <w:lastRenderedPageBreak/>
        <w:t>Display Record</w:t>
      </w:r>
    </w:p>
    <w:p w14:paraId="6FED8ACF" w14:textId="33A2EEBB" w:rsidR="00303E5A" w:rsidRDefault="00303E5A" w:rsidP="00DA0660">
      <w:pPr>
        <w:rPr>
          <w:lang w:val="en-US"/>
        </w:rPr>
      </w:pPr>
      <w:r>
        <w:rPr>
          <w:lang w:val="en-US"/>
        </w:rPr>
        <w:t>START</w:t>
      </w:r>
    </w:p>
    <w:p w14:paraId="448DBCA4" w14:textId="4ACEA7F6" w:rsidR="00C50105" w:rsidRDefault="00C50105" w:rsidP="00DA0660">
      <w:pPr>
        <w:rPr>
          <w:lang w:val="en-US"/>
        </w:rPr>
      </w:pPr>
      <w:r>
        <w:rPr>
          <w:lang w:val="en-US"/>
        </w:rPr>
        <w:tab/>
        <w:t>DECLARE</w:t>
      </w:r>
      <w:r w:rsidR="003D55F5">
        <w:rPr>
          <w:lang w:val="en-US"/>
        </w:rPr>
        <w:t xml:space="preserve"> </w:t>
      </w:r>
      <w:proofErr w:type="spellStart"/>
      <w:r w:rsidR="003D55F5">
        <w:rPr>
          <w:lang w:val="en-US"/>
        </w:rPr>
        <w:t>rec</w:t>
      </w:r>
      <w:r w:rsidR="00664E0E">
        <w:rPr>
          <w:lang w:val="en-US"/>
        </w:rPr>
        <w:t>o</w:t>
      </w:r>
      <w:r w:rsidR="003D55F5">
        <w:rPr>
          <w:lang w:val="en-US"/>
        </w:rPr>
        <w:t>rdopt</w:t>
      </w:r>
      <w:proofErr w:type="spellEnd"/>
      <w:r w:rsidR="003D55F5">
        <w:rPr>
          <w:lang w:val="en-US"/>
        </w:rPr>
        <w:t xml:space="preserve">, </w:t>
      </w:r>
      <w:proofErr w:type="spellStart"/>
      <w:r w:rsidR="003D55F5">
        <w:rPr>
          <w:lang w:val="en-US"/>
        </w:rPr>
        <w:t>choosecategory</w:t>
      </w:r>
      <w:proofErr w:type="spellEnd"/>
    </w:p>
    <w:p w14:paraId="25082C40" w14:textId="6FCD1DB3" w:rsidR="00303E5A" w:rsidRDefault="00303E5A" w:rsidP="00DA0660">
      <w:pPr>
        <w:rPr>
          <w:lang w:val="en-US"/>
        </w:rPr>
      </w:pPr>
      <w:r>
        <w:rPr>
          <w:lang w:val="en-US"/>
        </w:rPr>
        <w:tab/>
        <w:t xml:space="preserve">DEFINE </w:t>
      </w:r>
      <w:r w:rsidR="00BE75EE">
        <w:rPr>
          <w:lang w:val="en-US"/>
        </w:rPr>
        <w:t xml:space="preserve">FUNCTION </w:t>
      </w:r>
      <w:proofErr w:type="spellStart"/>
      <w:proofErr w:type="gramStart"/>
      <w:r w:rsidR="00F10BFB">
        <w:rPr>
          <w:lang w:val="en-US"/>
        </w:rPr>
        <w:t>DisplayRecord</w:t>
      </w:r>
      <w:proofErr w:type="spellEnd"/>
      <w:r w:rsidR="004D4D5D">
        <w:rPr>
          <w:lang w:val="en-US"/>
        </w:rPr>
        <w:t>(</w:t>
      </w:r>
      <w:proofErr w:type="gramEnd"/>
      <w:r w:rsidR="004D4D5D">
        <w:rPr>
          <w:lang w:val="en-US"/>
        </w:rPr>
        <w:t>)</w:t>
      </w:r>
    </w:p>
    <w:p w14:paraId="27F310B2" w14:textId="3361A9C2" w:rsidR="001C0D3C" w:rsidRDefault="001C0D3C" w:rsidP="00DA0660">
      <w:pPr>
        <w:rPr>
          <w:lang w:val="en-US"/>
        </w:rPr>
      </w:pPr>
      <w:r>
        <w:rPr>
          <w:lang w:val="en-US"/>
        </w:rPr>
        <w:tab/>
        <w:t>DISPLAY “</w:t>
      </w:r>
      <w:r w:rsidR="00F53E58" w:rsidRPr="00F53E58">
        <w:rPr>
          <w:lang w:val="en-US"/>
        </w:rPr>
        <w:t>1. Food Category</w:t>
      </w:r>
      <w:r>
        <w:rPr>
          <w:lang w:val="en-US"/>
        </w:rPr>
        <w:t>”</w:t>
      </w:r>
    </w:p>
    <w:p w14:paraId="5F579B45" w14:textId="34055A10" w:rsidR="00CA4071" w:rsidRDefault="001C0D3C" w:rsidP="00DA0660">
      <w:pPr>
        <w:rPr>
          <w:lang w:val="en-US"/>
        </w:rPr>
      </w:pPr>
      <w:r>
        <w:rPr>
          <w:lang w:val="en-US"/>
        </w:rPr>
        <w:tab/>
        <w:t>DISPLAY “</w:t>
      </w:r>
      <w:r w:rsidR="009801B0">
        <w:rPr>
          <w:lang w:val="en-US"/>
        </w:rPr>
        <w:t>2</w:t>
      </w:r>
      <w:r w:rsidR="00C02AAF" w:rsidRPr="00C02AAF">
        <w:rPr>
          <w:lang w:val="en-US"/>
        </w:rPr>
        <w:t xml:space="preserve">. </w:t>
      </w:r>
      <w:r w:rsidR="00123DCA" w:rsidRPr="00123DCA">
        <w:rPr>
          <w:lang w:val="en-US"/>
        </w:rPr>
        <w:t>Food Items Category-wise</w:t>
      </w:r>
      <w:r>
        <w:rPr>
          <w:lang w:val="en-US"/>
        </w:rPr>
        <w:t>”</w:t>
      </w:r>
    </w:p>
    <w:p w14:paraId="2C762812" w14:textId="37B45353" w:rsidR="00CA4071" w:rsidRDefault="00CA4071" w:rsidP="00DA0660">
      <w:pPr>
        <w:rPr>
          <w:lang w:val="en-US"/>
        </w:rPr>
      </w:pPr>
      <w:r>
        <w:rPr>
          <w:lang w:val="en-US"/>
        </w:rPr>
        <w:tab/>
        <w:t>DISPLAY “</w:t>
      </w:r>
      <w:r w:rsidRPr="00CA4071">
        <w:rPr>
          <w:lang w:val="en-US"/>
        </w:rPr>
        <w:t>3. Customer Orders</w:t>
      </w:r>
      <w:r>
        <w:rPr>
          <w:lang w:val="en-US"/>
        </w:rPr>
        <w:t>”</w:t>
      </w:r>
    </w:p>
    <w:p w14:paraId="187E4E83" w14:textId="1D84156A" w:rsidR="00CA4071" w:rsidRDefault="00CA4071" w:rsidP="00DA0660">
      <w:pPr>
        <w:rPr>
          <w:lang w:val="en-US"/>
        </w:rPr>
      </w:pPr>
      <w:r>
        <w:rPr>
          <w:lang w:val="en-US"/>
        </w:rPr>
        <w:tab/>
        <w:t>DISPLAY “</w:t>
      </w:r>
      <w:r w:rsidRPr="00CA4071">
        <w:rPr>
          <w:lang w:val="en-US"/>
        </w:rPr>
        <w:t>4. Customer Paymen</w:t>
      </w:r>
      <w:r>
        <w:rPr>
          <w:lang w:val="en-US"/>
        </w:rPr>
        <w:t>t”</w:t>
      </w:r>
    </w:p>
    <w:p w14:paraId="615AD225" w14:textId="3AE0F3EB" w:rsidR="00CA4071" w:rsidRDefault="00CA4071" w:rsidP="00DA0660">
      <w:pPr>
        <w:rPr>
          <w:lang w:val="en-US"/>
        </w:rPr>
      </w:pPr>
      <w:r>
        <w:rPr>
          <w:lang w:val="en-US"/>
        </w:rPr>
        <w:tab/>
        <w:t>DISPLAY “</w:t>
      </w:r>
      <w:r w:rsidRPr="00CA4071">
        <w:rPr>
          <w:lang w:val="en-US"/>
        </w:rPr>
        <w:t>5. Exit to Admin Page</w:t>
      </w:r>
      <w:r>
        <w:rPr>
          <w:lang w:val="en-US"/>
        </w:rPr>
        <w:t>”</w:t>
      </w:r>
    </w:p>
    <w:p w14:paraId="06D89932" w14:textId="72823D9B" w:rsidR="00E471CD" w:rsidRDefault="00E471CD" w:rsidP="00DA0660">
      <w:pPr>
        <w:rPr>
          <w:lang w:val="en-US"/>
        </w:rPr>
      </w:pPr>
      <w:r>
        <w:rPr>
          <w:lang w:val="en-US"/>
        </w:rPr>
        <w:tab/>
        <w:t xml:space="preserve">READ </w:t>
      </w:r>
      <w:proofErr w:type="spellStart"/>
      <w:r w:rsidR="00090279">
        <w:rPr>
          <w:lang w:val="en-US"/>
        </w:rPr>
        <w:t>recordopt</w:t>
      </w:r>
      <w:proofErr w:type="spellEnd"/>
    </w:p>
    <w:p w14:paraId="670B8E8C" w14:textId="3D74B6E7" w:rsidR="00090279" w:rsidRDefault="00090279" w:rsidP="00DA0660">
      <w:pPr>
        <w:rPr>
          <w:lang w:val="en-US"/>
        </w:rPr>
      </w:pPr>
      <w:r>
        <w:rPr>
          <w:lang w:val="en-US"/>
        </w:rPr>
        <w:tab/>
        <w:t xml:space="preserve">If </w:t>
      </w:r>
      <w:proofErr w:type="spellStart"/>
      <w:r>
        <w:rPr>
          <w:lang w:val="en-US"/>
        </w:rPr>
        <w:t>recordopt</w:t>
      </w:r>
      <w:proofErr w:type="spellEnd"/>
      <w:r>
        <w:rPr>
          <w:lang w:val="en-US"/>
        </w:rPr>
        <w:t xml:space="preserve"> == 1</w:t>
      </w:r>
      <w:r w:rsidR="000874E5">
        <w:rPr>
          <w:lang w:val="en-US"/>
        </w:rPr>
        <w:t xml:space="preserve"> THEN</w:t>
      </w:r>
    </w:p>
    <w:p w14:paraId="5C75899C" w14:textId="39CF875C" w:rsidR="000874E5" w:rsidRDefault="00090279" w:rsidP="000874E5">
      <w:pPr>
        <w:ind w:left="720"/>
        <w:rPr>
          <w:lang w:val="en-US"/>
        </w:rPr>
      </w:pPr>
      <w:r>
        <w:rPr>
          <w:lang w:val="en-US"/>
        </w:rPr>
        <w:tab/>
      </w:r>
      <w:r w:rsidR="000874E5">
        <w:rPr>
          <w:lang w:val="en-US"/>
        </w:rPr>
        <w:t>OPENFILE “MasterCategory.txt” FOR READ</w:t>
      </w:r>
    </w:p>
    <w:p w14:paraId="242CFCBE" w14:textId="3C61FD08" w:rsidR="000874E5" w:rsidRDefault="000874E5" w:rsidP="000874E5">
      <w:pPr>
        <w:ind w:left="720"/>
        <w:rPr>
          <w:lang w:val="en-US"/>
        </w:rPr>
      </w:pPr>
      <w:r>
        <w:rPr>
          <w:lang w:val="en-US"/>
        </w:rPr>
        <w:tab/>
        <w:t>READFILE “MasterCategory.txt”</w:t>
      </w:r>
    </w:p>
    <w:p w14:paraId="6CE8BB0B" w14:textId="21795E73" w:rsidR="000874E5" w:rsidRDefault="000874E5" w:rsidP="000874E5">
      <w:pPr>
        <w:ind w:left="720"/>
        <w:rPr>
          <w:lang w:val="en-US"/>
        </w:rPr>
      </w:pPr>
      <w:r>
        <w:rPr>
          <w:lang w:val="en-US"/>
        </w:rPr>
        <w:tab/>
        <w:t>CLOSEFILE “MasterCategory.txt”</w:t>
      </w:r>
    </w:p>
    <w:p w14:paraId="568D10C8" w14:textId="22ECCA11" w:rsidR="009528D1" w:rsidRDefault="009528D1" w:rsidP="000874E5">
      <w:pPr>
        <w:ind w:left="720"/>
        <w:rPr>
          <w:lang w:val="en-US"/>
        </w:rPr>
      </w:pPr>
      <w:r>
        <w:rPr>
          <w:lang w:val="en-US"/>
        </w:rPr>
        <w:t>ELSE</w:t>
      </w:r>
    </w:p>
    <w:p w14:paraId="70C6EA23" w14:textId="0D8DA580" w:rsidR="009528D1" w:rsidRDefault="009528D1" w:rsidP="009528D1">
      <w:pPr>
        <w:ind w:left="720"/>
        <w:rPr>
          <w:lang w:val="en-US"/>
        </w:rPr>
      </w:pPr>
      <w:r>
        <w:rPr>
          <w:lang w:val="en-US"/>
        </w:rPr>
        <w:tab/>
        <w:t xml:space="preserve">IF </w:t>
      </w:r>
      <w:proofErr w:type="spellStart"/>
      <w:r>
        <w:rPr>
          <w:lang w:val="en-US"/>
        </w:rPr>
        <w:t>recordopt</w:t>
      </w:r>
      <w:proofErr w:type="spellEnd"/>
      <w:r>
        <w:rPr>
          <w:lang w:val="en-US"/>
        </w:rPr>
        <w:t xml:space="preserve"> == 2 THEN</w:t>
      </w:r>
    </w:p>
    <w:p w14:paraId="176633FC" w14:textId="6667D48D" w:rsidR="005017B0" w:rsidRDefault="009528D1" w:rsidP="005017B0">
      <w:pPr>
        <w:ind w:left="720"/>
        <w:rPr>
          <w:lang w:val="en-US"/>
        </w:rPr>
      </w:pPr>
      <w:r>
        <w:rPr>
          <w:lang w:val="en-US"/>
        </w:rPr>
        <w:tab/>
      </w:r>
      <w:r w:rsidR="005017B0">
        <w:rPr>
          <w:lang w:val="en-US"/>
        </w:rPr>
        <w:tab/>
        <w:t>OPENFILE “MasterCategory.txt” FOR READ</w:t>
      </w:r>
    </w:p>
    <w:p w14:paraId="46E51507" w14:textId="1E39805A" w:rsidR="005017B0" w:rsidRDefault="005017B0" w:rsidP="005017B0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READFILE “MasterCategory.txt”</w:t>
      </w:r>
    </w:p>
    <w:p w14:paraId="5D647626" w14:textId="04EC3EB4" w:rsidR="005017B0" w:rsidRDefault="005017B0" w:rsidP="005017B0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CLOSEFILE “MasterCategory.txt”</w:t>
      </w:r>
    </w:p>
    <w:p w14:paraId="05AFA1FA" w14:textId="3E968587" w:rsidR="000F3D6C" w:rsidRDefault="005017B0" w:rsidP="000F3D6C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D20D62">
        <w:rPr>
          <w:lang w:val="en-US"/>
        </w:rPr>
        <w:t xml:space="preserve">READ </w:t>
      </w:r>
      <w:proofErr w:type="spellStart"/>
      <w:r w:rsidR="000F3D6C">
        <w:rPr>
          <w:lang w:val="en-US"/>
        </w:rPr>
        <w:t>choosecategory</w:t>
      </w:r>
      <w:proofErr w:type="spellEnd"/>
      <w:r w:rsidR="000F3D6C">
        <w:rPr>
          <w:lang w:val="en-US"/>
        </w:rPr>
        <w:t xml:space="preserve"> “Enter Category Name:”</w:t>
      </w:r>
    </w:p>
    <w:p w14:paraId="5DD548EB" w14:textId="7902D648" w:rsidR="000F3D6C" w:rsidRDefault="000F3D6C" w:rsidP="000F3D6C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OPENFILE</w:t>
      </w:r>
      <w:r w:rsidR="00B20261">
        <w:rPr>
          <w:lang w:val="en-US"/>
        </w:rPr>
        <w:t xml:space="preserve"> “(</w:t>
      </w:r>
      <w:proofErr w:type="spellStart"/>
      <w:r w:rsidR="00B20261">
        <w:rPr>
          <w:lang w:val="en-US"/>
        </w:rPr>
        <w:t>choosecategory</w:t>
      </w:r>
      <w:proofErr w:type="spellEnd"/>
      <w:r w:rsidR="00B20261">
        <w:rPr>
          <w:lang w:val="en-US"/>
        </w:rPr>
        <w:t>) + .txt” FOR READ</w:t>
      </w:r>
    </w:p>
    <w:p w14:paraId="77BF7BBA" w14:textId="7FF95D3D" w:rsidR="00B20261" w:rsidRDefault="00B20261" w:rsidP="000F3D6C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READFILE “(</w:t>
      </w:r>
      <w:proofErr w:type="spellStart"/>
      <w:r>
        <w:rPr>
          <w:lang w:val="en-US"/>
        </w:rPr>
        <w:t>choosecategory</w:t>
      </w:r>
      <w:proofErr w:type="spellEnd"/>
      <w:r>
        <w:rPr>
          <w:lang w:val="en-US"/>
        </w:rPr>
        <w:t>) + .txt”</w:t>
      </w:r>
    </w:p>
    <w:p w14:paraId="3DE62C70" w14:textId="1A1B0C23" w:rsidR="00CA41C6" w:rsidRDefault="00CA41C6" w:rsidP="000F3D6C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491CC0">
        <w:rPr>
          <w:lang w:val="en-US"/>
        </w:rPr>
        <w:t>CLOSEFILE “(</w:t>
      </w:r>
      <w:proofErr w:type="spellStart"/>
      <w:r w:rsidR="00491CC0">
        <w:rPr>
          <w:lang w:val="en-US"/>
        </w:rPr>
        <w:t>choosecategory</w:t>
      </w:r>
      <w:proofErr w:type="spellEnd"/>
      <w:r w:rsidR="00491CC0">
        <w:rPr>
          <w:lang w:val="en-US"/>
        </w:rPr>
        <w:t>) + .txt”</w:t>
      </w:r>
    </w:p>
    <w:p w14:paraId="44206627" w14:textId="2F28ABC1" w:rsidR="00491CC0" w:rsidRDefault="00491CC0" w:rsidP="000F3D6C">
      <w:pPr>
        <w:ind w:left="720"/>
        <w:rPr>
          <w:lang w:val="en-US"/>
        </w:rPr>
      </w:pPr>
      <w:r>
        <w:rPr>
          <w:lang w:val="en-US"/>
        </w:rPr>
        <w:tab/>
        <w:t>ELSE</w:t>
      </w:r>
    </w:p>
    <w:p w14:paraId="4E9CA851" w14:textId="184BBC6E" w:rsidR="00491CC0" w:rsidRDefault="00491CC0" w:rsidP="000F3D6C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IF </w:t>
      </w:r>
      <w:proofErr w:type="spellStart"/>
      <w:r>
        <w:rPr>
          <w:lang w:val="en-US"/>
        </w:rPr>
        <w:t>recordopt</w:t>
      </w:r>
      <w:proofErr w:type="spellEnd"/>
      <w:r>
        <w:rPr>
          <w:lang w:val="en-US"/>
        </w:rPr>
        <w:t xml:space="preserve"> == 3 THEN</w:t>
      </w:r>
    </w:p>
    <w:p w14:paraId="43D44648" w14:textId="22FD2B56" w:rsidR="00491CC0" w:rsidRDefault="00491CC0" w:rsidP="000F3D6C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OPE</w:t>
      </w:r>
      <w:r w:rsidR="004877AA">
        <w:rPr>
          <w:lang w:val="en-US"/>
        </w:rPr>
        <w:t>NFILE</w:t>
      </w:r>
      <w:r>
        <w:rPr>
          <w:lang w:val="en-US"/>
        </w:rPr>
        <w:t xml:space="preserve"> “</w:t>
      </w:r>
      <w:r w:rsidR="004877AA">
        <w:rPr>
          <w:lang w:val="en-US"/>
        </w:rPr>
        <w:t>CustomerOrder.txt</w:t>
      </w:r>
      <w:r>
        <w:rPr>
          <w:lang w:val="en-US"/>
        </w:rPr>
        <w:t>”</w:t>
      </w:r>
      <w:r w:rsidR="004877AA">
        <w:rPr>
          <w:lang w:val="en-US"/>
        </w:rPr>
        <w:t xml:space="preserve"> FOR READ</w:t>
      </w:r>
    </w:p>
    <w:p w14:paraId="0A2AD578" w14:textId="6F966619" w:rsidR="00043C77" w:rsidRDefault="004877AA" w:rsidP="00043C77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043C77">
        <w:rPr>
          <w:lang w:val="en-US"/>
        </w:rPr>
        <w:t>READFILE “CustomerOrder.txt”</w:t>
      </w:r>
    </w:p>
    <w:p w14:paraId="2833F196" w14:textId="6922E03B" w:rsidR="00043C77" w:rsidRDefault="00043C77" w:rsidP="00043C77">
      <w:pPr>
        <w:ind w:left="720"/>
        <w:rPr>
          <w:lang w:val="en-US"/>
        </w:rPr>
      </w:pPr>
      <w:r>
        <w:rPr>
          <w:lang w:val="en-US"/>
        </w:rPr>
        <w:lastRenderedPageBreak/>
        <w:tab/>
      </w:r>
      <w:r>
        <w:rPr>
          <w:lang w:val="en-US"/>
        </w:rPr>
        <w:tab/>
      </w:r>
      <w:r>
        <w:rPr>
          <w:lang w:val="en-US"/>
        </w:rPr>
        <w:tab/>
        <w:t>CLOSEFILE “CustomerOreder.txt”</w:t>
      </w:r>
    </w:p>
    <w:p w14:paraId="2C353069" w14:textId="2EFAD99A" w:rsidR="00043C77" w:rsidRDefault="00043C77" w:rsidP="00043C77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4E76F1">
        <w:rPr>
          <w:lang w:val="en-US"/>
        </w:rPr>
        <w:t>ELSE</w:t>
      </w:r>
    </w:p>
    <w:p w14:paraId="50458A23" w14:textId="070461B4" w:rsidR="004E76F1" w:rsidRDefault="004E76F1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IF </w:t>
      </w:r>
      <w:proofErr w:type="spellStart"/>
      <w:r>
        <w:rPr>
          <w:lang w:val="en-US"/>
        </w:rPr>
        <w:t>recordopt</w:t>
      </w:r>
      <w:proofErr w:type="spellEnd"/>
      <w:r>
        <w:rPr>
          <w:lang w:val="en-US"/>
        </w:rPr>
        <w:t xml:space="preserve"> == 4 THEN</w:t>
      </w:r>
    </w:p>
    <w:p w14:paraId="41F5F3E7" w14:textId="7E318538" w:rsidR="004E76F1" w:rsidRDefault="004E76F1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OPENFILE “CustomePayment.txt” FOR READ</w:t>
      </w:r>
    </w:p>
    <w:p w14:paraId="139AB013" w14:textId="4CD0A73C" w:rsidR="004E76F1" w:rsidRDefault="004E76F1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READFILE “CustomerPayment.txt”</w:t>
      </w:r>
    </w:p>
    <w:p w14:paraId="3061837F" w14:textId="208A50C2" w:rsidR="004E76F1" w:rsidRDefault="004E76F1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CLOSEFILE “CustomerPayment.txt”</w:t>
      </w:r>
    </w:p>
    <w:p w14:paraId="39EA8DCA" w14:textId="42351471" w:rsidR="004E76F1" w:rsidRDefault="004E76F1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LSE</w:t>
      </w:r>
    </w:p>
    <w:p w14:paraId="76B448EC" w14:textId="57BEE5A5" w:rsidR="004E76F1" w:rsidRDefault="004E76F1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IF </w:t>
      </w:r>
      <w:proofErr w:type="spellStart"/>
      <w:r>
        <w:rPr>
          <w:lang w:val="en-US"/>
        </w:rPr>
        <w:t>recordopy</w:t>
      </w:r>
      <w:proofErr w:type="spellEnd"/>
      <w:r>
        <w:rPr>
          <w:lang w:val="en-US"/>
        </w:rPr>
        <w:t xml:space="preserve"> == 5 THEN</w:t>
      </w:r>
    </w:p>
    <w:p w14:paraId="3DEE97CA" w14:textId="7CCD3E09" w:rsidR="004E76F1" w:rsidRDefault="004E76F1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261036">
        <w:rPr>
          <w:lang w:val="en-US"/>
        </w:rPr>
        <w:t>DISPLAY “Exit to Admin Page”</w:t>
      </w:r>
    </w:p>
    <w:p w14:paraId="5329DCBA" w14:textId="1FB03730" w:rsidR="00261036" w:rsidRDefault="00261036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CALL FUNCTION </w:t>
      </w:r>
      <w:proofErr w:type="spellStart"/>
      <w:proofErr w:type="gramStart"/>
      <w:r>
        <w:rPr>
          <w:lang w:val="en-US"/>
        </w:rPr>
        <w:t>AdminPage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</w:t>
      </w:r>
    </w:p>
    <w:p w14:paraId="6CC6FDD1" w14:textId="77777777" w:rsidR="00C67251" w:rsidRDefault="00342AD0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C67251">
        <w:rPr>
          <w:lang w:val="en-US"/>
        </w:rPr>
        <w:t>ELSE</w:t>
      </w:r>
    </w:p>
    <w:p w14:paraId="6D2C811C" w14:textId="77777777" w:rsidR="000824A6" w:rsidRDefault="00C67251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0824A6">
        <w:rPr>
          <w:lang w:val="en-US"/>
        </w:rPr>
        <w:t>DISPLAY “Invalid Option”</w:t>
      </w:r>
    </w:p>
    <w:p w14:paraId="3D70C93B" w14:textId="77777777" w:rsidR="000824A6" w:rsidRDefault="000824A6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CALL FUNCTION </w:t>
      </w:r>
      <w:proofErr w:type="spellStart"/>
      <w:proofErr w:type="gramStart"/>
      <w:r>
        <w:rPr>
          <w:lang w:val="en-US"/>
        </w:rPr>
        <w:t>DisplayRecord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</w:t>
      </w:r>
    </w:p>
    <w:p w14:paraId="055026E8" w14:textId="77777777" w:rsidR="000824A6" w:rsidRDefault="000824A6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NDIF</w:t>
      </w:r>
    </w:p>
    <w:p w14:paraId="7C94F73E" w14:textId="77777777" w:rsidR="000824A6" w:rsidRDefault="000824A6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NDIF</w:t>
      </w:r>
    </w:p>
    <w:p w14:paraId="4172C75A" w14:textId="77777777" w:rsidR="000824A6" w:rsidRDefault="000824A6" w:rsidP="004E76F1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ENDIF</w:t>
      </w:r>
    </w:p>
    <w:p w14:paraId="751230E6" w14:textId="04B0FAAC" w:rsidR="004E76F1" w:rsidRDefault="000824A6" w:rsidP="004E76F1">
      <w:pPr>
        <w:ind w:left="720"/>
        <w:rPr>
          <w:lang w:val="en-US"/>
        </w:rPr>
      </w:pPr>
      <w:r>
        <w:rPr>
          <w:lang w:val="en-US"/>
        </w:rPr>
        <w:tab/>
        <w:t>ENDIF</w:t>
      </w:r>
      <w:r w:rsidR="004E76F1">
        <w:rPr>
          <w:lang w:val="en-US"/>
        </w:rPr>
        <w:tab/>
      </w:r>
    </w:p>
    <w:p w14:paraId="05436C72" w14:textId="2C9E8134" w:rsidR="000824A6" w:rsidRDefault="000824A6" w:rsidP="004E76F1">
      <w:pPr>
        <w:ind w:left="720"/>
        <w:rPr>
          <w:lang w:val="en-US"/>
        </w:rPr>
      </w:pPr>
      <w:r>
        <w:rPr>
          <w:lang w:val="en-US"/>
        </w:rPr>
        <w:t>ENDIF</w:t>
      </w:r>
    </w:p>
    <w:p w14:paraId="4BAE5744" w14:textId="68C85833" w:rsidR="000824A6" w:rsidRDefault="000824A6" w:rsidP="000824A6">
      <w:pPr>
        <w:rPr>
          <w:lang w:val="en-US"/>
        </w:rPr>
      </w:pPr>
      <w:r>
        <w:rPr>
          <w:lang w:val="en-US"/>
        </w:rPr>
        <w:t>END</w:t>
      </w:r>
    </w:p>
    <w:p w14:paraId="7A3AEF29" w14:textId="77777777" w:rsidR="004E76F1" w:rsidRDefault="004E76F1" w:rsidP="004E76F1">
      <w:pPr>
        <w:ind w:left="720"/>
        <w:rPr>
          <w:lang w:val="en-US"/>
        </w:rPr>
      </w:pPr>
    </w:p>
    <w:p w14:paraId="056DB8E4" w14:textId="72156A04" w:rsidR="009528D1" w:rsidRDefault="009528D1" w:rsidP="009528D1">
      <w:pPr>
        <w:ind w:left="720"/>
        <w:rPr>
          <w:lang w:val="en-US"/>
        </w:rPr>
      </w:pPr>
    </w:p>
    <w:p w14:paraId="4160B745" w14:textId="375C93C7" w:rsidR="00090279" w:rsidRDefault="00090279" w:rsidP="00DA0660">
      <w:pPr>
        <w:rPr>
          <w:lang w:val="en-US"/>
        </w:rPr>
      </w:pPr>
    </w:p>
    <w:p w14:paraId="7D20ADCB" w14:textId="59BED81D" w:rsidR="00F10BFB" w:rsidRDefault="00F10BFB" w:rsidP="00DA0660">
      <w:pPr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</w:p>
    <w:p w14:paraId="2C90114B" w14:textId="104A88E7" w:rsidR="00E25B56" w:rsidRDefault="00E25B56" w:rsidP="009C2414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</w:p>
    <w:p w14:paraId="2E13A243" w14:textId="5ED9C391" w:rsidR="00132D90" w:rsidRDefault="00132D90" w:rsidP="009C2414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</w:p>
    <w:p w14:paraId="579E8FF6" w14:textId="7905A7F5" w:rsidR="0080662B" w:rsidRDefault="0080662B" w:rsidP="009C2414">
      <w:pPr>
        <w:ind w:left="720"/>
        <w:rPr>
          <w:lang w:val="en-US"/>
        </w:rPr>
      </w:pPr>
      <w:r>
        <w:rPr>
          <w:lang w:val="en-US"/>
        </w:rPr>
        <w:tab/>
      </w:r>
    </w:p>
    <w:p w14:paraId="3A7BB74A" w14:textId="59817C97" w:rsidR="004542AA" w:rsidRDefault="004542AA" w:rsidP="00F0019D"/>
    <w:p w14:paraId="2617FF65" w14:textId="77777777" w:rsidR="00600632" w:rsidRPr="00A6076D" w:rsidRDefault="00600632" w:rsidP="00A6076D">
      <w:pPr>
        <w:rPr>
          <w:u w:val="single"/>
        </w:rPr>
      </w:pPr>
      <w:r w:rsidRPr="00A6076D">
        <w:rPr>
          <w:u w:val="single"/>
        </w:rPr>
        <w:lastRenderedPageBreak/>
        <w:t>Search Record</w:t>
      </w:r>
    </w:p>
    <w:p w14:paraId="22EE008E" w14:textId="77777777" w:rsidR="00803F9E" w:rsidRDefault="00600632" w:rsidP="00F0019D">
      <w:r>
        <w:t>START</w:t>
      </w:r>
      <w:r w:rsidR="00F0019D">
        <w:tab/>
      </w:r>
    </w:p>
    <w:p w14:paraId="76BB6A7A" w14:textId="017960AE" w:rsidR="003D55F5" w:rsidRDefault="00803F9E" w:rsidP="00F0019D">
      <w:r>
        <w:tab/>
      </w:r>
      <w:r w:rsidR="003D55F5">
        <w:t>DECLARE</w:t>
      </w:r>
      <w:r w:rsidR="004D68E7">
        <w:t xml:space="preserve"> </w:t>
      </w:r>
      <w:proofErr w:type="spellStart"/>
      <w:r w:rsidR="003151AC">
        <w:t>searchopt</w:t>
      </w:r>
      <w:proofErr w:type="spellEnd"/>
      <w:r w:rsidR="003151AC">
        <w:t xml:space="preserve">, </w:t>
      </w:r>
      <w:proofErr w:type="spellStart"/>
      <w:r w:rsidR="003151AC">
        <w:t>searchorder</w:t>
      </w:r>
      <w:proofErr w:type="spellEnd"/>
      <w:r w:rsidR="00867D59">
        <w:t>, searchorder1</w:t>
      </w:r>
    </w:p>
    <w:p w14:paraId="7F4AA462" w14:textId="5F681E2C" w:rsidR="005356C3" w:rsidRDefault="003D55F5" w:rsidP="00F0019D">
      <w:r>
        <w:tab/>
        <w:t xml:space="preserve">DEFINE </w:t>
      </w:r>
      <w:proofErr w:type="spellStart"/>
      <w:proofErr w:type="gramStart"/>
      <w:r>
        <w:t>SearchRecord</w:t>
      </w:r>
      <w:proofErr w:type="spellEnd"/>
      <w:r w:rsidR="009345E7">
        <w:t>(</w:t>
      </w:r>
      <w:proofErr w:type="gramEnd"/>
      <w:r w:rsidR="009345E7">
        <w:t>)</w:t>
      </w:r>
    </w:p>
    <w:p w14:paraId="3C2BD5EC" w14:textId="5F748E0F" w:rsidR="003D55F5" w:rsidRDefault="003D55F5" w:rsidP="00F0019D">
      <w:r>
        <w:tab/>
      </w:r>
      <w:r>
        <w:tab/>
      </w:r>
      <w:r w:rsidR="005D3446">
        <w:t>DISPLAY “</w:t>
      </w:r>
      <w:r w:rsidR="005356C3" w:rsidRPr="005356C3">
        <w:t>1. Customer Order</w:t>
      </w:r>
      <w:r w:rsidR="005D3446">
        <w:t>”</w:t>
      </w:r>
    </w:p>
    <w:p w14:paraId="3968DB8B" w14:textId="7AD804F9" w:rsidR="005D3446" w:rsidRDefault="005D3446" w:rsidP="00F0019D">
      <w:r>
        <w:tab/>
      </w:r>
      <w:r>
        <w:tab/>
        <w:t>DISPLAY “</w:t>
      </w:r>
      <w:r w:rsidR="005356C3" w:rsidRPr="005356C3">
        <w:t>2. Customer Payment</w:t>
      </w:r>
      <w:r>
        <w:t>”</w:t>
      </w:r>
    </w:p>
    <w:p w14:paraId="7E850D2E" w14:textId="12CC207A" w:rsidR="005D3446" w:rsidRDefault="005D3446" w:rsidP="00F0019D">
      <w:r>
        <w:tab/>
      </w:r>
      <w:r>
        <w:tab/>
        <w:t>DISPLAY “</w:t>
      </w:r>
      <w:r w:rsidR="005356C3" w:rsidRPr="005356C3">
        <w:t>3. Exit to Admin Page</w:t>
      </w:r>
      <w:r>
        <w:t>”</w:t>
      </w:r>
    </w:p>
    <w:p w14:paraId="531780CC" w14:textId="3AD19E16" w:rsidR="005356C3" w:rsidRDefault="005356C3" w:rsidP="00F0019D">
      <w:r>
        <w:tab/>
      </w:r>
      <w:r>
        <w:tab/>
        <w:t xml:space="preserve">READ </w:t>
      </w:r>
      <w:proofErr w:type="spellStart"/>
      <w:r w:rsidR="004D68E7">
        <w:t>searchopt</w:t>
      </w:r>
      <w:proofErr w:type="spellEnd"/>
    </w:p>
    <w:p w14:paraId="7610A30E" w14:textId="3F46945D" w:rsidR="003151AC" w:rsidRDefault="003151AC" w:rsidP="00F0019D">
      <w:r>
        <w:tab/>
      </w:r>
      <w:r>
        <w:tab/>
        <w:t xml:space="preserve">IF </w:t>
      </w:r>
      <w:proofErr w:type="spellStart"/>
      <w:r>
        <w:t>searchopt</w:t>
      </w:r>
      <w:proofErr w:type="spellEnd"/>
      <w:r>
        <w:t xml:space="preserve"> == 1 THEN</w:t>
      </w:r>
    </w:p>
    <w:p w14:paraId="2C942395" w14:textId="7E67983E" w:rsidR="003151AC" w:rsidRDefault="003151AC" w:rsidP="00F0019D">
      <w:r>
        <w:tab/>
      </w:r>
      <w:r>
        <w:tab/>
      </w:r>
      <w:r>
        <w:tab/>
        <w:t xml:space="preserve">READ </w:t>
      </w:r>
      <w:proofErr w:type="spellStart"/>
      <w:r>
        <w:t>searchorder</w:t>
      </w:r>
      <w:proofErr w:type="spellEnd"/>
      <w:r>
        <w:t xml:space="preserve"> “Enter Username”</w:t>
      </w:r>
    </w:p>
    <w:p w14:paraId="6C9C84F4" w14:textId="360CE408" w:rsidR="00F03B80" w:rsidRDefault="00F03B80" w:rsidP="00F03B80">
      <w:pPr>
        <w:ind w:left="720"/>
        <w:rPr>
          <w:lang w:val="en-US"/>
        </w:rPr>
      </w:pPr>
      <w:r>
        <w:tab/>
      </w:r>
      <w:r>
        <w:tab/>
      </w:r>
      <w:r>
        <w:rPr>
          <w:lang w:val="en-US"/>
        </w:rPr>
        <w:t>OPENFILE “Custome</w:t>
      </w:r>
      <w:r w:rsidR="00ED0814">
        <w:rPr>
          <w:lang w:val="en-US"/>
        </w:rPr>
        <w:t>Order</w:t>
      </w:r>
      <w:r>
        <w:rPr>
          <w:lang w:val="en-US"/>
        </w:rPr>
        <w:t>.txt” FOR READ</w:t>
      </w:r>
    </w:p>
    <w:p w14:paraId="4BA56AC4" w14:textId="2C7FE72C" w:rsidR="00F03B80" w:rsidRDefault="00F03B80" w:rsidP="00F03B80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READFILE “Customer</w:t>
      </w:r>
      <w:r w:rsidR="00ED0814">
        <w:rPr>
          <w:lang w:val="en-US"/>
        </w:rPr>
        <w:t>Order</w:t>
      </w:r>
      <w:r>
        <w:rPr>
          <w:lang w:val="en-US"/>
        </w:rPr>
        <w:t xml:space="preserve">.txt” </w:t>
      </w:r>
      <w:proofErr w:type="spellStart"/>
      <w:r>
        <w:rPr>
          <w:lang w:val="en-US"/>
        </w:rPr>
        <w:t>searchorder</w:t>
      </w:r>
      <w:proofErr w:type="spellEnd"/>
    </w:p>
    <w:p w14:paraId="23FDD139" w14:textId="3E513112" w:rsidR="00F03B80" w:rsidRDefault="00F03B80" w:rsidP="00F03B80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CLOSEFILE “Customer</w:t>
      </w:r>
      <w:r w:rsidR="00ED0814">
        <w:rPr>
          <w:lang w:val="en-US"/>
        </w:rPr>
        <w:t>Order</w:t>
      </w:r>
      <w:r>
        <w:rPr>
          <w:lang w:val="en-US"/>
        </w:rPr>
        <w:t>.txt”</w:t>
      </w:r>
    </w:p>
    <w:p w14:paraId="012D0650" w14:textId="43057E56" w:rsidR="005B61B3" w:rsidRDefault="005B61B3" w:rsidP="00F03B80">
      <w:pPr>
        <w:ind w:left="720"/>
        <w:rPr>
          <w:lang w:val="en-US"/>
        </w:rPr>
      </w:pPr>
      <w:r>
        <w:rPr>
          <w:lang w:val="en-US"/>
        </w:rPr>
        <w:tab/>
        <w:t>ELSE</w:t>
      </w:r>
    </w:p>
    <w:p w14:paraId="7765906C" w14:textId="71CC2943" w:rsidR="005B61B3" w:rsidRDefault="005B61B3" w:rsidP="00F03B80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IF </w:t>
      </w:r>
      <w:proofErr w:type="spellStart"/>
      <w:r>
        <w:rPr>
          <w:lang w:val="en-US"/>
        </w:rPr>
        <w:t>searchopt</w:t>
      </w:r>
      <w:proofErr w:type="spellEnd"/>
      <w:r>
        <w:rPr>
          <w:lang w:val="en-US"/>
        </w:rPr>
        <w:t xml:space="preserve"> == 2 THEN</w:t>
      </w:r>
    </w:p>
    <w:p w14:paraId="7DA1BE89" w14:textId="4CFED7C9" w:rsidR="00867D59" w:rsidRDefault="005B61B3" w:rsidP="00867D59"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867D59">
        <w:rPr>
          <w:lang w:val="en-US"/>
        </w:rPr>
        <w:tab/>
      </w:r>
      <w:r w:rsidR="00867D59">
        <w:t>READ searchorder1 “Enter Username”</w:t>
      </w:r>
    </w:p>
    <w:p w14:paraId="41178116" w14:textId="67A921DE" w:rsidR="00867D59" w:rsidRDefault="00867D59" w:rsidP="00867D59">
      <w:pPr>
        <w:ind w:left="720"/>
        <w:rPr>
          <w:lang w:val="en-US"/>
        </w:rPr>
      </w:pPr>
      <w:r>
        <w:tab/>
      </w:r>
      <w:r>
        <w:tab/>
      </w:r>
      <w:r>
        <w:tab/>
      </w:r>
      <w:r>
        <w:rPr>
          <w:lang w:val="en-US"/>
        </w:rPr>
        <w:t>OPENFILE “CustomePayment.txt” FOR READ</w:t>
      </w:r>
    </w:p>
    <w:p w14:paraId="3DBFF173" w14:textId="5E853869" w:rsidR="00867D59" w:rsidRDefault="00867D59" w:rsidP="00867D59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READFILE “CustomerPayment.txt” searchorder1</w:t>
      </w:r>
    </w:p>
    <w:p w14:paraId="079E950F" w14:textId="37D1EA2A" w:rsidR="00867D59" w:rsidRDefault="00867D59" w:rsidP="00867D59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CLOSEFILE “CustomerPayment.txt”</w:t>
      </w:r>
    </w:p>
    <w:p w14:paraId="29585B50" w14:textId="64B93837" w:rsidR="00867D59" w:rsidRDefault="00867D59" w:rsidP="00867D59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="004D1D9F">
        <w:rPr>
          <w:lang w:val="en-US"/>
        </w:rPr>
        <w:t>ELSE</w:t>
      </w:r>
    </w:p>
    <w:p w14:paraId="3082EBC3" w14:textId="3D41E656" w:rsidR="004D1D9F" w:rsidRDefault="004D1D9F" w:rsidP="00867D59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IF </w:t>
      </w:r>
      <w:proofErr w:type="spellStart"/>
      <w:r>
        <w:rPr>
          <w:lang w:val="en-US"/>
        </w:rPr>
        <w:t>saerchopt</w:t>
      </w:r>
      <w:proofErr w:type="spellEnd"/>
      <w:r>
        <w:rPr>
          <w:lang w:val="en-US"/>
        </w:rPr>
        <w:t xml:space="preserve"> == 3 THEN</w:t>
      </w:r>
    </w:p>
    <w:p w14:paraId="1C430CFE" w14:textId="137FC947" w:rsidR="004D1D9F" w:rsidRDefault="004D1D9F" w:rsidP="00867D59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D05E9A">
        <w:rPr>
          <w:lang w:val="en-US"/>
        </w:rPr>
        <w:t>DISPLAY “Exit to Admin Page”</w:t>
      </w:r>
    </w:p>
    <w:p w14:paraId="09211EA1" w14:textId="5D9FD91A" w:rsidR="00D05E9A" w:rsidRDefault="00D05E9A" w:rsidP="00867D59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CALL FUNCTION </w:t>
      </w:r>
      <w:proofErr w:type="spellStart"/>
      <w:proofErr w:type="gramStart"/>
      <w:r>
        <w:rPr>
          <w:lang w:val="en-US"/>
        </w:rPr>
        <w:t>AdminPage</w:t>
      </w:r>
      <w:proofErr w:type="spellEnd"/>
      <w:r>
        <w:rPr>
          <w:lang w:val="en-US"/>
        </w:rPr>
        <w:t>(</w:t>
      </w:r>
      <w:proofErr w:type="gramEnd"/>
      <w:r>
        <w:rPr>
          <w:lang w:val="en-US"/>
        </w:rPr>
        <w:t>)</w:t>
      </w:r>
    </w:p>
    <w:p w14:paraId="6F28648B" w14:textId="00CB6A5E" w:rsidR="00D05E9A" w:rsidRDefault="00D05E9A" w:rsidP="00867D59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8777E1">
        <w:rPr>
          <w:lang w:val="en-US"/>
        </w:rPr>
        <w:t>ELSE</w:t>
      </w:r>
    </w:p>
    <w:p w14:paraId="66E6ADBE" w14:textId="25AE331F" w:rsidR="008777E1" w:rsidRDefault="008777E1" w:rsidP="00867D59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393EEE">
        <w:rPr>
          <w:lang w:val="en-US"/>
        </w:rPr>
        <w:t>DISPLAY “Invalid Option”</w:t>
      </w:r>
    </w:p>
    <w:p w14:paraId="461D975A" w14:textId="3EA1DA3E" w:rsidR="00393EEE" w:rsidRDefault="00393EEE" w:rsidP="00867D59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CALL FUNCTION </w:t>
      </w:r>
      <w:proofErr w:type="spellStart"/>
      <w:proofErr w:type="gramStart"/>
      <w:r w:rsidR="001A7B75">
        <w:rPr>
          <w:lang w:val="en-US"/>
        </w:rPr>
        <w:t>SearchRecord</w:t>
      </w:r>
      <w:proofErr w:type="spellEnd"/>
      <w:r w:rsidR="001A7B75">
        <w:rPr>
          <w:lang w:val="en-US"/>
        </w:rPr>
        <w:t>(</w:t>
      </w:r>
      <w:proofErr w:type="gramEnd"/>
      <w:r w:rsidR="001A7B75">
        <w:rPr>
          <w:lang w:val="en-US"/>
        </w:rPr>
        <w:t>)</w:t>
      </w:r>
    </w:p>
    <w:p w14:paraId="0AC0B3C4" w14:textId="043440A7" w:rsidR="001A7B75" w:rsidRDefault="001A7B75" w:rsidP="00867D59">
      <w:pPr>
        <w:ind w:left="720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NDIF</w:t>
      </w:r>
    </w:p>
    <w:p w14:paraId="33A3185A" w14:textId="34CBC734" w:rsidR="001A7B75" w:rsidRDefault="001A7B75" w:rsidP="00867D59">
      <w:pPr>
        <w:ind w:left="720"/>
        <w:rPr>
          <w:lang w:val="en-US"/>
        </w:rPr>
      </w:pPr>
      <w:r>
        <w:rPr>
          <w:lang w:val="en-US"/>
        </w:rPr>
        <w:lastRenderedPageBreak/>
        <w:tab/>
      </w:r>
      <w:r>
        <w:rPr>
          <w:lang w:val="en-US"/>
        </w:rPr>
        <w:tab/>
        <w:t>ENDIF</w:t>
      </w:r>
    </w:p>
    <w:p w14:paraId="5FC577CC" w14:textId="6030F27E" w:rsidR="001A7B75" w:rsidRDefault="001A7B75" w:rsidP="00867D59">
      <w:pPr>
        <w:ind w:left="720"/>
        <w:rPr>
          <w:lang w:val="en-US"/>
        </w:rPr>
      </w:pPr>
      <w:r>
        <w:rPr>
          <w:lang w:val="en-US"/>
        </w:rPr>
        <w:tab/>
        <w:t>ENDIF</w:t>
      </w:r>
    </w:p>
    <w:p w14:paraId="3B3DF354" w14:textId="66A851F9" w:rsidR="001A7B75" w:rsidRDefault="001A7B75" w:rsidP="001A7B75">
      <w:pPr>
        <w:ind w:left="720"/>
        <w:rPr>
          <w:lang w:val="en-US"/>
        </w:rPr>
      </w:pPr>
    </w:p>
    <w:p w14:paraId="0114E25F" w14:textId="15F233DC" w:rsidR="00641732" w:rsidRDefault="001A7B75" w:rsidP="001A7B75">
      <w:pPr>
        <w:rPr>
          <w:lang w:val="en-US"/>
        </w:rPr>
      </w:pPr>
      <w:r>
        <w:rPr>
          <w:lang w:val="en-US"/>
        </w:rPr>
        <w:t>END</w:t>
      </w:r>
    </w:p>
    <w:p w14:paraId="27A5A3B6" w14:textId="77777777" w:rsidR="00641732" w:rsidRDefault="00641732">
      <w:pPr>
        <w:rPr>
          <w:lang w:val="en-US"/>
        </w:rPr>
      </w:pPr>
      <w:r>
        <w:rPr>
          <w:lang w:val="en-US"/>
        </w:rPr>
        <w:br w:type="page"/>
      </w:r>
    </w:p>
    <w:p w14:paraId="401935D7" w14:textId="49898BC8" w:rsidR="001A7B75" w:rsidRPr="00A6076D" w:rsidRDefault="00641732" w:rsidP="00D23628">
      <w:pPr>
        <w:pStyle w:val="Heading2"/>
        <w:rPr>
          <w:b/>
          <w:color w:val="auto"/>
          <w:lang w:val="en-US"/>
        </w:rPr>
      </w:pPr>
      <w:bookmarkStart w:id="7" w:name="_Toc79767240"/>
      <w:r w:rsidRPr="00A6076D">
        <w:rPr>
          <w:b/>
          <w:color w:val="auto"/>
          <w:lang w:val="en-US"/>
        </w:rPr>
        <w:lastRenderedPageBreak/>
        <w:t>Flow</w:t>
      </w:r>
      <w:r w:rsidR="00D23628" w:rsidRPr="00A6076D">
        <w:rPr>
          <w:b/>
          <w:color w:val="auto"/>
          <w:lang w:val="en-US"/>
        </w:rPr>
        <w:t>charts</w:t>
      </w:r>
      <w:bookmarkEnd w:id="7"/>
    </w:p>
    <w:p w14:paraId="30C0A110" w14:textId="224280D5" w:rsidR="00B11B96" w:rsidRPr="00A6076D" w:rsidRDefault="00B11B96" w:rsidP="00A6076D">
      <w:pPr>
        <w:rPr>
          <w:u w:val="single"/>
          <w:lang w:val="en-US"/>
        </w:rPr>
      </w:pPr>
      <w:r w:rsidRPr="00A6076D">
        <w:rPr>
          <w:u w:val="single"/>
          <w:lang w:val="en-US"/>
        </w:rPr>
        <w:t>Start Page</w:t>
      </w:r>
    </w:p>
    <w:p w14:paraId="6C551E7A" w14:textId="349EB7C7" w:rsidR="00B11B96" w:rsidRDefault="00DB587B">
      <w:pPr>
        <w:rPr>
          <w:rFonts w:asciiTheme="majorHAnsi" w:eastAsiaTheme="majorEastAsia" w:hAnsiTheme="majorHAnsi" w:cstheme="majorBidi"/>
          <w:color w:val="1F3763" w:themeColor="accent1" w:themeShade="7F"/>
          <w:szCs w:val="24"/>
          <w:lang w:val="en-US"/>
        </w:rPr>
      </w:pPr>
      <w:r>
        <w:rPr>
          <w:noProof/>
          <w:lang w:val="en-US"/>
        </w:rPr>
        <w:drawing>
          <wp:inline distT="0" distB="0" distL="0" distR="0" wp14:anchorId="494E4E96" wp14:editId="1903CEA9">
            <wp:extent cx="5943600" cy="2329180"/>
            <wp:effectExtent l="0" t="0" r="0" b="0"/>
            <wp:docPr id="4" name="Picture 4" descr="Diagram, engineer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, engineering drawing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9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11B96">
        <w:rPr>
          <w:lang w:val="en-US"/>
        </w:rPr>
        <w:br w:type="page"/>
      </w:r>
    </w:p>
    <w:p w14:paraId="4BE81A37" w14:textId="5B5CB826" w:rsidR="006452C3" w:rsidRPr="00A6076D" w:rsidRDefault="006452C3" w:rsidP="00A6076D">
      <w:pPr>
        <w:rPr>
          <w:u w:val="single"/>
        </w:rPr>
      </w:pPr>
      <w:r w:rsidRPr="00A6076D">
        <w:rPr>
          <w:u w:val="single"/>
        </w:rPr>
        <w:lastRenderedPageBreak/>
        <w:t>Registration Page</w:t>
      </w:r>
    </w:p>
    <w:p w14:paraId="0F11746E" w14:textId="47FD1DC4" w:rsidR="006452C3" w:rsidRDefault="00DB587B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rPr>
          <w:noProof/>
        </w:rPr>
        <w:drawing>
          <wp:inline distT="0" distB="0" distL="0" distR="0" wp14:anchorId="49F8C162" wp14:editId="722B199E">
            <wp:extent cx="5943600" cy="7183755"/>
            <wp:effectExtent l="0" t="0" r="0" b="0"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183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52C3">
        <w:br w:type="page"/>
      </w:r>
    </w:p>
    <w:p w14:paraId="3D575B77" w14:textId="64F80D2F" w:rsidR="006452C3" w:rsidRPr="00A6076D" w:rsidRDefault="006452C3" w:rsidP="00A6076D">
      <w:pPr>
        <w:rPr>
          <w:u w:val="single"/>
        </w:rPr>
      </w:pPr>
      <w:r w:rsidRPr="00A6076D">
        <w:rPr>
          <w:u w:val="single"/>
        </w:rPr>
        <w:lastRenderedPageBreak/>
        <w:t>Menu</w:t>
      </w:r>
    </w:p>
    <w:p w14:paraId="1B1EC2DB" w14:textId="4AFE0374" w:rsidR="006452C3" w:rsidRDefault="00DB587B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rPr>
          <w:noProof/>
        </w:rPr>
        <w:drawing>
          <wp:inline distT="0" distB="0" distL="0" distR="0" wp14:anchorId="2FB489A5" wp14:editId="7B1050D1">
            <wp:extent cx="5943600" cy="3190875"/>
            <wp:effectExtent l="0" t="0" r="0" b="9525"/>
            <wp:docPr id="6" name="Picture 6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Diagram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52C3">
        <w:br w:type="page"/>
      </w:r>
    </w:p>
    <w:p w14:paraId="2263AD32" w14:textId="73A70123" w:rsidR="006452C3" w:rsidRPr="00A6076D" w:rsidRDefault="006452C3" w:rsidP="00A6076D">
      <w:pPr>
        <w:rPr>
          <w:u w:val="single"/>
        </w:rPr>
      </w:pPr>
      <w:bookmarkStart w:id="8" w:name="_Toc79699172"/>
      <w:r w:rsidRPr="00A6076D">
        <w:rPr>
          <w:u w:val="single"/>
        </w:rPr>
        <w:lastRenderedPageBreak/>
        <w:t>Guest</w:t>
      </w:r>
      <w:bookmarkEnd w:id="8"/>
    </w:p>
    <w:p w14:paraId="68E3897C" w14:textId="546BC530" w:rsidR="006452C3" w:rsidRDefault="00DB587B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rPr>
          <w:noProof/>
        </w:rPr>
        <w:drawing>
          <wp:inline distT="0" distB="0" distL="0" distR="0" wp14:anchorId="3A47E1FD" wp14:editId="3861E677">
            <wp:extent cx="5943600" cy="4187190"/>
            <wp:effectExtent l="0" t="0" r="0" b="3810"/>
            <wp:docPr id="7" name="Picture 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Diagram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8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452C3">
        <w:br w:type="page"/>
      </w:r>
    </w:p>
    <w:p w14:paraId="0FB025CE" w14:textId="4CEA23A3" w:rsidR="00ED4A2E" w:rsidRPr="00A6076D" w:rsidRDefault="00ED4A2E" w:rsidP="00A6076D">
      <w:pPr>
        <w:rPr>
          <w:u w:val="single"/>
        </w:rPr>
      </w:pPr>
      <w:bookmarkStart w:id="9" w:name="_Toc79699173"/>
      <w:r w:rsidRPr="00A6076D">
        <w:rPr>
          <w:u w:val="single"/>
        </w:rPr>
        <w:lastRenderedPageBreak/>
        <w:t>Registered Customer / Customer Page</w:t>
      </w:r>
      <w:bookmarkEnd w:id="9"/>
    </w:p>
    <w:p w14:paraId="4D65F6DC" w14:textId="4578AC3C" w:rsidR="00ED4A2E" w:rsidRDefault="00DB587B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rPr>
          <w:noProof/>
        </w:rPr>
        <w:drawing>
          <wp:inline distT="0" distB="0" distL="0" distR="0" wp14:anchorId="317D7AF0" wp14:editId="26C415A4">
            <wp:extent cx="5048250" cy="7862675"/>
            <wp:effectExtent l="0" t="0" r="0" b="5080"/>
            <wp:docPr id="8" name="Picture 8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Diagram, schematic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9785" cy="786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4A2E">
        <w:br w:type="page"/>
      </w:r>
    </w:p>
    <w:p w14:paraId="0AE9F860" w14:textId="5D3D1B01" w:rsidR="00ED4A2E" w:rsidRPr="00A6076D" w:rsidRDefault="00ED4A2E" w:rsidP="00A6076D">
      <w:pPr>
        <w:rPr>
          <w:u w:val="single"/>
        </w:rPr>
      </w:pPr>
      <w:bookmarkStart w:id="10" w:name="_Toc79699174"/>
      <w:r w:rsidRPr="00A6076D">
        <w:rPr>
          <w:u w:val="single"/>
        </w:rPr>
        <w:lastRenderedPageBreak/>
        <w:t>Customer Login</w:t>
      </w:r>
      <w:bookmarkEnd w:id="10"/>
    </w:p>
    <w:p w14:paraId="0C41E10A" w14:textId="417465EB" w:rsidR="00ED4A2E" w:rsidRDefault="00DB587B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rPr>
          <w:noProof/>
        </w:rPr>
        <w:drawing>
          <wp:inline distT="0" distB="0" distL="0" distR="0" wp14:anchorId="4593537C" wp14:editId="02B71C0A">
            <wp:extent cx="5943600" cy="5766435"/>
            <wp:effectExtent l="0" t="0" r="0" b="5715"/>
            <wp:docPr id="9" name="Picture 9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6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D4A2E">
        <w:br w:type="page"/>
      </w:r>
    </w:p>
    <w:p w14:paraId="0E333320" w14:textId="4ED53848" w:rsidR="00ED4A2E" w:rsidRPr="00A6076D" w:rsidRDefault="00ED4A2E" w:rsidP="00A6076D">
      <w:pPr>
        <w:rPr>
          <w:u w:val="single"/>
        </w:rPr>
      </w:pPr>
      <w:bookmarkStart w:id="11" w:name="_Toc79699175"/>
      <w:r w:rsidRPr="00A6076D">
        <w:rPr>
          <w:u w:val="single"/>
        </w:rPr>
        <w:lastRenderedPageBreak/>
        <w:t>Admin Login</w:t>
      </w:r>
      <w:bookmarkEnd w:id="11"/>
    </w:p>
    <w:p w14:paraId="377A5323" w14:textId="7C9879B7" w:rsidR="009007D1" w:rsidRDefault="00764CA2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rPr>
          <w:noProof/>
        </w:rPr>
        <w:drawing>
          <wp:inline distT="0" distB="0" distL="0" distR="0" wp14:anchorId="3B99C8DA" wp14:editId="1AF9102D">
            <wp:extent cx="5896492" cy="7625751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0876" cy="76314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9007D1">
        <w:br w:type="page"/>
      </w:r>
    </w:p>
    <w:p w14:paraId="62075859" w14:textId="27A31C1D" w:rsidR="00ED4A2E" w:rsidRPr="00A6076D" w:rsidRDefault="00ED4A2E" w:rsidP="00A6076D">
      <w:pPr>
        <w:rPr>
          <w:u w:val="single"/>
        </w:rPr>
      </w:pPr>
      <w:bookmarkStart w:id="12" w:name="_Toc79699176"/>
      <w:r w:rsidRPr="00A6076D">
        <w:rPr>
          <w:u w:val="single"/>
        </w:rPr>
        <w:lastRenderedPageBreak/>
        <w:t>Admin Page</w:t>
      </w:r>
      <w:bookmarkEnd w:id="12"/>
    </w:p>
    <w:p w14:paraId="1CB863CB" w14:textId="2B817152" w:rsidR="00ED4A2E" w:rsidRDefault="009007D1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r>
        <w:rPr>
          <w:noProof/>
        </w:rPr>
        <w:drawing>
          <wp:inline distT="0" distB="0" distL="0" distR="0" wp14:anchorId="105D5CCC" wp14:editId="6D2B26EE">
            <wp:extent cx="5995670" cy="6340475"/>
            <wp:effectExtent l="0" t="0" r="508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5670" cy="6340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ED4A2E">
        <w:br w:type="page"/>
      </w:r>
    </w:p>
    <w:p w14:paraId="0FA6EE07" w14:textId="77777777" w:rsidR="00FA53BA" w:rsidRPr="00A6076D" w:rsidRDefault="00ED4A2E" w:rsidP="00A6076D">
      <w:pPr>
        <w:rPr>
          <w:u w:val="single"/>
        </w:rPr>
      </w:pPr>
      <w:bookmarkStart w:id="13" w:name="_Toc79699177"/>
      <w:r w:rsidRPr="00A6076D">
        <w:rPr>
          <w:u w:val="single"/>
        </w:rPr>
        <w:lastRenderedPageBreak/>
        <w:t>Add Category</w:t>
      </w:r>
      <w:bookmarkEnd w:id="13"/>
    </w:p>
    <w:p w14:paraId="72269781" w14:textId="4A3FE0FC" w:rsidR="00ED4A2E" w:rsidRDefault="00FA53BA" w:rsidP="00F42C9E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14" w:name="_Toc79699178"/>
      <w:r>
        <w:rPr>
          <w:noProof/>
        </w:rPr>
        <w:drawing>
          <wp:inline distT="0" distB="0" distL="0" distR="0" wp14:anchorId="3EAF9845" wp14:editId="2C1648D0">
            <wp:extent cx="1999900" cy="7885216"/>
            <wp:effectExtent l="0" t="0" r="635" b="1905"/>
            <wp:docPr id="17" name="Picture 17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Diagram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02825" cy="7896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4"/>
      <w:r w:rsidR="00ED4A2E">
        <w:br w:type="page"/>
      </w:r>
    </w:p>
    <w:p w14:paraId="06F72CBE" w14:textId="77777777" w:rsidR="00FA53BA" w:rsidRPr="00A6076D" w:rsidRDefault="00ED4A2E" w:rsidP="00A6076D">
      <w:pPr>
        <w:rPr>
          <w:u w:val="single"/>
        </w:rPr>
      </w:pPr>
      <w:bookmarkStart w:id="15" w:name="_Toc79699179"/>
      <w:r w:rsidRPr="00A6076D">
        <w:rPr>
          <w:u w:val="single"/>
        </w:rPr>
        <w:lastRenderedPageBreak/>
        <w:t>Modify</w:t>
      </w:r>
      <w:r w:rsidR="00453B0E" w:rsidRPr="00A6076D">
        <w:rPr>
          <w:u w:val="single"/>
        </w:rPr>
        <w:t xml:space="preserve"> Items</w:t>
      </w:r>
      <w:bookmarkEnd w:id="15"/>
    </w:p>
    <w:p w14:paraId="0A4152AD" w14:textId="4DB3D4CA" w:rsidR="00453B0E" w:rsidRDefault="00FA53BA" w:rsidP="00F42C9E">
      <w:pPr>
        <w:rPr>
          <w:rFonts w:asciiTheme="majorHAnsi" w:eastAsiaTheme="majorEastAsia" w:hAnsiTheme="majorHAnsi" w:cstheme="majorBidi"/>
          <w:color w:val="1F3763" w:themeColor="accent1" w:themeShade="7F"/>
          <w:szCs w:val="24"/>
        </w:rPr>
      </w:pPr>
      <w:bookmarkStart w:id="16" w:name="_Toc79699180"/>
      <w:r>
        <w:rPr>
          <w:noProof/>
        </w:rPr>
        <w:drawing>
          <wp:inline distT="0" distB="0" distL="0" distR="0" wp14:anchorId="3F68E0D4" wp14:editId="26DFB679">
            <wp:extent cx="1879600" cy="7765261"/>
            <wp:effectExtent l="0" t="0" r="6350" b="7620"/>
            <wp:docPr id="18" name="Picture 18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86476" cy="7793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6"/>
      <w:r w:rsidR="00453B0E">
        <w:br w:type="page"/>
      </w:r>
    </w:p>
    <w:p w14:paraId="2F3159ED" w14:textId="771C937C" w:rsidR="00B11B96" w:rsidRPr="00A6076D" w:rsidRDefault="00453B0E" w:rsidP="00A6076D">
      <w:pPr>
        <w:rPr>
          <w:u w:val="single"/>
        </w:rPr>
      </w:pPr>
      <w:bookmarkStart w:id="17" w:name="_Toc79699181"/>
      <w:r w:rsidRPr="00A6076D">
        <w:rPr>
          <w:u w:val="single"/>
        </w:rPr>
        <w:lastRenderedPageBreak/>
        <w:t>Display Record</w:t>
      </w:r>
      <w:bookmarkEnd w:id="17"/>
    </w:p>
    <w:p w14:paraId="479C9386" w14:textId="07118007" w:rsidR="00011D09" w:rsidRDefault="00FA53BA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rPr>
          <w:noProof/>
        </w:rPr>
        <w:drawing>
          <wp:inline distT="0" distB="0" distL="0" distR="0" wp14:anchorId="45694052" wp14:editId="43155B26">
            <wp:extent cx="5943600" cy="6406515"/>
            <wp:effectExtent l="0" t="0" r="0" b="0"/>
            <wp:docPr id="19" name="Picture 19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Diagram, schematic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0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11D09">
        <w:br w:type="page"/>
      </w:r>
    </w:p>
    <w:p w14:paraId="589DBDE0" w14:textId="27356CD3" w:rsidR="00011D09" w:rsidRPr="00A6076D" w:rsidRDefault="00011D09" w:rsidP="00A6076D">
      <w:pPr>
        <w:rPr>
          <w:u w:val="single"/>
        </w:rPr>
      </w:pPr>
      <w:bookmarkStart w:id="18" w:name="_Toc79699182"/>
      <w:r w:rsidRPr="00A6076D">
        <w:rPr>
          <w:u w:val="single"/>
        </w:rPr>
        <w:lastRenderedPageBreak/>
        <w:t>Search Record</w:t>
      </w:r>
      <w:bookmarkEnd w:id="18"/>
    </w:p>
    <w:p w14:paraId="08B383E2" w14:textId="7C00812C" w:rsidR="00FA53BA" w:rsidRPr="00FA53BA" w:rsidRDefault="00FA53BA" w:rsidP="00FA53BA">
      <w:r>
        <w:rPr>
          <w:noProof/>
        </w:rPr>
        <w:drawing>
          <wp:inline distT="0" distB="0" distL="0" distR="0" wp14:anchorId="3A685CD6" wp14:editId="3129805E">
            <wp:extent cx="5943600" cy="7310755"/>
            <wp:effectExtent l="0" t="0" r="0" b="4445"/>
            <wp:docPr id="20" name="Picture 20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310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8F28CA" w14:textId="2E70A030" w:rsidR="003151AC" w:rsidRPr="00FA53BA" w:rsidRDefault="001A7B75" w:rsidP="00FA53BA">
      <w:pPr>
        <w:ind w:left="720"/>
        <w:rPr>
          <w:lang w:val="en-US"/>
        </w:rPr>
      </w:pPr>
      <w:r>
        <w:rPr>
          <w:lang w:val="en-US"/>
        </w:rPr>
        <w:tab/>
      </w:r>
      <w:r w:rsidR="003151AC">
        <w:tab/>
      </w:r>
      <w:r w:rsidR="003151AC">
        <w:tab/>
      </w:r>
      <w:r w:rsidR="003151AC">
        <w:tab/>
      </w:r>
    </w:p>
    <w:p w14:paraId="47FA369C" w14:textId="1C013ED7" w:rsidR="0019187E" w:rsidRPr="00FA53BA" w:rsidRDefault="005D3446" w:rsidP="00F0019D">
      <w:r>
        <w:tab/>
      </w:r>
      <w:r>
        <w:tab/>
      </w:r>
      <w:r w:rsidR="00C554E0">
        <w:br w:type="page"/>
      </w:r>
    </w:p>
    <w:p w14:paraId="1FC99EF5" w14:textId="5BDA95AD" w:rsidR="00710E29" w:rsidRPr="007E1819" w:rsidRDefault="007E6322" w:rsidP="00DA5F78">
      <w:pPr>
        <w:pStyle w:val="Heading1"/>
        <w:rPr>
          <w:b/>
        </w:rPr>
      </w:pPr>
      <w:bookmarkStart w:id="19" w:name="_Toc79699183"/>
      <w:bookmarkStart w:id="20" w:name="_Toc79767241"/>
      <w:r w:rsidRPr="007E1819">
        <w:rPr>
          <w:b/>
        </w:rPr>
        <w:lastRenderedPageBreak/>
        <w:t xml:space="preserve">Program </w:t>
      </w:r>
      <w:r w:rsidR="00D23628" w:rsidRPr="007E1819">
        <w:rPr>
          <w:b/>
        </w:rPr>
        <w:t>S</w:t>
      </w:r>
      <w:r w:rsidRPr="007E1819">
        <w:rPr>
          <w:b/>
        </w:rPr>
        <w:t xml:space="preserve">ource </w:t>
      </w:r>
      <w:r w:rsidR="00D23628" w:rsidRPr="007E1819">
        <w:rPr>
          <w:b/>
        </w:rPr>
        <w:t>C</w:t>
      </w:r>
      <w:r w:rsidRPr="007E1819">
        <w:rPr>
          <w:b/>
        </w:rPr>
        <w:t xml:space="preserve">ode with </w:t>
      </w:r>
      <w:r w:rsidR="00D23628" w:rsidRPr="007E1819">
        <w:rPr>
          <w:b/>
        </w:rPr>
        <w:t>E</w:t>
      </w:r>
      <w:r w:rsidRPr="007E1819">
        <w:rPr>
          <w:b/>
        </w:rPr>
        <w:t>xplanation</w:t>
      </w:r>
      <w:bookmarkEnd w:id="19"/>
      <w:bookmarkEnd w:id="20"/>
    </w:p>
    <w:p w14:paraId="2D52AFE5" w14:textId="1D2127C2" w:rsidR="00AF3E0F" w:rsidRPr="00BC0BB7" w:rsidRDefault="002058C0" w:rsidP="00AE5460">
      <w:pPr>
        <w:pStyle w:val="ListParagraph"/>
        <w:numPr>
          <w:ilvl w:val="0"/>
          <w:numId w:val="9"/>
        </w:numPr>
        <w:rPr>
          <w:b/>
        </w:rPr>
      </w:pPr>
      <w:r w:rsidRPr="00BC0BB7">
        <w:rPr>
          <w:b/>
        </w:rPr>
        <w:t>‘i</w:t>
      </w:r>
      <w:r w:rsidR="00AF3E0F" w:rsidRPr="00BC0BB7">
        <w:rPr>
          <w:b/>
        </w:rPr>
        <w:t>nput</w:t>
      </w:r>
      <w:r w:rsidRPr="00BC0BB7">
        <w:rPr>
          <w:b/>
        </w:rPr>
        <w:t>’</w:t>
      </w:r>
    </w:p>
    <w:p w14:paraId="7470DFC1" w14:textId="7C52AC14" w:rsidR="00C556A2" w:rsidRPr="0027446B" w:rsidRDefault="000C0B21" w:rsidP="0027446B">
      <w:r>
        <w:t xml:space="preserve">The ‘input’ function </w:t>
      </w:r>
      <w:proofErr w:type="gramStart"/>
      <w:r w:rsidR="00A80FA4">
        <w:t>allow</w:t>
      </w:r>
      <w:proofErr w:type="gramEnd"/>
      <w:r w:rsidR="00D36234">
        <w:t xml:space="preserve"> us to ask the user for inputs</w:t>
      </w:r>
      <w:r w:rsidR="00EC6053">
        <w:t>.</w:t>
      </w:r>
      <w:r w:rsidR="00C556A2">
        <w:t xml:space="preserve"> An </w:t>
      </w:r>
      <w:r w:rsidR="00823CAA">
        <w:t>e</w:t>
      </w:r>
      <w:r w:rsidR="00C556A2">
        <w:t xml:space="preserve">xample </w:t>
      </w:r>
      <w:r w:rsidR="00823CAA">
        <w:t>i</w:t>
      </w:r>
      <w:r w:rsidR="00C556A2">
        <w:t xml:space="preserve">s </w:t>
      </w:r>
      <w:r w:rsidR="00823CAA">
        <w:t>s</w:t>
      </w:r>
      <w:r w:rsidR="00C556A2">
        <w:t xml:space="preserve">hown </w:t>
      </w:r>
      <w:r w:rsidR="00823CAA">
        <w:t>b</w:t>
      </w:r>
      <w:r w:rsidR="00C556A2">
        <w:t>elo</w:t>
      </w:r>
      <w:r w:rsidR="00823CAA">
        <w:t>w.</w:t>
      </w:r>
    </w:p>
    <w:p w14:paraId="5D4BEEBB" w14:textId="6F40FDF0" w:rsidR="00804D17" w:rsidRDefault="00804D17" w:rsidP="0027446B">
      <w:r w:rsidRPr="00804D17">
        <w:rPr>
          <w:noProof/>
        </w:rPr>
        <w:drawing>
          <wp:inline distT="0" distB="0" distL="0" distR="0" wp14:anchorId="2B5AE15E" wp14:editId="58848C51">
            <wp:extent cx="2896004" cy="190527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96004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DD030" w14:textId="689A0599" w:rsidR="00804D17" w:rsidRPr="0027446B" w:rsidRDefault="00804D17" w:rsidP="0027446B">
      <w:r>
        <w:t xml:space="preserve">In this example, we ask </w:t>
      </w:r>
      <w:r w:rsidR="003F255C">
        <w:t>user to input a</w:t>
      </w:r>
      <w:r w:rsidR="0021121C">
        <w:t>n</w:t>
      </w:r>
      <w:r w:rsidR="003F255C">
        <w:t xml:space="preserve"> integer to </w:t>
      </w:r>
      <w:r w:rsidR="002D53CF">
        <w:t>help us decide what will happen next.</w:t>
      </w:r>
    </w:p>
    <w:p w14:paraId="67DE8774" w14:textId="3A4CB73A" w:rsidR="00FB144C" w:rsidRPr="00BC0BB7" w:rsidRDefault="002058C0" w:rsidP="00AE5460">
      <w:pPr>
        <w:pStyle w:val="ListParagraph"/>
        <w:numPr>
          <w:ilvl w:val="0"/>
          <w:numId w:val="9"/>
        </w:numPr>
        <w:rPr>
          <w:b/>
        </w:rPr>
      </w:pPr>
      <w:r w:rsidRPr="00BC0BB7">
        <w:rPr>
          <w:b/>
        </w:rPr>
        <w:t>‘d</w:t>
      </w:r>
      <w:r w:rsidR="00C30D18" w:rsidRPr="00BC0BB7">
        <w:rPr>
          <w:b/>
        </w:rPr>
        <w:t>ef</w:t>
      </w:r>
      <w:r w:rsidRPr="00BC0BB7">
        <w:rPr>
          <w:b/>
        </w:rPr>
        <w:t>’</w:t>
      </w:r>
    </w:p>
    <w:p w14:paraId="60C6EF4F" w14:textId="329ABB88" w:rsidR="00A80FA4" w:rsidRPr="00A80FA4" w:rsidRDefault="00123837" w:rsidP="00A80FA4">
      <w:r>
        <w:t xml:space="preserve">The def is a function </w:t>
      </w:r>
      <w:r w:rsidR="002E5A1C">
        <w:t>which is a block of code that only runes when it is called.</w:t>
      </w:r>
      <w:r w:rsidR="00823CAA">
        <w:t xml:space="preserve"> An example is shown below.</w:t>
      </w:r>
    </w:p>
    <w:p w14:paraId="5AF61AEF" w14:textId="425611F8" w:rsidR="00C34F2C" w:rsidRDefault="00C34F2C" w:rsidP="00A80FA4">
      <w:r w:rsidRPr="00C34F2C">
        <w:rPr>
          <w:noProof/>
        </w:rPr>
        <w:drawing>
          <wp:inline distT="0" distB="0" distL="0" distR="0" wp14:anchorId="7AFC2E4F" wp14:editId="6CC64BFF">
            <wp:extent cx="3333750" cy="2538779"/>
            <wp:effectExtent l="0" t="0" r="0" b="0"/>
            <wp:docPr id="22" name="Picture 2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Text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369235" cy="25658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C8E61" w14:textId="1FCDEF1C" w:rsidR="00C34F2C" w:rsidRPr="00A80FA4" w:rsidRDefault="00C34F2C" w:rsidP="00A80FA4">
      <w:r>
        <w:t xml:space="preserve">In this example, we use ‘def’ to define the variable </w:t>
      </w:r>
      <w:r w:rsidR="00760008">
        <w:t>‘Register’</w:t>
      </w:r>
      <w:r w:rsidR="00565FB5">
        <w:t xml:space="preserve">. Hence when the </w:t>
      </w:r>
      <w:r w:rsidR="00C341F6">
        <w:t>code ‘</w:t>
      </w:r>
      <w:proofErr w:type="gramStart"/>
      <w:r w:rsidR="00C341F6">
        <w:t>Re</w:t>
      </w:r>
      <w:r w:rsidR="00B44DB6">
        <w:t>gister(</w:t>
      </w:r>
      <w:proofErr w:type="gramEnd"/>
      <w:r w:rsidR="00B44DB6">
        <w:t xml:space="preserve">)’ is called, the </w:t>
      </w:r>
      <w:r w:rsidR="00AE5A34">
        <w:t xml:space="preserve">block of code above will be </w:t>
      </w:r>
      <w:r w:rsidR="00101A6A">
        <w:t>called and process.</w:t>
      </w:r>
    </w:p>
    <w:p w14:paraId="7CE61204" w14:textId="43ED531A" w:rsidR="00C30D18" w:rsidRPr="00C30D18" w:rsidRDefault="00776E2E" w:rsidP="00AE5460">
      <w:pPr>
        <w:pStyle w:val="ListParagraph"/>
        <w:numPr>
          <w:ilvl w:val="0"/>
          <w:numId w:val="9"/>
        </w:numPr>
      </w:pPr>
      <w:r>
        <w:t>‘</w:t>
      </w:r>
      <w:r w:rsidR="00FE494A">
        <w:t>for</w:t>
      </w:r>
      <w:r>
        <w:t>’ loop</w:t>
      </w:r>
    </w:p>
    <w:p w14:paraId="525D3A86" w14:textId="76820E12" w:rsidR="00776E2E" w:rsidRPr="00776E2E" w:rsidRDefault="00776E2E" w:rsidP="00776E2E">
      <w:r>
        <w:t xml:space="preserve">The ‘for’ loop is used to iterate over a </w:t>
      </w:r>
      <w:proofErr w:type="gramStart"/>
      <w:r>
        <w:t>sequences</w:t>
      </w:r>
      <w:proofErr w:type="gramEnd"/>
      <w:r>
        <w:t xml:space="preserve"> that is either a list, tuple, dictionary, set or a string.</w:t>
      </w:r>
      <w:r w:rsidR="00CA0A8C">
        <w:t xml:space="preserve"> An example is shown below.</w:t>
      </w:r>
    </w:p>
    <w:p w14:paraId="147503EF" w14:textId="1407F23C" w:rsidR="000F2C92" w:rsidRDefault="000F2C92" w:rsidP="00776E2E">
      <w:r w:rsidRPr="000F2C92">
        <w:rPr>
          <w:noProof/>
        </w:rPr>
        <w:drawing>
          <wp:inline distT="0" distB="0" distL="0" distR="0" wp14:anchorId="0FE4A5EA" wp14:editId="454C3141">
            <wp:extent cx="3295650" cy="852475"/>
            <wp:effectExtent l="0" t="0" r="0" b="5080"/>
            <wp:docPr id="23" name="Picture 2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Text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335294" cy="862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7C311" w14:textId="3C99B0E5" w:rsidR="00BA1DA2" w:rsidRPr="00776E2E" w:rsidRDefault="000F2C92" w:rsidP="00776E2E">
      <w:r>
        <w:t>In this example,</w:t>
      </w:r>
      <w:r w:rsidR="00E20ED8">
        <w:t xml:space="preserve"> the program first </w:t>
      </w:r>
      <w:proofErr w:type="gramStart"/>
      <w:r w:rsidR="00E20ED8">
        <w:t>open</w:t>
      </w:r>
      <w:proofErr w:type="gramEnd"/>
      <w:r w:rsidR="00E20ED8">
        <w:t xml:space="preserve"> its file </w:t>
      </w:r>
      <w:r w:rsidR="00DB7733">
        <w:t xml:space="preserve">in read mode </w:t>
      </w:r>
      <w:r w:rsidR="00194ECE">
        <w:t>as ‘f’</w:t>
      </w:r>
      <w:r w:rsidR="00904D62">
        <w:t xml:space="preserve">, then, </w:t>
      </w:r>
      <w:r w:rsidR="00BA1DA2">
        <w:t>we assign a variable as ‘line’</w:t>
      </w:r>
      <w:r w:rsidR="00F03FF0">
        <w:t>.</w:t>
      </w:r>
      <w:r w:rsidR="00822B2E">
        <w:t xml:space="preserve"> Next, we use the variable </w:t>
      </w:r>
      <w:r w:rsidR="00457FEC">
        <w:t xml:space="preserve">‘line’ </w:t>
      </w:r>
      <w:r w:rsidR="00E02CE6">
        <w:t xml:space="preserve">to </w:t>
      </w:r>
      <w:r w:rsidR="003B1648">
        <w:t xml:space="preserve">start a ‘for’ loop </w:t>
      </w:r>
      <w:r w:rsidR="00190E04">
        <w:t>with the code of for ‘line’ in ‘f’</w:t>
      </w:r>
      <w:r w:rsidR="0098242B">
        <w:t xml:space="preserve">, then, the example above </w:t>
      </w:r>
      <w:r w:rsidR="00D87A2F">
        <w:t>create</w:t>
      </w:r>
      <w:r w:rsidR="007F522D">
        <w:t>s</w:t>
      </w:r>
      <w:r w:rsidR="00D87A2F">
        <w:t xml:space="preserve"> another variable as ‘y’ to spl</w:t>
      </w:r>
      <w:r w:rsidR="00D40155">
        <w:t>it the data in the variable ‘line’ as the variable ‘line’ is now the data in the file ‘f’</w:t>
      </w:r>
      <w:r w:rsidR="002003F3">
        <w:t xml:space="preserve">. Lastly, the </w:t>
      </w:r>
      <w:r w:rsidR="00DF3DCC">
        <w:t xml:space="preserve">program then prints the variable ‘y’ which is the data </w:t>
      </w:r>
      <w:r w:rsidR="00985153">
        <w:t>in the file.</w:t>
      </w:r>
    </w:p>
    <w:p w14:paraId="7473296A" w14:textId="6C344717" w:rsidR="00BC2A1D" w:rsidRPr="00BC0BB7" w:rsidRDefault="0016201A" w:rsidP="00BC2A1D">
      <w:pPr>
        <w:pStyle w:val="ListParagraph"/>
        <w:numPr>
          <w:ilvl w:val="0"/>
          <w:numId w:val="9"/>
        </w:numPr>
        <w:rPr>
          <w:b/>
        </w:rPr>
      </w:pPr>
      <w:r w:rsidRPr="00BC0BB7">
        <w:rPr>
          <w:b/>
        </w:rPr>
        <w:lastRenderedPageBreak/>
        <w:t>File Handling</w:t>
      </w:r>
    </w:p>
    <w:p w14:paraId="3B35296E" w14:textId="5FE68D58" w:rsidR="00BC2A1D" w:rsidRDefault="00BC2A1D" w:rsidP="00BC2A1D">
      <w:r>
        <w:t>In file handling</w:t>
      </w:r>
      <w:r w:rsidR="00A24C47">
        <w:t xml:space="preserve"> there are </w:t>
      </w:r>
      <w:r w:rsidR="00C04ACC">
        <w:t xml:space="preserve">many </w:t>
      </w:r>
      <w:proofErr w:type="gramStart"/>
      <w:r w:rsidR="00C04ACC">
        <w:t>function</w:t>
      </w:r>
      <w:proofErr w:type="gramEnd"/>
      <w:r w:rsidR="00C04ACC">
        <w:t xml:space="preserve"> </w:t>
      </w:r>
      <w:r w:rsidR="00A424CF">
        <w:t>available, the function in the program we use are</w:t>
      </w:r>
    </w:p>
    <w:p w14:paraId="0A85ADC4" w14:textId="60C66240" w:rsidR="006501DF" w:rsidRDefault="006501DF" w:rsidP="0002282D">
      <w:pPr>
        <w:pStyle w:val="ListParagraph"/>
        <w:numPr>
          <w:ilvl w:val="0"/>
          <w:numId w:val="11"/>
        </w:numPr>
      </w:pPr>
      <w:r>
        <w:t>‘</w:t>
      </w:r>
      <w:proofErr w:type="gramStart"/>
      <w:r>
        <w:t>open(</w:t>
      </w:r>
      <w:proofErr w:type="gramEnd"/>
      <w:r>
        <w:t>)’</w:t>
      </w:r>
      <w:r w:rsidR="00FA62AE">
        <w:t xml:space="preserve"> </w:t>
      </w:r>
    </w:p>
    <w:p w14:paraId="22E9FB07" w14:textId="2AC96072" w:rsidR="0002282D" w:rsidRDefault="0002282D" w:rsidP="0002282D">
      <w:pPr>
        <w:pStyle w:val="ListParagraph"/>
        <w:numPr>
          <w:ilvl w:val="0"/>
          <w:numId w:val="11"/>
        </w:numPr>
      </w:pPr>
      <w:r>
        <w:t>‘</w:t>
      </w:r>
      <w:proofErr w:type="gramStart"/>
      <w:r>
        <w:t>with</w:t>
      </w:r>
      <w:proofErr w:type="gramEnd"/>
      <w:r>
        <w:t xml:space="preserve"> open’</w:t>
      </w:r>
    </w:p>
    <w:p w14:paraId="6EBB36AE" w14:textId="35B4173A" w:rsidR="00FC09EC" w:rsidRDefault="00FC09EC" w:rsidP="0002282D">
      <w:pPr>
        <w:pStyle w:val="ListParagraph"/>
        <w:numPr>
          <w:ilvl w:val="0"/>
          <w:numId w:val="11"/>
        </w:numPr>
      </w:pPr>
      <w:proofErr w:type="gramStart"/>
      <w:r>
        <w:t>‘.close</w:t>
      </w:r>
      <w:proofErr w:type="gramEnd"/>
      <w:r>
        <w:t>’</w:t>
      </w:r>
      <w:r w:rsidR="00FA62AE">
        <w:t xml:space="preserve"> </w:t>
      </w:r>
    </w:p>
    <w:p w14:paraId="6A7B8412" w14:textId="58EBEE13" w:rsidR="0002282D" w:rsidRDefault="0002282D" w:rsidP="0002282D">
      <w:pPr>
        <w:pStyle w:val="ListParagraph"/>
        <w:numPr>
          <w:ilvl w:val="0"/>
          <w:numId w:val="11"/>
        </w:numPr>
      </w:pPr>
      <w:proofErr w:type="gramStart"/>
      <w:r>
        <w:t>‘.read</w:t>
      </w:r>
      <w:proofErr w:type="gramEnd"/>
      <w:r>
        <w:t>’</w:t>
      </w:r>
      <w:r w:rsidR="00FA62AE">
        <w:t xml:space="preserve"> </w:t>
      </w:r>
    </w:p>
    <w:p w14:paraId="35650500" w14:textId="49E0AF9F" w:rsidR="0002282D" w:rsidRDefault="0002282D" w:rsidP="0002282D">
      <w:pPr>
        <w:pStyle w:val="ListParagraph"/>
        <w:numPr>
          <w:ilvl w:val="0"/>
          <w:numId w:val="11"/>
        </w:numPr>
      </w:pPr>
      <w:proofErr w:type="gramStart"/>
      <w:r>
        <w:t>‘.strip</w:t>
      </w:r>
      <w:proofErr w:type="gramEnd"/>
      <w:r>
        <w:t>()</w:t>
      </w:r>
      <w:r w:rsidR="006501DF">
        <w:t>’</w:t>
      </w:r>
    </w:p>
    <w:p w14:paraId="5E0BB6BE" w14:textId="671DB169" w:rsidR="006501DF" w:rsidRDefault="006501DF" w:rsidP="0002282D">
      <w:pPr>
        <w:pStyle w:val="ListParagraph"/>
        <w:numPr>
          <w:ilvl w:val="0"/>
          <w:numId w:val="11"/>
        </w:numPr>
      </w:pPr>
      <w:proofErr w:type="gramStart"/>
      <w:r>
        <w:t>‘.split</w:t>
      </w:r>
      <w:proofErr w:type="gramEnd"/>
      <w:r>
        <w:t>()’</w:t>
      </w:r>
    </w:p>
    <w:p w14:paraId="24172A91" w14:textId="6E193F38" w:rsidR="006501DF" w:rsidRDefault="006501DF" w:rsidP="0002282D">
      <w:pPr>
        <w:pStyle w:val="ListParagraph"/>
        <w:numPr>
          <w:ilvl w:val="0"/>
          <w:numId w:val="11"/>
        </w:numPr>
      </w:pPr>
      <w:proofErr w:type="gramStart"/>
      <w:r>
        <w:t>‘.write</w:t>
      </w:r>
      <w:proofErr w:type="gramEnd"/>
      <w:r>
        <w:t>’</w:t>
      </w:r>
      <w:r w:rsidR="00FA62AE">
        <w:t xml:space="preserve"> </w:t>
      </w:r>
    </w:p>
    <w:p w14:paraId="25C42164" w14:textId="599B2BE5" w:rsidR="006501DF" w:rsidRDefault="006501DF" w:rsidP="0002282D">
      <w:pPr>
        <w:pStyle w:val="ListParagraph"/>
        <w:numPr>
          <w:ilvl w:val="0"/>
          <w:numId w:val="11"/>
        </w:numPr>
      </w:pPr>
      <w:proofErr w:type="gramStart"/>
      <w:r>
        <w:t>‘.append</w:t>
      </w:r>
      <w:proofErr w:type="gramEnd"/>
      <w:r>
        <w:t>’</w:t>
      </w:r>
      <w:r w:rsidR="001F0E30">
        <w:t xml:space="preserve"> </w:t>
      </w:r>
    </w:p>
    <w:p w14:paraId="7F5EBDF2" w14:textId="0928C2BA" w:rsidR="006056C2" w:rsidRPr="000C26C4" w:rsidRDefault="000C26C4" w:rsidP="000C26C4">
      <w:r>
        <w:t>The ‘</w:t>
      </w:r>
      <w:proofErr w:type="gramStart"/>
      <w:r>
        <w:t>open(</w:t>
      </w:r>
      <w:proofErr w:type="gramEnd"/>
      <w:r>
        <w:t>)’ function is a key function to work with files in Python.</w:t>
      </w:r>
      <w:r w:rsidR="00161874">
        <w:t xml:space="preserve"> The ‘</w:t>
      </w:r>
      <w:proofErr w:type="gramStart"/>
      <w:r w:rsidR="00161874">
        <w:t>open(</w:t>
      </w:r>
      <w:proofErr w:type="gramEnd"/>
      <w:r w:rsidR="00161874">
        <w:t>)’ function takes two parameters which are filename and mode.</w:t>
      </w:r>
      <w:r w:rsidR="006056C2">
        <w:t xml:space="preserve"> There are 4 different </w:t>
      </w:r>
      <w:proofErr w:type="gramStart"/>
      <w:r w:rsidR="006056C2">
        <w:t>type</w:t>
      </w:r>
      <w:proofErr w:type="gramEnd"/>
      <w:r w:rsidR="006056C2">
        <w:t xml:space="preserve"> of modes </w:t>
      </w:r>
      <w:r w:rsidR="007B71B5">
        <w:t>for opening a file.</w:t>
      </w:r>
      <w:r w:rsidR="002937A3">
        <w:t xml:space="preserve"> </w:t>
      </w:r>
      <w:r w:rsidR="00FE03D1">
        <w:t>The modes are as shown:</w:t>
      </w:r>
      <w:sdt>
        <w:sdtPr>
          <w:id w:val="-231087382"/>
          <w:citation/>
        </w:sdtPr>
        <w:sdtEndPr/>
        <w:sdtContent>
          <w:r w:rsidR="008210A3">
            <w:fldChar w:fldCharType="begin"/>
          </w:r>
          <w:r w:rsidR="008210A3">
            <w:rPr>
              <w:lang w:val="en-US"/>
            </w:rPr>
            <w:instrText xml:space="preserve"> CITATION W3s99 \l 1033 </w:instrText>
          </w:r>
          <w:r w:rsidR="008210A3">
            <w:fldChar w:fldCharType="separate"/>
          </w:r>
          <w:r w:rsidR="00C40421">
            <w:rPr>
              <w:noProof/>
              <w:lang w:val="en-US"/>
            </w:rPr>
            <w:t xml:space="preserve"> (W3school, 1999)</w:t>
          </w:r>
          <w:r w:rsidR="008210A3">
            <w:fldChar w:fldCharType="end"/>
          </w:r>
        </w:sdtContent>
      </w:sdt>
    </w:p>
    <w:p w14:paraId="3FB87916" w14:textId="4AF395BF" w:rsidR="00FE03D1" w:rsidRDefault="00FE03D1" w:rsidP="00FE03D1">
      <w:pPr>
        <w:pStyle w:val="ListParagraph"/>
        <w:numPr>
          <w:ilvl w:val="0"/>
          <w:numId w:val="7"/>
        </w:numPr>
      </w:pPr>
      <w:r>
        <w:t xml:space="preserve">‘r’ – Read = </w:t>
      </w:r>
      <w:r w:rsidR="00325B8C">
        <w:t>Default value. Opens a file in reading mode</w:t>
      </w:r>
      <w:r w:rsidR="006269A9">
        <w:t>, error if file does not exist</w:t>
      </w:r>
    </w:p>
    <w:p w14:paraId="0B88D86A" w14:textId="77588EFC" w:rsidR="00FE03D1" w:rsidRDefault="00FE03D1" w:rsidP="00FE03D1">
      <w:pPr>
        <w:pStyle w:val="ListParagraph"/>
        <w:numPr>
          <w:ilvl w:val="0"/>
          <w:numId w:val="7"/>
        </w:numPr>
      </w:pPr>
      <w:r>
        <w:t>‘a’ – Append</w:t>
      </w:r>
      <w:r w:rsidR="006269A9">
        <w:t xml:space="preserve"> = Opens file for appending, creates a file if file does not exist</w:t>
      </w:r>
    </w:p>
    <w:p w14:paraId="572A6C43" w14:textId="0A50C271" w:rsidR="00FE03D1" w:rsidRDefault="00FE03D1" w:rsidP="00FE03D1">
      <w:pPr>
        <w:pStyle w:val="ListParagraph"/>
        <w:numPr>
          <w:ilvl w:val="0"/>
          <w:numId w:val="7"/>
        </w:numPr>
      </w:pPr>
      <w:r>
        <w:t>‘w’ – Write</w:t>
      </w:r>
      <w:r w:rsidR="006269A9">
        <w:t xml:space="preserve"> = Opens file for writing, creates a file</w:t>
      </w:r>
      <w:r w:rsidR="00DA1214">
        <w:t xml:space="preserve"> if it does not exist</w:t>
      </w:r>
    </w:p>
    <w:p w14:paraId="6AF54DF7" w14:textId="19A8449D" w:rsidR="00FE03D1" w:rsidRPr="000C26C4" w:rsidRDefault="00FE03D1" w:rsidP="00FE03D1">
      <w:pPr>
        <w:pStyle w:val="ListParagraph"/>
        <w:numPr>
          <w:ilvl w:val="0"/>
          <w:numId w:val="7"/>
        </w:numPr>
      </w:pPr>
      <w:r>
        <w:t>‘x’ – Create</w:t>
      </w:r>
      <w:r w:rsidR="00DA1214">
        <w:t xml:space="preserve"> = create a specified file, error if file exist</w:t>
      </w:r>
    </w:p>
    <w:p w14:paraId="16D988B1" w14:textId="63B00F08" w:rsidR="00957DAB" w:rsidRDefault="00957DAB" w:rsidP="00957DAB">
      <w:r>
        <w:t>Additionally, u can also specify if the file will be handled as binary or text mode</w:t>
      </w:r>
    </w:p>
    <w:p w14:paraId="76D90E5D" w14:textId="226C644A" w:rsidR="00957DAB" w:rsidRDefault="00957DAB" w:rsidP="00957DAB">
      <w:pPr>
        <w:pStyle w:val="ListParagraph"/>
        <w:numPr>
          <w:ilvl w:val="0"/>
          <w:numId w:val="8"/>
        </w:numPr>
      </w:pPr>
      <w:r>
        <w:t>‘t’ – Text = Default value. Text mode</w:t>
      </w:r>
    </w:p>
    <w:p w14:paraId="0A8C58CA" w14:textId="33502F38" w:rsidR="00957DAB" w:rsidRPr="000C26C4" w:rsidRDefault="00957DAB" w:rsidP="00957DAB">
      <w:pPr>
        <w:pStyle w:val="ListParagraph"/>
        <w:numPr>
          <w:ilvl w:val="0"/>
          <w:numId w:val="8"/>
        </w:numPr>
      </w:pPr>
      <w:r>
        <w:t>‘b’ – Binary = Binary mode (</w:t>
      </w:r>
      <w:proofErr w:type="gramStart"/>
      <w:r>
        <w:t>e.g.</w:t>
      </w:r>
      <w:proofErr w:type="gramEnd"/>
      <w:r>
        <w:t xml:space="preserve"> images)</w:t>
      </w:r>
    </w:p>
    <w:p w14:paraId="127363FA" w14:textId="2E5EA6C6" w:rsidR="00970624" w:rsidRPr="000C26C4" w:rsidRDefault="00BA5B64" w:rsidP="00BA5B64">
      <w:r>
        <w:t xml:space="preserve">Next, </w:t>
      </w:r>
      <w:r w:rsidR="007622ED">
        <w:t>t</w:t>
      </w:r>
      <w:r>
        <w:t xml:space="preserve">he </w:t>
      </w:r>
      <w:proofErr w:type="gramStart"/>
      <w:r>
        <w:t>‘.read</w:t>
      </w:r>
      <w:proofErr w:type="gramEnd"/>
      <w:r>
        <w:t xml:space="preserve">’ function is used to read a </w:t>
      </w:r>
      <w:r w:rsidR="007E7FCF">
        <w:t>file that is assigned to it</w:t>
      </w:r>
      <w:r w:rsidR="00B26DF7">
        <w:t xml:space="preserve"> while the ‘.write’ function is used to write into a file that is assigned to it</w:t>
      </w:r>
      <w:r w:rsidR="00A0127E">
        <w:t>, it will overwrite any existing content in it</w:t>
      </w:r>
      <w:r w:rsidR="00B26DF7">
        <w:t>.</w:t>
      </w:r>
      <w:r w:rsidR="005E0198">
        <w:t xml:space="preserve"> Then, the </w:t>
      </w:r>
      <w:proofErr w:type="gramStart"/>
      <w:r w:rsidR="005E0198">
        <w:t>‘.close</w:t>
      </w:r>
      <w:proofErr w:type="gramEnd"/>
      <w:r w:rsidR="005E0198">
        <w:t xml:space="preserve">’ function is to close the file </w:t>
      </w:r>
      <w:r w:rsidR="009876C4">
        <w:t xml:space="preserve">after it is </w:t>
      </w:r>
      <w:r w:rsidR="00261494">
        <w:t>done</w:t>
      </w:r>
      <w:r w:rsidR="009876C4">
        <w:t xml:space="preserve"> us</w:t>
      </w:r>
      <w:r w:rsidR="00261494">
        <w:t xml:space="preserve">ing </w:t>
      </w:r>
      <w:r w:rsidR="006D725A">
        <w:t>it</w:t>
      </w:r>
      <w:r w:rsidR="009876C4">
        <w:t>.</w:t>
      </w:r>
    </w:p>
    <w:p w14:paraId="22E7C9FB" w14:textId="2201F657" w:rsidR="00D53AB9" w:rsidRPr="00D53AB9" w:rsidRDefault="00295116" w:rsidP="00D53AB9">
      <w:r>
        <w:t>An example of ‘</w:t>
      </w:r>
      <w:proofErr w:type="gramStart"/>
      <w:r>
        <w:t>open(</w:t>
      </w:r>
      <w:proofErr w:type="gramEnd"/>
      <w:r>
        <w:t>)’</w:t>
      </w:r>
      <w:r w:rsidR="00E00630">
        <w:t>,</w:t>
      </w:r>
      <w:r w:rsidR="00F91CE9">
        <w:t xml:space="preserve"> </w:t>
      </w:r>
      <w:r w:rsidR="00E00630">
        <w:t>’.read’,</w:t>
      </w:r>
      <w:r w:rsidR="006C7515">
        <w:t xml:space="preserve"> </w:t>
      </w:r>
      <w:r w:rsidR="00E00630">
        <w:t>’</w:t>
      </w:r>
      <w:r w:rsidR="00FC09EC">
        <w:t>.close’</w:t>
      </w:r>
      <w:r w:rsidR="00207755">
        <w:t>, ‘.</w:t>
      </w:r>
      <w:r w:rsidR="00FE1E91">
        <w:t>write’</w:t>
      </w:r>
      <w:r>
        <w:t xml:space="preserve"> is shown below.</w:t>
      </w:r>
    </w:p>
    <w:p w14:paraId="198F2017" w14:textId="3D7EBC5C" w:rsidR="00295116" w:rsidRPr="00D53AB9" w:rsidRDefault="006A0947" w:rsidP="00D53AB9">
      <w:r w:rsidRPr="006A0947">
        <w:rPr>
          <w:noProof/>
        </w:rPr>
        <w:drawing>
          <wp:inline distT="0" distB="0" distL="0" distR="0" wp14:anchorId="420CF22F" wp14:editId="05B3C9F9">
            <wp:extent cx="4020111" cy="2343477"/>
            <wp:effectExtent l="0" t="0" r="0" b="0"/>
            <wp:docPr id="24" name="Picture 2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020111" cy="2343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A8AF62" w14:textId="6CB42774" w:rsidR="00FB3AF1" w:rsidRPr="00D53AB9" w:rsidRDefault="00FB3AF1" w:rsidP="00D53AB9">
      <w:r>
        <w:lastRenderedPageBreak/>
        <w:t xml:space="preserve">In this example, </w:t>
      </w:r>
      <w:r w:rsidR="002C3E5F">
        <w:t>variable ‘r’ is assigned to open the file</w:t>
      </w:r>
      <w:r w:rsidR="0060253D">
        <w:t xml:space="preserve"> “MasterCategory.txt” in read mode which have been specified </w:t>
      </w:r>
      <w:r w:rsidR="00AE5460">
        <w:t>with ‘r’</w:t>
      </w:r>
      <w:r w:rsidR="00CC7A3C">
        <w:t xml:space="preserve"> using the ‘</w:t>
      </w:r>
      <w:proofErr w:type="gramStart"/>
      <w:r w:rsidR="00CC7A3C">
        <w:t>open(</w:t>
      </w:r>
      <w:proofErr w:type="gramEnd"/>
      <w:r w:rsidR="00CC7A3C">
        <w:t xml:space="preserve">)’ function. Next, </w:t>
      </w:r>
      <w:r w:rsidR="00400B96">
        <w:t>a variable is assigned as ‘</w:t>
      </w:r>
      <w:proofErr w:type="spellStart"/>
      <w:r w:rsidR="00400B96">
        <w:t>readmaster</w:t>
      </w:r>
      <w:proofErr w:type="spellEnd"/>
      <w:r w:rsidR="00400B96">
        <w:t xml:space="preserve">’ to read the file using </w:t>
      </w:r>
      <w:proofErr w:type="gramStart"/>
      <w:r w:rsidR="00400B96">
        <w:t>‘.read</w:t>
      </w:r>
      <w:proofErr w:type="gramEnd"/>
      <w:r w:rsidR="00400B96">
        <w:t>’</w:t>
      </w:r>
      <w:r w:rsidR="003C571C">
        <w:t>.</w:t>
      </w:r>
      <w:r w:rsidR="00700807">
        <w:t xml:space="preserve"> Furthermore, with the function </w:t>
      </w:r>
      <w:proofErr w:type="gramStart"/>
      <w:r w:rsidR="00700807">
        <w:t>‘.write</w:t>
      </w:r>
      <w:proofErr w:type="gramEnd"/>
      <w:r w:rsidR="00700807">
        <w:t xml:space="preserve">’, </w:t>
      </w:r>
      <w:r w:rsidR="00776240">
        <w:t xml:space="preserve">the variable ‘s’ </w:t>
      </w:r>
      <w:r w:rsidR="00D30240">
        <w:t xml:space="preserve">is able to write into the </w:t>
      </w:r>
      <w:r w:rsidR="003E29AB">
        <w:t xml:space="preserve">file </w:t>
      </w:r>
      <w:r w:rsidR="00190250">
        <w:t>“MasterCategory.txt”</w:t>
      </w:r>
      <w:r w:rsidR="00562CBC">
        <w:t xml:space="preserve"> </w:t>
      </w:r>
      <w:r w:rsidR="00182735">
        <w:t>in append mode</w:t>
      </w:r>
      <w:r w:rsidR="00287D7D">
        <w:t xml:space="preserve">. Lastly, </w:t>
      </w:r>
      <w:r w:rsidR="00864EDF">
        <w:t xml:space="preserve">the file “MasterCategory.txt” is close by using the </w:t>
      </w:r>
      <w:proofErr w:type="gramStart"/>
      <w:r w:rsidR="00864EDF">
        <w:t>‘.close</w:t>
      </w:r>
      <w:proofErr w:type="gramEnd"/>
      <w:r w:rsidR="00864EDF">
        <w:t>’.</w:t>
      </w:r>
    </w:p>
    <w:p w14:paraId="51A5C066" w14:textId="679A47B0" w:rsidR="000870A4" w:rsidRPr="00D53AB9" w:rsidRDefault="000870A4" w:rsidP="00D53AB9">
      <w:r>
        <w:t xml:space="preserve">Moreover, the </w:t>
      </w:r>
      <w:proofErr w:type="gramStart"/>
      <w:r>
        <w:t>‘.append</w:t>
      </w:r>
      <w:proofErr w:type="gramEnd"/>
      <w:r>
        <w:t xml:space="preserve">’ function </w:t>
      </w:r>
      <w:r w:rsidR="00A0127E">
        <w:t>allow use to write to an existing file</w:t>
      </w:r>
      <w:r w:rsidR="001903F0">
        <w:t xml:space="preserve">, list and other </w:t>
      </w:r>
      <w:r w:rsidR="00A91483">
        <w:t>data storage</w:t>
      </w:r>
      <w:r w:rsidR="006615DA">
        <w:t xml:space="preserve">. </w:t>
      </w:r>
      <w:proofErr w:type="gramStart"/>
      <w:r w:rsidR="006615DA">
        <w:t>The .append</w:t>
      </w:r>
      <w:proofErr w:type="gramEnd"/>
      <w:r w:rsidR="006615DA">
        <w:t xml:space="preserve"> function will add the data to the end of the </w:t>
      </w:r>
      <w:r w:rsidR="00474753">
        <w:t>storage</w:t>
      </w:r>
      <w:r w:rsidR="006615DA">
        <w:t>.</w:t>
      </w:r>
      <w:r w:rsidR="000D3FD3">
        <w:t xml:space="preserve"> An example is shown below.</w:t>
      </w:r>
    </w:p>
    <w:p w14:paraId="4FEB9D32" w14:textId="5CF4CE62" w:rsidR="000D3FD3" w:rsidRPr="00D53AB9" w:rsidRDefault="00B21060" w:rsidP="00D53AB9">
      <w:r w:rsidRPr="00B21060">
        <w:rPr>
          <w:noProof/>
        </w:rPr>
        <w:drawing>
          <wp:inline distT="0" distB="0" distL="0" distR="0" wp14:anchorId="369E5DDE" wp14:editId="277F7304">
            <wp:extent cx="4410075" cy="1943272"/>
            <wp:effectExtent l="0" t="0" r="0" b="0"/>
            <wp:docPr id="33" name="Picture 3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414219" cy="19450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8BB0F1" w14:textId="6C97B7E7" w:rsidR="001F0E30" w:rsidRDefault="001F0E30" w:rsidP="00D53AB9">
      <w:r>
        <w:t>In this example</w:t>
      </w:r>
      <w:r w:rsidR="00AD5466">
        <w:t xml:space="preserve">, </w:t>
      </w:r>
      <w:r w:rsidR="00573AC8">
        <w:t>the user input “</w:t>
      </w:r>
      <w:proofErr w:type="spellStart"/>
      <w:r w:rsidR="00573AC8">
        <w:t>itemsid</w:t>
      </w:r>
      <w:proofErr w:type="spellEnd"/>
      <w:r w:rsidR="00573AC8">
        <w:t>’, ‘</w:t>
      </w:r>
      <w:proofErr w:type="spellStart"/>
      <w:r w:rsidR="00573AC8">
        <w:t>itemsname</w:t>
      </w:r>
      <w:proofErr w:type="spellEnd"/>
      <w:r w:rsidR="00573AC8">
        <w:t>’ and ‘</w:t>
      </w:r>
      <w:proofErr w:type="spellStart"/>
      <w:r w:rsidR="00573AC8">
        <w:t>itemsprice</w:t>
      </w:r>
      <w:proofErr w:type="spellEnd"/>
      <w:r w:rsidR="00573AC8">
        <w:t xml:space="preserve">’ is appended into </w:t>
      </w:r>
      <w:r w:rsidR="00B21F40">
        <w:t>a list</w:t>
      </w:r>
      <w:r w:rsidR="00573AC8">
        <w:t xml:space="preserve"> </w:t>
      </w:r>
      <w:r w:rsidR="00CA778C">
        <w:t>as ‘item’</w:t>
      </w:r>
      <w:r w:rsidR="00474753">
        <w:t>. The</w:t>
      </w:r>
      <w:r w:rsidR="00124C2E">
        <w:t xml:space="preserve"> output of the example would be ‘301’ as </w:t>
      </w:r>
      <w:proofErr w:type="spellStart"/>
      <w:r w:rsidR="00124C2E">
        <w:t>itemsid</w:t>
      </w:r>
      <w:proofErr w:type="spellEnd"/>
      <w:r w:rsidR="00124C2E">
        <w:t>, ‘</w:t>
      </w:r>
      <w:r w:rsidR="006A782F">
        <w:t xml:space="preserve">coconut’ as </w:t>
      </w:r>
      <w:proofErr w:type="spellStart"/>
      <w:r w:rsidR="006A782F">
        <w:t>itemsname</w:t>
      </w:r>
      <w:proofErr w:type="spellEnd"/>
      <w:r w:rsidR="009C469C">
        <w:t xml:space="preserve">, ‘5.00’ as </w:t>
      </w:r>
      <w:proofErr w:type="spellStart"/>
      <w:r w:rsidR="009C469C">
        <w:t>itemsprice</w:t>
      </w:r>
      <w:proofErr w:type="spellEnd"/>
      <w:r w:rsidR="009C469C">
        <w:t xml:space="preserve"> </w:t>
      </w:r>
      <w:r w:rsidR="00234762">
        <w:t xml:space="preserve">with the user input </w:t>
      </w:r>
      <w:r w:rsidR="008D15EA">
        <w:t>‘301’,’coconut’ and ‘5.00’.</w:t>
      </w:r>
    </w:p>
    <w:p w14:paraId="3828AC0F" w14:textId="213748F2" w:rsidR="00D95243" w:rsidRDefault="00D95243" w:rsidP="00D53AB9">
      <w:r>
        <w:t xml:space="preserve">Moving on, the ‘with </w:t>
      </w:r>
      <w:proofErr w:type="gramStart"/>
      <w:r>
        <w:t>open</w:t>
      </w:r>
      <w:r w:rsidR="00ED3078">
        <w:t>(</w:t>
      </w:r>
      <w:proofErr w:type="gramEnd"/>
      <w:r w:rsidR="00ED3078">
        <w:t>)</w:t>
      </w:r>
      <w:r>
        <w:t xml:space="preserve">’ function works very similar </w:t>
      </w:r>
      <w:proofErr w:type="spellStart"/>
      <w:r>
        <w:t>too</w:t>
      </w:r>
      <w:proofErr w:type="spellEnd"/>
      <w:r>
        <w:t xml:space="preserve"> the ‘open()</w:t>
      </w:r>
      <w:r w:rsidR="00ED3078">
        <w:t xml:space="preserve">’ function. The only different is the ‘with </w:t>
      </w:r>
      <w:proofErr w:type="gramStart"/>
      <w:r w:rsidR="00ED3078">
        <w:t>open(</w:t>
      </w:r>
      <w:proofErr w:type="gramEnd"/>
      <w:r w:rsidR="00ED3078">
        <w:t>)’ function doesn’t require a ‘.close’ function to close the file</w:t>
      </w:r>
      <w:r w:rsidR="003762E3">
        <w:t xml:space="preserve"> due to it being able to </w:t>
      </w:r>
      <w:r w:rsidR="00310039">
        <w:t>close the file itself after the process is done. An example is shown below.</w:t>
      </w:r>
    </w:p>
    <w:p w14:paraId="5E9A7FED" w14:textId="0BFEEE5E" w:rsidR="00310039" w:rsidRPr="00760F39" w:rsidRDefault="00760F39" w:rsidP="00D53AB9">
      <w:pPr>
        <w:rPr>
          <w:b/>
        </w:rPr>
      </w:pPr>
      <w:r w:rsidRPr="00760F39">
        <w:rPr>
          <w:b/>
          <w:bCs/>
          <w:noProof/>
        </w:rPr>
        <w:drawing>
          <wp:inline distT="0" distB="0" distL="0" distR="0" wp14:anchorId="1BC26ECB" wp14:editId="6B27F25D">
            <wp:extent cx="2733675" cy="2310606"/>
            <wp:effectExtent l="0" t="0" r="0" b="0"/>
            <wp:docPr id="38" name="Picture 3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744636" cy="2319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68226" w14:textId="6127284A" w:rsidR="00A37E29" w:rsidRDefault="00A37E29" w:rsidP="00D53AB9">
      <w:r>
        <w:t>In this example, the program opens the file “MasterCategory.txt” in read mode</w:t>
      </w:r>
      <w:r w:rsidR="00502DFA">
        <w:t xml:space="preserve">, without use the </w:t>
      </w:r>
      <w:proofErr w:type="gramStart"/>
      <w:r w:rsidR="00502DFA">
        <w:t>‘.close</w:t>
      </w:r>
      <w:proofErr w:type="gramEnd"/>
      <w:r w:rsidR="00502DFA">
        <w:t>’ function, the ‘with open()’ function is able to close the “MasterCategory.txt” file and proceed to the next process.</w:t>
      </w:r>
      <w:r>
        <w:t xml:space="preserve"> </w:t>
      </w:r>
    </w:p>
    <w:p w14:paraId="2FD61F21" w14:textId="665BCF7A" w:rsidR="00A4083E" w:rsidRDefault="00B81573" w:rsidP="00D53AB9">
      <w:r>
        <w:lastRenderedPageBreak/>
        <w:t xml:space="preserve">Lastly, the </w:t>
      </w:r>
      <w:proofErr w:type="gramStart"/>
      <w:r>
        <w:t>‘.s</w:t>
      </w:r>
      <w:r w:rsidR="008D15EA">
        <w:t>trip</w:t>
      </w:r>
      <w:proofErr w:type="gramEnd"/>
      <w:r w:rsidR="008D15EA">
        <w:t>()</w:t>
      </w:r>
      <w:r>
        <w:t>’</w:t>
      </w:r>
      <w:r w:rsidR="008D15EA">
        <w:t xml:space="preserve"> </w:t>
      </w:r>
      <w:r>
        <w:t>and ‘.</w:t>
      </w:r>
      <w:r w:rsidR="008D15EA">
        <w:t>split()</w:t>
      </w:r>
      <w:r>
        <w:t>’ function.</w:t>
      </w:r>
      <w:r w:rsidR="00FE6778">
        <w:t xml:space="preserve"> The </w:t>
      </w:r>
      <w:proofErr w:type="gramStart"/>
      <w:r w:rsidR="00FE6778">
        <w:t>‘.strip</w:t>
      </w:r>
      <w:proofErr w:type="gramEnd"/>
      <w:r w:rsidR="00FE6778">
        <w:t xml:space="preserve">()’ </w:t>
      </w:r>
      <w:r w:rsidR="00D5055B">
        <w:t>removes spaces at the beginning and the end of the string</w:t>
      </w:r>
      <w:r w:rsidR="004126B8">
        <w:t xml:space="preserve"> while t</w:t>
      </w:r>
      <w:r w:rsidR="00A4083E">
        <w:t xml:space="preserve">he ‘.split()’ </w:t>
      </w:r>
      <w:r w:rsidR="00E12826">
        <w:t>is a method to splits a string into a list.</w:t>
      </w:r>
      <w:r w:rsidR="00DF07E3">
        <w:t xml:space="preserve"> We can also specify the separator </w:t>
      </w:r>
      <w:r w:rsidR="00E44C3E">
        <w:t>or as default</w:t>
      </w:r>
      <w:r w:rsidR="00C31F4C">
        <w:t>, the separator is any whitespace.</w:t>
      </w:r>
      <w:r w:rsidR="004126B8">
        <w:t xml:space="preserve"> An example is shown below.</w:t>
      </w:r>
    </w:p>
    <w:p w14:paraId="2B09AED1" w14:textId="32FAA68F" w:rsidR="002750A2" w:rsidRDefault="002750A2" w:rsidP="00D53AB9">
      <w:r w:rsidRPr="002750A2">
        <w:rPr>
          <w:noProof/>
        </w:rPr>
        <w:drawing>
          <wp:inline distT="0" distB="0" distL="0" distR="0" wp14:anchorId="54D48933" wp14:editId="1EDC687E">
            <wp:extent cx="5943600" cy="1943100"/>
            <wp:effectExtent l="0" t="0" r="0" b="0"/>
            <wp:docPr id="39" name="Picture 3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4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A808EF" w14:textId="211D379D" w:rsidR="008406F5" w:rsidRPr="00D53AB9" w:rsidRDefault="002A3453" w:rsidP="00D53AB9">
      <w:r>
        <w:t xml:space="preserve">In this example, </w:t>
      </w:r>
      <w:r w:rsidR="003A0D5C">
        <w:t xml:space="preserve">the file is open </w:t>
      </w:r>
      <w:r w:rsidR="001C470A">
        <w:t xml:space="preserve">and </w:t>
      </w:r>
      <w:r w:rsidR="00E93BAE">
        <w:t>read.</w:t>
      </w:r>
      <w:r w:rsidR="00605957">
        <w:t xml:space="preserve"> ‘MD’ as the variable is </w:t>
      </w:r>
      <w:r w:rsidR="00690A7A">
        <w:t>being strip and split</w:t>
      </w:r>
      <w:r w:rsidR="00B93381">
        <w:t>.</w:t>
      </w:r>
      <w:r w:rsidR="00690A7A">
        <w:t xml:space="preserve"> </w:t>
      </w:r>
      <w:r w:rsidR="009F57CC">
        <w:t xml:space="preserve">The </w:t>
      </w:r>
      <w:proofErr w:type="gramStart"/>
      <w:r w:rsidR="005E329E">
        <w:t>‘.</w:t>
      </w:r>
      <w:r w:rsidR="009F57CC">
        <w:t>strip</w:t>
      </w:r>
      <w:proofErr w:type="gramEnd"/>
      <w:r w:rsidR="005E329E">
        <w:t>()’</w:t>
      </w:r>
      <w:r w:rsidR="009F57CC">
        <w:t xml:space="preserve"> </w:t>
      </w:r>
      <w:r w:rsidR="00536383">
        <w:t xml:space="preserve">removes any leading spaces at the beginning </w:t>
      </w:r>
      <w:r w:rsidR="009C09F9">
        <w:t xml:space="preserve">and the end </w:t>
      </w:r>
      <w:r w:rsidR="00DE2B42">
        <w:t xml:space="preserve">while </w:t>
      </w:r>
      <w:r w:rsidR="00EF21E0">
        <w:t>‘</w:t>
      </w:r>
      <w:r w:rsidR="005E329E">
        <w:t>.</w:t>
      </w:r>
      <w:r w:rsidR="00DE2B42">
        <w:t>split</w:t>
      </w:r>
      <w:r w:rsidR="005E329E">
        <w:t>()</w:t>
      </w:r>
      <w:r w:rsidR="00EF21E0">
        <w:t>’</w:t>
      </w:r>
      <w:r w:rsidR="005E329E">
        <w:t xml:space="preserve"> splits the string into a list </w:t>
      </w:r>
      <w:r w:rsidR="00B07697">
        <w:t xml:space="preserve">with the separator </w:t>
      </w:r>
      <w:r w:rsidR="003C2F12">
        <w:t xml:space="preserve">of “;”. An example of before </w:t>
      </w:r>
      <w:proofErr w:type="gramStart"/>
      <w:r w:rsidR="003C2F12">
        <w:t>‘.strip</w:t>
      </w:r>
      <w:proofErr w:type="gramEnd"/>
      <w:r w:rsidR="003C2F12">
        <w:t>()’’.split()’ and after ‘.strip()’’.split()’ is shown below.</w:t>
      </w:r>
    </w:p>
    <w:p w14:paraId="77645B3A" w14:textId="3446FB84" w:rsidR="003C2F12" w:rsidRPr="003C2F12" w:rsidRDefault="003C2F12" w:rsidP="00D53AB9">
      <w:pPr>
        <w:rPr>
          <w:b/>
          <w:bCs/>
        </w:rPr>
      </w:pPr>
      <w:r w:rsidRPr="003C2F12">
        <w:rPr>
          <w:b/>
          <w:bCs/>
        </w:rPr>
        <w:t>Before</w:t>
      </w:r>
    </w:p>
    <w:p w14:paraId="17B51A62" w14:textId="13F7AEBD" w:rsidR="00277735" w:rsidRPr="00D53AB9" w:rsidRDefault="00C776C2" w:rsidP="00D53AB9">
      <w:r w:rsidRPr="00C776C2">
        <w:rPr>
          <w:noProof/>
        </w:rPr>
        <w:drawing>
          <wp:inline distT="0" distB="0" distL="0" distR="0" wp14:anchorId="191C784F" wp14:editId="404C1B6B">
            <wp:extent cx="2981324" cy="657225"/>
            <wp:effectExtent l="0" t="0" r="0" b="0"/>
            <wp:docPr id="41" name="Picture 41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&#10;&#10;Description automatically generated"/>
                    <pic:cNvPicPr/>
                  </pic:nvPicPr>
                  <pic:blipFill rotWithShape="1">
                    <a:blip r:embed="rId31"/>
                    <a:srcRect l="9276"/>
                    <a:stretch/>
                  </pic:blipFill>
                  <pic:spPr bwMode="auto">
                    <a:xfrm>
                      <a:off x="0" y="0"/>
                      <a:ext cx="2981741" cy="6573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6272E57" w14:textId="23CF8837" w:rsidR="003C2F12" w:rsidRPr="003C2F12" w:rsidRDefault="003C2F12" w:rsidP="00D53AB9">
      <w:pPr>
        <w:rPr>
          <w:b/>
          <w:bCs/>
        </w:rPr>
      </w:pPr>
      <w:r w:rsidRPr="003C2F12">
        <w:rPr>
          <w:b/>
          <w:bCs/>
        </w:rPr>
        <w:t>After</w:t>
      </w:r>
    </w:p>
    <w:p w14:paraId="74C5CD46" w14:textId="29A956EE" w:rsidR="00B93381" w:rsidRPr="00D53AB9" w:rsidRDefault="00B93381" w:rsidP="00D53AB9">
      <w:r w:rsidRPr="00B93381">
        <w:rPr>
          <w:noProof/>
        </w:rPr>
        <w:drawing>
          <wp:inline distT="0" distB="0" distL="0" distR="0" wp14:anchorId="6078C419" wp14:editId="1407D28B">
            <wp:extent cx="2886478" cy="609685"/>
            <wp:effectExtent l="0" t="0" r="9525" b="0"/>
            <wp:docPr id="43" name="Picture 4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 descr="Text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C9BBA" w14:textId="56BDD815" w:rsidR="0019187E" w:rsidRDefault="0019187E" w:rsidP="002750A2">
      <w:r>
        <w:br w:type="page"/>
      </w:r>
    </w:p>
    <w:p w14:paraId="20486946" w14:textId="0E895C5D" w:rsidR="00C71ECA" w:rsidRDefault="00754AA0">
      <w:bookmarkStart w:id="21" w:name="_Toc79699184"/>
      <w:r>
        <w:rPr>
          <w:b/>
        </w:rPr>
        <w:lastRenderedPageBreak/>
        <w:t>‘</w:t>
      </w:r>
      <w:r w:rsidR="00BC0BB7">
        <w:rPr>
          <w:b/>
        </w:rPr>
        <w:t>p</w:t>
      </w:r>
      <w:r w:rsidR="008714A9" w:rsidRPr="004B2888">
        <w:rPr>
          <w:b/>
        </w:rPr>
        <w:t>rint</w:t>
      </w:r>
      <w:r>
        <w:rPr>
          <w:b/>
        </w:rPr>
        <w:t>’</w:t>
      </w:r>
    </w:p>
    <w:p w14:paraId="174FCD97" w14:textId="35AA8721" w:rsidR="00C71ECA" w:rsidRDefault="00C71ECA">
      <w:r>
        <w:t>P</w:t>
      </w:r>
      <w:r w:rsidR="00D56007">
        <w:t xml:space="preserve">ython </w:t>
      </w:r>
      <w:r w:rsidR="00C33D13">
        <w:t>‘</w:t>
      </w:r>
      <w:r w:rsidR="00D56007">
        <w:t>print</w:t>
      </w:r>
      <w:r w:rsidR="00C33D13">
        <w:t>’</w:t>
      </w:r>
      <w:r w:rsidR="00D56007">
        <w:t xml:space="preserve"> function is </w:t>
      </w:r>
      <w:r w:rsidR="00756F8F">
        <w:t>displaying</w:t>
      </w:r>
      <w:r w:rsidR="00E71D05">
        <w:t xml:space="preserve"> the give</w:t>
      </w:r>
      <w:r w:rsidR="00A43F53">
        <w:t>n</w:t>
      </w:r>
      <w:r w:rsidR="00E71D05">
        <w:t xml:space="preserve"> object</w:t>
      </w:r>
      <w:r w:rsidR="0057147B">
        <w:t xml:space="preserve"> to the standard output device</w:t>
      </w:r>
      <w:r w:rsidR="00C33D13">
        <w:t>.</w:t>
      </w:r>
      <w:r w:rsidR="00115DFE">
        <w:t xml:space="preserve"> </w:t>
      </w:r>
      <w:r w:rsidR="00C33D13">
        <w:t>An example is shown below.</w:t>
      </w:r>
    </w:p>
    <w:p w14:paraId="13F65AEA" w14:textId="2A9C2AB9" w:rsidR="00AE00F0" w:rsidRDefault="002353F5">
      <w:r w:rsidRPr="002353F5">
        <w:rPr>
          <w:noProof/>
        </w:rPr>
        <w:drawing>
          <wp:inline distT="0" distB="0" distL="0" distR="0" wp14:anchorId="3FA4144D" wp14:editId="4EAF810A">
            <wp:extent cx="5943600" cy="1149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A2B389" w14:textId="77777777" w:rsidR="00AD240E" w:rsidRDefault="00AD240E">
      <w:pPr>
        <w:rPr>
          <w:b/>
          <w:bCs/>
        </w:rPr>
      </w:pPr>
      <w:r w:rsidRPr="00AD240E">
        <w:rPr>
          <w:b/>
          <w:bCs/>
          <w:noProof/>
        </w:rPr>
        <w:drawing>
          <wp:inline distT="0" distB="0" distL="0" distR="0" wp14:anchorId="588DC8B2" wp14:editId="52593519">
            <wp:extent cx="1762371" cy="1000265"/>
            <wp:effectExtent l="0" t="0" r="0" b="9525"/>
            <wp:docPr id="27" name="Picture 2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Text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100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471B9" w14:textId="77777777" w:rsidR="000B2972" w:rsidRDefault="00AD240E">
      <w:r>
        <w:t xml:space="preserve">In this example, we </w:t>
      </w:r>
      <w:r w:rsidR="00860425">
        <w:t xml:space="preserve">see that the output </w:t>
      </w:r>
      <w:r w:rsidR="009B43A1">
        <w:t xml:space="preserve">is </w:t>
      </w:r>
      <w:r w:rsidR="000B2972">
        <w:t>based on</w:t>
      </w:r>
      <w:r w:rsidR="00FA3F9E">
        <w:t xml:space="preserve"> the source code</w:t>
      </w:r>
      <w:r w:rsidR="000B2972">
        <w:t>.</w:t>
      </w:r>
    </w:p>
    <w:p w14:paraId="6FD9AB4B" w14:textId="77777777" w:rsidR="000B2972" w:rsidRDefault="000B2972"/>
    <w:p w14:paraId="2F63BEC0" w14:textId="48FCA8DA" w:rsidR="000B2972" w:rsidRDefault="000B2972">
      <w:pPr>
        <w:rPr>
          <w:b/>
          <w:bCs/>
        </w:rPr>
      </w:pPr>
      <w:r>
        <w:rPr>
          <w:b/>
          <w:bCs/>
        </w:rPr>
        <w:t>‘\n</w:t>
      </w:r>
      <w:r w:rsidR="00E77E02">
        <w:rPr>
          <w:b/>
          <w:bCs/>
        </w:rPr>
        <w:t>’</w:t>
      </w:r>
      <w:r w:rsidR="00741A81">
        <w:rPr>
          <w:b/>
          <w:bCs/>
        </w:rPr>
        <w:t xml:space="preserve"> &amp; </w:t>
      </w:r>
      <w:r w:rsidR="00E77E02">
        <w:rPr>
          <w:b/>
          <w:bCs/>
        </w:rPr>
        <w:t>‘</w:t>
      </w:r>
      <w:r w:rsidR="00741A81">
        <w:rPr>
          <w:b/>
          <w:bCs/>
        </w:rPr>
        <w:t>\t</w:t>
      </w:r>
      <w:r>
        <w:rPr>
          <w:b/>
          <w:bCs/>
        </w:rPr>
        <w:t>’</w:t>
      </w:r>
    </w:p>
    <w:p w14:paraId="7B141D6D" w14:textId="6AE31DE5" w:rsidR="000A03DF" w:rsidRDefault="000A03DF">
      <w:r>
        <w:t xml:space="preserve">The </w:t>
      </w:r>
      <w:r w:rsidR="00C62C7D">
        <w:rPr>
          <w:rFonts w:hint="eastAsia"/>
        </w:rPr>
        <w:t>c</w:t>
      </w:r>
      <w:r w:rsidR="00C62C7D">
        <w:t>ooperation of a backslash and the letter n</w:t>
      </w:r>
      <w:r w:rsidR="00931251">
        <w:t xml:space="preserve"> is to</w:t>
      </w:r>
      <w:r w:rsidR="00DC0D20">
        <w:t xml:space="preserve"> create a </w:t>
      </w:r>
      <w:r w:rsidR="00442565">
        <w:t xml:space="preserve">new line at the point where the ‘\n’ </w:t>
      </w:r>
      <w:r w:rsidR="00883CF3">
        <w:t>is after.</w:t>
      </w:r>
    </w:p>
    <w:p w14:paraId="565BFE00" w14:textId="77777777" w:rsidR="00967D5B" w:rsidRDefault="00DE16ED">
      <w:pPr>
        <w:rPr>
          <w:b/>
          <w:bCs/>
        </w:rPr>
      </w:pPr>
      <w:r w:rsidRPr="00DE16ED">
        <w:rPr>
          <w:b/>
          <w:bCs/>
          <w:noProof/>
        </w:rPr>
        <w:drawing>
          <wp:inline distT="0" distB="0" distL="0" distR="0" wp14:anchorId="1B385B03" wp14:editId="5C084C7E">
            <wp:extent cx="5125165" cy="209579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209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FCC763" w14:textId="76726C4B" w:rsidR="00967D5B" w:rsidRDefault="00571EC7">
      <w:pPr>
        <w:rPr>
          <w:b/>
          <w:bCs/>
        </w:rPr>
      </w:pPr>
      <w:r w:rsidRPr="00571EC7">
        <w:rPr>
          <w:b/>
          <w:bCs/>
          <w:noProof/>
        </w:rPr>
        <w:drawing>
          <wp:inline distT="0" distB="0" distL="0" distR="0" wp14:anchorId="663E9B87" wp14:editId="0AE180E2">
            <wp:extent cx="1409897" cy="828791"/>
            <wp:effectExtent l="0" t="0" r="0" b="9525"/>
            <wp:docPr id="32" name="Picture 3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Text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1409897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52BDE" w14:textId="6A189F3A" w:rsidR="00840C84" w:rsidRDefault="00967D5B">
      <w:r>
        <w:t xml:space="preserve">In this example, we can tell that </w:t>
      </w:r>
      <w:r w:rsidR="000F6749">
        <w:t xml:space="preserve">when </w:t>
      </w:r>
      <w:r w:rsidR="001A5798">
        <w:t>‘\n’ is added into</w:t>
      </w:r>
      <w:r w:rsidR="00543D8C">
        <w:t xml:space="preserve"> a</w:t>
      </w:r>
      <w:r w:rsidR="001A5798">
        <w:t xml:space="preserve"> line of code, it will create a new line</w:t>
      </w:r>
      <w:r w:rsidR="00543D8C">
        <w:t>.</w:t>
      </w:r>
    </w:p>
    <w:p w14:paraId="7114E9A7" w14:textId="4A54B0AA" w:rsidR="00B847A6" w:rsidRDefault="00543D8C">
      <w:r>
        <w:rPr>
          <w:rFonts w:hint="eastAsia"/>
        </w:rPr>
        <w:t>Next</w:t>
      </w:r>
      <w:r w:rsidR="002B7D3B">
        <w:t>, ‘\t’ is kind like same as ‘</w:t>
      </w:r>
      <w:r w:rsidR="00A17B6C">
        <w:t>\n</w:t>
      </w:r>
      <w:r w:rsidR="002B7D3B">
        <w:t>’</w:t>
      </w:r>
      <w:r w:rsidR="00A17B6C">
        <w:t xml:space="preserve">. </w:t>
      </w:r>
      <w:r w:rsidR="001A5798">
        <w:t xml:space="preserve"> </w:t>
      </w:r>
      <w:r w:rsidR="00E2163D">
        <w:t xml:space="preserve">Because it is not creating a new line, </w:t>
      </w:r>
      <w:r w:rsidR="000F05C0">
        <w:t xml:space="preserve">but it is </w:t>
      </w:r>
      <w:r w:rsidR="00500E2C">
        <w:t xml:space="preserve">to indent the </w:t>
      </w:r>
      <w:r w:rsidR="00B617D6">
        <w:t>output</w:t>
      </w:r>
      <w:r w:rsidR="008B0074">
        <w:t xml:space="preserve"> </w:t>
      </w:r>
      <w:r w:rsidR="00B617D6">
        <w:t>like we use</w:t>
      </w:r>
      <w:r w:rsidR="00C63D1F">
        <w:t xml:space="preserve"> T</w:t>
      </w:r>
      <w:r w:rsidR="003E43A3">
        <w:t>ab key on the keyboard.</w:t>
      </w:r>
    </w:p>
    <w:p w14:paraId="465C25F4" w14:textId="77777777" w:rsidR="00840C84" w:rsidRDefault="00F37598">
      <w:pPr>
        <w:rPr>
          <w:b/>
          <w:bCs/>
        </w:rPr>
      </w:pPr>
      <w:r w:rsidRPr="00F37598">
        <w:rPr>
          <w:b/>
          <w:bCs/>
          <w:noProof/>
        </w:rPr>
        <w:drawing>
          <wp:inline distT="0" distB="0" distL="0" distR="0" wp14:anchorId="281CD773" wp14:editId="7582260C">
            <wp:extent cx="2848373" cy="28579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848373" cy="285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4322D7" w14:textId="77777777" w:rsidR="00840C84" w:rsidRDefault="00840C84">
      <w:pPr>
        <w:rPr>
          <w:b/>
          <w:bCs/>
        </w:rPr>
      </w:pPr>
      <w:r w:rsidRPr="00840C84">
        <w:rPr>
          <w:b/>
          <w:bCs/>
          <w:noProof/>
        </w:rPr>
        <w:drawing>
          <wp:inline distT="0" distB="0" distL="0" distR="0" wp14:anchorId="2FCE0730" wp14:editId="0DF67A68">
            <wp:extent cx="2981741" cy="304843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304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7DF030" w14:textId="77777777" w:rsidR="000255FE" w:rsidRDefault="00840C84">
      <w:r>
        <w:t xml:space="preserve">As shown above we can see that </w:t>
      </w:r>
      <w:r w:rsidR="00344233">
        <w:t xml:space="preserve">there </w:t>
      </w:r>
      <w:r w:rsidR="00B3420B">
        <w:t>is</w:t>
      </w:r>
      <w:r w:rsidR="00344233">
        <w:t xml:space="preserve"> some empty sp</w:t>
      </w:r>
      <w:r w:rsidR="005414DA">
        <w:t>ace</w:t>
      </w:r>
      <w:r w:rsidR="00823B13">
        <w:t xml:space="preserve"> in the output</w:t>
      </w:r>
      <w:r w:rsidR="00721CF1">
        <w:t xml:space="preserve"> after (Modifying:)</w:t>
      </w:r>
      <w:r w:rsidR="00823B13">
        <w:t>, which is caused by ‘\t’</w:t>
      </w:r>
      <w:r w:rsidR="00721CF1">
        <w:t>.</w:t>
      </w:r>
    </w:p>
    <w:p w14:paraId="5DBC5153" w14:textId="77777777" w:rsidR="000255FE" w:rsidRDefault="000255FE"/>
    <w:p w14:paraId="2DB6F3CF" w14:textId="77777777" w:rsidR="00E77E02" w:rsidRDefault="00E77E02">
      <w:pPr>
        <w:rPr>
          <w:b/>
          <w:bCs/>
        </w:rPr>
      </w:pPr>
      <w:r>
        <w:rPr>
          <w:b/>
          <w:bCs/>
        </w:rPr>
        <w:br w:type="page"/>
      </w:r>
    </w:p>
    <w:p w14:paraId="4CCDB4B1" w14:textId="36B85059" w:rsidR="00EA746C" w:rsidRDefault="00E77E02">
      <w:pPr>
        <w:rPr>
          <w:b/>
          <w:bCs/>
        </w:rPr>
      </w:pPr>
      <w:r>
        <w:rPr>
          <w:b/>
          <w:bCs/>
        </w:rPr>
        <w:lastRenderedPageBreak/>
        <w:t xml:space="preserve">‘if’ </w:t>
      </w:r>
      <w:r w:rsidR="00736601">
        <w:rPr>
          <w:b/>
          <w:bCs/>
        </w:rPr>
        <w:t>&amp; ‘</w:t>
      </w:r>
      <w:proofErr w:type="spellStart"/>
      <w:r w:rsidR="00736601">
        <w:rPr>
          <w:b/>
          <w:bCs/>
        </w:rPr>
        <w:t>elif</w:t>
      </w:r>
      <w:proofErr w:type="spellEnd"/>
      <w:r w:rsidR="00736601">
        <w:rPr>
          <w:b/>
          <w:bCs/>
        </w:rPr>
        <w:t xml:space="preserve">’ </w:t>
      </w:r>
      <w:r w:rsidR="008559E2">
        <w:rPr>
          <w:b/>
          <w:bCs/>
        </w:rPr>
        <w:t>&amp; ‘else’</w:t>
      </w:r>
    </w:p>
    <w:p w14:paraId="749E036F" w14:textId="1A39F639" w:rsidR="00736601" w:rsidRDefault="00EA746C">
      <w:r>
        <w:t xml:space="preserve">‘if’ is </w:t>
      </w:r>
      <w:r w:rsidR="006F544A">
        <w:t xml:space="preserve">to </w:t>
      </w:r>
      <w:r w:rsidR="00933597">
        <w:t>make decision</w:t>
      </w:r>
      <w:r w:rsidR="006F544A">
        <w:t xml:space="preserve"> </w:t>
      </w:r>
      <w:r w:rsidR="00172E22">
        <w:t>between two alternative path</w:t>
      </w:r>
      <w:r w:rsidR="007646DC">
        <w:t xml:space="preserve">s, which </w:t>
      </w:r>
      <w:r w:rsidR="00F139CD">
        <w:t>is depended on the result of a condition is true of false.</w:t>
      </w:r>
      <w:r w:rsidR="007646DC">
        <w:t xml:space="preserve"> </w:t>
      </w:r>
    </w:p>
    <w:p w14:paraId="30942DAF" w14:textId="47CFE278" w:rsidR="00AC7295" w:rsidRDefault="00736601">
      <w:r>
        <w:t>‘</w:t>
      </w:r>
      <w:proofErr w:type="spellStart"/>
      <w:r>
        <w:t>elif</w:t>
      </w:r>
      <w:proofErr w:type="spellEnd"/>
      <w:r>
        <w:t>’</w:t>
      </w:r>
      <w:r w:rsidR="00933597">
        <w:t xml:space="preserve"> is </w:t>
      </w:r>
      <w:r w:rsidR="00E26F94">
        <w:t xml:space="preserve">short form for else if, it is </w:t>
      </w:r>
      <w:r w:rsidR="00127C0A">
        <w:t>to check multiple expressions</w:t>
      </w:r>
      <w:r w:rsidR="00AF5B9A">
        <w:t xml:space="preserve">, which can </w:t>
      </w:r>
      <w:r w:rsidR="00614D5C">
        <w:t xml:space="preserve">simply understand </w:t>
      </w:r>
      <w:r w:rsidR="00AF5B9A">
        <w:t xml:space="preserve">as </w:t>
      </w:r>
      <w:r w:rsidR="003D1554" w:rsidRPr="003D1554">
        <w:t>if the previous conditions were not true, then try this condition</w:t>
      </w:r>
      <w:r w:rsidR="00614D5C">
        <w:t>.</w:t>
      </w:r>
    </w:p>
    <w:p w14:paraId="0DF28039" w14:textId="6E0A95E9" w:rsidR="00502B35" w:rsidRDefault="0070675F">
      <w:r>
        <w:t>‘else’ is when the ‘if’ condition is false, then the content of ‘else’ will be executed</w:t>
      </w:r>
      <w:r w:rsidR="00EE1F02">
        <w:t>.</w:t>
      </w:r>
    </w:p>
    <w:p w14:paraId="6A23B79F" w14:textId="2F1603A6" w:rsidR="00EE1F02" w:rsidRDefault="00B53AA2">
      <w:pPr>
        <w:rPr>
          <w:b/>
          <w:bCs/>
        </w:rPr>
      </w:pPr>
      <w:r w:rsidRPr="00B53AA2">
        <w:rPr>
          <w:b/>
          <w:bCs/>
          <w:noProof/>
        </w:rPr>
        <w:drawing>
          <wp:inline distT="0" distB="0" distL="0" distR="0" wp14:anchorId="7A96C620" wp14:editId="2C6B0586">
            <wp:extent cx="5943600" cy="2035175"/>
            <wp:effectExtent l="0" t="0" r="0" b="3175"/>
            <wp:docPr id="45" name="Picture 4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3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E1F02">
        <w:rPr>
          <w:b/>
          <w:bCs/>
        </w:rPr>
        <w:t xml:space="preserve"> </w:t>
      </w:r>
    </w:p>
    <w:p w14:paraId="11824E56" w14:textId="77777777" w:rsidR="00E61203" w:rsidRDefault="0044014D">
      <w:r>
        <w:t>This example</w:t>
      </w:r>
      <w:r w:rsidR="009A6ACA">
        <w:t xml:space="preserve"> ha</w:t>
      </w:r>
      <w:r w:rsidR="00563022">
        <w:t xml:space="preserve">s </w:t>
      </w:r>
      <w:r w:rsidR="006E43D4">
        <w:t>shown</w:t>
      </w:r>
      <w:r w:rsidR="005E42CA">
        <w:t xml:space="preserve"> </w:t>
      </w:r>
      <w:r w:rsidR="00D0523E">
        <w:t xml:space="preserve">one if, </w:t>
      </w:r>
      <w:r w:rsidR="002E58BA">
        <w:t>four</w:t>
      </w:r>
      <w:r w:rsidR="00D0523E">
        <w:t xml:space="preserve"> </w:t>
      </w:r>
      <w:proofErr w:type="spellStart"/>
      <w:r w:rsidR="00D0523E">
        <w:t>elif</w:t>
      </w:r>
      <w:proofErr w:type="spellEnd"/>
      <w:r w:rsidR="00D0523E">
        <w:t xml:space="preserve">, and one </w:t>
      </w:r>
      <w:r w:rsidR="00CF0DBA">
        <w:t>‘</w:t>
      </w:r>
      <w:r w:rsidR="00D0523E">
        <w:t>else</w:t>
      </w:r>
      <w:r w:rsidR="00CF0DBA">
        <w:t>’</w:t>
      </w:r>
      <w:r w:rsidR="00D0523E">
        <w:t xml:space="preserve"> statement. In this case </w:t>
      </w:r>
      <w:r w:rsidR="00E618A7">
        <w:t xml:space="preserve">the program will check is </w:t>
      </w:r>
      <w:r w:rsidR="00BB315E">
        <w:t>first</w:t>
      </w:r>
      <w:r w:rsidR="00BB315E" w:rsidRPr="00BB315E">
        <w:t xml:space="preserve"> condition</w:t>
      </w:r>
      <w:r w:rsidR="00CF0DBA">
        <w:t xml:space="preserve"> </w:t>
      </w:r>
      <w:r w:rsidR="00CF0DBA" w:rsidRPr="00BB315E">
        <w:t>satisfie</w:t>
      </w:r>
      <w:r w:rsidR="00CF0DBA">
        <w:t>d</w:t>
      </w:r>
      <w:r w:rsidR="00BB315E">
        <w:t xml:space="preserve">, </w:t>
      </w:r>
      <w:r w:rsidR="00CF0DBA">
        <w:t xml:space="preserve">then is </w:t>
      </w:r>
      <w:r w:rsidR="00BB315E">
        <w:t xml:space="preserve">second </w:t>
      </w:r>
      <w:r w:rsidR="00231AE0">
        <w:t>condition</w:t>
      </w:r>
      <w:r w:rsidR="00E13B56">
        <w:t xml:space="preserve"> satisfied,</w:t>
      </w:r>
      <w:r w:rsidR="00231AE0">
        <w:t xml:space="preserve"> and so on</w:t>
      </w:r>
      <w:r w:rsidR="00E13B56">
        <w:t>,</w:t>
      </w:r>
      <w:r w:rsidR="00F41DE7">
        <w:t xml:space="preserve"> until it </w:t>
      </w:r>
      <w:r w:rsidR="00E13B56">
        <w:t>gets</w:t>
      </w:r>
      <w:r w:rsidR="00A65937">
        <w:t xml:space="preserve"> in touch with the </w:t>
      </w:r>
      <w:r w:rsidR="00357EB1">
        <w:t xml:space="preserve">right </w:t>
      </w:r>
      <w:r w:rsidR="00193CD4">
        <w:t>condition</w:t>
      </w:r>
      <w:r w:rsidR="00D438A8">
        <w:t xml:space="preserve">. And </w:t>
      </w:r>
      <w:r w:rsidR="004C6B93">
        <w:t xml:space="preserve">if ‘if’ and </w:t>
      </w:r>
      <w:r w:rsidR="00CF0DBA">
        <w:t>‘</w:t>
      </w:r>
      <w:proofErr w:type="spellStart"/>
      <w:r w:rsidR="00CF0DBA">
        <w:t>elif</w:t>
      </w:r>
      <w:proofErr w:type="spellEnd"/>
      <w:r w:rsidR="00CF0DBA">
        <w:t>’ is no right for any condition then program will execute the ‘else’ statement</w:t>
      </w:r>
      <w:r w:rsidR="00E13B56">
        <w:t>.</w:t>
      </w:r>
    </w:p>
    <w:p w14:paraId="0E71A078" w14:textId="2378687F" w:rsidR="00133E86" w:rsidRDefault="00133E86"/>
    <w:p w14:paraId="071FD1C4" w14:textId="5D597E12" w:rsidR="00133E86" w:rsidRDefault="00B3381A">
      <w:pPr>
        <w:rPr>
          <w:b/>
          <w:bCs/>
        </w:rPr>
      </w:pPr>
      <w:r>
        <w:rPr>
          <w:b/>
          <w:bCs/>
        </w:rPr>
        <w:t xml:space="preserve"> ‘pass’</w:t>
      </w:r>
    </w:p>
    <w:p w14:paraId="121C128B" w14:textId="2003783D" w:rsidR="00146382" w:rsidRDefault="001674BA">
      <w:r>
        <w:t xml:space="preserve">‘pass’ statement </w:t>
      </w:r>
      <w:r w:rsidR="001068F9">
        <w:t>is a null statement</w:t>
      </w:r>
      <w:r w:rsidR="003D42DF">
        <w:t xml:space="preserve">, </w:t>
      </w:r>
      <w:r w:rsidR="00856002">
        <w:t>and it is</w:t>
      </w:r>
      <w:r w:rsidR="00856002" w:rsidRPr="00856002">
        <w:t xml:space="preserve"> used as a placeholder for future code. </w:t>
      </w:r>
      <w:sdt>
        <w:sdtPr>
          <w:id w:val="574938446"/>
          <w:citation/>
        </w:sdtPr>
        <w:sdtEndPr/>
        <w:sdtContent>
          <w:r w:rsidR="00DE0184">
            <w:fldChar w:fldCharType="begin"/>
          </w:r>
          <w:r w:rsidR="00DE0184">
            <w:rPr>
              <w:lang w:val="en-US"/>
            </w:rPr>
            <w:instrText xml:space="preserve"> CITATION W3s992 \l 1033 </w:instrText>
          </w:r>
          <w:r w:rsidR="00DE0184">
            <w:fldChar w:fldCharType="separate"/>
          </w:r>
          <w:r w:rsidR="00C40421">
            <w:rPr>
              <w:noProof/>
              <w:lang w:val="en-US"/>
            </w:rPr>
            <w:t>(W3school, 1999)</w:t>
          </w:r>
          <w:r w:rsidR="00DE0184">
            <w:fldChar w:fldCharType="end"/>
          </w:r>
        </w:sdtContent>
      </w:sdt>
    </w:p>
    <w:p w14:paraId="7374B970" w14:textId="77777777" w:rsidR="00146382" w:rsidRDefault="00146382">
      <w:r w:rsidRPr="00146382">
        <w:rPr>
          <w:noProof/>
        </w:rPr>
        <w:drawing>
          <wp:inline distT="0" distB="0" distL="0" distR="0" wp14:anchorId="79E88C7B" wp14:editId="5B3DA874">
            <wp:extent cx="3234906" cy="1576172"/>
            <wp:effectExtent l="0" t="0" r="3810" b="5080"/>
            <wp:docPr id="48" name="Picture 48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 descr="A screenshot of a computer&#10;&#10;Description automatically generated with medium confidence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40033" cy="157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46382">
        <w:t xml:space="preserve"> </w:t>
      </w:r>
    </w:p>
    <w:p w14:paraId="67A81D77" w14:textId="3376630D" w:rsidR="00115B69" w:rsidRDefault="00146382">
      <w:r>
        <w:t>In this case, the pass statement is used t</w:t>
      </w:r>
      <w:r w:rsidR="00973089">
        <w:t>o allow program to continue</w:t>
      </w:r>
      <w:r w:rsidR="008D6A0F" w:rsidRPr="008D6A0F">
        <w:t xml:space="preserve"> </w:t>
      </w:r>
      <w:r w:rsidR="008D6A0F">
        <w:t>for next line of code</w:t>
      </w:r>
      <w:r w:rsidR="00973089">
        <w:t xml:space="preserve"> </w:t>
      </w:r>
      <w:r w:rsidR="008D6A0F">
        <w:t>instead of turning the program off.</w:t>
      </w:r>
    </w:p>
    <w:p w14:paraId="61525D36" w14:textId="77777777" w:rsidR="00E61203" w:rsidRDefault="00E61203"/>
    <w:p w14:paraId="56308B1D" w14:textId="5025D448" w:rsidR="00916E29" w:rsidRDefault="00E61203">
      <w:pPr>
        <w:rPr>
          <w:b/>
          <w:bCs/>
        </w:rPr>
      </w:pPr>
      <w:r>
        <w:rPr>
          <w:b/>
          <w:bCs/>
        </w:rPr>
        <w:lastRenderedPageBreak/>
        <w:t>‘while’</w:t>
      </w:r>
      <w:r w:rsidR="00524FB5">
        <w:rPr>
          <w:b/>
          <w:bCs/>
        </w:rPr>
        <w:t xml:space="preserve"> &amp; ‘return’ &amp; ‘true’ &amp; ‘false’</w:t>
      </w:r>
    </w:p>
    <w:p w14:paraId="71BDB3FD" w14:textId="193F4F65" w:rsidR="0037065C" w:rsidRDefault="00916E29">
      <w:r>
        <w:t>In python, ‘while’ is a loop wh</w:t>
      </w:r>
      <w:r w:rsidR="00667F2C">
        <w:t xml:space="preserve">ich </w:t>
      </w:r>
      <w:r w:rsidR="00617A1A">
        <w:t xml:space="preserve">is </w:t>
      </w:r>
      <w:r w:rsidR="00617A1A" w:rsidRPr="00617A1A">
        <w:t xml:space="preserve">execute a set of statements </w:t>
      </w:r>
      <w:proofErr w:type="gramStart"/>
      <w:r w:rsidR="00617A1A" w:rsidRPr="00617A1A">
        <w:t>as long as</w:t>
      </w:r>
      <w:proofErr w:type="gramEnd"/>
      <w:r w:rsidR="00617A1A" w:rsidRPr="00617A1A">
        <w:t xml:space="preserve"> a condition is true. </w:t>
      </w:r>
    </w:p>
    <w:p w14:paraId="5D1325D6" w14:textId="4B12FA59" w:rsidR="00C76FF7" w:rsidRDefault="00C76FF7">
      <w:r>
        <w:t>‘return’</w:t>
      </w:r>
      <w:r w:rsidR="00C862B1">
        <w:t xml:space="preserve"> </w:t>
      </w:r>
      <w:r w:rsidR="001147AB">
        <w:t xml:space="preserve">is </w:t>
      </w:r>
      <w:r w:rsidR="00140DD3" w:rsidRPr="00140DD3">
        <w:t>hand back a value to its caller</w:t>
      </w:r>
      <w:r w:rsidR="009438CC" w:rsidRPr="009438CC">
        <w:t xml:space="preserve"> </w:t>
      </w:r>
      <w:r w:rsidR="009438CC">
        <w:t>when program</w:t>
      </w:r>
      <w:r w:rsidR="009438CC" w:rsidRPr="00140DD3">
        <w:t xml:space="preserve"> function exit</w:t>
      </w:r>
      <w:r w:rsidR="0060317D">
        <w:t>.</w:t>
      </w:r>
    </w:p>
    <w:p w14:paraId="6DAD86C2" w14:textId="2BB2EB2D" w:rsidR="008730F0" w:rsidRDefault="008730F0">
      <w:r w:rsidRPr="008730F0">
        <w:t xml:space="preserve">‘true’ </w:t>
      </w:r>
      <w:r>
        <w:t>and</w:t>
      </w:r>
      <w:r w:rsidRPr="008730F0">
        <w:t xml:space="preserve"> ‘false’</w:t>
      </w:r>
      <w:r>
        <w:t xml:space="preserve"> is a Boolean Values,</w:t>
      </w:r>
      <w:r w:rsidR="00471F48">
        <w:t xml:space="preserve"> whi</w:t>
      </w:r>
      <w:r w:rsidR="0019542D">
        <w:t>ch is evaluate any expression and get one of two answers.</w:t>
      </w:r>
    </w:p>
    <w:p w14:paraId="4B252F02" w14:textId="28D3432F" w:rsidR="00115B69" w:rsidRPr="008730F0" w:rsidRDefault="00115B69">
      <w:r w:rsidRPr="00115B69">
        <w:rPr>
          <w:noProof/>
        </w:rPr>
        <w:drawing>
          <wp:inline distT="0" distB="0" distL="0" distR="0" wp14:anchorId="4BC528A8" wp14:editId="4222AE9E">
            <wp:extent cx="3416060" cy="1719242"/>
            <wp:effectExtent l="0" t="0" r="0" b="0"/>
            <wp:docPr id="46" name="Picture 4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Text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431642" cy="172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B9F8BD" w14:textId="14AB79B0" w:rsidR="00524FB5" w:rsidRDefault="00416FF6">
      <w:r>
        <w:t xml:space="preserve">In this example, ‘while’ loop will keep execute until </w:t>
      </w:r>
      <w:r w:rsidR="0019388A">
        <w:t>the program handed back(‘return’) the value is ‘</w:t>
      </w:r>
      <w:r w:rsidR="0019388A">
        <w:rPr>
          <w:rFonts w:hint="eastAsia"/>
        </w:rPr>
        <w:t>false</w:t>
      </w:r>
      <w:r w:rsidR="0019388A">
        <w:t>’.</w:t>
      </w:r>
    </w:p>
    <w:p w14:paraId="26DBCE94" w14:textId="77777777" w:rsidR="00C04E47" w:rsidRPr="0019388A" w:rsidRDefault="00C04E47">
      <w:pPr>
        <w:rPr>
          <w:lang w:val="en-US"/>
        </w:rPr>
      </w:pPr>
    </w:p>
    <w:p w14:paraId="2C137D8B" w14:textId="77777777" w:rsidR="00C04E47" w:rsidRDefault="00C04E47">
      <w:pPr>
        <w:rPr>
          <w:b/>
          <w:bCs/>
        </w:rPr>
      </w:pPr>
      <w:r>
        <w:rPr>
          <w:b/>
          <w:bCs/>
        </w:rPr>
        <w:t xml:space="preserve">‘continue’ </w:t>
      </w:r>
    </w:p>
    <w:p w14:paraId="77C0E6E3" w14:textId="3E66967D" w:rsidR="00C04E47" w:rsidRDefault="00C04E47">
      <w:r>
        <w:t>The purpose of ‘continue’ is to end the current iteration in a loop and continue to next iteration.</w:t>
      </w:r>
    </w:p>
    <w:p w14:paraId="3B0A765F" w14:textId="77777777" w:rsidR="00DE13EC" w:rsidRDefault="00DE13EC">
      <w:pPr>
        <w:rPr>
          <w:b/>
          <w:bCs/>
        </w:rPr>
      </w:pPr>
      <w:r w:rsidRPr="00DE13EC">
        <w:rPr>
          <w:b/>
          <w:bCs/>
          <w:noProof/>
        </w:rPr>
        <w:drawing>
          <wp:inline distT="0" distB="0" distL="0" distR="0" wp14:anchorId="27762FC7" wp14:editId="66677F3F">
            <wp:extent cx="2665562" cy="2613124"/>
            <wp:effectExtent l="0" t="0" r="1905" b="0"/>
            <wp:docPr id="47" name="Picture 4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Text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676922" cy="26242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DF499" w14:textId="77777777" w:rsidR="0080669B" w:rsidRDefault="00DE13EC">
      <w:r>
        <w:t>This example shown that</w:t>
      </w:r>
      <w:r w:rsidR="00CD1446">
        <w:t xml:space="preserve"> when the condition </w:t>
      </w:r>
      <w:r w:rsidR="001257EB">
        <w:t xml:space="preserve">is satisfied, then it will continue to next iteration </w:t>
      </w:r>
      <w:r w:rsidR="00096CC9">
        <w:t xml:space="preserve">which is </w:t>
      </w:r>
      <w:r w:rsidR="00565276">
        <w:t>back in the loop</w:t>
      </w:r>
      <w:r w:rsidR="00096CC9">
        <w:t>(‘</w:t>
      </w:r>
      <w:r w:rsidR="00096CC9">
        <w:rPr>
          <w:rFonts w:hint="eastAsia"/>
        </w:rPr>
        <w:t>while</w:t>
      </w:r>
      <w:r w:rsidR="00096CC9">
        <w:t>’)</w:t>
      </w:r>
      <w:r w:rsidR="00565276">
        <w:t xml:space="preserve"> again</w:t>
      </w:r>
      <w:r w:rsidR="00096CC9">
        <w:t>.</w:t>
      </w:r>
    </w:p>
    <w:p w14:paraId="44A80C73" w14:textId="77777777" w:rsidR="0080669B" w:rsidRDefault="0080669B">
      <w:r>
        <w:br w:type="page"/>
      </w:r>
    </w:p>
    <w:p w14:paraId="5F2C1017" w14:textId="2C077F99" w:rsidR="00E77083" w:rsidRDefault="00E77083">
      <w:pPr>
        <w:rPr>
          <w:b/>
          <w:bCs/>
        </w:rPr>
      </w:pPr>
      <w:proofErr w:type="gramStart"/>
      <w:r>
        <w:rPr>
          <w:b/>
          <w:bCs/>
        </w:rPr>
        <w:lastRenderedPageBreak/>
        <w:t>‘.replace</w:t>
      </w:r>
      <w:proofErr w:type="gramEnd"/>
      <w:r>
        <w:rPr>
          <w:b/>
          <w:bCs/>
        </w:rPr>
        <w:t>()’</w:t>
      </w:r>
    </w:p>
    <w:p w14:paraId="729551D0" w14:textId="2F280C54" w:rsidR="00BC1E6B" w:rsidRDefault="00631572">
      <w:proofErr w:type="gramStart"/>
      <w:r w:rsidRPr="00631572">
        <w:t>‘.replace</w:t>
      </w:r>
      <w:proofErr w:type="gramEnd"/>
      <w:r w:rsidRPr="00631572">
        <w:t>()’</w:t>
      </w:r>
      <w:r>
        <w:t xml:space="preserve"> is </w:t>
      </w:r>
      <w:r w:rsidR="00D509D8">
        <w:t xml:space="preserve">to </w:t>
      </w:r>
      <w:r w:rsidR="00D541E0">
        <w:t xml:space="preserve">change the </w:t>
      </w:r>
      <w:r w:rsidR="00805E14">
        <w:t>specific</w:t>
      </w:r>
      <w:r w:rsidR="00D541E0">
        <w:t xml:space="preserve"> </w:t>
      </w:r>
      <w:r w:rsidR="004D3ECA" w:rsidRPr="004D3ECA">
        <w:t>character</w:t>
      </w:r>
      <w:r w:rsidR="004D3ECA">
        <w:t xml:space="preserve"> t</w:t>
      </w:r>
      <w:r w:rsidR="00F05E19">
        <w:t xml:space="preserve">o anything </w:t>
      </w:r>
      <w:r w:rsidR="00805E14">
        <w:t>that is specified</w:t>
      </w:r>
      <w:r w:rsidR="0042258E">
        <w:t xml:space="preserve"> and returns a copy of string</w:t>
      </w:r>
      <w:r w:rsidR="00A44FA8">
        <w:t>.</w:t>
      </w:r>
      <w:r w:rsidR="00647299">
        <w:t xml:space="preserve"> </w:t>
      </w:r>
      <w:r w:rsidR="00A44FA8">
        <w:t xml:space="preserve">And the syntax for </w:t>
      </w:r>
      <w:proofErr w:type="gramStart"/>
      <w:r w:rsidR="00A44FA8" w:rsidRPr="00631572">
        <w:t>‘.replace</w:t>
      </w:r>
      <w:proofErr w:type="gramEnd"/>
      <w:r w:rsidR="00A44FA8" w:rsidRPr="00631572">
        <w:t>()’</w:t>
      </w:r>
      <w:r w:rsidR="00A44FA8">
        <w:t xml:space="preserve"> is ‘</w:t>
      </w:r>
      <w:proofErr w:type="spellStart"/>
      <w:r w:rsidR="00647299">
        <w:t>string</w:t>
      </w:r>
      <w:r w:rsidR="00A44FA8" w:rsidRPr="00A44FA8">
        <w:t>.replace</w:t>
      </w:r>
      <w:proofErr w:type="spellEnd"/>
      <w:r w:rsidR="00A44FA8" w:rsidRPr="00A44FA8">
        <w:t>(old, new, count)</w:t>
      </w:r>
      <w:r w:rsidR="00A44FA8">
        <w:t>’</w:t>
      </w:r>
      <w:r w:rsidR="00647299">
        <w:t>.</w:t>
      </w:r>
      <w:sdt>
        <w:sdtPr>
          <w:id w:val="-1196846001"/>
          <w:citation/>
        </w:sdtPr>
        <w:sdtEndPr/>
        <w:sdtContent>
          <w:r w:rsidR="003B07D3">
            <w:fldChar w:fldCharType="begin"/>
          </w:r>
          <w:r w:rsidR="003B07D3">
            <w:rPr>
              <w:lang w:val="en-US"/>
            </w:rPr>
            <w:instrText xml:space="preserve"> CITATION W3s991 \l 1033 </w:instrText>
          </w:r>
          <w:r w:rsidR="003B07D3">
            <w:fldChar w:fldCharType="separate"/>
          </w:r>
          <w:r w:rsidR="00C40421">
            <w:rPr>
              <w:noProof/>
              <w:lang w:val="en-US"/>
            </w:rPr>
            <w:t xml:space="preserve"> (W3school, 1999)</w:t>
          </w:r>
          <w:r w:rsidR="003B07D3">
            <w:fldChar w:fldCharType="end"/>
          </w:r>
        </w:sdtContent>
      </w:sdt>
    </w:p>
    <w:p w14:paraId="105695FC" w14:textId="49962BC7" w:rsidR="004D7AFB" w:rsidRDefault="00A20453">
      <w:r w:rsidRPr="00A20453">
        <w:rPr>
          <w:noProof/>
        </w:rPr>
        <w:drawing>
          <wp:inline distT="0" distB="0" distL="0" distR="0" wp14:anchorId="211A4660" wp14:editId="080AA134">
            <wp:extent cx="4210638" cy="600159"/>
            <wp:effectExtent l="0" t="0" r="0" b="9525"/>
            <wp:docPr id="54" name="Picture 5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54" descr="Text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21063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EFB8E" w14:textId="531BB209" w:rsidR="004D7AFB" w:rsidRDefault="00162DFA">
      <w:r w:rsidRPr="00162DFA">
        <w:rPr>
          <w:noProof/>
        </w:rPr>
        <w:drawing>
          <wp:inline distT="0" distB="0" distL="0" distR="0" wp14:anchorId="6889E679" wp14:editId="0D5B9CAE">
            <wp:extent cx="1609950" cy="828791"/>
            <wp:effectExtent l="0" t="0" r="9525" b="9525"/>
            <wp:docPr id="55" name="Picture 55" descr="Graphical user interface,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 descr="Graphical user interface, text&#10;&#10;Description automatically generated with medium confidence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609950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F3967E" w14:textId="16443A72" w:rsidR="00162DFA" w:rsidRDefault="00273633">
      <w:r>
        <w:t>The example shown</w:t>
      </w:r>
      <w:r w:rsidR="00A147F4">
        <w:t>,</w:t>
      </w:r>
      <w:r>
        <w:t xml:space="preserve"> </w:t>
      </w:r>
      <w:r w:rsidR="00A147F4">
        <w:t>there are</w:t>
      </w:r>
      <w:r>
        <w:t xml:space="preserve"> two different results. </w:t>
      </w:r>
      <w:r w:rsidR="00A147F4">
        <w:t>And t</w:t>
      </w:r>
      <w:r w:rsidR="00162DFA">
        <w:t xml:space="preserve">he original </w:t>
      </w:r>
      <w:proofErr w:type="gramStart"/>
      <w:r w:rsidR="000B09C3">
        <w:t>string</w:t>
      </w:r>
      <w:r w:rsidR="00BC116A">
        <w:t>(</w:t>
      </w:r>
      <w:proofErr w:type="gramEnd"/>
      <w:r w:rsidR="00BC116A">
        <w:t>HelloWorld)</w:t>
      </w:r>
      <w:r w:rsidR="000B09C3">
        <w:t xml:space="preserve"> </w:t>
      </w:r>
      <w:r w:rsidR="008D2D90">
        <w:t>has (.txt).</w:t>
      </w:r>
      <w:r w:rsidR="000B09C3">
        <w:t xml:space="preserve"> </w:t>
      </w:r>
    </w:p>
    <w:p w14:paraId="393B564E" w14:textId="51D55F29" w:rsidR="00147F46" w:rsidRDefault="009B3B0F">
      <w:pPr>
        <w:rPr>
          <w:lang w:val="en-US"/>
        </w:rPr>
      </w:pPr>
      <w:r>
        <w:t>The ‘1’ is w</w:t>
      </w:r>
      <w:r w:rsidR="00481D31">
        <w:rPr>
          <w:rFonts w:hint="eastAsia"/>
        </w:rPr>
        <w:t>ithout</w:t>
      </w:r>
      <w:r w:rsidR="00481D31">
        <w:rPr>
          <w:lang w:val="en-US"/>
        </w:rPr>
        <w:t xml:space="preserve"> using the </w:t>
      </w:r>
      <w:proofErr w:type="gramStart"/>
      <w:r w:rsidR="00481D31" w:rsidRPr="00631572">
        <w:t>‘.replace</w:t>
      </w:r>
      <w:proofErr w:type="gramEnd"/>
      <w:r w:rsidR="00481D31" w:rsidRPr="00631572">
        <w:t>()’</w:t>
      </w:r>
      <w:r w:rsidR="00147F46">
        <w:t>,</w:t>
      </w:r>
      <w:r w:rsidR="00481D31">
        <w:t xml:space="preserve"> </w:t>
      </w:r>
      <w:r w:rsidR="008D2D90">
        <w:t xml:space="preserve">therefore the (.txt) </w:t>
      </w:r>
      <w:r w:rsidR="00147F46">
        <w:rPr>
          <w:rFonts w:hint="eastAsia"/>
        </w:rPr>
        <w:t>still</w:t>
      </w:r>
      <w:r w:rsidR="00147F46">
        <w:rPr>
          <w:lang w:val="en-US"/>
        </w:rPr>
        <w:t xml:space="preserve"> exist. </w:t>
      </w:r>
    </w:p>
    <w:p w14:paraId="1F1BA565" w14:textId="4E73506F" w:rsidR="008714A9" w:rsidRPr="00631572" w:rsidRDefault="00147F46">
      <w:r>
        <w:rPr>
          <w:lang w:val="en-US"/>
        </w:rPr>
        <w:t xml:space="preserve">And ‘2’ is using the </w:t>
      </w:r>
      <w:proofErr w:type="gramStart"/>
      <w:r w:rsidRPr="00631572">
        <w:t>‘.replace</w:t>
      </w:r>
      <w:proofErr w:type="gramEnd"/>
      <w:r w:rsidRPr="00631572">
        <w:t>()’</w:t>
      </w:r>
      <w:r>
        <w:t xml:space="preserve"> to replace the (.txt) to </w:t>
      </w:r>
      <w:r w:rsidR="0007019C">
        <w:t>empty (), therefore the result show nothing after the string</w:t>
      </w:r>
      <w:r w:rsidR="00BC116A">
        <w:t>(HelloWorld)</w:t>
      </w:r>
      <w:r w:rsidR="0007019C">
        <w:t>.</w:t>
      </w:r>
      <w:r w:rsidR="008714A9" w:rsidRPr="00631572">
        <w:br w:type="page"/>
      </w:r>
    </w:p>
    <w:p w14:paraId="437EFDA8" w14:textId="1CC46846" w:rsidR="00D86E3F" w:rsidRPr="007E1819" w:rsidRDefault="007E6322" w:rsidP="00E5084B">
      <w:pPr>
        <w:pStyle w:val="Heading1"/>
        <w:rPr>
          <w:b/>
        </w:rPr>
      </w:pPr>
      <w:bookmarkStart w:id="22" w:name="_Toc79767242"/>
      <w:r w:rsidRPr="007E1819">
        <w:rPr>
          <w:b/>
        </w:rPr>
        <w:lastRenderedPageBreak/>
        <w:t xml:space="preserve">Additional </w:t>
      </w:r>
      <w:r w:rsidR="00D23628" w:rsidRPr="007E1819">
        <w:rPr>
          <w:b/>
        </w:rPr>
        <w:t>F</w:t>
      </w:r>
      <w:r w:rsidRPr="007E1819">
        <w:rPr>
          <w:b/>
        </w:rPr>
        <w:t xml:space="preserve">eatures </w:t>
      </w:r>
      <w:r w:rsidR="00D23628" w:rsidRPr="007E1819">
        <w:rPr>
          <w:b/>
        </w:rPr>
        <w:t>S</w:t>
      </w:r>
      <w:r w:rsidRPr="007E1819">
        <w:rPr>
          <w:b/>
        </w:rPr>
        <w:t xml:space="preserve">ource </w:t>
      </w:r>
      <w:r w:rsidR="00D23628" w:rsidRPr="007E1819">
        <w:rPr>
          <w:b/>
        </w:rPr>
        <w:t>C</w:t>
      </w:r>
      <w:r w:rsidRPr="007E1819">
        <w:rPr>
          <w:b/>
        </w:rPr>
        <w:t xml:space="preserve">ode with </w:t>
      </w:r>
      <w:r w:rsidR="00D23628" w:rsidRPr="007E1819">
        <w:rPr>
          <w:b/>
        </w:rPr>
        <w:t>E</w:t>
      </w:r>
      <w:r w:rsidRPr="007E1819">
        <w:rPr>
          <w:b/>
        </w:rPr>
        <w:t>xplanation</w:t>
      </w:r>
      <w:bookmarkEnd w:id="21"/>
      <w:bookmarkEnd w:id="22"/>
    </w:p>
    <w:p w14:paraId="167FC4B0" w14:textId="12928615" w:rsidR="0094594A" w:rsidRPr="00E5084B" w:rsidRDefault="0094594A" w:rsidP="007E6322">
      <w:pPr>
        <w:rPr>
          <w:b/>
          <w:bCs/>
        </w:rPr>
      </w:pPr>
      <w:r w:rsidRPr="00E5084B">
        <w:rPr>
          <w:b/>
          <w:bCs/>
        </w:rPr>
        <w:t xml:space="preserve">‘import </w:t>
      </w:r>
      <w:proofErr w:type="spellStart"/>
      <w:r w:rsidRPr="00E5084B">
        <w:rPr>
          <w:b/>
          <w:bCs/>
        </w:rPr>
        <w:t>os’</w:t>
      </w:r>
      <w:proofErr w:type="spellEnd"/>
    </w:p>
    <w:p w14:paraId="31571C49" w14:textId="4F89F3E6" w:rsidR="00E5084B" w:rsidRDefault="00D472BE" w:rsidP="007E6322">
      <w:r>
        <w:t>P</w:t>
      </w:r>
      <w:r w:rsidR="00E5084B">
        <w:t>ytho</w:t>
      </w:r>
      <w:r w:rsidR="007B055A">
        <w:t>n</w:t>
      </w:r>
      <w:r>
        <w:t xml:space="preserve"> have </w:t>
      </w:r>
      <w:r w:rsidR="007B055A">
        <w:t xml:space="preserve">one of the </w:t>
      </w:r>
      <w:r>
        <w:t>f</w:t>
      </w:r>
      <w:r w:rsidR="00CD1C11">
        <w:t>eature</w:t>
      </w:r>
      <w:r w:rsidR="001A2F84">
        <w:t>s</w:t>
      </w:r>
      <w:r>
        <w:t xml:space="preserve"> called </w:t>
      </w:r>
      <w:r w:rsidR="00CD1C11">
        <w:t>Modules;</w:t>
      </w:r>
      <w:r>
        <w:t xml:space="preserve"> it is a file contain</w:t>
      </w:r>
      <w:r w:rsidR="00D4040E">
        <w:t xml:space="preserve">ed </w:t>
      </w:r>
      <w:r w:rsidR="00CD1C11">
        <w:t>a set of fu</w:t>
      </w:r>
      <w:r w:rsidR="00E9222E">
        <w:t xml:space="preserve">nction </w:t>
      </w:r>
      <w:r w:rsidR="000B3052">
        <w:t>which like a</w:t>
      </w:r>
      <w:r w:rsidR="00EF1A2C">
        <w:t xml:space="preserve"> code library. </w:t>
      </w:r>
      <w:r w:rsidR="007B055A">
        <w:t xml:space="preserve">And </w:t>
      </w:r>
      <w:r w:rsidR="00E5084B">
        <w:t xml:space="preserve">the ‘import’ is to </w:t>
      </w:r>
      <w:r w:rsidR="0099597B">
        <w:t>bring in the Modules to the code</w:t>
      </w:r>
      <w:r w:rsidR="00BF4D59">
        <w:t xml:space="preserve"> which is importing the</w:t>
      </w:r>
      <w:r w:rsidR="002B0D61">
        <w:t xml:space="preserve"> </w:t>
      </w:r>
      <w:r w:rsidR="00BF4D59">
        <w:t>definitions</w:t>
      </w:r>
      <w:r w:rsidR="00DF3DD9">
        <w:t xml:space="preserve"> of a Module</w:t>
      </w:r>
      <w:r w:rsidR="00BF4D59">
        <w:t xml:space="preserve"> </w:t>
      </w:r>
      <w:r w:rsidR="002B0D61">
        <w:t>to a</w:t>
      </w:r>
      <w:r w:rsidR="006358CD">
        <w:t xml:space="preserve">nother </w:t>
      </w:r>
      <w:r w:rsidR="00DF3DD9">
        <w:t>M</w:t>
      </w:r>
      <w:r w:rsidR="006358CD">
        <w:t xml:space="preserve">odule or </w:t>
      </w:r>
      <w:r w:rsidR="004B48D7" w:rsidRPr="004B48D7">
        <w:t>the interactive interpreter in Python.</w:t>
      </w:r>
      <w:sdt>
        <w:sdtPr>
          <w:id w:val="-1175638934"/>
          <w:citation/>
        </w:sdtPr>
        <w:sdtEndPr/>
        <w:sdtContent>
          <w:r w:rsidR="0036723F">
            <w:fldChar w:fldCharType="begin"/>
          </w:r>
          <w:r w:rsidR="0036723F">
            <w:rPr>
              <w:lang w:val="en-US"/>
            </w:rPr>
            <w:instrText xml:space="preserve"> CITATION Aka21 \l 1033 </w:instrText>
          </w:r>
          <w:r w:rsidR="0036723F">
            <w:fldChar w:fldCharType="separate"/>
          </w:r>
          <w:r w:rsidR="00C40421">
            <w:rPr>
              <w:noProof/>
              <w:lang w:val="en-US"/>
            </w:rPr>
            <w:t xml:space="preserve"> (Akanksha_Rai, 2021)</w:t>
          </w:r>
          <w:r w:rsidR="0036723F">
            <w:fldChar w:fldCharType="end"/>
          </w:r>
        </w:sdtContent>
      </w:sdt>
    </w:p>
    <w:p w14:paraId="17A2A9DE" w14:textId="14235FB9" w:rsidR="008D5437" w:rsidRDefault="0019028F" w:rsidP="007E6322">
      <w:r>
        <w:t xml:space="preserve">And </w:t>
      </w:r>
      <w:r w:rsidR="00AA795F">
        <w:t>‘</w:t>
      </w:r>
      <w:proofErr w:type="spellStart"/>
      <w:r w:rsidR="00AA795F">
        <w:t>os</w:t>
      </w:r>
      <w:proofErr w:type="spellEnd"/>
      <w:r w:rsidR="00AA795F">
        <w:t xml:space="preserve">’ </w:t>
      </w:r>
      <w:r w:rsidR="00D76B42">
        <w:t>is</w:t>
      </w:r>
      <w:r w:rsidR="00FB3B05">
        <w:t xml:space="preserve"> one of the </w:t>
      </w:r>
      <w:r w:rsidR="00D76B42">
        <w:t>module</w:t>
      </w:r>
      <w:r w:rsidR="00730360">
        <w:t>s, it provide</w:t>
      </w:r>
      <w:r w:rsidR="00302246">
        <w:t>d</w:t>
      </w:r>
      <w:r w:rsidR="00D2693C">
        <w:t xml:space="preserve"> a</w:t>
      </w:r>
      <w:r w:rsidR="00302246">
        <w:t xml:space="preserve"> function that allow to in</w:t>
      </w:r>
      <w:r w:rsidR="003C2DBB">
        <w:t xml:space="preserve">teract </w:t>
      </w:r>
      <w:r w:rsidR="003A527E">
        <w:t>with the</w:t>
      </w:r>
      <w:r w:rsidR="003C2DBB">
        <w:t xml:space="preserve"> Operating System information </w:t>
      </w:r>
      <w:r w:rsidR="007D668A">
        <w:t>or control processes up to a limit.</w:t>
      </w:r>
      <w:r w:rsidR="003A527E">
        <w:t xml:space="preserve"> There are many </w:t>
      </w:r>
      <w:r w:rsidR="008D5437">
        <w:t>functions in ‘</w:t>
      </w:r>
      <w:proofErr w:type="spellStart"/>
      <w:r w:rsidR="008D5437">
        <w:t>os</w:t>
      </w:r>
      <w:proofErr w:type="spellEnd"/>
      <w:r w:rsidR="008D5437">
        <w:t>’, for example ‘os.name’,</w:t>
      </w:r>
      <w:r w:rsidR="00DF7FD4">
        <w:t xml:space="preserve"> ‘</w:t>
      </w:r>
      <w:proofErr w:type="spellStart"/>
      <w:proofErr w:type="gramStart"/>
      <w:r w:rsidR="00DF7FD4">
        <w:t>os.environ</w:t>
      </w:r>
      <w:proofErr w:type="spellEnd"/>
      <w:proofErr w:type="gramEnd"/>
      <w:r w:rsidR="00DF7FD4">
        <w:t>’, ‘</w:t>
      </w:r>
      <w:proofErr w:type="spellStart"/>
      <w:r w:rsidR="00DF7FD4">
        <w:t>os.execvp</w:t>
      </w:r>
      <w:proofErr w:type="spellEnd"/>
      <w:r w:rsidR="00DF7FD4">
        <w:t>’, and many more.</w:t>
      </w:r>
      <w:sdt>
        <w:sdtPr>
          <w:id w:val="1840660081"/>
          <w:citation/>
        </w:sdtPr>
        <w:sdtEndPr/>
        <w:sdtContent>
          <w:r w:rsidR="00513B57">
            <w:fldChar w:fldCharType="begin"/>
          </w:r>
          <w:r w:rsidR="00513B57">
            <w:rPr>
              <w:lang w:val="en-US"/>
            </w:rPr>
            <w:instrText xml:space="preserve"> CITATION Pyt01 \l 1033 </w:instrText>
          </w:r>
          <w:r w:rsidR="00513B57">
            <w:fldChar w:fldCharType="separate"/>
          </w:r>
          <w:r w:rsidR="00C40421">
            <w:rPr>
              <w:noProof/>
              <w:lang w:val="en-US"/>
            </w:rPr>
            <w:t xml:space="preserve"> (Python, 2001)</w:t>
          </w:r>
          <w:r w:rsidR="00513B57">
            <w:fldChar w:fldCharType="end"/>
          </w:r>
        </w:sdtContent>
      </w:sdt>
    </w:p>
    <w:p w14:paraId="08A6689F" w14:textId="674B9AA2" w:rsidR="00557E40" w:rsidRDefault="00C71086" w:rsidP="007E6322">
      <w:r>
        <w:t>W</w:t>
      </w:r>
      <w:r w:rsidR="00557E40">
        <w:t xml:space="preserve">e have used </w:t>
      </w:r>
      <w:r w:rsidR="00F30FE3">
        <w:t>‘</w:t>
      </w:r>
      <w:proofErr w:type="spellStart"/>
      <w:proofErr w:type="gramStart"/>
      <w:r w:rsidR="00F30FE3" w:rsidRPr="00F30FE3">
        <w:t>os.system</w:t>
      </w:r>
      <w:proofErr w:type="spellEnd"/>
      <w:proofErr w:type="gramEnd"/>
      <w:r w:rsidR="00F30FE3" w:rsidRPr="00F30FE3">
        <w:t>('pause')</w:t>
      </w:r>
      <w:r w:rsidR="00F30FE3">
        <w:t xml:space="preserve">’ </w:t>
      </w:r>
      <w:r>
        <w:t>in this assignment,</w:t>
      </w:r>
      <w:r w:rsidR="000C761C">
        <w:t xml:space="preserve"> </w:t>
      </w:r>
      <w:r w:rsidR="007D6EB2">
        <w:t xml:space="preserve">it </w:t>
      </w:r>
      <w:r w:rsidR="000A4AD5">
        <w:t xml:space="preserve">is to execute the command (string) in a </w:t>
      </w:r>
      <w:r w:rsidR="00EE4A14">
        <w:t>subshell.</w:t>
      </w:r>
      <w:r w:rsidR="000C761C">
        <w:t xml:space="preserve"> </w:t>
      </w:r>
      <w:r w:rsidR="009510BB">
        <w:t>Therefore,</w:t>
      </w:r>
      <w:r w:rsidR="000C761C">
        <w:t xml:space="preserve"> t</w:t>
      </w:r>
      <w:r w:rsidR="004D0200">
        <w:t xml:space="preserve">his function provide </w:t>
      </w:r>
      <w:r w:rsidR="00882822">
        <w:t>program to</w:t>
      </w:r>
      <w:r w:rsidR="00E64BE0">
        <w:t xml:space="preserve"> allow user </w:t>
      </w:r>
      <w:r w:rsidR="003F62BF">
        <w:t>to press</w:t>
      </w:r>
      <w:r w:rsidR="00E64BE0">
        <w:t xml:space="preserve"> any key to co</w:t>
      </w:r>
      <w:r w:rsidR="00F82591">
        <w:t xml:space="preserve">ntinue whenever </w:t>
      </w:r>
      <w:r w:rsidR="00882822">
        <w:t>user</w:t>
      </w:r>
      <w:r w:rsidR="00F82591">
        <w:t xml:space="preserve"> want.</w:t>
      </w:r>
    </w:p>
    <w:p w14:paraId="6B367FD1" w14:textId="2A2BA9CE" w:rsidR="00DD0775" w:rsidRPr="00DD0775" w:rsidRDefault="006565E0" w:rsidP="007E6322">
      <w:r w:rsidRPr="006565E0">
        <w:rPr>
          <w:noProof/>
        </w:rPr>
        <w:drawing>
          <wp:inline distT="0" distB="0" distL="0" distR="0" wp14:anchorId="6576F3A7" wp14:editId="1F6E45B5">
            <wp:extent cx="1590897" cy="238158"/>
            <wp:effectExtent l="0" t="0" r="9525" b="952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238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B7DAD" w:rsidRPr="009B7DAD">
        <w:rPr>
          <w:noProof/>
        </w:rPr>
        <w:drawing>
          <wp:inline distT="0" distB="0" distL="0" distR="0" wp14:anchorId="4A7F0136" wp14:editId="40F94017">
            <wp:extent cx="2866507" cy="1233578"/>
            <wp:effectExtent l="0" t="0" r="0" b="5080"/>
            <wp:docPr id="40" name="Picture 4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2919754" cy="12564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CBE98" w14:textId="77777777" w:rsidR="00A76162" w:rsidRDefault="00DD0775" w:rsidP="00661A0B">
      <w:r w:rsidRPr="00DD0775">
        <w:rPr>
          <w:noProof/>
          <w:lang w:val="en-US"/>
        </w:rPr>
        <w:drawing>
          <wp:inline distT="0" distB="0" distL="0" distR="0" wp14:anchorId="742F76CE" wp14:editId="4542A619">
            <wp:extent cx="3053751" cy="1720997"/>
            <wp:effectExtent l="0" t="0" r="0" b="0"/>
            <wp:docPr id="49" name="Picture 4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 descr="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064013" cy="172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D58AC" w14:textId="77777777" w:rsidR="00F7578D" w:rsidRDefault="00A76162" w:rsidP="007E6322">
      <w:r>
        <w:t>In this example, we can see</w:t>
      </w:r>
      <w:r w:rsidR="00E96497">
        <w:t xml:space="preserve"> there is a message said</w:t>
      </w:r>
      <w:r w:rsidR="00E81738">
        <w:t xml:space="preserve"> </w:t>
      </w:r>
      <w:r w:rsidR="00502FFE">
        <w:t>‘Press any key to continue . . .’</w:t>
      </w:r>
      <w:r w:rsidR="00E81738">
        <w:t xml:space="preserve"> in the output, it is because ‘</w:t>
      </w:r>
      <w:proofErr w:type="spellStart"/>
      <w:proofErr w:type="gramStart"/>
      <w:r w:rsidR="00E81738" w:rsidRPr="00F30FE3">
        <w:t>os.system</w:t>
      </w:r>
      <w:proofErr w:type="spellEnd"/>
      <w:proofErr w:type="gramEnd"/>
      <w:r w:rsidR="00E81738" w:rsidRPr="00F30FE3">
        <w:t>('pause')</w:t>
      </w:r>
      <w:r w:rsidR="00E81738">
        <w:t>’ . This function provides user</w:t>
      </w:r>
      <w:r w:rsidR="00FC7A37">
        <w:t xml:space="preserve"> to stop the program </w:t>
      </w:r>
      <w:r w:rsidR="004C7585">
        <w:t xml:space="preserve">no matter how long and </w:t>
      </w:r>
      <w:r w:rsidR="00625136">
        <w:t>the program will continue</w:t>
      </w:r>
      <w:r w:rsidR="004F04A3">
        <w:t xml:space="preserve"> to</w:t>
      </w:r>
      <w:r w:rsidR="00625136">
        <w:t xml:space="preserve"> next </w:t>
      </w:r>
      <w:r w:rsidR="00342748">
        <w:t xml:space="preserve">action </w:t>
      </w:r>
      <w:r w:rsidR="004F04A3">
        <w:t>right after when</w:t>
      </w:r>
      <w:r w:rsidR="00342748">
        <w:t xml:space="preserve"> </w:t>
      </w:r>
      <w:r w:rsidR="004C7585">
        <w:t>user press any key</w:t>
      </w:r>
      <w:r w:rsidR="00E6152B">
        <w:t>.</w:t>
      </w:r>
      <w:r w:rsidR="007E6322">
        <w:br w:type="page"/>
      </w:r>
      <w:bookmarkStart w:id="23" w:name="_Toc79699185"/>
    </w:p>
    <w:p w14:paraId="50268988" w14:textId="4F167CEB" w:rsidR="00F7578D" w:rsidRPr="00F7578D" w:rsidRDefault="00F7578D" w:rsidP="00F7578D">
      <w:pPr>
        <w:pStyle w:val="Heading1"/>
        <w:rPr>
          <w:b/>
          <w:bCs/>
        </w:rPr>
      </w:pPr>
      <w:bookmarkStart w:id="24" w:name="_Toc79767243"/>
      <w:r w:rsidRPr="00F7578D">
        <w:rPr>
          <w:b/>
          <w:bCs/>
        </w:rPr>
        <w:lastRenderedPageBreak/>
        <w:t>Screenshots of Sample Input / Output with Explanation</w:t>
      </w:r>
      <w:bookmarkEnd w:id="24"/>
    </w:p>
    <w:bookmarkEnd w:id="23"/>
    <w:p w14:paraId="3C2ABBAF" w14:textId="13F54382" w:rsidR="002F5613" w:rsidRPr="002F5613" w:rsidRDefault="005717FB">
      <w:pPr>
        <w:rPr>
          <w:b/>
          <w:bCs/>
        </w:rPr>
      </w:pPr>
      <w:r>
        <w:rPr>
          <w:b/>
          <w:bCs/>
        </w:rPr>
        <w:t>Start</w:t>
      </w:r>
      <w:r w:rsidR="002F5613" w:rsidRPr="002F5613">
        <w:rPr>
          <w:b/>
          <w:bCs/>
        </w:rPr>
        <w:t xml:space="preserve"> Page</w:t>
      </w:r>
    </w:p>
    <w:p w14:paraId="4648485F" w14:textId="7433153F" w:rsidR="00C77F2B" w:rsidRDefault="00A57405">
      <w:r>
        <w:t xml:space="preserve">At the start of the program, </w:t>
      </w:r>
      <w:r w:rsidR="00556E51">
        <w:t xml:space="preserve">user </w:t>
      </w:r>
      <w:r w:rsidR="00A10522">
        <w:t>is</w:t>
      </w:r>
      <w:r w:rsidR="00556E51">
        <w:t xml:space="preserve"> req</w:t>
      </w:r>
      <w:r w:rsidR="005D06D8">
        <w:t xml:space="preserve">uested to select an option to proceed to the next </w:t>
      </w:r>
      <w:r w:rsidR="008054A4">
        <w:t>function.</w:t>
      </w:r>
      <w:r w:rsidR="00AD1066">
        <w:t xml:space="preserve"> </w:t>
      </w:r>
      <w:r w:rsidR="00D0253C">
        <w:t xml:space="preserve">At the main page, there are 5 option </w:t>
      </w:r>
      <w:r w:rsidR="00A10522">
        <w:t>to choose from</w:t>
      </w:r>
      <w:r w:rsidR="00E344B5">
        <w:t xml:space="preserve"> ranging from 1 to 5</w:t>
      </w:r>
      <w:r w:rsidR="0002076A">
        <w:t xml:space="preserve">. If the user input ’1’ into the program, it will show </w:t>
      </w:r>
      <w:r w:rsidR="008F7DC7">
        <w:t>the guest page</w:t>
      </w:r>
      <w:r w:rsidR="00CC21A6">
        <w:t xml:space="preserve">, </w:t>
      </w:r>
      <w:r w:rsidR="003A19FA">
        <w:t xml:space="preserve">if the user input ‘2’, the customer login page will be shown, </w:t>
      </w:r>
      <w:r w:rsidR="00350947">
        <w:t xml:space="preserve">If the user input ‘3’, </w:t>
      </w:r>
      <w:r w:rsidR="00BB144D">
        <w:t>the registration will be shown, if the user input ‘4’</w:t>
      </w:r>
      <w:r w:rsidR="000F55E7">
        <w:t xml:space="preserve">, it will bring the user to the admin </w:t>
      </w:r>
      <w:r w:rsidR="00420E8C">
        <w:t xml:space="preserve">login </w:t>
      </w:r>
      <w:r w:rsidR="000F55E7">
        <w:t>page and lastly if the user input ‘5’, the program will be terminated. Below are example of the output ranging from option 1 to 5.</w:t>
      </w:r>
    </w:p>
    <w:p w14:paraId="241009A8" w14:textId="07085A2A" w:rsidR="000F55E7" w:rsidRPr="007E0B25" w:rsidRDefault="005717FB" w:rsidP="00F10EA3">
      <w:pPr>
        <w:tabs>
          <w:tab w:val="left" w:pos="3135"/>
          <w:tab w:val="left" w:pos="3720"/>
          <w:tab w:val="left" w:pos="4185"/>
          <w:tab w:val="left" w:pos="6030"/>
        </w:tabs>
        <w:rPr>
          <w:i/>
        </w:rPr>
      </w:pPr>
      <w:r>
        <w:rPr>
          <w:i/>
        </w:rPr>
        <w:t>Start</w:t>
      </w:r>
      <w:r w:rsidR="000F55E7" w:rsidRPr="007E0B25">
        <w:rPr>
          <w:i/>
        </w:rPr>
        <w:t xml:space="preserve"> Page</w:t>
      </w:r>
      <w:r w:rsidR="00A459E4" w:rsidRPr="007E0B25">
        <w:rPr>
          <w:i/>
        </w:rPr>
        <w:tab/>
      </w:r>
      <w:r w:rsidR="002343D9" w:rsidRPr="007E0B25">
        <w:rPr>
          <w:i/>
        </w:rPr>
        <w:t>Option 1</w:t>
      </w:r>
      <w:r w:rsidR="002343D9" w:rsidRPr="007E0B25">
        <w:rPr>
          <w:i/>
        </w:rPr>
        <w:tab/>
      </w:r>
      <w:r w:rsidR="00F10EA3">
        <w:rPr>
          <w:i/>
          <w:iCs/>
        </w:rPr>
        <w:tab/>
      </w:r>
      <w:r w:rsidR="002343D9" w:rsidRPr="007E0B25">
        <w:rPr>
          <w:i/>
        </w:rPr>
        <w:t>Option 2</w:t>
      </w:r>
      <w:r w:rsidR="002343D9" w:rsidRPr="007E0B25">
        <w:rPr>
          <w:i/>
        </w:rPr>
        <w:tab/>
      </w:r>
    </w:p>
    <w:p w14:paraId="730079F3" w14:textId="77777777" w:rsidR="00CA1960" w:rsidRDefault="00FB2E02">
      <w:r w:rsidRPr="00FB2E02">
        <w:rPr>
          <w:noProof/>
        </w:rPr>
        <w:drawing>
          <wp:inline distT="0" distB="0" distL="0" distR="0" wp14:anchorId="366A5BA6" wp14:editId="294AB284">
            <wp:extent cx="1638529" cy="1209844"/>
            <wp:effectExtent l="0" t="0" r="0" b="9525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459E4" w:rsidRPr="00966C25">
        <w:rPr>
          <w:noProof/>
        </w:rPr>
        <w:drawing>
          <wp:inline distT="0" distB="0" distL="0" distR="0" wp14:anchorId="0F9D033F" wp14:editId="159245C8">
            <wp:extent cx="1352739" cy="781159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1352739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343D9" w:rsidRPr="00A459E4">
        <w:rPr>
          <w:noProof/>
        </w:rPr>
        <w:drawing>
          <wp:inline distT="0" distB="0" distL="0" distR="0" wp14:anchorId="1268B59E" wp14:editId="560C1C41">
            <wp:extent cx="1905266" cy="485843"/>
            <wp:effectExtent l="0" t="0" r="0" b="9525"/>
            <wp:docPr id="12" name="Picture 1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13BEC5" w14:textId="58269405" w:rsidR="00CA1960" w:rsidRPr="007E0B25" w:rsidRDefault="00CA1960" w:rsidP="00984102">
      <w:pPr>
        <w:tabs>
          <w:tab w:val="left" w:pos="3450"/>
          <w:tab w:val="left" w:pos="6045"/>
        </w:tabs>
        <w:rPr>
          <w:i/>
        </w:rPr>
      </w:pPr>
      <w:r w:rsidRPr="007E0B25">
        <w:rPr>
          <w:i/>
        </w:rPr>
        <w:t>Option 3</w:t>
      </w:r>
      <w:r w:rsidR="002C4685" w:rsidRPr="007E0B25">
        <w:rPr>
          <w:i/>
        </w:rPr>
        <w:tab/>
        <w:t>Option 4</w:t>
      </w:r>
      <w:r w:rsidR="00984102" w:rsidRPr="007E0B25">
        <w:rPr>
          <w:i/>
        </w:rPr>
        <w:tab/>
        <w:t>Option 5</w:t>
      </w:r>
    </w:p>
    <w:p w14:paraId="4C1E6EA1" w14:textId="77777777" w:rsidR="00F619E2" w:rsidRDefault="00CA1960">
      <w:r w:rsidRPr="00CA1960">
        <w:rPr>
          <w:noProof/>
        </w:rPr>
        <w:drawing>
          <wp:inline distT="0" distB="0" distL="0" distR="0" wp14:anchorId="4BE563F2" wp14:editId="3A38059E">
            <wp:extent cx="1771897" cy="38105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C4685" w:rsidRPr="002C4685">
        <w:rPr>
          <w:noProof/>
        </w:rPr>
        <w:drawing>
          <wp:inline distT="0" distB="0" distL="0" distR="0" wp14:anchorId="40F49A65" wp14:editId="02D3EF6F">
            <wp:extent cx="1695687" cy="36200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1695687" cy="362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84102" w:rsidRPr="00984102">
        <w:rPr>
          <w:noProof/>
        </w:rPr>
        <w:drawing>
          <wp:inline distT="0" distB="0" distL="0" distR="0" wp14:anchorId="324FD511" wp14:editId="3BADC3B8">
            <wp:extent cx="1305107" cy="638264"/>
            <wp:effectExtent l="0" t="0" r="9525" b="9525"/>
            <wp:docPr id="25" name="Picture 2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Text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1305107" cy="638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680FA" w14:textId="0DC4E0F6" w:rsidR="002F5613" w:rsidRDefault="002F5613">
      <w:pPr>
        <w:rPr>
          <w:b/>
          <w:bCs/>
        </w:rPr>
      </w:pPr>
      <w:r w:rsidRPr="002F5613">
        <w:rPr>
          <w:b/>
          <w:bCs/>
        </w:rPr>
        <w:t>Guest Page</w:t>
      </w:r>
    </w:p>
    <w:p w14:paraId="15BE05F5" w14:textId="77777777" w:rsidR="000A1EF1" w:rsidRDefault="00D2392E">
      <w:r>
        <w:t xml:space="preserve">At the guest page, there are 3 option to </w:t>
      </w:r>
      <w:proofErr w:type="spellStart"/>
      <w:r>
        <w:t>chose</w:t>
      </w:r>
      <w:proofErr w:type="spellEnd"/>
      <w:r>
        <w:t xml:space="preserve"> from, the first option brings u the menu </w:t>
      </w:r>
      <w:r w:rsidR="00695FB5">
        <w:t>while the second option takes u to the registration page</w:t>
      </w:r>
      <w:r w:rsidR="004C4FC0">
        <w:t xml:space="preserve"> and lastly the third option brings the user back to the main page.</w:t>
      </w:r>
      <w:r w:rsidR="00FD0AC8">
        <w:t xml:space="preserve"> Sample of </w:t>
      </w:r>
      <w:r w:rsidR="002E68ED">
        <w:t>output are below.</w:t>
      </w:r>
    </w:p>
    <w:p w14:paraId="150EB114" w14:textId="357A40C8" w:rsidR="000A1EF1" w:rsidRPr="007E0B25" w:rsidRDefault="000A1EF1" w:rsidP="007E0B25">
      <w:pPr>
        <w:tabs>
          <w:tab w:val="left" w:pos="3630"/>
          <w:tab w:val="left" w:pos="6480"/>
        </w:tabs>
        <w:rPr>
          <w:i/>
        </w:rPr>
      </w:pPr>
      <w:r w:rsidRPr="007E0B25">
        <w:rPr>
          <w:i/>
          <w:iCs/>
        </w:rPr>
        <w:t>Option 1</w:t>
      </w:r>
      <w:r w:rsidR="007E0B25" w:rsidRPr="007E0B25">
        <w:rPr>
          <w:i/>
          <w:iCs/>
        </w:rPr>
        <w:tab/>
        <w:t>Option 2</w:t>
      </w:r>
      <w:r w:rsidR="007E0B25">
        <w:rPr>
          <w:i/>
          <w:iCs/>
        </w:rPr>
        <w:tab/>
        <w:t>Option 3</w:t>
      </w:r>
    </w:p>
    <w:p w14:paraId="2707612F" w14:textId="77777777" w:rsidR="00E172F7" w:rsidRDefault="000A1EF1">
      <w:pPr>
        <w:rPr>
          <w:b/>
          <w:bCs/>
        </w:rPr>
      </w:pPr>
      <w:r w:rsidRPr="000A1EF1">
        <w:rPr>
          <w:b/>
          <w:bCs/>
          <w:noProof/>
        </w:rPr>
        <w:drawing>
          <wp:inline distT="0" distB="0" distL="0" distR="0" wp14:anchorId="244C5392" wp14:editId="5CCE44AB">
            <wp:extent cx="1753781" cy="1962150"/>
            <wp:effectExtent l="0" t="0" r="0" b="0"/>
            <wp:docPr id="28" name="Picture 2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59308" cy="1968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0B25" w:rsidRPr="00CA1960">
        <w:rPr>
          <w:noProof/>
        </w:rPr>
        <w:drawing>
          <wp:inline distT="0" distB="0" distL="0" distR="0" wp14:anchorId="7E8A6589" wp14:editId="1E663694">
            <wp:extent cx="1771897" cy="381053"/>
            <wp:effectExtent l="0" t="0" r="0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0B25" w:rsidRPr="00FB2E02">
        <w:rPr>
          <w:noProof/>
        </w:rPr>
        <w:drawing>
          <wp:inline distT="0" distB="0" distL="0" distR="0" wp14:anchorId="09BC2721" wp14:editId="1235C168">
            <wp:extent cx="1638529" cy="1209844"/>
            <wp:effectExtent l="0" t="0" r="0" b="9525"/>
            <wp:docPr id="37" name="Picture 3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1638529" cy="1209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48D8B" w14:textId="3F92C22B" w:rsidR="00E172F7" w:rsidRDefault="00E172F7">
      <w:r>
        <w:lastRenderedPageBreak/>
        <w:t xml:space="preserve">At the </w:t>
      </w:r>
      <w:r w:rsidR="00556D47">
        <w:t>menu,</w:t>
      </w:r>
      <w:r>
        <w:t xml:space="preserve"> which is option 1, user </w:t>
      </w:r>
      <w:proofErr w:type="gramStart"/>
      <w:r w:rsidR="009F62EF">
        <w:t>is able to</w:t>
      </w:r>
      <w:proofErr w:type="gramEnd"/>
      <w:r w:rsidR="009F62EF">
        <w:t xml:space="preserve"> choose different category of item that are shown, the example below shows when the category name Pizza is inputted by the user.</w:t>
      </w:r>
    </w:p>
    <w:p w14:paraId="74BBA4BA" w14:textId="7A3FE277" w:rsidR="009F62EF" w:rsidRDefault="007E3708">
      <w:r>
        <w:t>Input ‘Pizza’</w:t>
      </w:r>
    </w:p>
    <w:p w14:paraId="3499796D" w14:textId="77777777" w:rsidR="00AC5A51" w:rsidRDefault="00E172F7">
      <w:pPr>
        <w:rPr>
          <w:b/>
          <w:bCs/>
        </w:rPr>
      </w:pPr>
      <w:r w:rsidRPr="00301EE4">
        <w:rPr>
          <w:b/>
          <w:bCs/>
          <w:noProof/>
        </w:rPr>
        <w:drawing>
          <wp:inline distT="0" distB="0" distL="0" distR="0" wp14:anchorId="75C0C41F" wp14:editId="7F30DC02">
            <wp:extent cx="3505689" cy="2038635"/>
            <wp:effectExtent l="0" t="0" r="0" b="0"/>
            <wp:docPr id="42" name="Picture 4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30BDDC" w14:textId="77777777" w:rsidR="00417E76" w:rsidRDefault="00AC5A51">
      <w:r>
        <w:t>After finish viewing the menu, the user is then sen</w:t>
      </w:r>
      <w:r w:rsidR="00E057C8">
        <w:t>t</w:t>
      </w:r>
      <w:r>
        <w:t xml:space="preserve"> back to the main page</w:t>
      </w:r>
      <w:r w:rsidR="0031734A">
        <w:t>.</w:t>
      </w:r>
    </w:p>
    <w:p w14:paraId="43F05C57" w14:textId="77777777" w:rsidR="00417E76" w:rsidRDefault="00417E76" w:rsidP="00417E76">
      <w:pPr>
        <w:rPr>
          <w:b/>
          <w:bCs/>
        </w:rPr>
      </w:pPr>
      <w:r>
        <w:rPr>
          <w:b/>
          <w:bCs/>
        </w:rPr>
        <w:t>Registration Page</w:t>
      </w:r>
    </w:p>
    <w:p w14:paraId="1EE10FB0" w14:textId="6442D697" w:rsidR="00C45651" w:rsidRDefault="00FA1A4C">
      <w:r>
        <w:t xml:space="preserve">At the registration page, the user </w:t>
      </w:r>
      <w:r w:rsidR="00FD4376">
        <w:t>is</w:t>
      </w:r>
      <w:r>
        <w:t xml:space="preserve"> </w:t>
      </w:r>
      <w:proofErr w:type="gramStart"/>
      <w:r>
        <w:t>require</w:t>
      </w:r>
      <w:proofErr w:type="gramEnd"/>
      <w:r>
        <w:t xml:space="preserve"> to </w:t>
      </w:r>
      <w:r w:rsidR="004C3EE0">
        <w:t xml:space="preserve">register </w:t>
      </w:r>
      <w:r w:rsidR="005D0C5B">
        <w:t xml:space="preserve">in </w:t>
      </w:r>
      <w:r w:rsidR="001626F6">
        <w:t>order to access the ordering system.</w:t>
      </w:r>
    </w:p>
    <w:p w14:paraId="4BBAAD42" w14:textId="6972C5EF" w:rsidR="00C45651" w:rsidRPr="00C45651" w:rsidRDefault="00C45651">
      <w:pPr>
        <w:rPr>
          <w:i/>
          <w:iCs/>
        </w:rPr>
      </w:pPr>
      <w:r w:rsidRPr="00C45651">
        <w:rPr>
          <w:i/>
          <w:iCs/>
        </w:rPr>
        <w:t>Registration Page</w:t>
      </w:r>
    </w:p>
    <w:p w14:paraId="0A0BC037" w14:textId="77777777" w:rsidR="00527E2D" w:rsidRDefault="00C45651">
      <w:pPr>
        <w:rPr>
          <w:b/>
          <w:bCs/>
        </w:rPr>
      </w:pPr>
      <w:r w:rsidRPr="00CA1960">
        <w:rPr>
          <w:noProof/>
        </w:rPr>
        <w:drawing>
          <wp:inline distT="0" distB="0" distL="0" distR="0" wp14:anchorId="5FC28154" wp14:editId="43E86854">
            <wp:extent cx="1771897" cy="381053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381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BC7B27" w14:textId="77777777" w:rsidR="006255FE" w:rsidRDefault="006255FE">
      <w:pPr>
        <w:rPr>
          <w:i/>
        </w:rPr>
      </w:pPr>
      <w:r w:rsidRPr="000D3573">
        <w:rPr>
          <w:i/>
        </w:rPr>
        <w:t>Sample of register</w:t>
      </w:r>
    </w:p>
    <w:p w14:paraId="55FE2A48" w14:textId="07C46522" w:rsidR="000D3573" w:rsidRPr="000D3573" w:rsidRDefault="005607D7">
      <w:pPr>
        <w:rPr>
          <w:b/>
          <w:bCs/>
          <w:i/>
          <w:iCs/>
        </w:rPr>
      </w:pPr>
      <w:r w:rsidRPr="005607D7">
        <w:rPr>
          <w:b/>
          <w:bCs/>
          <w:i/>
          <w:iCs/>
          <w:noProof/>
        </w:rPr>
        <w:drawing>
          <wp:inline distT="0" distB="0" distL="0" distR="0" wp14:anchorId="2EE6C75C" wp14:editId="667AF2AE">
            <wp:extent cx="1810003" cy="1143160"/>
            <wp:effectExtent l="0" t="0" r="0" b="0"/>
            <wp:docPr id="59" name="Picture 5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 59" descr="Text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1810003" cy="114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68ED5" w14:textId="77777777" w:rsidR="0017165A" w:rsidRDefault="006255FE">
      <w:pPr>
        <w:rPr>
          <w:i/>
          <w:iCs/>
        </w:rPr>
      </w:pPr>
      <w:r w:rsidRPr="000D3573">
        <w:rPr>
          <w:i/>
        </w:rPr>
        <w:t xml:space="preserve">Output </w:t>
      </w:r>
      <w:r w:rsidR="000D3573" w:rsidRPr="000D3573">
        <w:rPr>
          <w:i/>
          <w:iCs/>
        </w:rPr>
        <w:t xml:space="preserve">stored </w:t>
      </w:r>
      <w:r w:rsidRPr="000D3573">
        <w:rPr>
          <w:i/>
        </w:rPr>
        <w:t xml:space="preserve">in </w:t>
      </w:r>
      <w:r w:rsidR="000D3573" w:rsidRPr="000D3573">
        <w:rPr>
          <w:i/>
          <w:iCs/>
        </w:rPr>
        <w:t>file</w:t>
      </w:r>
    </w:p>
    <w:p w14:paraId="331CEF01" w14:textId="77777777" w:rsidR="003F3D6A" w:rsidRDefault="0017165A">
      <w:r w:rsidRPr="0017165A">
        <w:rPr>
          <w:i/>
          <w:iCs/>
          <w:noProof/>
        </w:rPr>
        <w:drawing>
          <wp:inline distT="0" distB="0" distL="0" distR="0" wp14:anchorId="7A068C44" wp14:editId="684013F2">
            <wp:extent cx="1228896" cy="762106"/>
            <wp:effectExtent l="0" t="0" r="9525" b="0"/>
            <wp:docPr id="60" name="Picture 6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 60" descr="Text&#10;&#10;Description automatically generated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1228896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90369C" w14:textId="494AF0BC" w:rsidR="002F5613" w:rsidRPr="000D3573" w:rsidRDefault="003F3D6A">
      <w:pPr>
        <w:rPr>
          <w:i/>
        </w:rPr>
      </w:pPr>
      <w:r>
        <w:t>After a successful sign up, the user is then able to login to access more system.</w:t>
      </w:r>
      <w:r w:rsidR="000B6A01" w:rsidRPr="000D3573">
        <w:rPr>
          <w:i/>
        </w:rPr>
        <w:br w:type="page"/>
      </w:r>
    </w:p>
    <w:p w14:paraId="1C8E15A0" w14:textId="2F4A88B4" w:rsidR="002F5613" w:rsidRDefault="002F5613">
      <w:pPr>
        <w:rPr>
          <w:b/>
          <w:bCs/>
        </w:rPr>
      </w:pPr>
      <w:r>
        <w:rPr>
          <w:b/>
          <w:bCs/>
        </w:rPr>
        <w:lastRenderedPageBreak/>
        <w:t>Customer Login Page</w:t>
      </w:r>
      <w:r w:rsidR="000B6A01">
        <w:rPr>
          <w:b/>
          <w:bCs/>
        </w:rPr>
        <w:t>/ Customer Page</w:t>
      </w:r>
    </w:p>
    <w:p w14:paraId="5776B340" w14:textId="77777777" w:rsidR="00F41442" w:rsidRDefault="00B446F4">
      <w:r>
        <w:t>At the customer login page, the user is required to login first.</w:t>
      </w:r>
      <w:r w:rsidR="002B6A3A">
        <w:t xml:space="preserve"> If the input matches the data in the file, the customer is then </w:t>
      </w:r>
      <w:r w:rsidR="005046CE">
        <w:t>able to access the system.</w:t>
      </w:r>
    </w:p>
    <w:p w14:paraId="382990C3" w14:textId="2B904ECC" w:rsidR="00E8313A" w:rsidRPr="00E8313A" w:rsidRDefault="00E8313A">
      <w:pPr>
        <w:rPr>
          <w:i/>
          <w:iCs/>
        </w:rPr>
      </w:pPr>
      <w:r w:rsidRPr="00E8313A">
        <w:rPr>
          <w:i/>
          <w:iCs/>
        </w:rPr>
        <w:t>Customer Login</w:t>
      </w:r>
    </w:p>
    <w:p w14:paraId="549CEB8B" w14:textId="77777777" w:rsidR="0048033B" w:rsidRDefault="00E8313A">
      <w:pPr>
        <w:rPr>
          <w:b/>
          <w:bCs/>
        </w:rPr>
      </w:pPr>
      <w:r w:rsidRPr="00E8313A">
        <w:rPr>
          <w:b/>
          <w:bCs/>
          <w:noProof/>
        </w:rPr>
        <w:drawing>
          <wp:inline distT="0" distB="0" distL="0" distR="0" wp14:anchorId="14BA5FE7" wp14:editId="4CFDD824">
            <wp:extent cx="1905266" cy="1962424"/>
            <wp:effectExtent l="0" t="0" r="0" b="0"/>
            <wp:docPr id="61" name="Picture 6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 61" descr="Text&#10;&#10;Description automatically generated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905266" cy="1962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E431F" w14:textId="77777777" w:rsidR="00A32BE8" w:rsidRDefault="0048033B">
      <w:r w:rsidRPr="0048033B">
        <w:t>After</w:t>
      </w:r>
      <w:r>
        <w:t xml:space="preserve"> login, there are </w:t>
      </w:r>
      <w:r w:rsidR="00F57575">
        <w:t>4</w:t>
      </w:r>
      <w:r>
        <w:t xml:space="preserve"> option</w:t>
      </w:r>
      <w:r w:rsidR="00F57575">
        <w:t>s</w:t>
      </w:r>
      <w:r>
        <w:t xml:space="preserve">, the first is </w:t>
      </w:r>
      <w:r w:rsidR="00E34B24">
        <w:t xml:space="preserve">to view menu, </w:t>
      </w:r>
      <w:r w:rsidR="00FF3358">
        <w:t>second is to order</w:t>
      </w:r>
      <w:r w:rsidR="003C07F1">
        <w:t xml:space="preserve">, third is to </w:t>
      </w:r>
      <w:r w:rsidR="001F467B">
        <w:t xml:space="preserve">proceed to payment and lastly </w:t>
      </w:r>
      <w:r w:rsidR="00F57575">
        <w:t>forth is to return to the main page.</w:t>
      </w:r>
      <w:r w:rsidR="00034736">
        <w:t xml:space="preserve"> The view menu is the same as the guest menu.</w:t>
      </w:r>
    </w:p>
    <w:p w14:paraId="71B93FFC" w14:textId="44CE30A1" w:rsidR="00972C25" w:rsidRPr="00930256" w:rsidRDefault="00972C25" w:rsidP="00F10EA3">
      <w:pPr>
        <w:tabs>
          <w:tab w:val="center" w:pos="4680"/>
          <w:tab w:val="left" w:pos="6990"/>
        </w:tabs>
        <w:rPr>
          <w:i/>
        </w:rPr>
      </w:pPr>
      <w:r w:rsidRPr="00930256">
        <w:rPr>
          <w:i/>
          <w:iCs/>
        </w:rPr>
        <w:t>Option 1</w:t>
      </w:r>
      <w:r w:rsidR="00930256" w:rsidRPr="00930256">
        <w:rPr>
          <w:i/>
          <w:iCs/>
        </w:rPr>
        <w:t>:</w:t>
      </w:r>
      <w:r w:rsidR="004A4D70">
        <w:rPr>
          <w:i/>
          <w:iCs/>
        </w:rPr>
        <w:t xml:space="preserve"> </w:t>
      </w:r>
      <w:r w:rsidR="00930256" w:rsidRPr="00930256">
        <w:rPr>
          <w:i/>
          <w:iCs/>
        </w:rPr>
        <w:t>View Menu</w:t>
      </w:r>
      <w:r w:rsidR="00930256" w:rsidRPr="00930256">
        <w:rPr>
          <w:i/>
          <w:iCs/>
        </w:rPr>
        <w:tab/>
        <w:t>Option 2: Order</w:t>
      </w:r>
      <w:r w:rsidR="00F10EA3">
        <w:rPr>
          <w:i/>
          <w:iCs/>
        </w:rPr>
        <w:tab/>
        <w:t>Option 3:</w:t>
      </w:r>
      <w:r w:rsidR="004A4D70">
        <w:rPr>
          <w:i/>
          <w:iCs/>
        </w:rPr>
        <w:t xml:space="preserve"> </w:t>
      </w:r>
      <w:r w:rsidR="00F10EA3">
        <w:rPr>
          <w:i/>
          <w:iCs/>
        </w:rPr>
        <w:t>Payment</w:t>
      </w:r>
    </w:p>
    <w:p w14:paraId="592DA808" w14:textId="47942EE5" w:rsidR="00972C25" w:rsidRDefault="00972C25">
      <w:r w:rsidRPr="000A1EF1">
        <w:rPr>
          <w:b/>
          <w:bCs/>
          <w:noProof/>
        </w:rPr>
        <w:drawing>
          <wp:inline distT="0" distB="0" distL="0" distR="0" wp14:anchorId="1AD7E7ED" wp14:editId="67E935AE">
            <wp:extent cx="1753781" cy="1962150"/>
            <wp:effectExtent l="0" t="0" r="0" b="0"/>
            <wp:docPr id="62" name="Picture 6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Text&#10;&#10;Description automatically generated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1759308" cy="1968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30256" w:rsidRPr="00930256">
        <w:rPr>
          <w:noProof/>
        </w:rPr>
        <w:drawing>
          <wp:inline distT="0" distB="0" distL="0" distR="0" wp14:anchorId="1E601B0A" wp14:editId="67FA1763">
            <wp:extent cx="2486372" cy="2372056"/>
            <wp:effectExtent l="0" t="0" r="9525" b="9525"/>
            <wp:docPr id="63" name="Picture 63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 63" descr="A picture containing text&#10;&#10;Description automatically generated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2486372" cy="2372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10EA3" w:rsidRPr="00F10EA3">
        <w:rPr>
          <w:noProof/>
        </w:rPr>
        <w:drawing>
          <wp:inline distT="0" distB="0" distL="0" distR="0" wp14:anchorId="32C681AF" wp14:editId="0469F0B8">
            <wp:extent cx="1619476" cy="1152686"/>
            <wp:effectExtent l="0" t="0" r="0" b="9525"/>
            <wp:docPr id="64" name="Picture 6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 64" descr="Text&#10;&#10;Description automatically generated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1619476" cy="1152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6CA169" w14:textId="77777777" w:rsidR="00C72E0F" w:rsidRDefault="00C72E0F">
      <w:r>
        <w:br w:type="page"/>
      </w:r>
    </w:p>
    <w:p w14:paraId="06B43EF7" w14:textId="3DF74B26" w:rsidR="00C72E0F" w:rsidRDefault="009C4F12">
      <w:r>
        <w:lastRenderedPageBreak/>
        <w:t xml:space="preserve">Next, at the order page, user </w:t>
      </w:r>
      <w:r w:rsidR="002E5279">
        <w:t xml:space="preserve">is to choose from the category available to order their foods. An example of </w:t>
      </w:r>
      <w:r w:rsidR="00C72E0F">
        <w:t>‘Pizza’ is shown below.</w:t>
      </w:r>
    </w:p>
    <w:p w14:paraId="7548F450" w14:textId="77777777" w:rsidR="00C72E0F" w:rsidRDefault="00C72E0F">
      <w:r w:rsidRPr="00301EE4">
        <w:rPr>
          <w:b/>
          <w:bCs/>
          <w:noProof/>
        </w:rPr>
        <w:drawing>
          <wp:inline distT="0" distB="0" distL="0" distR="0" wp14:anchorId="54F4F4AC" wp14:editId="545B5D46">
            <wp:extent cx="3505689" cy="2038635"/>
            <wp:effectExtent l="0" t="0" r="0" b="0"/>
            <wp:docPr id="65" name="Picture 6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Text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505689" cy="2038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57820" w14:textId="77777777" w:rsidR="008E3A22" w:rsidRDefault="00C72E0F">
      <w:r>
        <w:t xml:space="preserve">The user then </w:t>
      </w:r>
      <w:proofErr w:type="gramStart"/>
      <w:r>
        <w:t>is able to</w:t>
      </w:r>
      <w:proofErr w:type="gramEnd"/>
      <w:r>
        <w:t xml:space="preserve"> </w:t>
      </w:r>
      <w:r w:rsidR="00516EA5">
        <w:t>choose from the Pizza menu and add to cart.</w:t>
      </w:r>
    </w:p>
    <w:p w14:paraId="30435B6C" w14:textId="37544EFC" w:rsidR="008E3A22" w:rsidRPr="008E3A22" w:rsidRDefault="008E3A22">
      <w:pPr>
        <w:rPr>
          <w:i/>
          <w:iCs/>
        </w:rPr>
      </w:pPr>
      <w:r w:rsidRPr="008E3A22">
        <w:rPr>
          <w:i/>
          <w:iCs/>
        </w:rPr>
        <w:t>Add To Cart</w:t>
      </w:r>
    </w:p>
    <w:p w14:paraId="365D8EB4" w14:textId="77777777" w:rsidR="00F57B0F" w:rsidRDefault="008E3A22">
      <w:r w:rsidRPr="008E3A22">
        <w:rPr>
          <w:noProof/>
        </w:rPr>
        <w:drawing>
          <wp:inline distT="0" distB="0" distL="0" distR="0" wp14:anchorId="1162E9CA" wp14:editId="1AAFAE58">
            <wp:extent cx="3153215" cy="847843"/>
            <wp:effectExtent l="0" t="0" r="9525" b="9525"/>
            <wp:docPr id="66" name="Picture 6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 66" descr="Text&#10;&#10;Description automatically generated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3153215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C5806" w14:textId="77777777" w:rsidR="00341FCF" w:rsidRDefault="00F57B0F">
      <w:r>
        <w:t xml:space="preserve">Lastly, </w:t>
      </w:r>
      <w:r w:rsidR="00E74B98">
        <w:t xml:space="preserve">the payment page. </w:t>
      </w:r>
      <w:r w:rsidR="00681106">
        <w:t>There are 3 options, first is to check order cart, second is to check out and lastly third is to return to order page.</w:t>
      </w:r>
    </w:p>
    <w:p w14:paraId="2F9C7049" w14:textId="77777777" w:rsidR="001471C0" w:rsidRDefault="00341FCF">
      <w:r>
        <w:t>Check Cart</w:t>
      </w:r>
    </w:p>
    <w:p w14:paraId="2348D457" w14:textId="77777777" w:rsidR="008F68A4" w:rsidRDefault="006635D5">
      <w:r w:rsidRPr="006635D5">
        <w:rPr>
          <w:noProof/>
        </w:rPr>
        <w:drawing>
          <wp:inline distT="0" distB="0" distL="0" distR="0" wp14:anchorId="3B3533BB" wp14:editId="030E6CB2">
            <wp:extent cx="2962688" cy="1619476"/>
            <wp:effectExtent l="0" t="0" r="9525" b="0"/>
            <wp:docPr id="67" name="Picture 6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 67" descr="Text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CCE12F" w14:textId="77777777" w:rsidR="008E0781" w:rsidRDefault="008F68A4">
      <w:r>
        <w:t xml:space="preserve">During the check out, u is required to choose from </w:t>
      </w:r>
      <w:r w:rsidR="00BD7CB6">
        <w:t>payment with card or cash.</w:t>
      </w:r>
    </w:p>
    <w:p w14:paraId="0E8CB109" w14:textId="77777777" w:rsidR="008E0781" w:rsidRDefault="008E0781">
      <w:r w:rsidRPr="008E0781">
        <w:rPr>
          <w:noProof/>
        </w:rPr>
        <w:drawing>
          <wp:inline distT="0" distB="0" distL="0" distR="0" wp14:anchorId="3EDD534D" wp14:editId="4BD18C89">
            <wp:extent cx="1657581" cy="733527"/>
            <wp:effectExtent l="0" t="0" r="0" b="9525"/>
            <wp:docPr id="68" name="Picture 6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 68" descr="Text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1657581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CE9DE" w14:textId="77777777" w:rsidR="00042855" w:rsidRDefault="008E0781">
      <w:r>
        <w:t xml:space="preserve">Once user chose a type of payment, </w:t>
      </w:r>
      <w:r w:rsidR="002B58CD">
        <w:t xml:space="preserve">the program </w:t>
      </w:r>
      <w:r w:rsidR="00647019">
        <w:t xml:space="preserve">will then </w:t>
      </w:r>
      <w:r w:rsidR="002F5134">
        <w:t>end.</w:t>
      </w:r>
    </w:p>
    <w:p w14:paraId="3060ED8F" w14:textId="224F7FCB" w:rsidR="00042855" w:rsidRDefault="00042855">
      <w:r>
        <w:lastRenderedPageBreak/>
        <w:t>Payment By Cash</w:t>
      </w:r>
      <w:r w:rsidR="009647A4">
        <w:t>/Card</w:t>
      </w:r>
    </w:p>
    <w:p w14:paraId="5816B28D" w14:textId="4ACE1F5E" w:rsidR="000B6A01" w:rsidRPr="0048033B" w:rsidRDefault="00042855">
      <w:r w:rsidRPr="00042855">
        <w:rPr>
          <w:noProof/>
        </w:rPr>
        <w:drawing>
          <wp:inline distT="0" distB="0" distL="0" distR="0" wp14:anchorId="60963861" wp14:editId="7DFDDC44">
            <wp:extent cx="2810267" cy="1276528"/>
            <wp:effectExtent l="0" t="0" r="9525" b="0"/>
            <wp:docPr id="69" name="Picture 69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 69" descr="Text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1276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B6A01" w:rsidRPr="0048033B">
        <w:br w:type="page"/>
      </w:r>
    </w:p>
    <w:p w14:paraId="70184D14" w14:textId="77777777" w:rsidR="00B70986" w:rsidRDefault="002F5613">
      <w:pPr>
        <w:rPr>
          <w:b/>
          <w:bCs/>
        </w:rPr>
      </w:pPr>
      <w:r>
        <w:rPr>
          <w:b/>
          <w:bCs/>
        </w:rPr>
        <w:lastRenderedPageBreak/>
        <w:t>Admin Login Page</w:t>
      </w:r>
    </w:p>
    <w:p w14:paraId="196F8899" w14:textId="1F1757B8" w:rsidR="003B1111" w:rsidRDefault="00B70986">
      <w:r>
        <w:t>Admin Login Page</w:t>
      </w:r>
      <w:r w:rsidR="009D6111">
        <w:t xml:space="preserve"> </w:t>
      </w:r>
      <w:r w:rsidR="003B1111">
        <w:rPr>
          <w:rFonts w:hint="eastAsia"/>
        </w:rPr>
        <w:t>is</w:t>
      </w:r>
      <w:r w:rsidR="003B1111">
        <w:t xml:space="preserve"> </w:t>
      </w:r>
      <w:r w:rsidR="001F2D5D">
        <w:t>allowed</w:t>
      </w:r>
      <w:r w:rsidR="003B1111">
        <w:t xml:space="preserve"> whoever have </w:t>
      </w:r>
      <w:r w:rsidR="00D01712">
        <w:t xml:space="preserve">enter the right </w:t>
      </w:r>
      <w:r w:rsidR="00672140">
        <w:t xml:space="preserve">Admin </w:t>
      </w:r>
      <w:r w:rsidR="003B1111">
        <w:t xml:space="preserve">Username and </w:t>
      </w:r>
      <w:r w:rsidR="00672140">
        <w:t xml:space="preserve">Admin </w:t>
      </w:r>
      <w:r w:rsidR="003B1111">
        <w:t xml:space="preserve">Password </w:t>
      </w:r>
      <w:r w:rsidR="00AE2F94">
        <w:t>to login</w:t>
      </w:r>
      <w:r w:rsidR="00672140">
        <w:t>.</w:t>
      </w:r>
    </w:p>
    <w:p w14:paraId="2CD422E4" w14:textId="63CECFFB" w:rsidR="00C77D23" w:rsidRPr="00C77D23" w:rsidRDefault="00C77D23" w:rsidP="00C77D23">
      <w:pPr>
        <w:pStyle w:val="Caption"/>
        <w:keepNext/>
        <w:rPr>
          <w:color w:val="000000" w:themeColor="text1"/>
          <w:sz w:val="24"/>
          <w:szCs w:val="24"/>
        </w:rPr>
      </w:pPr>
      <w:r w:rsidRPr="00C77D23">
        <w:rPr>
          <w:color w:val="000000" w:themeColor="text1"/>
          <w:sz w:val="24"/>
          <w:szCs w:val="24"/>
        </w:rPr>
        <w:t xml:space="preserve">Enter the </w:t>
      </w:r>
      <w:r w:rsidR="00BA66CC">
        <w:rPr>
          <w:color w:val="000000" w:themeColor="text1"/>
          <w:sz w:val="24"/>
          <w:szCs w:val="24"/>
        </w:rPr>
        <w:t>correct</w:t>
      </w:r>
      <w:r w:rsidRPr="00C77D23">
        <w:rPr>
          <w:color w:val="000000" w:themeColor="text1"/>
          <w:sz w:val="24"/>
          <w:szCs w:val="24"/>
        </w:rPr>
        <w:t xml:space="preserve"> Username </w:t>
      </w:r>
      <w:r w:rsidRPr="00C77D23">
        <w:rPr>
          <w:rFonts w:hint="eastAsia"/>
          <w:color w:val="000000" w:themeColor="text1"/>
          <w:sz w:val="24"/>
          <w:szCs w:val="24"/>
        </w:rPr>
        <w:t>and</w:t>
      </w:r>
      <w:r w:rsidRPr="00C77D23">
        <w:rPr>
          <w:color w:val="000000" w:themeColor="text1"/>
          <w:sz w:val="24"/>
          <w:szCs w:val="24"/>
        </w:rPr>
        <w:t xml:space="preserve"> Password</w:t>
      </w:r>
      <w:r w:rsidR="00BA66CC">
        <w:rPr>
          <w:color w:val="000000" w:themeColor="text1"/>
          <w:sz w:val="24"/>
          <w:szCs w:val="24"/>
        </w:rPr>
        <w:t xml:space="preserve"> </w:t>
      </w:r>
      <w:r>
        <w:rPr>
          <w:color w:val="000000" w:themeColor="text1"/>
          <w:sz w:val="24"/>
          <w:szCs w:val="24"/>
        </w:rPr>
        <w:t xml:space="preserve">--- </w:t>
      </w:r>
      <w:r w:rsidRPr="00C77D23">
        <w:rPr>
          <w:color w:val="000000" w:themeColor="text1"/>
          <w:sz w:val="24"/>
          <w:szCs w:val="24"/>
        </w:rPr>
        <w:t xml:space="preserve">Enter the </w:t>
      </w:r>
      <w:r w:rsidR="00BA66CC" w:rsidRPr="00BA66CC">
        <w:rPr>
          <w:color w:val="000000" w:themeColor="text1"/>
          <w:sz w:val="24"/>
          <w:szCs w:val="24"/>
        </w:rPr>
        <w:t>incorrect</w:t>
      </w:r>
      <w:r w:rsidRPr="00C77D23">
        <w:rPr>
          <w:color w:val="000000" w:themeColor="text1"/>
          <w:sz w:val="24"/>
          <w:szCs w:val="24"/>
        </w:rPr>
        <w:t xml:space="preserve"> Username </w:t>
      </w:r>
      <w:r w:rsidR="00BA66CC">
        <w:rPr>
          <w:color w:val="000000" w:themeColor="text1"/>
          <w:sz w:val="24"/>
          <w:szCs w:val="24"/>
        </w:rPr>
        <w:t>or</w:t>
      </w:r>
      <w:r w:rsidRPr="00C77D23">
        <w:rPr>
          <w:color w:val="000000" w:themeColor="text1"/>
          <w:sz w:val="24"/>
          <w:szCs w:val="24"/>
        </w:rPr>
        <w:t xml:space="preserve"> Password</w:t>
      </w:r>
      <w:r>
        <w:rPr>
          <w:color w:val="000000" w:themeColor="text1"/>
          <w:sz w:val="24"/>
          <w:szCs w:val="24"/>
        </w:rPr>
        <w:t xml:space="preserve">   </w:t>
      </w:r>
    </w:p>
    <w:p w14:paraId="3338A6F9" w14:textId="238F7966" w:rsidR="003A3FA1" w:rsidRPr="00B70986" w:rsidRDefault="003A3FA1">
      <w:r w:rsidRPr="003A3FA1">
        <w:rPr>
          <w:noProof/>
        </w:rPr>
        <w:drawing>
          <wp:inline distT="0" distB="0" distL="0" distR="0" wp14:anchorId="193E521A" wp14:editId="06E07C1A">
            <wp:extent cx="2562583" cy="1267002"/>
            <wp:effectExtent l="0" t="0" r="9525" b="9525"/>
            <wp:docPr id="50" name="Picture 5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 descr="Text&#10;&#10;Description automatically generated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2562583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A66CC">
        <w:rPr>
          <w:noProof/>
        </w:rPr>
        <w:t xml:space="preserve"> </w:t>
      </w:r>
      <w:r w:rsidR="00C77D23">
        <w:rPr>
          <w:noProof/>
        </w:rPr>
        <w:t>--</w:t>
      </w:r>
      <w:r w:rsidR="00BA66CC">
        <w:rPr>
          <w:noProof/>
        </w:rPr>
        <w:t xml:space="preserve">- </w:t>
      </w:r>
      <w:r w:rsidR="00C77D23" w:rsidRPr="00C77D23">
        <w:rPr>
          <w:noProof/>
        </w:rPr>
        <w:drawing>
          <wp:inline distT="0" distB="0" distL="0" distR="0" wp14:anchorId="10AFE2E5" wp14:editId="201B29A6">
            <wp:extent cx="2728615" cy="1285336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2767059" cy="1303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3B9BE" w14:textId="44B97E81" w:rsidR="00B70986" w:rsidRPr="008B4EE0" w:rsidRDefault="00D01712">
      <w:r>
        <w:t xml:space="preserve">If user enter </w:t>
      </w:r>
      <w:r w:rsidR="007B2AF0">
        <w:t>right for both username and password, then the program will</w:t>
      </w:r>
      <w:r w:rsidR="008B3F54">
        <w:t xml:space="preserve"> allow user</w:t>
      </w:r>
      <w:r w:rsidR="007B2AF0">
        <w:t xml:space="preserve"> </w:t>
      </w:r>
      <w:r w:rsidR="00394B2E">
        <w:t>access the next</w:t>
      </w:r>
      <w:r w:rsidR="001A7495">
        <w:t xml:space="preserve"> </w:t>
      </w:r>
      <w:r w:rsidR="006259D8">
        <w:t>page</w:t>
      </w:r>
      <w:r w:rsidR="007B2AF0">
        <w:t>. But if</w:t>
      </w:r>
      <w:r w:rsidR="006259D8">
        <w:t xml:space="preserve"> user </w:t>
      </w:r>
      <w:r w:rsidR="008B3F54">
        <w:t xml:space="preserve">enter wrong one of the username </w:t>
      </w:r>
      <w:r w:rsidR="00CB47E2">
        <w:t>or</w:t>
      </w:r>
      <w:r w:rsidR="008B3F54">
        <w:t xml:space="preserve"> </w:t>
      </w:r>
      <w:r w:rsidR="00CA35FD">
        <w:t>passwords</w:t>
      </w:r>
      <w:r w:rsidR="008B3F54">
        <w:t xml:space="preserve">, then program will not </w:t>
      </w:r>
      <w:r w:rsidR="00CA35FD">
        <w:t>allow user to</w:t>
      </w:r>
      <w:r w:rsidR="00394B2E">
        <w:t xml:space="preserve"> </w:t>
      </w:r>
      <w:r w:rsidR="00CB47E2">
        <w:t xml:space="preserve">access </w:t>
      </w:r>
      <w:r w:rsidR="00B5563D">
        <w:t xml:space="preserve">and the program will ask user </w:t>
      </w:r>
      <w:r w:rsidR="004D134E">
        <w:t>to decide</w:t>
      </w:r>
      <w:r w:rsidR="002C64DD">
        <w:t xml:space="preserve"> </w:t>
      </w:r>
      <w:r w:rsidR="004D1F5C">
        <w:t xml:space="preserve">to try again or </w:t>
      </w:r>
      <w:r w:rsidR="00C232A9">
        <w:t>exit</w:t>
      </w:r>
      <w:r w:rsidR="00B73A72">
        <w:t xml:space="preserve">. </w:t>
      </w:r>
      <w:r w:rsidR="00B73A72">
        <w:rPr>
          <w:rFonts w:hint="eastAsia"/>
        </w:rPr>
        <w:t>I</w:t>
      </w:r>
      <w:r w:rsidR="00B73A72">
        <w:t xml:space="preserve">t is a </w:t>
      </w:r>
      <w:r w:rsidR="00BB0C0A">
        <w:t>loop;</w:t>
      </w:r>
      <w:r w:rsidR="0084179A">
        <w:t xml:space="preserve"> program </w:t>
      </w:r>
      <w:r w:rsidR="00B304F9">
        <w:t>will no</w:t>
      </w:r>
      <w:r w:rsidR="0084179A">
        <w:t xml:space="preserve">t </w:t>
      </w:r>
      <w:r w:rsidR="00B304F9">
        <w:t xml:space="preserve">process to next step until user enter right </w:t>
      </w:r>
      <w:r w:rsidR="009C4F79">
        <w:t xml:space="preserve">username and password or </w:t>
      </w:r>
      <w:r w:rsidR="00BB0C0A">
        <w:t>choose option to exit.</w:t>
      </w:r>
    </w:p>
    <w:p w14:paraId="2339CC82" w14:textId="77777777" w:rsidR="00B70986" w:rsidRDefault="00B70986">
      <w:pPr>
        <w:rPr>
          <w:b/>
          <w:bCs/>
        </w:rPr>
      </w:pPr>
    </w:p>
    <w:p w14:paraId="4DF68051" w14:textId="30896D7B" w:rsidR="002F5613" w:rsidRPr="002F5613" w:rsidRDefault="000B6A01">
      <w:pPr>
        <w:rPr>
          <w:b/>
          <w:bCs/>
        </w:rPr>
      </w:pPr>
      <w:r>
        <w:rPr>
          <w:b/>
          <w:bCs/>
        </w:rPr>
        <w:t>Admin Page</w:t>
      </w:r>
    </w:p>
    <w:p w14:paraId="30C48CF1" w14:textId="565FD27B" w:rsidR="009275E2" w:rsidRDefault="00C32621">
      <w:r>
        <w:t xml:space="preserve">After </w:t>
      </w:r>
      <w:r w:rsidR="00B65934">
        <w:t>user logged in</w:t>
      </w:r>
      <w:r w:rsidR="00556D47">
        <w:t>,</w:t>
      </w:r>
      <w:r w:rsidR="009275E2">
        <w:t xml:space="preserve"> </w:t>
      </w:r>
      <w:r w:rsidR="009275E2">
        <w:rPr>
          <w:rFonts w:hint="eastAsia"/>
        </w:rPr>
        <w:t>there</w:t>
      </w:r>
      <w:r w:rsidR="009275E2">
        <w:t xml:space="preserve"> are five </w:t>
      </w:r>
      <w:r w:rsidR="00BC1963">
        <w:t>options</w:t>
      </w:r>
      <w:r w:rsidR="009275E2">
        <w:t xml:space="preserve"> </w:t>
      </w:r>
      <w:r w:rsidR="0024383D">
        <w:t>for user to choose.</w:t>
      </w:r>
      <w:r w:rsidR="007324D2">
        <w:t xml:space="preserve"> Each option </w:t>
      </w:r>
      <w:r w:rsidR="00B16AA0">
        <w:t>has</w:t>
      </w:r>
      <w:r w:rsidR="007324D2">
        <w:t xml:space="preserve"> different </w:t>
      </w:r>
      <w:r w:rsidR="000D662F">
        <w:t>functions.</w:t>
      </w:r>
    </w:p>
    <w:p w14:paraId="765A0F97" w14:textId="77777777" w:rsidR="00BC1963" w:rsidRDefault="009275E2">
      <w:r w:rsidRPr="009275E2">
        <w:rPr>
          <w:noProof/>
        </w:rPr>
        <w:drawing>
          <wp:inline distT="0" distB="0" distL="0" distR="0" wp14:anchorId="3479355A" wp14:editId="290087A7">
            <wp:extent cx="2943636" cy="1448002"/>
            <wp:effectExtent l="0" t="0" r="9525" b="0"/>
            <wp:docPr id="71" name="Picture 7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 71" descr="Text&#10;&#10;Description automatically generated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1448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275E2">
        <w:t xml:space="preserve"> </w:t>
      </w:r>
    </w:p>
    <w:p w14:paraId="7C0221F9" w14:textId="0A6FCDB1" w:rsidR="00624CA8" w:rsidRDefault="00DE0B85">
      <w:proofErr w:type="spellStart"/>
      <w:proofErr w:type="gramStart"/>
      <w:r>
        <w:t>A.</w:t>
      </w:r>
      <w:r w:rsidR="007324D2">
        <w:t>Option</w:t>
      </w:r>
      <w:proofErr w:type="spellEnd"/>
      <w:proofErr w:type="gramEnd"/>
      <w:r w:rsidR="007324D2">
        <w:t xml:space="preserve"> 1:</w:t>
      </w:r>
      <w:r w:rsidR="00624CA8" w:rsidRPr="00624CA8">
        <w:t xml:space="preserve"> After user choose option 1. Add Food Item Category-wise. It will require user to enter Category</w:t>
      </w:r>
      <w:r w:rsidR="00624CA8">
        <w:t xml:space="preserve"> </w:t>
      </w:r>
      <w:r w:rsidR="00321E1C">
        <w:t>N</w:t>
      </w:r>
      <w:r w:rsidR="00624CA8" w:rsidRPr="00624CA8">
        <w:t>ame</w:t>
      </w:r>
      <w:r w:rsidR="003A0FC2">
        <w:t>, user</w:t>
      </w:r>
      <w:r w:rsidR="00321E1C">
        <w:t xml:space="preserve"> can enter a new category name if</w:t>
      </w:r>
      <w:r w:rsidR="003A0FC2">
        <w:t xml:space="preserve"> want to create a new </w:t>
      </w:r>
      <w:r w:rsidR="00321E1C">
        <w:t xml:space="preserve">category, or user can enter </w:t>
      </w:r>
      <w:r w:rsidR="00A2736B">
        <w:t>an</w:t>
      </w:r>
      <w:r w:rsidR="00321E1C">
        <w:t xml:space="preserve"> existing category name to add new items.</w:t>
      </w:r>
    </w:p>
    <w:p w14:paraId="580519C8" w14:textId="5A68A801" w:rsidR="000D662F" w:rsidRDefault="00056262">
      <w:r w:rsidRPr="00056262">
        <w:rPr>
          <w:noProof/>
        </w:rPr>
        <w:drawing>
          <wp:inline distT="0" distB="0" distL="0" distR="0" wp14:anchorId="5D93A776" wp14:editId="048C4DEF">
            <wp:extent cx="5943600" cy="1032510"/>
            <wp:effectExtent l="0" t="0" r="0" b="0"/>
            <wp:docPr id="74" name="Picture 7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 74" descr="Text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3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56262">
        <w:t xml:space="preserve"> </w:t>
      </w:r>
    </w:p>
    <w:p w14:paraId="0886801F" w14:textId="77777777" w:rsidR="00A2736B" w:rsidRDefault="00A2736B"/>
    <w:p w14:paraId="0DF859F8" w14:textId="1108D5D5" w:rsidR="00A2736B" w:rsidRDefault="00A2736B">
      <w:r>
        <w:lastRenderedPageBreak/>
        <w:t>In this case, user have entered a new category name</w:t>
      </w:r>
      <w:r w:rsidR="005A176A">
        <w:t xml:space="preserve"> ‘Burger’</w:t>
      </w:r>
      <w:r>
        <w:t xml:space="preserve">. And the program will create a new text file </w:t>
      </w:r>
      <w:r w:rsidR="005A176A">
        <w:t>by naming as ‘Burger</w:t>
      </w:r>
      <w:r w:rsidR="005F43DE">
        <w:t>.txt</w:t>
      </w:r>
      <w:r w:rsidR="005A176A">
        <w:t xml:space="preserve">’ and program will save this </w:t>
      </w:r>
      <w:r w:rsidR="005F43DE">
        <w:t>name (Burger)</w:t>
      </w:r>
      <w:r w:rsidR="005A176A">
        <w:t xml:space="preserve"> into a Master</w:t>
      </w:r>
      <w:r w:rsidR="0001029D">
        <w:t xml:space="preserve"> </w:t>
      </w:r>
      <w:r w:rsidR="005A176A">
        <w:t>Catego</w:t>
      </w:r>
      <w:r w:rsidR="0001029D">
        <w:t>ry text file which store all the category name.</w:t>
      </w:r>
      <w:r w:rsidR="00216B54">
        <w:t xml:space="preserve"> If user want to add item in this category</w:t>
      </w:r>
      <w:r w:rsidR="00397813">
        <w:t xml:space="preserve"> </w:t>
      </w:r>
      <w:r w:rsidR="00216B54">
        <w:t xml:space="preserve">just simply </w:t>
      </w:r>
      <w:r w:rsidR="00397813">
        <w:t>enter</w:t>
      </w:r>
      <w:r w:rsidR="00216B54">
        <w:t xml:space="preserve"> ‘1’</w:t>
      </w:r>
      <w:r w:rsidR="00397813">
        <w:rPr>
          <w:rFonts w:hint="eastAsia"/>
        </w:rPr>
        <w:t>,</w:t>
      </w:r>
      <w:r w:rsidR="00397813">
        <w:t xml:space="preserve"> or user can enter ‘0’ for no add item.</w:t>
      </w:r>
    </w:p>
    <w:p w14:paraId="4D440093" w14:textId="78E89711" w:rsidR="00A2736B" w:rsidRDefault="00A2736B">
      <w:r w:rsidRPr="00A2736B">
        <w:rPr>
          <w:noProof/>
        </w:rPr>
        <w:drawing>
          <wp:inline distT="0" distB="0" distL="0" distR="0" wp14:anchorId="4FB5B574" wp14:editId="08FEF4D1">
            <wp:extent cx="2953162" cy="1762371"/>
            <wp:effectExtent l="0" t="0" r="0" b="9525"/>
            <wp:docPr id="75" name="Picture 7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 75" descr="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2953162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63461" w14:textId="4AF72A5C" w:rsidR="00036FF0" w:rsidRPr="0063742F" w:rsidRDefault="0063742F">
      <w:pPr>
        <w:rPr>
          <w:lang w:val="en-US"/>
        </w:rPr>
      </w:pPr>
      <w:r>
        <w:rPr>
          <w:rFonts w:hint="eastAsia"/>
        </w:rPr>
        <w:t>If</w:t>
      </w:r>
      <w:r>
        <w:rPr>
          <w:lang w:val="en-US"/>
        </w:rPr>
        <w:t xml:space="preserve"> user choose to add item, program will ask user to enter the </w:t>
      </w:r>
      <w:r w:rsidR="00822124">
        <w:rPr>
          <w:lang w:val="en-US"/>
        </w:rPr>
        <w:t>data (</w:t>
      </w:r>
      <w:r>
        <w:rPr>
          <w:lang w:val="en-US"/>
        </w:rPr>
        <w:t>Item ID, Item Name, Item Price</w:t>
      </w:r>
      <w:r w:rsidR="00822124">
        <w:rPr>
          <w:lang w:val="en-US"/>
        </w:rPr>
        <w:t>)</w:t>
      </w:r>
      <w:r>
        <w:rPr>
          <w:lang w:val="en-US"/>
        </w:rPr>
        <w:t>.</w:t>
      </w:r>
      <w:r w:rsidR="00822124">
        <w:rPr>
          <w:lang w:val="en-US"/>
        </w:rPr>
        <w:t xml:space="preserve"> And program will store data into text file. Next, </w:t>
      </w:r>
      <w:r w:rsidR="004B6EB3">
        <w:rPr>
          <w:lang w:val="en-US"/>
        </w:rPr>
        <w:t xml:space="preserve">user can </w:t>
      </w:r>
      <w:r w:rsidR="00D413E9">
        <w:rPr>
          <w:lang w:val="en-US"/>
        </w:rPr>
        <w:t xml:space="preserve">choose </w:t>
      </w:r>
      <w:r w:rsidR="00AD1BF2">
        <w:rPr>
          <w:lang w:val="en-US"/>
        </w:rPr>
        <w:t xml:space="preserve">to </w:t>
      </w:r>
      <w:r w:rsidR="003D1517">
        <w:rPr>
          <w:lang w:val="en-US"/>
        </w:rPr>
        <w:t>add more items</w:t>
      </w:r>
      <w:r w:rsidR="00C20439">
        <w:rPr>
          <w:lang w:val="en-US"/>
        </w:rPr>
        <w:t xml:space="preserve"> or not.</w:t>
      </w:r>
      <w:r w:rsidR="00036FF0">
        <w:rPr>
          <w:lang w:val="en-US"/>
        </w:rPr>
        <w:t xml:space="preserve"> It is a loop</w:t>
      </w:r>
      <w:r w:rsidR="004C3B96">
        <w:rPr>
          <w:lang w:val="en-US"/>
        </w:rPr>
        <w:t xml:space="preserve"> and will stop until user </w:t>
      </w:r>
      <w:r w:rsidR="006F246F">
        <w:rPr>
          <w:lang w:val="en-US"/>
        </w:rPr>
        <w:t xml:space="preserve">enter </w:t>
      </w:r>
      <w:r w:rsidR="004C3B96">
        <w:rPr>
          <w:lang w:val="en-US"/>
        </w:rPr>
        <w:t>‘</w:t>
      </w:r>
      <w:r w:rsidR="006F246F">
        <w:rPr>
          <w:lang w:val="en-US"/>
        </w:rPr>
        <w:t>0</w:t>
      </w:r>
      <w:r w:rsidR="004C3B96">
        <w:rPr>
          <w:lang w:val="en-US"/>
        </w:rPr>
        <w:t>’.</w:t>
      </w:r>
    </w:p>
    <w:p w14:paraId="36D64ADF" w14:textId="303FBA62" w:rsidR="004C3B96" w:rsidRDefault="006F246F">
      <w:r w:rsidRPr="006F246F">
        <w:rPr>
          <w:noProof/>
        </w:rPr>
        <w:drawing>
          <wp:inline distT="0" distB="0" distL="0" distR="0" wp14:anchorId="17DE0BC9" wp14:editId="3C76CAC1">
            <wp:extent cx="2648320" cy="1848108"/>
            <wp:effectExtent l="0" t="0" r="0" b="0"/>
            <wp:docPr id="77" name="Picture 7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 77" descr="Text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2648320" cy="1848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B790A3" w14:textId="79ADF1B6" w:rsidR="006F246F" w:rsidRDefault="00DE0B85">
      <w:proofErr w:type="spellStart"/>
      <w:proofErr w:type="gramStart"/>
      <w:r>
        <w:t>A.</w:t>
      </w:r>
      <w:r w:rsidR="006F246F">
        <w:t>Option</w:t>
      </w:r>
      <w:proofErr w:type="spellEnd"/>
      <w:proofErr w:type="gramEnd"/>
      <w:r w:rsidR="006F246F">
        <w:t xml:space="preserve"> 2: </w:t>
      </w:r>
      <w:r w:rsidR="00A74BB4">
        <w:t>Program will show user category</w:t>
      </w:r>
      <w:r w:rsidR="00462322">
        <w:t xml:space="preserve"> </w:t>
      </w:r>
      <w:r>
        <w:t>name and</w:t>
      </w:r>
      <w:r w:rsidR="00A74BB4">
        <w:t xml:space="preserve"> require user to enter the </w:t>
      </w:r>
      <w:r w:rsidR="00D678E4">
        <w:t>existing category name.</w:t>
      </w:r>
    </w:p>
    <w:p w14:paraId="521B97C6" w14:textId="27E6EFF3" w:rsidR="00A74BB4" w:rsidRDefault="00A74BB4">
      <w:r w:rsidRPr="00A74BB4">
        <w:rPr>
          <w:noProof/>
        </w:rPr>
        <w:drawing>
          <wp:inline distT="0" distB="0" distL="0" distR="0" wp14:anchorId="618FFE3D" wp14:editId="6C195681">
            <wp:extent cx="3191320" cy="2181529"/>
            <wp:effectExtent l="0" t="0" r="9525" b="9525"/>
            <wp:docPr id="78" name="Picture 7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 78" descr="Text&#10;&#10;Description automatically generated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91320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1C43BE" w14:textId="70A12E27" w:rsidR="00D678E4" w:rsidRDefault="003E47A7">
      <w:r>
        <w:lastRenderedPageBreak/>
        <w:t>After enter category name</w:t>
      </w:r>
      <w:r w:rsidR="007B1933">
        <w:t xml:space="preserve">, program will require user to choose which items want to </w:t>
      </w:r>
      <w:r w:rsidR="00A953E4">
        <w:t>modify and</w:t>
      </w:r>
      <w:r w:rsidR="008E1D3C">
        <w:t xml:space="preserve"> show the item detail</w:t>
      </w:r>
      <w:r w:rsidR="005C289B">
        <w:t xml:space="preserve">. </w:t>
      </w:r>
      <w:r w:rsidR="00A953E4">
        <w:t xml:space="preserve">After </w:t>
      </w:r>
      <w:r w:rsidR="002E0675">
        <w:t xml:space="preserve">user </w:t>
      </w:r>
      <w:r w:rsidR="007D0513">
        <w:t>modify the item, system will save the new data into text file and ask user</w:t>
      </w:r>
      <w:r w:rsidR="00D81575">
        <w:t xml:space="preserve"> </w:t>
      </w:r>
      <w:r w:rsidR="006A2116">
        <w:rPr>
          <w:rFonts w:hint="eastAsia"/>
        </w:rPr>
        <w:t>want</w:t>
      </w:r>
      <w:r w:rsidR="007D0513">
        <w:t xml:space="preserve"> to </w:t>
      </w:r>
      <w:r w:rsidR="00D81575">
        <w:t xml:space="preserve">modify again </w:t>
      </w:r>
      <w:r w:rsidR="006A2116">
        <w:rPr>
          <w:rFonts w:hint="eastAsia"/>
        </w:rPr>
        <w:t>o</w:t>
      </w:r>
      <w:r w:rsidR="006A2116">
        <w:t>r not.</w:t>
      </w:r>
    </w:p>
    <w:p w14:paraId="50DAF3B3" w14:textId="2EF89D25" w:rsidR="003E47A7" w:rsidRDefault="00AF3B03">
      <w:pPr>
        <w:rPr>
          <w:noProof/>
        </w:rPr>
      </w:pPr>
      <w:r w:rsidRPr="00AF3B03">
        <w:rPr>
          <w:noProof/>
        </w:rPr>
        <w:drawing>
          <wp:inline distT="0" distB="0" distL="0" distR="0" wp14:anchorId="24F0CC28" wp14:editId="787CAA63">
            <wp:extent cx="3157268" cy="2170622"/>
            <wp:effectExtent l="0" t="0" r="5080" b="1270"/>
            <wp:docPr id="80" name="Picture 8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 80" descr="Text&#10;&#10;Description automatically generated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3161850" cy="2173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E0675" w:rsidRPr="002E0675">
        <w:rPr>
          <w:noProof/>
        </w:rPr>
        <w:t xml:space="preserve"> </w:t>
      </w:r>
      <w:r w:rsidR="002E0675" w:rsidRPr="002E0675">
        <w:rPr>
          <w:noProof/>
        </w:rPr>
        <w:drawing>
          <wp:inline distT="0" distB="0" distL="0" distR="0" wp14:anchorId="1D7162F1" wp14:editId="491A2E8D">
            <wp:extent cx="2294075" cy="2199474"/>
            <wp:effectExtent l="0" t="0" r="0" b="0"/>
            <wp:docPr id="81" name="Picture 8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 81" descr="Text&#10;&#10;Description automatically generated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2314678" cy="221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D6DA7" w14:textId="77777777" w:rsidR="00A55F6B" w:rsidRDefault="00A55F6B">
      <w:pPr>
        <w:rPr>
          <w:noProof/>
        </w:rPr>
      </w:pPr>
    </w:p>
    <w:p w14:paraId="7E810F16" w14:textId="62BB4754" w:rsidR="00A55F6B" w:rsidRDefault="00DE0B85">
      <w:pPr>
        <w:rPr>
          <w:noProof/>
        </w:rPr>
      </w:pPr>
      <w:r>
        <w:rPr>
          <w:noProof/>
        </w:rPr>
        <w:t>A.</w:t>
      </w:r>
      <w:r w:rsidR="00A55F6B">
        <w:rPr>
          <w:noProof/>
        </w:rPr>
        <w:t xml:space="preserve">Option 3: </w:t>
      </w:r>
      <w:r w:rsidR="00DC3C61">
        <w:rPr>
          <w:noProof/>
        </w:rPr>
        <w:t>User can choose what record they want to check by enter 1 to 5.</w:t>
      </w:r>
    </w:p>
    <w:p w14:paraId="26AB598A" w14:textId="52A37357" w:rsidR="00DE0B85" w:rsidRDefault="00DE0B85">
      <w:r w:rsidRPr="00DE0B85">
        <w:rPr>
          <w:noProof/>
        </w:rPr>
        <w:drawing>
          <wp:inline distT="0" distB="0" distL="0" distR="0" wp14:anchorId="638CAA98" wp14:editId="267968D4">
            <wp:extent cx="2943636" cy="1638529"/>
            <wp:effectExtent l="0" t="0" r="9525" b="0"/>
            <wp:docPr id="82" name="Picture 8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 82" descr="Text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2943636" cy="1638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3EF80" w14:textId="76AEBE5E" w:rsidR="000A4A0B" w:rsidRDefault="000A4A0B">
      <w:r>
        <w:t>Opt1:</w:t>
      </w:r>
      <w:r w:rsidR="002A4A1A">
        <w:t xml:space="preserve"> Show all existing category.</w:t>
      </w:r>
    </w:p>
    <w:p w14:paraId="56F33958" w14:textId="77777777" w:rsidR="002A4A1A" w:rsidRDefault="000A4A0B">
      <w:r w:rsidRPr="000A4A0B">
        <w:rPr>
          <w:noProof/>
        </w:rPr>
        <w:drawing>
          <wp:inline distT="0" distB="0" distL="0" distR="0" wp14:anchorId="352A6ABC" wp14:editId="33216DC8">
            <wp:extent cx="2003322" cy="2286000"/>
            <wp:effectExtent l="0" t="0" r="0" b="0"/>
            <wp:docPr id="83" name="Picture 8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 83" descr="Text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006433" cy="228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A4A0B">
        <w:t xml:space="preserve"> </w:t>
      </w:r>
    </w:p>
    <w:p w14:paraId="2F3D2EC7" w14:textId="75AA5132" w:rsidR="002A4A1A" w:rsidRDefault="002A4A1A">
      <w:r>
        <w:lastRenderedPageBreak/>
        <w:t xml:space="preserve">Opt2: Require </w:t>
      </w:r>
      <w:r w:rsidR="00C43CE2">
        <w:t xml:space="preserve">user to enter category </w:t>
      </w:r>
      <w:r w:rsidR="00270B3B">
        <w:t>name and</w:t>
      </w:r>
      <w:r w:rsidR="00C43CE2">
        <w:t xml:space="preserve"> show all the item inside the category.</w:t>
      </w:r>
    </w:p>
    <w:p w14:paraId="491CAAE2" w14:textId="77777777" w:rsidR="00C43CE2" w:rsidRDefault="002A4A1A">
      <w:r w:rsidRPr="002A4A1A">
        <w:rPr>
          <w:noProof/>
        </w:rPr>
        <w:drawing>
          <wp:inline distT="0" distB="0" distL="0" distR="0" wp14:anchorId="7F1491AE" wp14:editId="0691F913">
            <wp:extent cx="3043454" cy="4011283"/>
            <wp:effectExtent l="0" t="0" r="5080" b="8890"/>
            <wp:docPr id="84" name="Picture 8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 84" descr="A picture containing text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072194" cy="404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A4A1A">
        <w:t xml:space="preserve"> </w:t>
      </w:r>
    </w:p>
    <w:p w14:paraId="2971BFBA" w14:textId="228FB9BA" w:rsidR="005A3B0A" w:rsidRDefault="00C43CE2">
      <w:r>
        <w:t>Opt3:</w:t>
      </w:r>
      <w:r w:rsidR="00370CAB">
        <w:t xml:space="preserve"> </w:t>
      </w:r>
      <w:r w:rsidR="005A3B0A">
        <w:t>Show all the customer orders</w:t>
      </w:r>
    </w:p>
    <w:p w14:paraId="4A4DF5A7" w14:textId="6D5E092B" w:rsidR="00270B3B" w:rsidRDefault="006A4E7E">
      <w:r w:rsidRPr="006A4E7E">
        <w:rPr>
          <w:noProof/>
        </w:rPr>
        <w:drawing>
          <wp:inline distT="0" distB="0" distL="0" distR="0" wp14:anchorId="3F599564" wp14:editId="522585E9">
            <wp:extent cx="3851472" cy="3303917"/>
            <wp:effectExtent l="0" t="0" r="0" b="0"/>
            <wp:docPr id="92" name="Picture 9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" name="Picture 92" descr="Text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3874625" cy="33237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074B0" w14:textId="35887E07" w:rsidR="00270B3B" w:rsidRDefault="00270B3B">
      <w:r>
        <w:lastRenderedPageBreak/>
        <w:t>Opt4: Show the detail of customer payment each time they order.</w:t>
      </w:r>
    </w:p>
    <w:p w14:paraId="3579CCFC" w14:textId="4115F28E" w:rsidR="00FF2080" w:rsidRDefault="00DE3918">
      <w:r w:rsidRPr="00DE3918">
        <w:rPr>
          <w:noProof/>
        </w:rPr>
        <w:drawing>
          <wp:inline distT="0" distB="0" distL="0" distR="0" wp14:anchorId="2110F0FB" wp14:editId="480F259A">
            <wp:extent cx="2907102" cy="1978110"/>
            <wp:effectExtent l="0" t="0" r="7620" b="3175"/>
            <wp:docPr id="94" name="Picture 9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 94" descr="Text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2907102" cy="197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0FE036" w14:textId="290CF3D2" w:rsidR="004A24FD" w:rsidRDefault="006A5C5E">
      <w:r>
        <w:t>Opt5: Exit back to Admin Page</w:t>
      </w:r>
    </w:p>
    <w:p w14:paraId="6166BA5E" w14:textId="77777777" w:rsidR="004A24FD" w:rsidRDefault="004A24FD">
      <w:r w:rsidRPr="004A24FD">
        <w:rPr>
          <w:noProof/>
        </w:rPr>
        <w:drawing>
          <wp:inline distT="0" distB="0" distL="0" distR="0" wp14:anchorId="67B1CAE1" wp14:editId="2344459B">
            <wp:extent cx="2484408" cy="1574514"/>
            <wp:effectExtent l="0" t="0" r="0" b="6985"/>
            <wp:docPr id="87" name="Picture 8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 87" descr="Text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2490295" cy="157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3226F5" w14:textId="77777777" w:rsidR="00AB686A" w:rsidRDefault="00AB686A"/>
    <w:p w14:paraId="2ACD8E01" w14:textId="035E69C0" w:rsidR="00AB686A" w:rsidRPr="009B4D12" w:rsidRDefault="009528A8">
      <w:pPr>
        <w:rPr>
          <w:noProof/>
          <w:lang w:val="en-US"/>
        </w:rPr>
      </w:pPr>
      <w:r>
        <w:rPr>
          <w:noProof/>
        </w:rPr>
        <w:t xml:space="preserve">A.Option 4: </w:t>
      </w:r>
      <w:r w:rsidR="00AB686A">
        <w:rPr>
          <w:noProof/>
        </w:rPr>
        <w:t xml:space="preserve">User can </w:t>
      </w:r>
      <w:r w:rsidR="009B4D12">
        <w:rPr>
          <w:noProof/>
        </w:rPr>
        <w:t>s</w:t>
      </w:r>
      <w:r w:rsidR="009B4D12" w:rsidRPr="009B4D12">
        <w:rPr>
          <w:noProof/>
        </w:rPr>
        <w:t xml:space="preserve">earch </w:t>
      </w:r>
      <w:r w:rsidR="009B4D12">
        <w:rPr>
          <w:noProof/>
        </w:rPr>
        <w:t>s</w:t>
      </w:r>
      <w:r w:rsidR="009B4D12" w:rsidRPr="009B4D12">
        <w:rPr>
          <w:noProof/>
        </w:rPr>
        <w:t>pecific record</w:t>
      </w:r>
      <w:r w:rsidR="009B4D12">
        <w:rPr>
          <w:noProof/>
        </w:rPr>
        <w:t>s</w:t>
      </w:r>
    </w:p>
    <w:p w14:paraId="75ACD10B" w14:textId="77777777" w:rsidR="00C273F9" w:rsidRDefault="00AB686A">
      <w:r w:rsidRPr="00AB686A">
        <w:rPr>
          <w:noProof/>
        </w:rPr>
        <w:drawing>
          <wp:inline distT="0" distB="0" distL="0" distR="0" wp14:anchorId="700F8318" wp14:editId="613B6513">
            <wp:extent cx="2657846" cy="1171739"/>
            <wp:effectExtent l="0" t="0" r="0" b="9525"/>
            <wp:docPr id="88" name="Picture 8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 88" descr="Text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2657846" cy="1171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679C15" w14:textId="3FC51D86" w:rsidR="00270B3B" w:rsidRDefault="00270B3B">
      <w:r>
        <w:t>Opt1: User can check the record of the order after entering the order username.</w:t>
      </w:r>
    </w:p>
    <w:p w14:paraId="6FB82F5A" w14:textId="04DC6050" w:rsidR="004A2742" w:rsidRDefault="00C273F9">
      <w:r w:rsidRPr="00C273F9">
        <w:rPr>
          <w:noProof/>
        </w:rPr>
        <w:lastRenderedPageBreak/>
        <w:drawing>
          <wp:inline distT="0" distB="0" distL="0" distR="0" wp14:anchorId="6B9F4824" wp14:editId="41DACC90">
            <wp:extent cx="2851600" cy="3778370"/>
            <wp:effectExtent l="0" t="0" r="6350" b="0"/>
            <wp:docPr id="89" name="Picture 89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" name="Picture 89" descr="A picture containing table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2855074" cy="3782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55B38" w14:textId="6D1AD67F" w:rsidR="00C61598" w:rsidRDefault="004A2742">
      <w:r>
        <w:t xml:space="preserve">Opt2: </w:t>
      </w:r>
      <w:r w:rsidR="00C61598">
        <w:t>User can check the record of the payment after entering the order ID.</w:t>
      </w:r>
    </w:p>
    <w:p w14:paraId="56A2EB6D" w14:textId="77777777" w:rsidR="00C61598" w:rsidRDefault="00C61598">
      <w:r w:rsidRPr="00C61598">
        <w:rPr>
          <w:noProof/>
        </w:rPr>
        <w:drawing>
          <wp:inline distT="0" distB="0" distL="0" distR="0" wp14:anchorId="69603E6C" wp14:editId="2C47AE8B">
            <wp:extent cx="4315427" cy="2667372"/>
            <wp:effectExtent l="0" t="0" r="9525" b="0"/>
            <wp:docPr id="90" name="Picture 90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 90" descr="Timeline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2667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AB1F6D" w14:textId="4887CFCF" w:rsidR="00E24C3A" w:rsidRDefault="00C61598">
      <w:r>
        <w:t>Opt3:</w:t>
      </w:r>
      <w:r w:rsidR="00E24C3A">
        <w:t xml:space="preserve"> Exit to Admin Page</w:t>
      </w:r>
    </w:p>
    <w:p w14:paraId="26028A7F" w14:textId="77777777" w:rsidR="00E24C3A" w:rsidRDefault="00E24C3A">
      <w:r w:rsidRPr="00E24C3A">
        <w:rPr>
          <w:noProof/>
        </w:rPr>
        <w:lastRenderedPageBreak/>
        <w:drawing>
          <wp:inline distT="0" distB="0" distL="0" distR="0" wp14:anchorId="5B37C8DD" wp14:editId="0621A8AB">
            <wp:extent cx="3286584" cy="1819529"/>
            <wp:effectExtent l="0" t="0" r="9525" b="9525"/>
            <wp:docPr id="91" name="Picture 9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 91" descr="Text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3286584" cy="1819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24C3A">
        <w:t xml:space="preserve"> </w:t>
      </w:r>
    </w:p>
    <w:p w14:paraId="59702027" w14:textId="77777777" w:rsidR="00E24C3A" w:rsidRDefault="00E24C3A"/>
    <w:p w14:paraId="2B2E9B61" w14:textId="77777777" w:rsidR="00240C65" w:rsidRDefault="00E24C3A">
      <w:proofErr w:type="gramStart"/>
      <w:r>
        <w:t>A.</w:t>
      </w:r>
      <w:r w:rsidR="001D7FE7">
        <w:t>Option</w:t>
      </w:r>
      <w:proofErr w:type="gramEnd"/>
      <w:r w:rsidR="001D7FE7">
        <w:t xml:space="preserve">5: </w:t>
      </w:r>
      <w:r w:rsidR="00240C65">
        <w:t>Exit to Start Page</w:t>
      </w:r>
    </w:p>
    <w:p w14:paraId="692877BC" w14:textId="48BDE155" w:rsidR="007E6322" w:rsidRDefault="00240C65">
      <w:r w:rsidRPr="00240C65">
        <w:rPr>
          <w:noProof/>
        </w:rPr>
        <w:drawing>
          <wp:inline distT="0" distB="0" distL="0" distR="0" wp14:anchorId="49BF1BCF" wp14:editId="439AACFD">
            <wp:extent cx="2448267" cy="1619476"/>
            <wp:effectExtent l="0" t="0" r="9525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 95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1619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E6322">
        <w:br w:type="page"/>
      </w:r>
    </w:p>
    <w:p w14:paraId="70411F3D" w14:textId="77777777" w:rsidR="007E6322" w:rsidRPr="00A6076D" w:rsidRDefault="007E6322" w:rsidP="007E6322">
      <w:pPr>
        <w:pStyle w:val="Heading1"/>
        <w:rPr>
          <w:b/>
        </w:rPr>
      </w:pPr>
      <w:bookmarkStart w:id="25" w:name="_Toc79699186"/>
      <w:bookmarkStart w:id="26" w:name="_Toc79767244"/>
      <w:r w:rsidRPr="00A6076D">
        <w:rPr>
          <w:b/>
        </w:rPr>
        <w:lastRenderedPageBreak/>
        <w:t>Conclusion</w:t>
      </w:r>
      <w:bookmarkEnd w:id="25"/>
      <w:bookmarkEnd w:id="26"/>
    </w:p>
    <w:p w14:paraId="0403EC49" w14:textId="1E70944B" w:rsidR="007E6322" w:rsidRDefault="00AE2EF1">
      <w:r>
        <w:t xml:space="preserve">To conclude this documentation, we have created and </w:t>
      </w:r>
      <w:r w:rsidR="001E7E86">
        <w:t xml:space="preserve">designed a system for SOPS to </w:t>
      </w:r>
      <w:r w:rsidR="00485E7E">
        <w:t>enhances</w:t>
      </w:r>
      <w:r w:rsidR="001E7E86">
        <w:t xml:space="preserve"> their system.</w:t>
      </w:r>
      <w:r w:rsidR="00CC00CE">
        <w:t xml:space="preserve"> </w:t>
      </w:r>
      <w:r w:rsidR="00AE3E72">
        <w:t>The system allows users with access to view, modify, add and many more features.</w:t>
      </w:r>
      <w:r w:rsidR="00186B3F">
        <w:t xml:space="preserve"> Moreover, we provided some relevant information such as pseudocode and flowchart as for the design </w:t>
      </w:r>
      <w:r w:rsidR="00AB60A1">
        <w:t xml:space="preserve">of the program. Next, we </w:t>
      </w:r>
      <w:r w:rsidR="00DE56E2">
        <w:t xml:space="preserve">also </w:t>
      </w:r>
      <w:r w:rsidR="00AB60A1">
        <w:t xml:space="preserve">explained the source code and </w:t>
      </w:r>
      <w:r w:rsidR="0053111D">
        <w:t>its additional</w:t>
      </w:r>
      <w:r w:rsidR="008E6BD8">
        <w:t xml:space="preserve"> features while a</w:t>
      </w:r>
      <w:r w:rsidR="00DE56E2">
        <w:t>lso</w:t>
      </w:r>
      <w:r w:rsidR="008E6BD8">
        <w:t xml:space="preserve"> giving some </w:t>
      </w:r>
      <w:r w:rsidR="0095109B">
        <w:t>examples</w:t>
      </w:r>
      <w:r w:rsidR="00C46AAB">
        <w:t xml:space="preserve"> of input and output with provided explanation</w:t>
      </w:r>
      <w:r w:rsidR="00AF737D">
        <w:t>. With the program we created</w:t>
      </w:r>
      <w:r w:rsidR="003A6573">
        <w:t>,</w:t>
      </w:r>
      <w:r w:rsidR="00AF737D">
        <w:t xml:space="preserve"> </w:t>
      </w:r>
      <w:r w:rsidR="00EB2089">
        <w:t>the order</w:t>
      </w:r>
      <w:r w:rsidR="00882776">
        <w:t xml:space="preserve"> system now provides various additionally features and </w:t>
      </w:r>
      <w:r w:rsidR="00A3503D">
        <w:t>the process of execution is also smooth and neat.</w:t>
      </w:r>
      <w:r w:rsidR="007E6322">
        <w:br w:type="page"/>
      </w:r>
    </w:p>
    <w:bookmarkStart w:id="27" w:name="_Toc79699187" w:displacedByCustomXml="next"/>
    <w:sdt>
      <w:sdtPr>
        <w:rPr>
          <w:rFonts w:ascii="Times New Roman" w:eastAsiaTheme="minorEastAsia" w:hAnsi="Times New Roman" w:cstheme="minorBidi"/>
          <w:color w:val="auto"/>
          <w:sz w:val="24"/>
          <w:szCs w:val="22"/>
        </w:rPr>
        <w:id w:val="2126121365"/>
        <w:docPartObj>
          <w:docPartGallery w:val="Bibliographies"/>
          <w:docPartUnique/>
        </w:docPartObj>
      </w:sdtPr>
      <w:sdtEndPr/>
      <w:sdtContent>
        <w:bookmarkStart w:id="28" w:name="_Toc79767245" w:displacedByCustomXml="prev"/>
        <w:p w14:paraId="51B94912" w14:textId="5FDD1438" w:rsidR="007E6322" w:rsidRPr="00A6076D" w:rsidRDefault="007E6322">
          <w:pPr>
            <w:pStyle w:val="Heading1"/>
            <w:rPr>
              <w:b/>
            </w:rPr>
          </w:pPr>
          <w:r w:rsidRPr="00A6076D">
            <w:rPr>
              <w:b/>
            </w:rPr>
            <w:t>Reference</w:t>
          </w:r>
          <w:bookmarkEnd w:id="28"/>
          <w:r w:rsidRPr="00A6076D">
            <w:rPr>
              <w:b/>
            </w:rPr>
            <w:t>s</w:t>
          </w:r>
          <w:bookmarkEnd w:id="27"/>
        </w:p>
        <w:sdt>
          <w:sdtPr>
            <w:id w:val="-573587230"/>
            <w:bibliography/>
          </w:sdtPr>
          <w:sdtEndPr/>
          <w:sdtContent>
            <w:p w14:paraId="1F67FEF8" w14:textId="77777777" w:rsidR="00C40421" w:rsidRDefault="007E6322">
              <w:pPr>
                <w:pStyle w:val="Bibliography"/>
                <w:rPr>
                  <w:noProof/>
                  <w:szCs w:val="24"/>
                </w:rPr>
              </w:pPr>
              <w:r>
                <w:fldChar w:fldCharType="begin"/>
              </w:r>
              <w:r>
                <w:instrText xml:space="preserve"> BIBLIOGRAPHY </w:instrText>
              </w:r>
              <w:r>
                <w:fldChar w:fldCharType="separate"/>
              </w:r>
              <w:r w:rsidR="00C40421">
                <w:rPr>
                  <w:noProof/>
                </w:rPr>
                <w:t xml:space="preserve">Akanksha_Rai, 2021. </w:t>
              </w:r>
              <w:r w:rsidR="00C40421">
                <w:rPr>
                  <w:i/>
                  <w:iCs/>
                  <w:noProof/>
                </w:rPr>
                <w:t xml:space="preserve">GeeksForGeeks. </w:t>
              </w:r>
              <w:r w:rsidR="00C40421">
                <w:rPr>
                  <w:noProof/>
                </w:rPr>
                <w:t xml:space="preserve">[Online] </w:t>
              </w:r>
              <w:r w:rsidR="00C40421">
                <w:rPr>
                  <w:noProof/>
                </w:rPr>
                <w:br/>
                <w:t xml:space="preserve">Available at: </w:t>
              </w:r>
              <w:r w:rsidR="00C40421">
                <w:rPr>
                  <w:noProof/>
                  <w:u w:val="single"/>
                </w:rPr>
                <w:t>https://www.geeksforgeeks.org/os-module-python-examples/</w:t>
              </w:r>
              <w:r w:rsidR="00C40421">
                <w:rPr>
                  <w:noProof/>
                </w:rPr>
                <w:br/>
                <w:t>[Accessed 6 8 2021].</w:t>
              </w:r>
            </w:p>
            <w:p w14:paraId="73AD2451" w14:textId="77777777" w:rsidR="00C40421" w:rsidRDefault="00C4042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Python, 2001. </w:t>
              </w:r>
              <w:r>
                <w:rPr>
                  <w:i/>
                  <w:iCs/>
                  <w:noProof/>
                </w:rPr>
                <w:t xml:space="preserve">Python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docs.python.org/3/tutorial/modules.html</w:t>
              </w:r>
              <w:r>
                <w:rPr>
                  <w:noProof/>
                </w:rPr>
                <w:br/>
                <w:t>[Accessed 9 8 2021].</w:t>
              </w:r>
            </w:p>
            <w:p w14:paraId="5457286B" w14:textId="77777777" w:rsidR="00C40421" w:rsidRDefault="00C4042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W3school, 1999. </w:t>
              </w:r>
              <w:r>
                <w:rPr>
                  <w:i/>
                  <w:iCs/>
                  <w:noProof/>
                </w:rPr>
                <w:t xml:space="preserve">W3schoo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w3schools.com/python/python_file_handling.asp</w:t>
              </w:r>
              <w:r>
                <w:rPr>
                  <w:noProof/>
                </w:rPr>
                <w:br/>
                <w:t>[Accessed 8 8 2021].</w:t>
              </w:r>
            </w:p>
            <w:p w14:paraId="2EB6676A" w14:textId="77777777" w:rsidR="00C40421" w:rsidRDefault="00C4042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W3school, 1999. </w:t>
              </w:r>
              <w:r>
                <w:rPr>
                  <w:i/>
                  <w:iCs/>
                  <w:noProof/>
                </w:rPr>
                <w:t xml:space="preserve">W3schoo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w3schools.com/python/ref_string_replace.asp</w:t>
              </w:r>
              <w:r>
                <w:rPr>
                  <w:noProof/>
                </w:rPr>
                <w:br/>
                <w:t>[Accessed 8 8 2021].</w:t>
              </w:r>
            </w:p>
            <w:p w14:paraId="26AA1F7B" w14:textId="77777777" w:rsidR="00C40421" w:rsidRDefault="00C40421">
              <w:pPr>
                <w:pStyle w:val="Bibliography"/>
                <w:rPr>
                  <w:noProof/>
                </w:rPr>
              </w:pPr>
              <w:r>
                <w:rPr>
                  <w:noProof/>
                </w:rPr>
                <w:t xml:space="preserve">W3school, 1999. </w:t>
              </w:r>
              <w:r>
                <w:rPr>
                  <w:i/>
                  <w:iCs/>
                  <w:noProof/>
                </w:rPr>
                <w:t xml:space="preserve">W3school. </w:t>
              </w:r>
              <w:r>
                <w:rPr>
                  <w:noProof/>
                </w:rPr>
                <w:t xml:space="preserve">[Online] </w:t>
              </w:r>
              <w:r>
                <w:rPr>
                  <w:noProof/>
                </w:rPr>
                <w:br/>
                <w:t xml:space="preserve">Available at: </w:t>
              </w:r>
              <w:r>
                <w:rPr>
                  <w:noProof/>
                  <w:u w:val="single"/>
                </w:rPr>
                <w:t>https://www.w3schools.com/python/ref_keyword_pass.asp</w:t>
              </w:r>
              <w:r>
                <w:rPr>
                  <w:noProof/>
                </w:rPr>
                <w:br/>
                <w:t>[Accessed 8 8 2021].</w:t>
              </w:r>
            </w:p>
            <w:p w14:paraId="4E2BA0F4" w14:textId="6B4223A4" w:rsidR="007E6322" w:rsidRPr="007E6322" w:rsidRDefault="007E6322" w:rsidP="007E6322">
              <w:r>
                <w:rPr>
                  <w:b/>
                  <w:bCs/>
                  <w:noProof/>
                </w:rPr>
                <w:fldChar w:fldCharType="end"/>
              </w:r>
            </w:p>
          </w:sdtContent>
        </w:sdt>
      </w:sdtContent>
    </w:sdt>
    <w:sectPr w:rsidR="007E6322" w:rsidRPr="007E6322" w:rsidSect="00C40421">
      <w:headerReference w:type="default" r:id="rId85"/>
      <w:footerReference w:type="default" r:id="rId8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2A6E9EC" w14:textId="77777777" w:rsidR="00F85A96" w:rsidRDefault="00F85A96" w:rsidP="00354D63">
      <w:pPr>
        <w:spacing w:after="0" w:line="240" w:lineRule="auto"/>
      </w:pPr>
      <w:r>
        <w:separator/>
      </w:r>
    </w:p>
  </w:endnote>
  <w:endnote w:type="continuationSeparator" w:id="0">
    <w:p w14:paraId="44E67E7F" w14:textId="77777777" w:rsidR="00F85A96" w:rsidRDefault="00F85A96" w:rsidP="00354D63">
      <w:pPr>
        <w:spacing w:after="0" w:line="240" w:lineRule="auto"/>
      </w:pPr>
      <w:r>
        <w:continuationSeparator/>
      </w:r>
    </w:p>
  </w:endnote>
  <w:endnote w:type="continuationNotice" w:id="1">
    <w:p w14:paraId="78CCC0BD" w14:textId="77777777" w:rsidR="00F85A96" w:rsidRDefault="00F85A9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98655437"/>
      <w:docPartObj>
        <w:docPartGallery w:val="Page Numbers (Bottom of Page)"/>
        <w:docPartUnique/>
      </w:docPartObj>
    </w:sdtPr>
    <w:sdtEndPr/>
    <w:sdtContent>
      <w:sdt>
        <w:sdtPr>
          <w:id w:val="-1769616900"/>
          <w:docPartObj>
            <w:docPartGallery w:val="Page Numbers (Top of Page)"/>
            <w:docPartUnique/>
          </w:docPartObj>
        </w:sdtPr>
        <w:sdtEndPr/>
        <w:sdtContent>
          <w:p w14:paraId="42E79FE5" w14:textId="24B1DC01" w:rsidR="0019187E" w:rsidRDefault="0019187E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30FF818C" w14:textId="4B7FFD74" w:rsidR="00354D63" w:rsidRDefault="00354D6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BF4E52" w14:textId="77777777" w:rsidR="00F85A96" w:rsidRDefault="00F85A96" w:rsidP="00354D63">
      <w:pPr>
        <w:spacing w:after="0" w:line="240" w:lineRule="auto"/>
      </w:pPr>
      <w:r>
        <w:separator/>
      </w:r>
    </w:p>
  </w:footnote>
  <w:footnote w:type="continuationSeparator" w:id="0">
    <w:p w14:paraId="4D140FAE" w14:textId="77777777" w:rsidR="00F85A96" w:rsidRDefault="00F85A96" w:rsidP="00354D63">
      <w:pPr>
        <w:spacing w:after="0" w:line="240" w:lineRule="auto"/>
      </w:pPr>
      <w:r>
        <w:continuationSeparator/>
      </w:r>
    </w:p>
  </w:footnote>
  <w:footnote w:type="continuationNotice" w:id="1">
    <w:p w14:paraId="43A6CABB" w14:textId="77777777" w:rsidR="00F85A96" w:rsidRDefault="00F85A9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3AF985" w14:textId="4EF81C04" w:rsidR="00354D63" w:rsidRDefault="00354D63">
    <w:pPr>
      <w:pStyle w:val="Header"/>
    </w:pPr>
    <w:r>
      <w:rPr>
        <w:sz w:val="20"/>
      </w:rPr>
      <w:t>AAPP010-4-2-PWP</w:t>
    </w:r>
    <w:r>
      <w:ptab w:relativeTo="margin" w:alignment="center" w:leader="none"/>
    </w:r>
    <w:r>
      <w:rPr>
        <w:sz w:val="20"/>
      </w:rPr>
      <w:t>Group</w:t>
    </w:r>
    <w:r w:rsidRPr="007644C8">
      <w:rPr>
        <w:sz w:val="20"/>
      </w:rPr>
      <w:t xml:space="preserve"> </w:t>
    </w:r>
    <w:r>
      <w:rPr>
        <w:sz w:val="20"/>
      </w:rPr>
      <w:t>Assignment</w:t>
    </w:r>
    <w:r>
      <w:ptab w:relativeTo="margin" w:alignment="right" w:leader="none"/>
    </w:r>
    <w:r w:rsidR="00E52ECD" w:rsidRPr="00E52ECD">
      <w:rPr>
        <w:sz w:val="20"/>
      </w:rPr>
      <w:t xml:space="preserve"> </w:t>
    </w:r>
    <w:r w:rsidR="00E52ECD">
      <w:rPr>
        <w:sz w:val="20"/>
      </w:rPr>
      <w:t>APU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976BD"/>
    <w:multiLevelType w:val="hybridMultilevel"/>
    <w:tmpl w:val="0908BA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2B0CDB"/>
    <w:multiLevelType w:val="hybridMultilevel"/>
    <w:tmpl w:val="9DFA2D4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CC2EC5"/>
    <w:multiLevelType w:val="hybridMultilevel"/>
    <w:tmpl w:val="9DC290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E1E2C"/>
    <w:multiLevelType w:val="hybridMultilevel"/>
    <w:tmpl w:val="DCE873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0955CD"/>
    <w:multiLevelType w:val="hybridMultilevel"/>
    <w:tmpl w:val="B9EC43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DF4EAA"/>
    <w:multiLevelType w:val="hybridMultilevel"/>
    <w:tmpl w:val="3880F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0F18C1"/>
    <w:multiLevelType w:val="hybridMultilevel"/>
    <w:tmpl w:val="B0962132"/>
    <w:lvl w:ilvl="0" w:tplc="CCFEB6FC">
      <w:start w:val="1"/>
      <w:numFmt w:val="bullet"/>
      <w:lvlText w:val="-"/>
      <w:lvlJc w:val="left"/>
      <w:pPr>
        <w:ind w:left="1440" w:hanging="360"/>
      </w:pPr>
      <w:rPr>
        <w:rFonts w:ascii="Courier New" w:hAnsi="Courier New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3D971DAF"/>
    <w:multiLevelType w:val="hybridMultilevel"/>
    <w:tmpl w:val="0DA832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2F7761F"/>
    <w:multiLevelType w:val="hybridMultilevel"/>
    <w:tmpl w:val="BB149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C251881"/>
    <w:multiLevelType w:val="hybridMultilevel"/>
    <w:tmpl w:val="813E9A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A9573A1"/>
    <w:multiLevelType w:val="hybridMultilevel"/>
    <w:tmpl w:val="ACD4E7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9"/>
  </w:num>
  <w:num w:numId="4">
    <w:abstractNumId w:val="5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10"/>
  </w:num>
  <w:num w:numId="10">
    <w:abstractNumId w:val="7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tzCyMDI3tjA1MbVU0lEKTi0uzszPAykwrQUAionuOSwAAAA="/>
  </w:docVars>
  <w:rsids>
    <w:rsidRoot w:val="00831828"/>
    <w:rsid w:val="00000DE5"/>
    <w:rsid w:val="00001814"/>
    <w:rsid w:val="00001F36"/>
    <w:rsid w:val="000027C5"/>
    <w:rsid w:val="00003F04"/>
    <w:rsid w:val="00005427"/>
    <w:rsid w:val="00006561"/>
    <w:rsid w:val="0000765E"/>
    <w:rsid w:val="0001029D"/>
    <w:rsid w:val="00011D09"/>
    <w:rsid w:val="00013184"/>
    <w:rsid w:val="00013617"/>
    <w:rsid w:val="000147B9"/>
    <w:rsid w:val="00016292"/>
    <w:rsid w:val="00016492"/>
    <w:rsid w:val="000172E3"/>
    <w:rsid w:val="0001750E"/>
    <w:rsid w:val="00017810"/>
    <w:rsid w:val="0002076A"/>
    <w:rsid w:val="00021C45"/>
    <w:rsid w:val="00021D9F"/>
    <w:rsid w:val="0002282D"/>
    <w:rsid w:val="000229D0"/>
    <w:rsid w:val="000229E8"/>
    <w:rsid w:val="000239B8"/>
    <w:rsid w:val="00024620"/>
    <w:rsid w:val="00024C45"/>
    <w:rsid w:val="00024FAB"/>
    <w:rsid w:val="000255FE"/>
    <w:rsid w:val="00025B18"/>
    <w:rsid w:val="0002702D"/>
    <w:rsid w:val="000277AF"/>
    <w:rsid w:val="00030E40"/>
    <w:rsid w:val="0003287D"/>
    <w:rsid w:val="00032CD1"/>
    <w:rsid w:val="00032D94"/>
    <w:rsid w:val="000333C9"/>
    <w:rsid w:val="000333FC"/>
    <w:rsid w:val="00033416"/>
    <w:rsid w:val="000338E1"/>
    <w:rsid w:val="00034736"/>
    <w:rsid w:val="00036D82"/>
    <w:rsid w:val="00036FF0"/>
    <w:rsid w:val="00042749"/>
    <w:rsid w:val="00042855"/>
    <w:rsid w:val="0004285A"/>
    <w:rsid w:val="00043693"/>
    <w:rsid w:val="00043C77"/>
    <w:rsid w:val="00043FC3"/>
    <w:rsid w:val="00044862"/>
    <w:rsid w:val="00044A6F"/>
    <w:rsid w:val="00046217"/>
    <w:rsid w:val="00050DB3"/>
    <w:rsid w:val="0005345F"/>
    <w:rsid w:val="000552C4"/>
    <w:rsid w:val="00056262"/>
    <w:rsid w:val="00056C92"/>
    <w:rsid w:val="00056FB6"/>
    <w:rsid w:val="0005750A"/>
    <w:rsid w:val="0006031F"/>
    <w:rsid w:val="00060C63"/>
    <w:rsid w:val="00061AF0"/>
    <w:rsid w:val="00062081"/>
    <w:rsid w:val="00062EAF"/>
    <w:rsid w:val="000632E4"/>
    <w:rsid w:val="00063DB9"/>
    <w:rsid w:val="000653DC"/>
    <w:rsid w:val="0006752C"/>
    <w:rsid w:val="00067E93"/>
    <w:rsid w:val="0007019C"/>
    <w:rsid w:val="00070746"/>
    <w:rsid w:val="0007380A"/>
    <w:rsid w:val="00073C6D"/>
    <w:rsid w:val="00073E42"/>
    <w:rsid w:val="00073FB3"/>
    <w:rsid w:val="000749C0"/>
    <w:rsid w:val="00077594"/>
    <w:rsid w:val="00080350"/>
    <w:rsid w:val="000814BA"/>
    <w:rsid w:val="00081891"/>
    <w:rsid w:val="00081C50"/>
    <w:rsid w:val="000824A6"/>
    <w:rsid w:val="00082FC2"/>
    <w:rsid w:val="00083114"/>
    <w:rsid w:val="000836D1"/>
    <w:rsid w:val="00084215"/>
    <w:rsid w:val="00085874"/>
    <w:rsid w:val="00085A3D"/>
    <w:rsid w:val="00086632"/>
    <w:rsid w:val="00087094"/>
    <w:rsid w:val="000870A4"/>
    <w:rsid w:val="000874E5"/>
    <w:rsid w:val="0009023F"/>
    <w:rsid w:val="00090279"/>
    <w:rsid w:val="000905E3"/>
    <w:rsid w:val="00090DB6"/>
    <w:rsid w:val="00095DF7"/>
    <w:rsid w:val="00096CC9"/>
    <w:rsid w:val="00097112"/>
    <w:rsid w:val="00097222"/>
    <w:rsid w:val="000A03DF"/>
    <w:rsid w:val="000A146F"/>
    <w:rsid w:val="000A18E4"/>
    <w:rsid w:val="000A1EF1"/>
    <w:rsid w:val="000A1F30"/>
    <w:rsid w:val="000A275C"/>
    <w:rsid w:val="000A410F"/>
    <w:rsid w:val="000A4436"/>
    <w:rsid w:val="000A4A0B"/>
    <w:rsid w:val="000A4AD5"/>
    <w:rsid w:val="000A5171"/>
    <w:rsid w:val="000A66A8"/>
    <w:rsid w:val="000A788C"/>
    <w:rsid w:val="000A7EB5"/>
    <w:rsid w:val="000B09C3"/>
    <w:rsid w:val="000B2972"/>
    <w:rsid w:val="000B2BEF"/>
    <w:rsid w:val="000B3052"/>
    <w:rsid w:val="000B4225"/>
    <w:rsid w:val="000B4264"/>
    <w:rsid w:val="000B4329"/>
    <w:rsid w:val="000B4365"/>
    <w:rsid w:val="000B43C5"/>
    <w:rsid w:val="000B499B"/>
    <w:rsid w:val="000B671C"/>
    <w:rsid w:val="000B6A01"/>
    <w:rsid w:val="000C0B21"/>
    <w:rsid w:val="000C26C4"/>
    <w:rsid w:val="000C442C"/>
    <w:rsid w:val="000C448B"/>
    <w:rsid w:val="000C55FD"/>
    <w:rsid w:val="000C761C"/>
    <w:rsid w:val="000D05F9"/>
    <w:rsid w:val="000D1A06"/>
    <w:rsid w:val="000D1AF0"/>
    <w:rsid w:val="000D1E9B"/>
    <w:rsid w:val="000D1F9D"/>
    <w:rsid w:val="000D2060"/>
    <w:rsid w:val="000D3573"/>
    <w:rsid w:val="000D3F1C"/>
    <w:rsid w:val="000D3FD3"/>
    <w:rsid w:val="000D435B"/>
    <w:rsid w:val="000D51BA"/>
    <w:rsid w:val="000D6018"/>
    <w:rsid w:val="000D662F"/>
    <w:rsid w:val="000D6660"/>
    <w:rsid w:val="000D7B36"/>
    <w:rsid w:val="000D7EF8"/>
    <w:rsid w:val="000E23C3"/>
    <w:rsid w:val="000E2943"/>
    <w:rsid w:val="000E36D7"/>
    <w:rsid w:val="000E5006"/>
    <w:rsid w:val="000E6ED2"/>
    <w:rsid w:val="000E7CDA"/>
    <w:rsid w:val="000F051A"/>
    <w:rsid w:val="000F05C0"/>
    <w:rsid w:val="000F0907"/>
    <w:rsid w:val="000F09E1"/>
    <w:rsid w:val="000F1526"/>
    <w:rsid w:val="000F1D2B"/>
    <w:rsid w:val="000F1E2F"/>
    <w:rsid w:val="000F20E8"/>
    <w:rsid w:val="000F24C3"/>
    <w:rsid w:val="000F2C92"/>
    <w:rsid w:val="000F31F6"/>
    <w:rsid w:val="000F380B"/>
    <w:rsid w:val="000F3D6C"/>
    <w:rsid w:val="000F40AD"/>
    <w:rsid w:val="000F469E"/>
    <w:rsid w:val="000F55E7"/>
    <w:rsid w:val="000F6749"/>
    <w:rsid w:val="0010004D"/>
    <w:rsid w:val="00101A6A"/>
    <w:rsid w:val="00101DBF"/>
    <w:rsid w:val="0010382A"/>
    <w:rsid w:val="00104046"/>
    <w:rsid w:val="001043AA"/>
    <w:rsid w:val="0010576D"/>
    <w:rsid w:val="001068F9"/>
    <w:rsid w:val="001079E5"/>
    <w:rsid w:val="00110E8B"/>
    <w:rsid w:val="00111668"/>
    <w:rsid w:val="00111B7C"/>
    <w:rsid w:val="00112264"/>
    <w:rsid w:val="001145C6"/>
    <w:rsid w:val="001147AB"/>
    <w:rsid w:val="00114D70"/>
    <w:rsid w:val="00115B69"/>
    <w:rsid w:val="00115DFE"/>
    <w:rsid w:val="00116B0B"/>
    <w:rsid w:val="00116B35"/>
    <w:rsid w:val="00120F81"/>
    <w:rsid w:val="00123018"/>
    <w:rsid w:val="0012361B"/>
    <w:rsid w:val="00123757"/>
    <w:rsid w:val="00123837"/>
    <w:rsid w:val="00123DCA"/>
    <w:rsid w:val="00124A14"/>
    <w:rsid w:val="00124C2E"/>
    <w:rsid w:val="001257EB"/>
    <w:rsid w:val="00125EE9"/>
    <w:rsid w:val="0012774F"/>
    <w:rsid w:val="00127C0A"/>
    <w:rsid w:val="00130478"/>
    <w:rsid w:val="00130B8A"/>
    <w:rsid w:val="001324E7"/>
    <w:rsid w:val="001327B1"/>
    <w:rsid w:val="00132D90"/>
    <w:rsid w:val="00133E86"/>
    <w:rsid w:val="001344D5"/>
    <w:rsid w:val="00140DD3"/>
    <w:rsid w:val="00140F58"/>
    <w:rsid w:val="001434B7"/>
    <w:rsid w:val="0014370F"/>
    <w:rsid w:val="0014607E"/>
    <w:rsid w:val="0014629B"/>
    <w:rsid w:val="00146382"/>
    <w:rsid w:val="00146D2E"/>
    <w:rsid w:val="001471C0"/>
    <w:rsid w:val="00147F46"/>
    <w:rsid w:val="00151D23"/>
    <w:rsid w:val="00154218"/>
    <w:rsid w:val="00155660"/>
    <w:rsid w:val="001559FA"/>
    <w:rsid w:val="00157466"/>
    <w:rsid w:val="001602C2"/>
    <w:rsid w:val="00160DD7"/>
    <w:rsid w:val="00161874"/>
    <w:rsid w:val="0016201A"/>
    <w:rsid w:val="001626F6"/>
    <w:rsid w:val="00162883"/>
    <w:rsid w:val="00162DFA"/>
    <w:rsid w:val="00163B59"/>
    <w:rsid w:val="00163B85"/>
    <w:rsid w:val="00164D68"/>
    <w:rsid w:val="0016531C"/>
    <w:rsid w:val="00165EDB"/>
    <w:rsid w:val="00166710"/>
    <w:rsid w:val="001674BA"/>
    <w:rsid w:val="0017089A"/>
    <w:rsid w:val="00170FED"/>
    <w:rsid w:val="0017165A"/>
    <w:rsid w:val="00171AFD"/>
    <w:rsid w:val="00172E22"/>
    <w:rsid w:val="00173161"/>
    <w:rsid w:val="00173677"/>
    <w:rsid w:val="001737BB"/>
    <w:rsid w:val="00174A18"/>
    <w:rsid w:val="00174C3E"/>
    <w:rsid w:val="001754BF"/>
    <w:rsid w:val="001759D9"/>
    <w:rsid w:val="001759E6"/>
    <w:rsid w:val="00176059"/>
    <w:rsid w:val="00180E81"/>
    <w:rsid w:val="00181196"/>
    <w:rsid w:val="00181620"/>
    <w:rsid w:val="00182735"/>
    <w:rsid w:val="00182778"/>
    <w:rsid w:val="00182972"/>
    <w:rsid w:val="00184241"/>
    <w:rsid w:val="00184FAD"/>
    <w:rsid w:val="00185A4B"/>
    <w:rsid w:val="00185AFA"/>
    <w:rsid w:val="00185B9F"/>
    <w:rsid w:val="00186B3F"/>
    <w:rsid w:val="00187802"/>
    <w:rsid w:val="00190250"/>
    <w:rsid w:val="0019028F"/>
    <w:rsid w:val="001903F0"/>
    <w:rsid w:val="00190E04"/>
    <w:rsid w:val="0019187E"/>
    <w:rsid w:val="001934A5"/>
    <w:rsid w:val="0019388A"/>
    <w:rsid w:val="00193CD4"/>
    <w:rsid w:val="00194ECE"/>
    <w:rsid w:val="00194F92"/>
    <w:rsid w:val="0019501B"/>
    <w:rsid w:val="0019542D"/>
    <w:rsid w:val="001978B6"/>
    <w:rsid w:val="00197AEE"/>
    <w:rsid w:val="001A0FF6"/>
    <w:rsid w:val="001A1915"/>
    <w:rsid w:val="001A22CE"/>
    <w:rsid w:val="001A2BD7"/>
    <w:rsid w:val="001A2F84"/>
    <w:rsid w:val="001A3813"/>
    <w:rsid w:val="001A4553"/>
    <w:rsid w:val="001A5798"/>
    <w:rsid w:val="001A6B7B"/>
    <w:rsid w:val="001A7495"/>
    <w:rsid w:val="001A7964"/>
    <w:rsid w:val="001A7B75"/>
    <w:rsid w:val="001B046B"/>
    <w:rsid w:val="001B1760"/>
    <w:rsid w:val="001B40E2"/>
    <w:rsid w:val="001B4CBF"/>
    <w:rsid w:val="001B5308"/>
    <w:rsid w:val="001B53FC"/>
    <w:rsid w:val="001B5515"/>
    <w:rsid w:val="001B707A"/>
    <w:rsid w:val="001C0D3C"/>
    <w:rsid w:val="001C2617"/>
    <w:rsid w:val="001C38FF"/>
    <w:rsid w:val="001C470A"/>
    <w:rsid w:val="001C5875"/>
    <w:rsid w:val="001C64BC"/>
    <w:rsid w:val="001C6860"/>
    <w:rsid w:val="001C6F18"/>
    <w:rsid w:val="001D163A"/>
    <w:rsid w:val="001D2546"/>
    <w:rsid w:val="001D38FD"/>
    <w:rsid w:val="001D5F55"/>
    <w:rsid w:val="001D6456"/>
    <w:rsid w:val="001D6F6F"/>
    <w:rsid w:val="001D7A12"/>
    <w:rsid w:val="001D7B83"/>
    <w:rsid w:val="001D7FE7"/>
    <w:rsid w:val="001E2445"/>
    <w:rsid w:val="001E25C5"/>
    <w:rsid w:val="001E2922"/>
    <w:rsid w:val="001E2F65"/>
    <w:rsid w:val="001E3C9D"/>
    <w:rsid w:val="001E4075"/>
    <w:rsid w:val="001E5657"/>
    <w:rsid w:val="001E65B3"/>
    <w:rsid w:val="001E711B"/>
    <w:rsid w:val="001E7CD8"/>
    <w:rsid w:val="001E7E86"/>
    <w:rsid w:val="001F0E30"/>
    <w:rsid w:val="001F145E"/>
    <w:rsid w:val="001F2D5D"/>
    <w:rsid w:val="001F33A9"/>
    <w:rsid w:val="001F367D"/>
    <w:rsid w:val="001F43B2"/>
    <w:rsid w:val="001F467B"/>
    <w:rsid w:val="001F5302"/>
    <w:rsid w:val="001F6B77"/>
    <w:rsid w:val="001F78E4"/>
    <w:rsid w:val="001F7C5F"/>
    <w:rsid w:val="002003F3"/>
    <w:rsid w:val="00200990"/>
    <w:rsid w:val="00201CE2"/>
    <w:rsid w:val="00202713"/>
    <w:rsid w:val="002028C5"/>
    <w:rsid w:val="0020290B"/>
    <w:rsid w:val="002058C0"/>
    <w:rsid w:val="0020691A"/>
    <w:rsid w:val="002070CE"/>
    <w:rsid w:val="00207755"/>
    <w:rsid w:val="0021119C"/>
    <w:rsid w:val="0021121C"/>
    <w:rsid w:val="002113FB"/>
    <w:rsid w:val="00212FBE"/>
    <w:rsid w:val="00214157"/>
    <w:rsid w:val="00216B54"/>
    <w:rsid w:val="00217B62"/>
    <w:rsid w:val="00217E7C"/>
    <w:rsid w:val="002210FC"/>
    <w:rsid w:val="002214BB"/>
    <w:rsid w:val="00221EE3"/>
    <w:rsid w:val="00221FEE"/>
    <w:rsid w:val="0022305A"/>
    <w:rsid w:val="00224BBC"/>
    <w:rsid w:val="002251E9"/>
    <w:rsid w:val="00231AE0"/>
    <w:rsid w:val="00231C9B"/>
    <w:rsid w:val="00232000"/>
    <w:rsid w:val="0023351C"/>
    <w:rsid w:val="0023376D"/>
    <w:rsid w:val="002343D9"/>
    <w:rsid w:val="00234762"/>
    <w:rsid w:val="002353F5"/>
    <w:rsid w:val="00237424"/>
    <w:rsid w:val="00237A30"/>
    <w:rsid w:val="00237FB7"/>
    <w:rsid w:val="00240C65"/>
    <w:rsid w:val="00241226"/>
    <w:rsid w:val="00241D59"/>
    <w:rsid w:val="0024383D"/>
    <w:rsid w:val="002443D9"/>
    <w:rsid w:val="00244C1E"/>
    <w:rsid w:val="00244CE9"/>
    <w:rsid w:val="002456BC"/>
    <w:rsid w:val="00250281"/>
    <w:rsid w:val="0025075E"/>
    <w:rsid w:val="002507CA"/>
    <w:rsid w:val="00250FDC"/>
    <w:rsid w:val="00252A05"/>
    <w:rsid w:val="00252ADF"/>
    <w:rsid w:val="00252CE2"/>
    <w:rsid w:val="002536D4"/>
    <w:rsid w:val="00257529"/>
    <w:rsid w:val="00257573"/>
    <w:rsid w:val="00260C6D"/>
    <w:rsid w:val="00261036"/>
    <w:rsid w:val="00261494"/>
    <w:rsid w:val="002616CE"/>
    <w:rsid w:val="002633A4"/>
    <w:rsid w:val="002647E5"/>
    <w:rsid w:val="0026496B"/>
    <w:rsid w:val="00264B9A"/>
    <w:rsid w:val="00265444"/>
    <w:rsid w:val="00266DAC"/>
    <w:rsid w:val="002676E8"/>
    <w:rsid w:val="0027032A"/>
    <w:rsid w:val="002709D1"/>
    <w:rsid w:val="00270B3B"/>
    <w:rsid w:val="0027138B"/>
    <w:rsid w:val="00272270"/>
    <w:rsid w:val="00272915"/>
    <w:rsid w:val="0027319A"/>
    <w:rsid w:val="00273633"/>
    <w:rsid w:val="0027446B"/>
    <w:rsid w:val="002748DA"/>
    <w:rsid w:val="002750A2"/>
    <w:rsid w:val="002758B7"/>
    <w:rsid w:val="00276AB8"/>
    <w:rsid w:val="00277735"/>
    <w:rsid w:val="002851DA"/>
    <w:rsid w:val="00287114"/>
    <w:rsid w:val="002878A1"/>
    <w:rsid w:val="00287915"/>
    <w:rsid w:val="00287D7D"/>
    <w:rsid w:val="00290B55"/>
    <w:rsid w:val="00290F25"/>
    <w:rsid w:val="00292CA1"/>
    <w:rsid w:val="00293780"/>
    <w:rsid w:val="002937A3"/>
    <w:rsid w:val="00293F96"/>
    <w:rsid w:val="00294FF3"/>
    <w:rsid w:val="00295116"/>
    <w:rsid w:val="00295F59"/>
    <w:rsid w:val="002A0ECB"/>
    <w:rsid w:val="002A1201"/>
    <w:rsid w:val="002A1EBC"/>
    <w:rsid w:val="002A30D5"/>
    <w:rsid w:val="002A3453"/>
    <w:rsid w:val="002A3DFB"/>
    <w:rsid w:val="002A4734"/>
    <w:rsid w:val="002A4A1A"/>
    <w:rsid w:val="002A4B43"/>
    <w:rsid w:val="002A5A41"/>
    <w:rsid w:val="002A5A6F"/>
    <w:rsid w:val="002A6BA6"/>
    <w:rsid w:val="002A759F"/>
    <w:rsid w:val="002A794C"/>
    <w:rsid w:val="002A7E1D"/>
    <w:rsid w:val="002B0D61"/>
    <w:rsid w:val="002B17FF"/>
    <w:rsid w:val="002B1A98"/>
    <w:rsid w:val="002B3EA6"/>
    <w:rsid w:val="002B4132"/>
    <w:rsid w:val="002B58CD"/>
    <w:rsid w:val="002B5B06"/>
    <w:rsid w:val="002B6A3A"/>
    <w:rsid w:val="002B6E25"/>
    <w:rsid w:val="002B7D3B"/>
    <w:rsid w:val="002C0452"/>
    <w:rsid w:val="002C2289"/>
    <w:rsid w:val="002C2A3B"/>
    <w:rsid w:val="002C2A69"/>
    <w:rsid w:val="002C2E15"/>
    <w:rsid w:val="002C3E5F"/>
    <w:rsid w:val="002C3EF9"/>
    <w:rsid w:val="002C4685"/>
    <w:rsid w:val="002C6101"/>
    <w:rsid w:val="002C64DD"/>
    <w:rsid w:val="002C67AB"/>
    <w:rsid w:val="002C6D10"/>
    <w:rsid w:val="002C7E4E"/>
    <w:rsid w:val="002D29DB"/>
    <w:rsid w:val="002D3E86"/>
    <w:rsid w:val="002D419D"/>
    <w:rsid w:val="002D4D9F"/>
    <w:rsid w:val="002D53CF"/>
    <w:rsid w:val="002D576B"/>
    <w:rsid w:val="002D5E02"/>
    <w:rsid w:val="002D7330"/>
    <w:rsid w:val="002D796B"/>
    <w:rsid w:val="002E054D"/>
    <w:rsid w:val="002E0675"/>
    <w:rsid w:val="002E1A9D"/>
    <w:rsid w:val="002E5279"/>
    <w:rsid w:val="002E58BA"/>
    <w:rsid w:val="002E5973"/>
    <w:rsid w:val="002E5A1C"/>
    <w:rsid w:val="002E60BE"/>
    <w:rsid w:val="002E67C1"/>
    <w:rsid w:val="002E68ED"/>
    <w:rsid w:val="002E7DF6"/>
    <w:rsid w:val="002F05A4"/>
    <w:rsid w:val="002F0C49"/>
    <w:rsid w:val="002F28CD"/>
    <w:rsid w:val="002F387E"/>
    <w:rsid w:val="002F413A"/>
    <w:rsid w:val="002F42F6"/>
    <w:rsid w:val="002F5134"/>
    <w:rsid w:val="002F558C"/>
    <w:rsid w:val="002F5613"/>
    <w:rsid w:val="002F6061"/>
    <w:rsid w:val="00301EE4"/>
    <w:rsid w:val="00302246"/>
    <w:rsid w:val="00302F04"/>
    <w:rsid w:val="00303E5A"/>
    <w:rsid w:val="003051B7"/>
    <w:rsid w:val="00305927"/>
    <w:rsid w:val="00306BC7"/>
    <w:rsid w:val="00306C99"/>
    <w:rsid w:val="00307E4C"/>
    <w:rsid w:val="00310039"/>
    <w:rsid w:val="003114D3"/>
    <w:rsid w:val="00312784"/>
    <w:rsid w:val="00312B43"/>
    <w:rsid w:val="00314483"/>
    <w:rsid w:val="003151AC"/>
    <w:rsid w:val="0031734A"/>
    <w:rsid w:val="00317676"/>
    <w:rsid w:val="00321401"/>
    <w:rsid w:val="00321E1C"/>
    <w:rsid w:val="00322155"/>
    <w:rsid w:val="00324220"/>
    <w:rsid w:val="0032442C"/>
    <w:rsid w:val="003249A3"/>
    <w:rsid w:val="003250B2"/>
    <w:rsid w:val="00325B8C"/>
    <w:rsid w:val="0032673C"/>
    <w:rsid w:val="00326CEE"/>
    <w:rsid w:val="00326EE9"/>
    <w:rsid w:val="003300AE"/>
    <w:rsid w:val="0033087D"/>
    <w:rsid w:val="00330C7B"/>
    <w:rsid w:val="00331ADE"/>
    <w:rsid w:val="00331E01"/>
    <w:rsid w:val="00332054"/>
    <w:rsid w:val="003322E8"/>
    <w:rsid w:val="00334031"/>
    <w:rsid w:val="00335ED7"/>
    <w:rsid w:val="00337087"/>
    <w:rsid w:val="0033727E"/>
    <w:rsid w:val="00337D55"/>
    <w:rsid w:val="00340849"/>
    <w:rsid w:val="00341FCF"/>
    <w:rsid w:val="00342748"/>
    <w:rsid w:val="00342AD0"/>
    <w:rsid w:val="00343DCF"/>
    <w:rsid w:val="0034418F"/>
    <w:rsid w:val="00344233"/>
    <w:rsid w:val="00344876"/>
    <w:rsid w:val="00346CBB"/>
    <w:rsid w:val="0034794F"/>
    <w:rsid w:val="00347F01"/>
    <w:rsid w:val="00350494"/>
    <w:rsid w:val="0035089C"/>
    <w:rsid w:val="00350947"/>
    <w:rsid w:val="00351181"/>
    <w:rsid w:val="003515BB"/>
    <w:rsid w:val="003519DE"/>
    <w:rsid w:val="00351C0F"/>
    <w:rsid w:val="0035240A"/>
    <w:rsid w:val="0035294D"/>
    <w:rsid w:val="0035333B"/>
    <w:rsid w:val="00354D63"/>
    <w:rsid w:val="003553FC"/>
    <w:rsid w:val="00355544"/>
    <w:rsid w:val="003560CD"/>
    <w:rsid w:val="00356E2A"/>
    <w:rsid w:val="003579B0"/>
    <w:rsid w:val="00357EB1"/>
    <w:rsid w:val="00360894"/>
    <w:rsid w:val="00364751"/>
    <w:rsid w:val="00366747"/>
    <w:rsid w:val="0036723F"/>
    <w:rsid w:val="0036784A"/>
    <w:rsid w:val="0037005E"/>
    <w:rsid w:val="0037065C"/>
    <w:rsid w:val="00370CAB"/>
    <w:rsid w:val="00370F59"/>
    <w:rsid w:val="00370FCA"/>
    <w:rsid w:val="00371E6C"/>
    <w:rsid w:val="003757E0"/>
    <w:rsid w:val="003762E3"/>
    <w:rsid w:val="00376683"/>
    <w:rsid w:val="0038009D"/>
    <w:rsid w:val="003801DA"/>
    <w:rsid w:val="00381758"/>
    <w:rsid w:val="0038195C"/>
    <w:rsid w:val="00383700"/>
    <w:rsid w:val="00384E5F"/>
    <w:rsid w:val="003863F8"/>
    <w:rsid w:val="003876CF"/>
    <w:rsid w:val="0039045B"/>
    <w:rsid w:val="003916E0"/>
    <w:rsid w:val="00391EF7"/>
    <w:rsid w:val="0039203C"/>
    <w:rsid w:val="003931DF"/>
    <w:rsid w:val="003939D6"/>
    <w:rsid w:val="00393EEE"/>
    <w:rsid w:val="00394B2E"/>
    <w:rsid w:val="00397813"/>
    <w:rsid w:val="003A0D5C"/>
    <w:rsid w:val="003A0FC2"/>
    <w:rsid w:val="003A19FA"/>
    <w:rsid w:val="003A38A1"/>
    <w:rsid w:val="003A3FA1"/>
    <w:rsid w:val="003A527E"/>
    <w:rsid w:val="003A5F45"/>
    <w:rsid w:val="003A61F2"/>
    <w:rsid w:val="003A6573"/>
    <w:rsid w:val="003B07D3"/>
    <w:rsid w:val="003B0941"/>
    <w:rsid w:val="003B0A2F"/>
    <w:rsid w:val="003B0A59"/>
    <w:rsid w:val="003B0CF1"/>
    <w:rsid w:val="003B1111"/>
    <w:rsid w:val="003B139C"/>
    <w:rsid w:val="003B1532"/>
    <w:rsid w:val="003B1648"/>
    <w:rsid w:val="003B1A75"/>
    <w:rsid w:val="003B3897"/>
    <w:rsid w:val="003B425D"/>
    <w:rsid w:val="003B505D"/>
    <w:rsid w:val="003B55AD"/>
    <w:rsid w:val="003B7F8B"/>
    <w:rsid w:val="003C0169"/>
    <w:rsid w:val="003C07F1"/>
    <w:rsid w:val="003C1199"/>
    <w:rsid w:val="003C2105"/>
    <w:rsid w:val="003C2A31"/>
    <w:rsid w:val="003C2DBB"/>
    <w:rsid w:val="003C2F12"/>
    <w:rsid w:val="003C3A28"/>
    <w:rsid w:val="003C3F32"/>
    <w:rsid w:val="003C571C"/>
    <w:rsid w:val="003C6609"/>
    <w:rsid w:val="003C6FDF"/>
    <w:rsid w:val="003C7460"/>
    <w:rsid w:val="003D0ADC"/>
    <w:rsid w:val="003D1517"/>
    <w:rsid w:val="003D1554"/>
    <w:rsid w:val="003D1BEA"/>
    <w:rsid w:val="003D42DF"/>
    <w:rsid w:val="003D55F5"/>
    <w:rsid w:val="003D700B"/>
    <w:rsid w:val="003D7402"/>
    <w:rsid w:val="003D7775"/>
    <w:rsid w:val="003D7C49"/>
    <w:rsid w:val="003E0956"/>
    <w:rsid w:val="003E0B6F"/>
    <w:rsid w:val="003E0EA9"/>
    <w:rsid w:val="003E149A"/>
    <w:rsid w:val="003E1A57"/>
    <w:rsid w:val="003E28D8"/>
    <w:rsid w:val="003E29AB"/>
    <w:rsid w:val="003E2EBF"/>
    <w:rsid w:val="003E43A3"/>
    <w:rsid w:val="003E47A7"/>
    <w:rsid w:val="003E56FF"/>
    <w:rsid w:val="003E5C15"/>
    <w:rsid w:val="003E7025"/>
    <w:rsid w:val="003E7974"/>
    <w:rsid w:val="003F255C"/>
    <w:rsid w:val="003F3D6A"/>
    <w:rsid w:val="003F5AAC"/>
    <w:rsid w:val="003F6267"/>
    <w:rsid w:val="003F62BF"/>
    <w:rsid w:val="003F66D8"/>
    <w:rsid w:val="003F7FCE"/>
    <w:rsid w:val="00400B96"/>
    <w:rsid w:val="00401006"/>
    <w:rsid w:val="00401509"/>
    <w:rsid w:val="004017D3"/>
    <w:rsid w:val="00402869"/>
    <w:rsid w:val="00402B43"/>
    <w:rsid w:val="00402D5A"/>
    <w:rsid w:val="004036A2"/>
    <w:rsid w:val="0040498B"/>
    <w:rsid w:val="0040732B"/>
    <w:rsid w:val="004112C4"/>
    <w:rsid w:val="004126B8"/>
    <w:rsid w:val="004129BD"/>
    <w:rsid w:val="00412D1F"/>
    <w:rsid w:val="00413E61"/>
    <w:rsid w:val="00413E95"/>
    <w:rsid w:val="00414389"/>
    <w:rsid w:val="004146FC"/>
    <w:rsid w:val="0041527E"/>
    <w:rsid w:val="004153B6"/>
    <w:rsid w:val="00416F39"/>
    <w:rsid w:val="00416FF6"/>
    <w:rsid w:val="00417E76"/>
    <w:rsid w:val="0042088E"/>
    <w:rsid w:val="00420B68"/>
    <w:rsid w:val="00420CFD"/>
    <w:rsid w:val="00420DD0"/>
    <w:rsid w:val="00420E8C"/>
    <w:rsid w:val="004211E5"/>
    <w:rsid w:val="0042258E"/>
    <w:rsid w:val="004234AA"/>
    <w:rsid w:val="00423B1E"/>
    <w:rsid w:val="00423D0E"/>
    <w:rsid w:val="004242DE"/>
    <w:rsid w:val="00425F77"/>
    <w:rsid w:val="0042709B"/>
    <w:rsid w:val="00430449"/>
    <w:rsid w:val="00430B96"/>
    <w:rsid w:val="00430EE8"/>
    <w:rsid w:val="00431A32"/>
    <w:rsid w:val="00431F27"/>
    <w:rsid w:val="00431F3B"/>
    <w:rsid w:val="00432AD2"/>
    <w:rsid w:val="00432EF5"/>
    <w:rsid w:val="0043342A"/>
    <w:rsid w:val="00435200"/>
    <w:rsid w:val="0043631C"/>
    <w:rsid w:val="00436E0A"/>
    <w:rsid w:val="0044014D"/>
    <w:rsid w:val="00441C04"/>
    <w:rsid w:val="00442565"/>
    <w:rsid w:val="00442DD8"/>
    <w:rsid w:val="00443111"/>
    <w:rsid w:val="00443176"/>
    <w:rsid w:val="00443E60"/>
    <w:rsid w:val="0044463F"/>
    <w:rsid w:val="00444FF7"/>
    <w:rsid w:val="0044661A"/>
    <w:rsid w:val="0044663C"/>
    <w:rsid w:val="00446A33"/>
    <w:rsid w:val="004479BD"/>
    <w:rsid w:val="00447BE5"/>
    <w:rsid w:val="00450A17"/>
    <w:rsid w:val="00452BC1"/>
    <w:rsid w:val="00453B0E"/>
    <w:rsid w:val="00453C45"/>
    <w:rsid w:val="004542AA"/>
    <w:rsid w:val="004573A2"/>
    <w:rsid w:val="00457EBE"/>
    <w:rsid w:val="00457FEC"/>
    <w:rsid w:val="00460BDE"/>
    <w:rsid w:val="004613B4"/>
    <w:rsid w:val="00462322"/>
    <w:rsid w:val="00463728"/>
    <w:rsid w:val="00463C63"/>
    <w:rsid w:val="004643EC"/>
    <w:rsid w:val="004650E1"/>
    <w:rsid w:val="0046602D"/>
    <w:rsid w:val="00466482"/>
    <w:rsid w:val="0046655E"/>
    <w:rsid w:val="00470A70"/>
    <w:rsid w:val="004713C0"/>
    <w:rsid w:val="004718E0"/>
    <w:rsid w:val="00471EDB"/>
    <w:rsid w:val="00471F48"/>
    <w:rsid w:val="004726BA"/>
    <w:rsid w:val="00472D2F"/>
    <w:rsid w:val="00474119"/>
    <w:rsid w:val="00474753"/>
    <w:rsid w:val="00474AC4"/>
    <w:rsid w:val="00475516"/>
    <w:rsid w:val="00476232"/>
    <w:rsid w:val="0048033B"/>
    <w:rsid w:val="00481D31"/>
    <w:rsid w:val="00481E37"/>
    <w:rsid w:val="00482FBE"/>
    <w:rsid w:val="00483843"/>
    <w:rsid w:val="00484CF9"/>
    <w:rsid w:val="0048520C"/>
    <w:rsid w:val="00485532"/>
    <w:rsid w:val="0048593B"/>
    <w:rsid w:val="00485E7E"/>
    <w:rsid w:val="0048663E"/>
    <w:rsid w:val="00486C5A"/>
    <w:rsid w:val="00487145"/>
    <w:rsid w:val="004877AA"/>
    <w:rsid w:val="00487A14"/>
    <w:rsid w:val="00491C09"/>
    <w:rsid w:val="00491C29"/>
    <w:rsid w:val="00491CC0"/>
    <w:rsid w:val="00491FC1"/>
    <w:rsid w:val="00492763"/>
    <w:rsid w:val="00492B96"/>
    <w:rsid w:val="00492F12"/>
    <w:rsid w:val="00493D2D"/>
    <w:rsid w:val="004941FE"/>
    <w:rsid w:val="004944A0"/>
    <w:rsid w:val="00494DE4"/>
    <w:rsid w:val="004A220F"/>
    <w:rsid w:val="004A24FD"/>
    <w:rsid w:val="004A2742"/>
    <w:rsid w:val="004A2798"/>
    <w:rsid w:val="004A2F83"/>
    <w:rsid w:val="004A4274"/>
    <w:rsid w:val="004A4D70"/>
    <w:rsid w:val="004A62FD"/>
    <w:rsid w:val="004B09D8"/>
    <w:rsid w:val="004B0B02"/>
    <w:rsid w:val="004B0CC1"/>
    <w:rsid w:val="004B17C8"/>
    <w:rsid w:val="004B27CE"/>
    <w:rsid w:val="004B2888"/>
    <w:rsid w:val="004B2962"/>
    <w:rsid w:val="004B48D7"/>
    <w:rsid w:val="004B65B2"/>
    <w:rsid w:val="004B6EB3"/>
    <w:rsid w:val="004C2018"/>
    <w:rsid w:val="004C392A"/>
    <w:rsid w:val="004C3B96"/>
    <w:rsid w:val="004C3EE0"/>
    <w:rsid w:val="004C4FC0"/>
    <w:rsid w:val="004C6B93"/>
    <w:rsid w:val="004C715C"/>
    <w:rsid w:val="004C726D"/>
    <w:rsid w:val="004C7585"/>
    <w:rsid w:val="004D0200"/>
    <w:rsid w:val="004D02AC"/>
    <w:rsid w:val="004D134E"/>
    <w:rsid w:val="004D1CD7"/>
    <w:rsid w:val="004D1D9F"/>
    <w:rsid w:val="004D1F5C"/>
    <w:rsid w:val="004D2432"/>
    <w:rsid w:val="004D28EE"/>
    <w:rsid w:val="004D29D5"/>
    <w:rsid w:val="004D3ECA"/>
    <w:rsid w:val="004D40E2"/>
    <w:rsid w:val="004D4D5D"/>
    <w:rsid w:val="004D6790"/>
    <w:rsid w:val="004D68E7"/>
    <w:rsid w:val="004D73BD"/>
    <w:rsid w:val="004D7AFB"/>
    <w:rsid w:val="004E0A2C"/>
    <w:rsid w:val="004E0C31"/>
    <w:rsid w:val="004E712B"/>
    <w:rsid w:val="004E755A"/>
    <w:rsid w:val="004E76F1"/>
    <w:rsid w:val="004E780F"/>
    <w:rsid w:val="004E7B98"/>
    <w:rsid w:val="004F03D4"/>
    <w:rsid w:val="004F04A3"/>
    <w:rsid w:val="004F2EDE"/>
    <w:rsid w:val="004F5BE8"/>
    <w:rsid w:val="004F67E5"/>
    <w:rsid w:val="00500E2C"/>
    <w:rsid w:val="005013D0"/>
    <w:rsid w:val="005017B0"/>
    <w:rsid w:val="005019C2"/>
    <w:rsid w:val="00502B35"/>
    <w:rsid w:val="00502B58"/>
    <w:rsid w:val="00502DFA"/>
    <w:rsid w:val="00502FFE"/>
    <w:rsid w:val="005046CE"/>
    <w:rsid w:val="00504D68"/>
    <w:rsid w:val="00505BCA"/>
    <w:rsid w:val="00505ED2"/>
    <w:rsid w:val="005078C6"/>
    <w:rsid w:val="0051141F"/>
    <w:rsid w:val="005132E3"/>
    <w:rsid w:val="005136BB"/>
    <w:rsid w:val="00513B57"/>
    <w:rsid w:val="0051487E"/>
    <w:rsid w:val="0051561D"/>
    <w:rsid w:val="00515646"/>
    <w:rsid w:val="00515C10"/>
    <w:rsid w:val="00516EA5"/>
    <w:rsid w:val="00520056"/>
    <w:rsid w:val="00520F81"/>
    <w:rsid w:val="00521C90"/>
    <w:rsid w:val="0052279E"/>
    <w:rsid w:val="00522E93"/>
    <w:rsid w:val="00523CB2"/>
    <w:rsid w:val="00524988"/>
    <w:rsid w:val="00524FB5"/>
    <w:rsid w:val="00526156"/>
    <w:rsid w:val="005264C5"/>
    <w:rsid w:val="00526B44"/>
    <w:rsid w:val="00527CAE"/>
    <w:rsid w:val="00527DC3"/>
    <w:rsid w:val="00527E2D"/>
    <w:rsid w:val="0053111D"/>
    <w:rsid w:val="005346A5"/>
    <w:rsid w:val="0053504C"/>
    <w:rsid w:val="00535163"/>
    <w:rsid w:val="005354D5"/>
    <w:rsid w:val="005356C3"/>
    <w:rsid w:val="0053585D"/>
    <w:rsid w:val="00535C13"/>
    <w:rsid w:val="00536383"/>
    <w:rsid w:val="00537E31"/>
    <w:rsid w:val="00537EF8"/>
    <w:rsid w:val="005414DA"/>
    <w:rsid w:val="00541E3B"/>
    <w:rsid w:val="00543211"/>
    <w:rsid w:val="005435B6"/>
    <w:rsid w:val="00543D8C"/>
    <w:rsid w:val="00551059"/>
    <w:rsid w:val="00551C8A"/>
    <w:rsid w:val="00551F49"/>
    <w:rsid w:val="005522B0"/>
    <w:rsid w:val="00552CC7"/>
    <w:rsid w:val="0055386B"/>
    <w:rsid w:val="00553ABE"/>
    <w:rsid w:val="00553CB2"/>
    <w:rsid w:val="005545E8"/>
    <w:rsid w:val="0055474D"/>
    <w:rsid w:val="00555497"/>
    <w:rsid w:val="00556A1A"/>
    <w:rsid w:val="00556B34"/>
    <w:rsid w:val="00556D47"/>
    <w:rsid w:val="00556E51"/>
    <w:rsid w:val="00557B7B"/>
    <w:rsid w:val="00557E40"/>
    <w:rsid w:val="00557FCC"/>
    <w:rsid w:val="0056021E"/>
    <w:rsid w:val="005607D7"/>
    <w:rsid w:val="00560C8C"/>
    <w:rsid w:val="00560FE8"/>
    <w:rsid w:val="0056292C"/>
    <w:rsid w:val="00562C03"/>
    <w:rsid w:val="00562CBC"/>
    <w:rsid w:val="00562ED4"/>
    <w:rsid w:val="00563022"/>
    <w:rsid w:val="005631B0"/>
    <w:rsid w:val="00563333"/>
    <w:rsid w:val="005638D1"/>
    <w:rsid w:val="00563E6A"/>
    <w:rsid w:val="00564081"/>
    <w:rsid w:val="00564561"/>
    <w:rsid w:val="00565276"/>
    <w:rsid w:val="00565FB5"/>
    <w:rsid w:val="00566A56"/>
    <w:rsid w:val="0056749B"/>
    <w:rsid w:val="00567D10"/>
    <w:rsid w:val="00570382"/>
    <w:rsid w:val="00570B21"/>
    <w:rsid w:val="0057147B"/>
    <w:rsid w:val="005717FB"/>
    <w:rsid w:val="00571A3A"/>
    <w:rsid w:val="00571EC7"/>
    <w:rsid w:val="00573A30"/>
    <w:rsid w:val="00573AC8"/>
    <w:rsid w:val="0057492F"/>
    <w:rsid w:val="0057499B"/>
    <w:rsid w:val="005755B4"/>
    <w:rsid w:val="00575922"/>
    <w:rsid w:val="00575CFF"/>
    <w:rsid w:val="005762DF"/>
    <w:rsid w:val="00576591"/>
    <w:rsid w:val="005766DE"/>
    <w:rsid w:val="00576B01"/>
    <w:rsid w:val="00582A35"/>
    <w:rsid w:val="0058379F"/>
    <w:rsid w:val="005843BF"/>
    <w:rsid w:val="00584968"/>
    <w:rsid w:val="00586A75"/>
    <w:rsid w:val="00586F45"/>
    <w:rsid w:val="005874B9"/>
    <w:rsid w:val="00591985"/>
    <w:rsid w:val="00593293"/>
    <w:rsid w:val="005953E0"/>
    <w:rsid w:val="005A056F"/>
    <w:rsid w:val="005A122A"/>
    <w:rsid w:val="005A12CC"/>
    <w:rsid w:val="005A176A"/>
    <w:rsid w:val="005A3B0A"/>
    <w:rsid w:val="005A421F"/>
    <w:rsid w:val="005A4F9A"/>
    <w:rsid w:val="005A5DF0"/>
    <w:rsid w:val="005A769A"/>
    <w:rsid w:val="005A7980"/>
    <w:rsid w:val="005B02A7"/>
    <w:rsid w:val="005B0C2B"/>
    <w:rsid w:val="005B0C8E"/>
    <w:rsid w:val="005B185F"/>
    <w:rsid w:val="005B1E65"/>
    <w:rsid w:val="005B22A4"/>
    <w:rsid w:val="005B2310"/>
    <w:rsid w:val="005B2798"/>
    <w:rsid w:val="005B2A05"/>
    <w:rsid w:val="005B61B3"/>
    <w:rsid w:val="005C0706"/>
    <w:rsid w:val="005C289B"/>
    <w:rsid w:val="005C3B7E"/>
    <w:rsid w:val="005C425D"/>
    <w:rsid w:val="005C620D"/>
    <w:rsid w:val="005C6676"/>
    <w:rsid w:val="005C76EB"/>
    <w:rsid w:val="005C7E8A"/>
    <w:rsid w:val="005D06D8"/>
    <w:rsid w:val="005D0C5B"/>
    <w:rsid w:val="005D284B"/>
    <w:rsid w:val="005D308A"/>
    <w:rsid w:val="005D3446"/>
    <w:rsid w:val="005D3825"/>
    <w:rsid w:val="005D4734"/>
    <w:rsid w:val="005D56D3"/>
    <w:rsid w:val="005D7813"/>
    <w:rsid w:val="005E0198"/>
    <w:rsid w:val="005E1258"/>
    <w:rsid w:val="005E1711"/>
    <w:rsid w:val="005E199F"/>
    <w:rsid w:val="005E2774"/>
    <w:rsid w:val="005E2C1F"/>
    <w:rsid w:val="005E329E"/>
    <w:rsid w:val="005E42CA"/>
    <w:rsid w:val="005E5000"/>
    <w:rsid w:val="005E6B1D"/>
    <w:rsid w:val="005F117F"/>
    <w:rsid w:val="005F1462"/>
    <w:rsid w:val="005F15D6"/>
    <w:rsid w:val="005F22C8"/>
    <w:rsid w:val="005F43DE"/>
    <w:rsid w:val="005F4522"/>
    <w:rsid w:val="005F5224"/>
    <w:rsid w:val="005F5B90"/>
    <w:rsid w:val="005F7267"/>
    <w:rsid w:val="00600632"/>
    <w:rsid w:val="0060240C"/>
    <w:rsid w:val="0060253D"/>
    <w:rsid w:val="0060317D"/>
    <w:rsid w:val="00603471"/>
    <w:rsid w:val="006038E6"/>
    <w:rsid w:val="0060433B"/>
    <w:rsid w:val="00605293"/>
    <w:rsid w:val="006056C2"/>
    <w:rsid w:val="006058B0"/>
    <w:rsid w:val="00605957"/>
    <w:rsid w:val="00606080"/>
    <w:rsid w:val="00606295"/>
    <w:rsid w:val="006063B0"/>
    <w:rsid w:val="00606E1E"/>
    <w:rsid w:val="006072AE"/>
    <w:rsid w:val="00607637"/>
    <w:rsid w:val="00610B64"/>
    <w:rsid w:val="0061341B"/>
    <w:rsid w:val="00613422"/>
    <w:rsid w:val="00614D5C"/>
    <w:rsid w:val="006159A5"/>
    <w:rsid w:val="00617A1A"/>
    <w:rsid w:val="00617A6B"/>
    <w:rsid w:val="006205A0"/>
    <w:rsid w:val="00622B94"/>
    <w:rsid w:val="00623635"/>
    <w:rsid w:val="00624CA8"/>
    <w:rsid w:val="00625136"/>
    <w:rsid w:val="006255FE"/>
    <w:rsid w:val="006259D8"/>
    <w:rsid w:val="00625A17"/>
    <w:rsid w:val="006269A9"/>
    <w:rsid w:val="00627AB7"/>
    <w:rsid w:val="00631572"/>
    <w:rsid w:val="00631B88"/>
    <w:rsid w:val="00631E18"/>
    <w:rsid w:val="00631FB0"/>
    <w:rsid w:val="00633CF7"/>
    <w:rsid w:val="00633EAB"/>
    <w:rsid w:val="006349F3"/>
    <w:rsid w:val="00634DD4"/>
    <w:rsid w:val="00634FEE"/>
    <w:rsid w:val="006358CD"/>
    <w:rsid w:val="00635A63"/>
    <w:rsid w:val="00636B0B"/>
    <w:rsid w:val="0063742F"/>
    <w:rsid w:val="00637B32"/>
    <w:rsid w:val="006403EA"/>
    <w:rsid w:val="0064142E"/>
    <w:rsid w:val="00641732"/>
    <w:rsid w:val="00642509"/>
    <w:rsid w:val="006438B8"/>
    <w:rsid w:val="006452C3"/>
    <w:rsid w:val="00647019"/>
    <w:rsid w:val="00647299"/>
    <w:rsid w:val="006473DC"/>
    <w:rsid w:val="00647529"/>
    <w:rsid w:val="006501DF"/>
    <w:rsid w:val="006509AD"/>
    <w:rsid w:val="006509CE"/>
    <w:rsid w:val="00651C4F"/>
    <w:rsid w:val="00651CCB"/>
    <w:rsid w:val="00652BDD"/>
    <w:rsid w:val="00653166"/>
    <w:rsid w:val="00653AA8"/>
    <w:rsid w:val="00655426"/>
    <w:rsid w:val="00655516"/>
    <w:rsid w:val="006562D1"/>
    <w:rsid w:val="006565E0"/>
    <w:rsid w:val="00657371"/>
    <w:rsid w:val="00660978"/>
    <w:rsid w:val="006615DA"/>
    <w:rsid w:val="00661A0B"/>
    <w:rsid w:val="00662759"/>
    <w:rsid w:val="006635D5"/>
    <w:rsid w:val="00664E0E"/>
    <w:rsid w:val="00664EDF"/>
    <w:rsid w:val="006668E4"/>
    <w:rsid w:val="00666C02"/>
    <w:rsid w:val="00667F2C"/>
    <w:rsid w:val="00667FE4"/>
    <w:rsid w:val="00670142"/>
    <w:rsid w:val="00672140"/>
    <w:rsid w:val="0067291C"/>
    <w:rsid w:val="00672A87"/>
    <w:rsid w:val="006732F5"/>
    <w:rsid w:val="00673887"/>
    <w:rsid w:val="00674113"/>
    <w:rsid w:val="006748AB"/>
    <w:rsid w:val="00676217"/>
    <w:rsid w:val="00677F40"/>
    <w:rsid w:val="00681106"/>
    <w:rsid w:val="00681D2D"/>
    <w:rsid w:val="006825FA"/>
    <w:rsid w:val="00684799"/>
    <w:rsid w:val="006858C8"/>
    <w:rsid w:val="00686C45"/>
    <w:rsid w:val="00690A7A"/>
    <w:rsid w:val="006917FF"/>
    <w:rsid w:val="00692368"/>
    <w:rsid w:val="006925E6"/>
    <w:rsid w:val="00694FC7"/>
    <w:rsid w:val="00695E5F"/>
    <w:rsid w:val="00695FB5"/>
    <w:rsid w:val="006969A2"/>
    <w:rsid w:val="00697F0F"/>
    <w:rsid w:val="006A06A0"/>
    <w:rsid w:val="006A0947"/>
    <w:rsid w:val="006A2116"/>
    <w:rsid w:val="006A212D"/>
    <w:rsid w:val="006A250C"/>
    <w:rsid w:val="006A3A04"/>
    <w:rsid w:val="006A416F"/>
    <w:rsid w:val="006A4E7E"/>
    <w:rsid w:val="006A53E7"/>
    <w:rsid w:val="006A5C5E"/>
    <w:rsid w:val="006A6670"/>
    <w:rsid w:val="006A6F8D"/>
    <w:rsid w:val="006A782F"/>
    <w:rsid w:val="006A7E58"/>
    <w:rsid w:val="006B0720"/>
    <w:rsid w:val="006B130C"/>
    <w:rsid w:val="006B1872"/>
    <w:rsid w:val="006B2A71"/>
    <w:rsid w:val="006B586F"/>
    <w:rsid w:val="006C024D"/>
    <w:rsid w:val="006C0A0D"/>
    <w:rsid w:val="006C10DF"/>
    <w:rsid w:val="006C13AE"/>
    <w:rsid w:val="006C1D69"/>
    <w:rsid w:val="006C1E6B"/>
    <w:rsid w:val="006C6F8D"/>
    <w:rsid w:val="006C7486"/>
    <w:rsid w:val="006C7515"/>
    <w:rsid w:val="006D4BA6"/>
    <w:rsid w:val="006D512A"/>
    <w:rsid w:val="006D5392"/>
    <w:rsid w:val="006D54DC"/>
    <w:rsid w:val="006D6857"/>
    <w:rsid w:val="006D725A"/>
    <w:rsid w:val="006E1DB0"/>
    <w:rsid w:val="006E2784"/>
    <w:rsid w:val="006E2D13"/>
    <w:rsid w:val="006E2E31"/>
    <w:rsid w:val="006E32C1"/>
    <w:rsid w:val="006E351A"/>
    <w:rsid w:val="006E3A5D"/>
    <w:rsid w:val="006E43D4"/>
    <w:rsid w:val="006F1BF6"/>
    <w:rsid w:val="006F217F"/>
    <w:rsid w:val="006F234F"/>
    <w:rsid w:val="006F246F"/>
    <w:rsid w:val="006F3AC7"/>
    <w:rsid w:val="006F4A8D"/>
    <w:rsid w:val="006F544A"/>
    <w:rsid w:val="006F6484"/>
    <w:rsid w:val="006F6537"/>
    <w:rsid w:val="00700807"/>
    <w:rsid w:val="007008EC"/>
    <w:rsid w:val="007017D1"/>
    <w:rsid w:val="00702A51"/>
    <w:rsid w:val="00703CC6"/>
    <w:rsid w:val="0070675F"/>
    <w:rsid w:val="0070678C"/>
    <w:rsid w:val="00706E54"/>
    <w:rsid w:val="007109B0"/>
    <w:rsid w:val="00710E29"/>
    <w:rsid w:val="00712825"/>
    <w:rsid w:val="00713A0D"/>
    <w:rsid w:val="00713BD6"/>
    <w:rsid w:val="00713D55"/>
    <w:rsid w:val="00715759"/>
    <w:rsid w:val="0071629E"/>
    <w:rsid w:val="00716E68"/>
    <w:rsid w:val="00720032"/>
    <w:rsid w:val="007206FF"/>
    <w:rsid w:val="00720810"/>
    <w:rsid w:val="00721A0E"/>
    <w:rsid w:val="00721CF1"/>
    <w:rsid w:val="007227CB"/>
    <w:rsid w:val="00722E1B"/>
    <w:rsid w:val="00722E84"/>
    <w:rsid w:val="00722EBA"/>
    <w:rsid w:val="00722F4F"/>
    <w:rsid w:val="00723196"/>
    <w:rsid w:val="00723D9C"/>
    <w:rsid w:val="00723DDB"/>
    <w:rsid w:val="00724767"/>
    <w:rsid w:val="00724F69"/>
    <w:rsid w:val="00725A3F"/>
    <w:rsid w:val="00725ACA"/>
    <w:rsid w:val="00726923"/>
    <w:rsid w:val="00727D60"/>
    <w:rsid w:val="00730342"/>
    <w:rsid w:val="00730360"/>
    <w:rsid w:val="00731F45"/>
    <w:rsid w:val="007324D2"/>
    <w:rsid w:val="00733335"/>
    <w:rsid w:val="0073432B"/>
    <w:rsid w:val="0073459A"/>
    <w:rsid w:val="0073473F"/>
    <w:rsid w:val="00734B5E"/>
    <w:rsid w:val="00734DAF"/>
    <w:rsid w:val="00734E5C"/>
    <w:rsid w:val="00736601"/>
    <w:rsid w:val="007367AF"/>
    <w:rsid w:val="00736DF3"/>
    <w:rsid w:val="00737212"/>
    <w:rsid w:val="00737861"/>
    <w:rsid w:val="0074022B"/>
    <w:rsid w:val="00740292"/>
    <w:rsid w:val="00740A1A"/>
    <w:rsid w:val="00741A81"/>
    <w:rsid w:val="00742BB0"/>
    <w:rsid w:val="00744A5B"/>
    <w:rsid w:val="007452FC"/>
    <w:rsid w:val="007463A8"/>
    <w:rsid w:val="00747693"/>
    <w:rsid w:val="00753173"/>
    <w:rsid w:val="007544AC"/>
    <w:rsid w:val="00754AA0"/>
    <w:rsid w:val="00755642"/>
    <w:rsid w:val="00755797"/>
    <w:rsid w:val="00756F8F"/>
    <w:rsid w:val="00756F9F"/>
    <w:rsid w:val="00757068"/>
    <w:rsid w:val="00760008"/>
    <w:rsid w:val="00760411"/>
    <w:rsid w:val="00760F39"/>
    <w:rsid w:val="00761F21"/>
    <w:rsid w:val="007622ED"/>
    <w:rsid w:val="00763877"/>
    <w:rsid w:val="00763B74"/>
    <w:rsid w:val="007646DC"/>
    <w:rsid w:val="00764CA2"/>
    <w:rsid w:val="00765142"/>
    <w:rsid w:val="0076760F"/>
    <w:rsid w:val="007679B0"/>
    <w:rsid w:val="0077068C"/>
    <w:rsid w:val="00770D7D"/>
    <w:rsid w:val="00771405"/>
    <w:rsid w:val="00771A92"/>
    <w:rsid w:val="007725D9"/>
    <w:rsid w:val="0077374A"/>
    <w:rsid w:val="007746ED"/>
    <w:rsid w:val="00775689"/>
    <w:rsid w:val="00776240"/>
    <w:rsid w:val="00776A46"/>
    <w:rsid w:val="00776E2E"/>
    <w:rsid w:val="00777E79"/>
    <w:rsid w:val="00781CA7"/>
    <w:rsid w:val="00781CB4"/>
    <w:rsid w:val="007824A8"/>
    <w:rsid w:val="007829F1"/>
    <w:rsid w:val="00782D6B"/>
    <w:rsid w:val="00783927"/>
    <w:rsid w:val="00784CA7"/>
    <w:rsid w:val="00784D4A"/>
    <w:rsid w:val="00785402"/>
    <w:rsid w:val="00786349"/>
    <w:rsid w:val="007878F7"/>
    <w:rsid w:val="007904CF"/>
    <w:rsid w:val="007906F8"/>
    <w:rsid w:val="00793432"/>
    <w:rsid w:val="00797347"/>
    <w:rsid w:val="0079796E"/>
    <w:rsid w:val="007A1501"/>
    <w:rsid w:val="007A1D20"/>
    <w:rsid w:val="007A267C"/>
    <w:rsid w:val="007A38F4"/>
    <w:rsid w:val="007A5169"/>
    <w:rsid w:val="007A53DC"/>
    <w:rsid w:val="007A594A"/>
    <w:rsid w:val="007A665F"/>
    <w:rsid w:val="007A7087"/>
    <w:rsid w:val="007B055A"/>
    <w:rsid w:val="007B13B2"/>
    <w:rsid w:val="007B159C"/>
    <w:rsid w:val="007B1933"/>
    <w:rsid w:val="007B279D"/>
    <w:rsid w:val="007B2AF0"/>
    <w:rsid w:val="007B2C8B"/>
    <w:rsid w:val="007B5CE3"/>
    <w:rsid w:val="007B5F08"/>
    <w:rsid w:val="007B5F90"/>
    <w:rsid w:val="007B71B5"/>
    <w:rsid w:val="007C0787"/>
    <w:rsid w:val="007C2DC6"/>
    <w:rsid w:val="007C3565"/>
    <w:rsid w:val="007C3919"/>
    <w:rsid w:val="007C48F1"/>
    <w:rsid w:val="007C4B3A"/>
    <w:rsid w:val="007D0513"/>
    <w:rsid w:val="007D2CA9"/>
    <w:rsid w:val="007D3DC6"/>
    <w:rsid w:val="007D3E2C"/>
    <w:rsid w:val="007D5486"/>
    <w:rsid w:val="007D668A"/>
    <w:rsid w:val="007D6EB2"/>
    <w:rsid w:val="007E04E6"/>
    <w:rsid w:val="007E0B25"/>
    <w:rsid w:val="007E0D9B"/>
    <w:rsid w:val="007E1242"/>
    <w:rsid w:val="007E1819"/>
    <w:rsid w:val="007E1FC6"/>
    <w:rsid w:val="007E34AF"/>
    <w:rsid w:val="007E3708"/>
    <w:rsid w:val="007E4326"/>
    <w:rsid w:val="007E6322"/>
    <w:rsid w:val="007E6EA5"/>
    <w:rsid w:val="007E6FFD"/>
    <w:rsid w:val="007E7642"/>
    <w:rsid w:val="007E7B92"/>
    <w:rsid w:val="007E7FCF"/>
    <w:rsid w:val="007F1308"/>
    <w:rsid w:val="007F17F9"/>
    <w:rsid w:val="007F2132"/>
    <w:rsid w:val="007F3049"/>
    <w:rsid w:val="007F522D"/>
    <w:rsid w:val="007F5B1E"/>
    <w:rsid w:val="007F714C"/>
    <w:rsid w:val="007F73AC"/>
    <w:rsid w:val="007F78C0"/>
    <w:rsid w:val="007F7F7D"/>
    <w:rsid w:val="00800C16"/>
    <w:rsid w:val="00801002"/>
    <w:rsid w:val="00801658"/>
    <w:rsid w:val="00801A4C"/>
    <w:rsid w:val="008036A1"/>
    <w:rsid w:val="008038D5"/>
    <w:rsid w:val="00803F9E"/>
    <w:rsid w:val="00804811"/>
    <w:rsid w:val="00804D17"/>
    <w:rsid w:val="008054A4"/>
    <w:rsid w:val="00805E14"/>
    <w:rsid w:val="0080662B"/>
    <w:rsid w:val="0080669B"/>
    <w:rsid w:val="008079C4"/>
    <w:rsid w:val="00811AB9"/>
    <w:rsid w:val="00812D3F"/>
    <w:rsid w:val="0081317D"/>
    <w:rsid w:val="00813863"/>
    <w:rsid w:val="0081437B"/>
    <w:rsid w:val="00814722"/>
    <w:rsid w:val="00814D14"/>
    <w:rsid w:val="00816BD4"/>
    <w:rsid w:val="008210A3"/>
    <w:rsid w:val="00822124"/>
    <w:rsid w:val="00822B2E"/>
    <w:rsid w:val="00823B13"/>
    <w:rsid w:val="00823BE4"/>
    <w:rsid w:val="00823CAA"/>
    <w:rsid w:val="00824AFF"/>
    <w:rsid w:val="00824C44"/>
    <w:rsid w:val="00824F41"/>
    <w:rsid w:val="008251F0"/>
    <w:rsid w:val="0082770E"/>
    <w:rsid w:val="00830E90"/>
    <w:rsid w:val="00831378"/>
    <w:rsid w:val="00831828"/>
    <w:rsid w:val="00831976"/>
    <w:rsid w:val="008344F0"/>
    <w:rsid w:val="00834F8F"/>
    <w:rsid w:val="00835150"/>
    <w:rsid w:val="00835854"/>
    <w:rsid w:val="00836AB1"/>
    <w:rsid w:val="00837CF3"/>
    <w:rsid w:val="008405EE"/>
    <w:rsid w:val="008406F5"/>
    <w:rsid w:val="00840C84"/>
    <w:rsid w:val="0084179A"/>
    <w:rsid w:val="00842B15"/>
    <w:rsid w:val="00842F2A"/>
    <w:rsid w:val="00843424"/>
    <w:rsid w:val="00845174"/>
    <w:rsid w:val="00846C9F"/>
    <w:rsid w:val="00847AE1"/>
    <w:rsid w:val="00847D3D"/>
    <w:rsid w:val="00847EFA"/>
    <w:rsid w:val="00850C67"/>
    <w:rsid w:val="00850C80"/>
    <w:rsid w:val="00851775"/>
    <w:rsid w:val="00851DA7"/>
    <w:rsid w:val="008533F3"/>
    <w:rsid w:val="0085390F"/>
    <w:rsid w:val="008559E2"/>
    <w:rsid w:val="00856002"/>
    <w:rsid w:val="00856062"/>
    <w:rsid w:val="008570B6"/>
    <w:rsid w:val="0085767E"/>
    <w:rsid w:val="00857ECC"/>
    <w:rsid w:val="00860148"/>
    <w:rsid w:val="00860425"/>
    <w:rsid w:val="008622B8"/>
    <w:rsid w:val="00862412"/>
    <w:rsid w:val="0086492E"/>
    <w:rsid w:val="00864EDF"/>
    <w:rsid w:val="00867C79"/>
    <w:rsid w:val="00867D59"/>
    <w:rsid w:val="008704E8"/>
    <w:rsid w:val="00870742"/>
    <w:rsid w:val="008714A9"/>
    <w:rsid w:val="00871C8E"/>
    <w:rsid w:val="008730F0"/>
    <w:rsid w:val="00874542"/>
    <w:rsid w:val="00875098"/>
    <w:rsid w:val="00875B07"/>
    <w:rsid w:val="00875EF5"/>
    <w:rsid w:val="0087665D"/>
    <w:rsid w:val="00876B85"/>
    <w:rsid w:val="00876BBC"/>
    <w:rsid w:val="00876C3C"/>
    <w:rsid w:val="00876C44"/>
    <w:rsid w:val="00877799"/>
    <w:rsid w:val="008777E1"/>
    <w:rsid w:val="00880C90"/>
    <w:rsid w:val="008823A8"/>
    <w:rsid w:val="0088276B"/>
    <w:rsid w:val="00882776"/>
    <w:rsid w:val="00882822"/>
    <w:rsid w:val="00882DB0"/>
    <w:rsid w:val="00883516"/>
    <w:rsid w:val="00883CC6"/>
    <w:rsid w:val="00883CF3"/>
    <w:rsid w:val="00884FCC"/>
    <w:rsid w:val="0088727F"/>
    <w:rsid w:val="0088748A"/>
    <w:rsid w:val="008879B5"/>
    <w:rsid w:val="00890396"/>
    <w:rsid w:val="008905E8"/>
    <w:rsid w:val="00891C60"/>
    <w:rsid w:val="0089545A"/>
    <w:rsid w:val="008A13BD"/>
    <w:rsid w:val="008A39FB"/>
    <w:rsid w:val="008A3A87"/>
    <w:rsid w:val="008A49FA"/>
    <w:rsid w:val="008A4C0E"/>
    <w:rsid w:val="008B0074"/>
    <w:rsid w:val="008B0866"/>
    <w:rsid w:val="008B179F"/>
    <w:rsid w:val="008B27ED"/>
    <w:rsid w:val="008B2D03"/>
    <w:rsid w:val="008B3C15"/>
    <w:rsid w:val="008B3F54"/>
    <w:rsid w:val="008B4EE0"/>
    <w:rsid w:val="008B5A41"/>
    <w:rsid w:val="008B65BE"/>
    <w:rsid w:val="008B66F9"/>
    <w:rsid w:val="008C052B"/>
    <w:rsid w:val="008C537E"/>
    <w:rsid w:val="008C71EF"/>
    <w:rsid w:val="008D15EA"/>
    <w:rsid w:val="008D1A55"/>
    <w:rsid w:val="008D23EE"/>
    <w:rsid w:val="008D291D"/>
    <w:rsid w:val="008D2A54"/>
    <w:rsid w:val="008D2D90"/>
    <w:rsid w:val="008D2F75"/>
    <w:rsid w:val="008D4BEE"/>
    <w:rsid w:val="008D4CB3"/>
    <w:rsid w:val="008D5437"/>
    <w:rsid w:val="008D6A0F"/>
    <w:rsid w:val="008D7375"/>
    <w:rsid w:val="008D7C6F"/>
    <w:rsid w:val="008E0781"/>
    <w:rsid w:val="008E18CD"/>
    <w:rsid w:val="008E1B2A"/>
    <w:rsid w:val="008E1D3C"/>
    <w:rsid w:val="008E3879"/>
    <w:rsid w:val="008E3A22"/>
    <w:rsid w:val="008E3F9C"/>
    <w:rsid w:val="008E4C09"/>
    <w:rsid w:val="008E516B"/>
    <w:rsid w:val="008E55C9"/>
    <w:rsid w:val="008E6299"/>
    <w:rsid w:val="008E6640"/>
    <w:rsid w:val="008E6BD8"/>
    <w:rsid w:val="008F0CB2"/>
    <w:rsid w:val="008F0F02"/>
    <w:rsid w:val="008F10B2"/>
    <w:rsid w:val="008F175F"/>
    <w:rsid w:val="008F1E5A"/>
    <w:rsid w:val="008F26E2"/>
    <w:rsid w:val="008F401F"/>
    <w:rsid w:val="008F64CD"/>
    <w:rsid w:val="008F68A4"/>
    <w:rsid w:val="008F7037"/>
    <w:rsid w:val="008F7DC7"/>
    <w:rsid w:val="009007D1"/>
    <w:rsid w:val="0090291A"/>
    <w:rsid w:val="00903804"/>
    <w:rsid w:val="00903AAC"/>
    <w:rsid w:val="00904A3C"/>
    <w:rsid w:val="00904D62"/>
    <w:rsid w:val="00905C57"/>
    <w:rsid w:val="00906AB4"/>
    <w:rsid w:val="00906CD4"/>
    <w:rsid w:val="00907795"/>
    <w:rsid w:val="00907EC9"/>
    <w:rsid w:val="00910822"/>
    <w:rsid w:val="00912838"/>
    <w:rsid w:val="009130CD"/>
    <w:rsid w:val="00914D71"/>
    <w:rsid w:val="0091654F"/>
    <w:rsid w:val="00916E29"/>
    <w:rsid w:val="009172B2"/>
    <w:rsid w:val="00921CF2"/>
    <w:rsid w:val="00922A88"/>
    <w:rsid w:val="00924796"/>
    <w:rsid w:val="00924C76"/>
    <w:rsid w:val="00926BB1"/>
    <w:rsid w:val="009271FC"/>
    <w:rsid w:val="009275E2"/>
    <w:rsid w:val="00927B81"/>
    <w:rsid w:val="00930256"/>
    <w:rsid w:val="00931251"/>
    <w:rsid w:val="00933597"/>
    <w:rsid w:val="009340AA"/>
    <w:rsid w:val="009342AF"/>
    <w:rsid w:val="009345E7"/>
    <w:rsid w:val="0093497D"/>
    <w:rsid w:val="00935188"/>
    <w:rsid w:val="0093600D"/>
    <w:rsid w:val="00936751"/>
    <w:rsid w:val="0094075D"/>
    <w:rsid w:val="00941478"/>
    <w:rsid w:val="00941C94"/>
    <w:rsid w:val="00942111"/>
    <w:rsid w:val="0094232C"/>
    <w:rsid w:val="00942E96"/>
    <w:rsid w:val="00943644"/>
    <w:rsid w:val="009438CC"/>
    <w:rsid w:val="00943F80"/>
    <w:rsid w:val="0094510C"/>
    <w:rsid w:val="0094594A"/>
    <w:rsid w:val="009459C0"/>
    <w:rsid w:val="0094625D"/>
    <w:rsid w:val="00946960"/>
    <w:rsid w:val="009507A0"/>
    <w:rsid w:val="0095109B"/>
    <w:rsid w:val="009510BB"/>
    <w:rsid w:val="009519BD"/>
    <w:rsid w:val="00951A94"/>
    <w:rsid w:val="009528A8"/>
    <w:rsid w:val="009528D1"/>
    <w:rsid w:val="009539B2"/>
    <w:rsid w:val="00953BC4"/>
    <w:rsid w:val="00953D66"/>
    <w:rsid w:val="0095427A"/>
    <w:rsid w:val="009547A2"/>
    <w:rsid w:val="00954E22"/>
    <w:rsid w:val="00955A81"/>
    <w:rsid w:val="00957DAB"/>
    <w:rsid w:val="0096042A"/>
    <w:rsid w:val="009607E0"/>
    <w:rsid w:val="00960A1C"/>
    <w:rsid w:val="0096443B"/>
    <w:rsid w:val="009647A4"/>
    <w:rsid w:val="00966336"/>
    <w:rsid w:val="00966C25"/>
    <w:rsid w:val="0096746C"/>
    <w:rsid w:val="0096792D"/>
    <w:rsid w:val="00967941"/>
    <w:rsid w:val="00967D5B"/>
    <w:rsid w:val="009702FD"/>
    <w:rsid w:val="00970624"/>
    <w:rsid w:val="0097142B"/>
    <w:rsid w:val="00971BBD"/>
    <w:rsid w:val="00972C25"/>
    <w:rsid w:val="00972E12"/>
    <w:rsid w:val="00973089"/>
    <w:rsid w:val="00973226"/>
    <w:rsid w:val="00973FA5"/>
    <w:rsid w:val="009748A9"/>
    <w:rsid w:val="00976D4E"/>
    <w:rsid w:val="00976E55"/>
    <w:rsid w:val="009801B0"/>
    <w:rsid w:val="009804C5"/>
    <w:rsid w:val="009813D6"/>
    <w:rsid w:val="0098242B"/>
    <w:rsid w:val="0098271E"/>
    <w:rsid w:val="00983252"/>
    <w:rsid w:val="009836AB"/>
    <w:rsid w:val="00984102"/>
    <w:rsid w:val="0098427F"/>
    <w:rsid w:val="00984EC0"/>
    <w:rsid w:val="00985153"/>
    <w:rsid w:val="009858BD"/>
    <w:rsid w:val="00985DB5"/>
    <w:rsid w:val="009876C4"/>
    <w:rsid w:val="00990F3C"/>
    <w:rsid w:val="009916B2"/>
    <w:rsid w:val="009920EC"/>
    <w:rsid w:val="0099349C"/>
    <w:rsid w:val="00993B84"/>
    <w:rsid w:val="009955E1"/>
    <w:rsid w:val="009958D3"/>
    <w:rsid w:val="0099597B"/>
    <w:rsid w:val="009977F5"/>
    <w:rsid w:val="009A02BF"/>
    <w:rsid w:val="009A15DB"/>
    <w:rsid w:val="009A16BB"/>
    <w:rsid w:val="009A2165"/>
    <w:rsid w:val="009A276C"/>
    <w:rsid w:val="009A2EC5"/>
    <w:rsid w:val="009A2F56"/>
    <w:rsid w:val="009A32E8"/>
    <w:rsid w:val="009A33B2"/>
    <w:rsid w:val="009A4A49"/>
    <w:rsid w:val="009A5383"/>
    <w:rsid w:val="009A55B4"/>
    <w:rsid w:val="009A67C9"/>
    <w:rsid w:val="009A6ACA"/>
    <w:rsid w:val="009A7803"/>
    <w:rsid w:val="009A799D"/>
    <w:rsid w:val="009B081F"/>
    <w:rsid w:val="009B22D5"/>
    <w:rsid w:val="009B37E4"/>
    <w:rsid w:val="009B3B0F"/>
    <w:rsid w:val="009B3E6A"/>
    <w:rsid w:val="009B43A1"/>
    <w:rsid w:val="009B4BAA"/>
    <w:rsid w:val="009B4D12"/>
    <w:rsid w:val="009B5AF6"/>
    <w:rsid w:val="009B6B8B"/>
    <w:rsid w:val="009B7DAD"/>
    <w:rsid w:val="009C07E8"/>
    <w:rsid w:val="009C09F9"/>
    <w:rsid w:val="009C2414"/>
    <w:rsid w:val="009C469C"/>
    <w:rsid w:val="009C4F12"/>
    <w:rsid w:val="009C4F79"/>
    <w:rsid w:val="009C5FF8"/>
    <w:rsid w:val="009D04CB"/>
    <w:rsid w:val="009D08C7"/>
    <w:rsid w:val="009D09A3"/>
    <w:rsid w:val="009D0C1F"/>
    <w:rsid w:val="009D0FBF"/>
    <w:rsid w:val="009D2472"/>
    <w:rsid w:val="009D2E97"/>
    <w:rsid w:val="009D3886"/>
    <w:rsid w:val="009D43BA"/>
    <w:rsid w:val="009D4604"/>
    <w:rsid w:val="009D4735"/>
    <w:rsid w:val="009D6111"/>
    <w:rsid w:val="009D6522"/>
    <w:rsid w:val="009D74F8"/>
    <w:rsid w:val="009E05E3"/>
    <w:rsid w:val="009E1A63"/>
    <w:rsid w:val="009E24E8"/>
    <w:rsid w:val="009E53EB"/>
    <w:rsid w:val="009E55B4"/>
    <w:rsid w:val="009E5E02"/>
    <w:rsid w:val="009E6C5D"/>
    <w:rsid w:val="009E7394"/>
    <w:rsid w:val="009E7781"/>
    <w:rsid w:val="009F05F4"/>
    <w:rsid w:val="009F09C8"/>
    <w:rsid w:val="009F1205"/>
    <w:rsid w:val="009F282F"/>
    <w:rsid w:val="009F291E"/>
    <w:rsid w:val="009F439E"/>
    <w:rsid w:val="009F484A"/>
    <w:rsid w:val="009F489A"/>
    <w:rsid w:val="009F57CC"/>
    <w:rsid w:val="009F5B3E"/>
    <w:rsid w:val="009F5E94"/>
    <w:rsid w:val="009F62EF"/>
    <w:rsid w:val="009F76BF"/>
    <w:rsid w:val="00A004CA"/>
    <w:rsid w:val="00A00A7D"/>
    <w:rsid w:val="00A0127E"/>
    <w:rsid w:val="00A01397"/>
    <w:rsid w:val="00A01526"/>
    <w:rsid w:val="00A01A1E"/>
    <w:rsid w:val="00A0271F"/>
    <w:rsid w:val="00A02D2C"/>
    <w:rsid w:val="00A05819"/>
    <w:rsid w:val="00A063E2"/>
    <w:rsid w:val="00A06538"/>
    <w:rsid w:val="00A06541"/>
    <w:rsid w:val="00A078B0"/>
    <w:rsid w:val="00A07B6A"/>
    <w:rsid w:val="00A07E01"/>
    <w:rsid w:val="00A10522"/>
    <w:rsid w:val="00A1083A"/>
    <w:rsid w:val="00A11EA1"/>
    <w:rsid w:val="00A1214C"/>
    <w:rsid w:val="00A12B7A"/>
    <w:rsid w:val="00A13FCE"/>
    <w:rsid w:val="00A146EE"/>
    <w:rsid w:val="00A147F4"/>
    <w:rsid w:val="00A14E6C"/>
    <w:rsid w:val="00A17B6C"/>
    <w:rsid w:val="00A20032"/>
    <w:rsid w:val="00A20453"/>
    <w:rsid w:val="00A20BA3"/>
    <w:rsid w:val="00A21A17"/>
    <w:rsid w:val="00A22420"/>
    <w:rsid w:val="00A22800"/>
    <w:rsid w:val="00A23B4D"/>
    <w:rsid w:val="00A242DC"/>
    <w:rsid w:val="00A24C47"/>
    <w:rsid w:val="00A2736B"/>
    <w:rsid w:val="00A31E39"/>
    <w:rsid w:val="00A328A3"/>
    <w:rsid w:val="00A32BE8"/>
    <w:rsid w:val="00A33C57"/>
    <w:rsid w:val="00A33D9B"/>
    <w:rsid w:val="00A3503D"/>
    <w:rsid w:val="00A3548A"/>
    <w:rsid w:val="00A354C5"/>
    <w:rsid w:val="00A356A1"/>
    <w:rsid w:val="00A377DE"/>
    <w:rsid w:val="00A37E29"/>
    <w:rsid w:val="00A40423"/>
    <w:rsid w:val="00A4083E"/>
    <w:rsid w:val="00A415E2"/>
    <w:rsid w:val="00A424CF"/>
    <w:rsid w:val="00A42601"/>
    <w:rsid w:val="00A4295B"/>
    <w:rsid w:val="00A43F53"/>
    <w:rsid w:val="00A4423C"/>
    <w:rsid w:val="00A44937"/>
    <w:rsid w:val="00A44C59"/>
    <w:rsid w:val="00A44FA8"/>
    <w:rsid w:val="00A459E4"/>
    <w:rsid w:val="00A45E50"/>
    <w:rsid w:val="00A50461"/>
    <w:rsid w:val="00A51459"/>
    <w:rsid w:val="00A51867"/>
    <w:rsid w:val="00A51986"/>
    <w:rsid w:val="00A5203B"/>
    <w:rsid w:val="00A5378B"/>
    <w:rsid w:val="00A53899"/>
    <w:rsid w:val="00A5407C"/>
    <w:rsid w:val="00A54DA7"/>
    <w:rsid w:val="00A55F6B"/>
    <w:rsid w:val="00A57405"/>
    <w:rsid w:val="00A57D2C"/>
    <w:rsid w:val="00A600AC"/>
    <w:rsid w:val="00A60534"/>
    <w:rsid w:val="00A6076D"/>
    <w:rsid w:val="00A628B0"/>
    <w:rsid w:val="00A64934"/>
    <w:rsid w:val="00A65937"/>
    <w:rsid w:val="00A6708D"/>
    <w:rsid w:val="00A71BB6"/>
    <w:rsid w:val="00A7269C"/>
    <w:rsid w:val="00A729DF"/>
    <w:rsid w:val="00A72CBA"/>
    <w:rsid w:val="00A72ED9"/>
    <w:rsid w:val="00A74870"/>
    <w:rsid w:val="00A74BB4"/>
    <w:rsid w:val="00A76162"/>
    <w:rsid w:val="00A771F5"/>
    <w:rsid w:val="00A77CCF"/>
    <w:rsid w:val="00A80FA4"/>
    <w:rsid w:val="00A816B6"/>
    <w:rsid w:val="00A81EE3"/>
    <w:rsid w:val="00A82426"/>
    <w:rsid w:val="00A82CD9"/>
    <w:rsid w:val="00A8309E"/>
    <w:rsid w:val="00A8571D"/>
    <w:rsid w:val="00A85742"/>
    <w:rsid w:val="00A85957"/>
    <w:rsid w:val="00A90261"/>
    <w:rsid w:val="00A90E42"/>
    <w:rsid w:val="00A910F5"/>
    <w:rsid w:val="00A91483"/>
    <w:rsid w:val="00A91E1D"/>
    <w:rsid w:val="00A926CB"/>
    <w:rsid w:val="00A927E0"/>
    <w:rsid w:val="00A93E95"/>
    <w:rsid w:val="00A94E73"/>
    <w:rsid w:val="00A950A6"/>
    <w:rsid w:val="00A953E4"/>
    <w:rsid w:val="00A95454"/>
    <w:rsid w:val="00A9582D"/>
    <w:rsid w:val="00A96DB2"/>
    <w:rsid w:val="00A972DE"/>
    <w:rsid w:val="00A974F5"/>
    <w:rsid w:val="00A97CD6"/>
    <w:rsid w:val="00AA0070"/>
    <w:rsid w:val="00AA1807"/>
    <w:rsid w:val="00AA1C61"/>
    <w:rsid w:val="00AA1CBB"/>
    <w:rsid w:val="00AA1D37"/>
    <w:rsid w:val="00AA211F"/>
    <w:rsid w:val="00AA2C43"/>
    <w:rsid w:val="00AA2EDC"/>
    <w:rsid w:val="00AA37A5"/>
    <w:rsid w:val="00AA4C0D"/>
    <w:rsid w:val="00AA5699"/>
    <w:rsid w:val="00AA6244"/>
    <w:rsid w:val="00AA6555"/>
    <w:rsid w:val="00AA795F"/>
    <w:rsid w:val="00AB60A1"/>
    <w:rsid w:val="00AB67ED"/>
    <w:rsid w:val="00AB686A"/>
    <w:rsid w:val="00AB6BC4"/>
    <w:rsid w:val="00AB78D4"/>
    <w:rsid w:val="00AC0D4E"/>
    <w:rsid w:val="00AC10F2"/>
    <w:rsid w:val="00AC274C"/>
    <w:rsid w:val="00AC3852"/>
    <w:rsid w:val="00AC45E3"/>
    <w:rsid w:val="00AC4A68"/>
    <w:rsid w:val="00AC5A51"/>
    <w:rsid w:val="00AC5DD7"/>
    <w:rsid w:val="00AC6D8F"/>
    <w:rsid w:val="00AC7295"/>
    <w:rsid w:val="00AC766F"/>
    <w:rsid w:val="00AC7D33"/>
    <w:rsid w:val="00AD0ECE"/>
    <w:rsid w:val="00AD0F4B"/>
    <w:rsid w:val="00AD1066"/>
    <w:rsid w:val="00AD166F"/>
    <w:rsid w:val="00AD1B57"/>
    <w:rsid w:val="00AD1BF2"/>
    <w:rsid w:val="00AD240E"/>
    <w:rsid w:val="00AD3CE6"/>
    <w:rsid w:val="00AD4E1A"/>
    <w:rsid w:val="00AD5466"/>
    <w:rsid w:val="00AD629A"/>
    <w:rsid w:val="00AD6443"/>
    <w:rsid w:val="00AD6A14"/>
    <w:rsid w:val="00AD6FD4"/>
    <w:rsid w:val="00AE00F0"/>
    <w:rsid w:val="00AE2EF1"/>
    <w:rsid w:val="00AE2F94"/>
    <w:rsid w:val="00AE334B"/>
    <w:rsid w:val="00AE3359"/>
    <w:rsid w:val="00AE36B1"/>
    <w:rsid w:val="00AE3E72"/>
    <w:rsid w:val="00AE4BDB"/>
    <w:rsid w:val="00AE5460"/>
    <w:rsid w:val="00AE5A34"/>
    <w:rsid w:val="00AE6465"/>
    <w:rsid w:val="00AE669F"/>
    <w:rsid w:val="00AE6876"/>
    <w:rsid w:val="00AE7303"/>
    <w:rsid w:val="00AF0BAB"/>
    <w:rsid w:val="00AF103D"/>
    <w:rsid w:val="00AF1DD5"/>
    <w:rsid w:val="00AF3B03"/>
    <w:rsid w:val="00AF3E0F"/>
    <w:rsid w:val="00AF45D5"/>
    <w:rsid w:val="00AF4B07"/>
    <w:rsid w:val="00AF5780"/>
    <w:rsid w:val="00AF590B"/>
    <w:rsid w:val="00AF5B9A"/>
    <w:rsid w:val="00AF5EE0"/>
    <w:rsid w:val="00AF60E6"/>
    <w:rsid w:val="00AF737D"/>
    <w:rsid w:val="00B03AEC"/>
    <w:rsid w:val="00B03B3E"/>
    <w:rsid w:val="00B03C39"/>
    <w:rsid w:val="00B042DC"/>
    <w:rsid w:val="00B045CC"/>
    <w:rsid w:val="00B06A99"/>
    <w:rsid w:val="00B07697"/>
    <w:rsid w:val="00B10B0A"/>
    <w:rsid w:val="00B10E59"/>
    <w:rsid w:val="00B111A4"/>
    <w:rsid w:val="00B11B96"/>
    <w:rsid w:val="00B1213E"/>
    <w:rsid w:val="00B132DD"/>
    <w:rsid w:val="00B14A14"/>
    <w:rsid w:val="00B1505F"/>
    <w:rsid w:val="00B15063"/>
    <w:rsid w:val="00B15747"/>
    <w:rsid w:val="00B15EF1"/>
    <w:rsid w:val="00B16AA0"/>
    <w:rsid w:val="00B16EB6"/>
    <w:rsid w:val="00B1749A"/>
    <w:rsid w:val="00B200D4"/>
    <w:rsid w:val="00B20261"/>
    <w:rsid w:val="00B21060"/>
    <w:rsid w:val="00B21456"/>
    <w:rsid w:val="00B21EEB"/>
    <w:rsid w:val="00B21F40"/>
    <w:rsid w:val="00B22BA7"/>
    <w:rsid w:val="00B23ABF"/>
    <w:rsid w:val="00B24100"/>
    <w:rsid w:val="00B2543F"/>
    <w:rsid w:val="00B25C0C"/>
    <w:rsid w:val="00B25DBA"/>
    <w:rsid w:val="00B2602A"/>
    <w:rsid w:val="00B2640E"/>
    <w:rsid w:val="00B26DF7"/>
    <w:rsid w:val="00B304F9"/>
    <w:rsid w:val="00B30C1B"/>
    <w:rsid w:val="00B30C29"/>
    <w:rsid w:val="00B32D2D"/>
    <w:rsid w:val="00B3381A"/>
    <w:rsid w:val="00B3420B"/>
    <w:rsid w:val="00B35078"/>
    <w:rsid w:val="00B357C4"/>
    <w:rsid w:val="00B358CA"/>
    <w:rsid w:val="00B35E29"/>
    <w:rsid w:val="00B36E3E"/>
    <w:rsid w:val="00B3723B"/>
    <w:rsid w:val="00B446F4"/>
    <w:rsid w:val="00B44787"/>
    <w:rsid w:val="00B448A8"/>
    <w:rsid w:val="00B4492E"/>
    <w:rsid w:val="00B44DB6"/>
    <w:rsid w:val="00B45300"/>
    <w:rsid w:val="00B461BE"/>
    <w:rsid w:val="00B46696"/>
    <w:rsid w:val="00B47E0B"/>
    <w:rsid w:val="00B52CCE"/>
    <w:rsid w:val="00B53AA2"/>
    <w:rsid w:val="00B542E0"/>
    <w:rsid w:val="00B5563D"/>
    <w:rsid w:val="00B56FF6"/>
    <w:rsid w:val="00B57B8B"/>
    <w:rsid w:val="00B60E17"/>
    <w:rsid w:val="00B617D6"/>
    <w:rsid w:val="00B63751"/>
    <w:rsid w:val="00B65934"/>
    <w:rsid w:val="00B70986"/>
    <w:rsid w:val="00B733B7"/>
    <w:rsid w:val="00B73620"/>
    <w:rsid w:val="00B73A72"/>
    <w:rsid w:val="00B744EA"/>
    <w:rsid w:val="00B75733"/>
    <w:rsid w:val="00B7580B"/>
    <w:rsid w:val="00B763E6"/>
    <w:rsid w:val="00B76DB8"/>
    <w:rsid w:val="00B76EB5"/>
    <w:rsid w:val="00B77555"/>
    <w:rsid w:val="00B8077F"/>
    <w:rsid w:val="00B81573"/>
    <w:rsid w:val="00B82CBD"/>
    <w:rsid w:val="00B847A6"/>
    <w:rsid w:val="00B9092D"/>
    <w:rsid w:val="00B90A09"/>
    <w:rsid w:val="00B921A6"/>
    <w:rsid w:val="00B92A87"/>
    <w:rsid w:val="00B92B9D"/>
    <w:rsid w:val="00B93381"/>
    <w:rsid w:val="00B93A28"/>
    <w:rsid w:val="00B93B58"/>
    <w:rsid w:val="00B94274"/>
    <w:rsid w:val="00B94D4E"/>
    <w:rsid w:val="00B96E42"/>
    <w:rsid w:val="00B972C9"/>
    <w:rsid w:val="00B974CC"/>
    <w:rsid w:val="00B97E2C"/>
    <w:rsid w:val="00BA0628"/>
    <w:rsid w:val="00BA1114"/>
    <w:rsid w:val="00BA115F"/>
    <w:rsid w:val="00BA14C5"/>
    <w:rsid w:val="00BA1DA2"/>
    <w:rsid w:val="00BA45FC"/>
    <w:rsid w:val="00BA47F4"/>
    <w:rsid w:val="00BA5330"/>
    <w:rsid w:val="00BA5B64"/>
    <w:rsid w:val="00BA66CC"/>
    <w:rsid w:val="00BA693E"/>
    <w:rsid w:val="00BA6CF0"/>
    <w:rsid w:val="00BA73F9"/>
    <w:rsid w:val="00BB02EA"/>
    <w:rsid w:val="00BB08DD"/>
    <w:rsid w:val="00BB0B2D"/>
    <w:rsid w:val="00BB0C0A"/>
    <w:rsid w:val="00BB144D"/>
    <w:rsid w:val="00BB16A1"/>
    <w:rsid w:val="00BB315E"/>
    <w:rsid w:val="00BB35AE"/>
    <w:rsid w:val="00BB3C55"/>
    <w:rsid w:val="00BB3D58"/>
    <w:rsid w:val="00BB6040"/>
    <w:rsid w:val="00BC0BB7"/>
    <w:rsid w:val="00BC116A"/>
    <w:rsid w:val="00BC1963"/>
    <w:rsid w:val="00BC1CD3"/>
    <w:rsid w:val="00BC1E6B"/>
    <w:rsid w:val="00BC27B6"/>
    <w:rsid w:val="00BC2A1D"/>
    <w:rsid w:val="00BC3317"/>
    <w:rsid w:val="00BC362A"/>
    <w:rsid w:val="00BC3664"/>
    <w:rsid w:val="00BC3BDE"/>
    <w:rsid w:val="00BC43BC"/>
    <w:rsid w:val="00BC4CDA"/>
    <w:rsid w:val="00BC5495"/>
    <w:rsid w:val="00BC61E8"/>
    <w:rsid w:val="00BC676D"/>
    <w:rsid w:val="00BC6D44"/>
    <w:rsid w:val="00BC7968"/>
    <w:rsid w:val="00BC7AF5"/>
    <w:rsid w:val="00BD0AF2"/>
    <w:rsid w:val="00BD1611"/>
    <w:rsid w:val="00BD1760"/>
    <w:rsid w:val="00BD191F"/>
    <w:rsid w:val="00BD53D4"/>
    <w:rsid w:val="00BD5A0E"/>
    <w:rsid w:val="00BD67B3"/>
    <w:rsid w:val="00BD6A2F"/>
    <w:rsid w:val="00BD6B71"/>
    <w:rsid w:val="00BD7CB6"/>
    <w:rsid w:val="00BE0B02"/>
    <w:rsid w:val="00BE1B00"/>
    <w:rsid w:val="00BE32DA"/>
    <w:rsid w:val="00BE490D"/>
    <w:rsid w:val="00BE6854"/>
    <w:rsid w:val="00BE6B79"/>
    <w:rsid w:val="00BE6B80"/>
    <w:rsid w:val="00BE75EE"/>
    <w:rsid w:val="00BE76EB"/>
    <w:rsid w:val="00BE7DD3"/>
    <w:rsid w:val="00BF1907"/>
    <w:rsid w:val="00BF2C09"/>
    <w:rsid w:val="00BF3DDC"/>
    <w:rsid w:val="00BF46A3"/>
    <w:rsid w:val="00BF4A98"/>
    <w:rsid w:val="00BF4D59"/>
    <w:rsid w:val="00BF55BD"/>
    <w:rsid w:val="00BF6976"/>
    <w:rsid w:val="00BF7813"/>
    <w:rsid w:val="00BF799A"/>
    <w:rsid w:val="00C01F7F"/>
    <w:rsid w:val="00C02695"/>
    <w:rsid w:val="00C02AAF"/>
    <w:rsid w:val="00C02F40"/>
    <w:rsid w:val="00C04ACC"/>
    <w:rsid w:val="00C04BF6"/>
    <w:rsid w:val="00C04D25"/>
    <w:rsid w:val="00C04E47"/>
    <w:rsid w:val="00C058E5"/>
    <w:rsid w:val="00C059FC"/>
    <w:rsid w:val="00C05C0C"/>
    <w:rsid w:val="00C05F86"/>
    <w:rsid w:val="00C06CDB"/>
    <w:rsid w:val="00C06E3B"/>
    <w:rsid w:val="00C074C1"/>
    <w:rsid w:val="00C076BC"/>
    <w:rsid w:val="00C10A3F"/>
    <w:rsid w:val="00C113AE"/>
    <w:rsid w:val="00C12A18"/>
    <w:rsid w:val="00C12F97"/>
    <w:rsid w:val="00C13192"/>
    <w:rsid w:val="00C135B8"/>
    <w:rsid w:val="00C144C2"/>
    <w:rsid w:val="00C1498E"/>
    <w:rsid w:val="00C16CA6"/>
    <w:rsid w:val="00C177D3"/>
    <w:rsid w:val="00C20439"/>
    <w:rsid w:val="00C21152"/>
    <w:rsid w:val="00C215B6"/>
    <w:rsid w:val="00C2167F"/>
    <w:rsid w:val="00C21E0A"/>
    <w:rsid w:val="00C22765"/>
    <w:rsid w:val="00C230A2"/>
    <w:rsid w:val="00C232A9"/>
    <w:rsid w:val="00C23458"/>
    <w:rsid w:val="00C243BC"/>
    <w:rsid w:val="00C2606E"/>
    <w:rsid w:val="00C273F9"/>
    <w:rsid w:val="00C30622"/>
    <w:rsid w:val="00C30D18"/>
    <w:rsid w:val="00C31576"/>
    <w:rsid w:val="00C31F4C"/>
    <w:rsid w:val="00C3247B"/>
    <w:rsid w:val="00C32621"/>
    <w:rsid w:val="00C33B63"/>
    <w:rsid w:val="00C33D13"/>
    <w:rsid w:val="00C341BE"/>
    <w:rsid w:val="00C341F6"/>
    <w:rsid w:val="00C34C29"/>
    <w:rsid w:val="00C34F2C"/>
    <w:rsid w:val="00C35532"/>
    <w:rsid w:val="00C35840"/>
    <w:rsid w:val="00C36066"/>
    <w:rsid w:val="00C36E46"/>
    <w:rsid w:val="00C3711D"/>
    <w:rsid w:val="00C3722C"/>
    <w:rsid w:val="00C37AD0"/>
    <w:rsid w:val="00C40130"/>
    <w:rsid w:val="00C40421"/>
    <w:rsid w:val="00C42509"/>
    <w:rsid w:val="00C43CE2"/>
    <w:rsid w:val="00C45651"/>
    <w:rsid w:val="00C45BC2"/>
    <w:rsid w:val="00C46AAB"/>
    <w:rsid w:val="00C50105"/>
    <w:rsid w:val="00C509D3"/>
    <w:rsid w:val="00C511A2"/>
    <w:rsid w:val="00C529A5"/>
    <w:rsid w:val="00C52B00"/>
    <w:rsid w:val="00C531AE"/>
    <w:rsid w:val="00C53F4E"/>
    <w:rsid w:val="00C5430B"/>
    <w:rsid w:val="00C54E8A"/>
    <w:rsid w:val="00C5531E"/>
    <w:rsid w:val="00C554E0"/>
    <w:rsid w:val="00C556A2"/>
    <w:rsid w:val="00C55879"/>
    <w:rsid w:val="00C604F8"/>
    <w:rsid w:val="00C61598"/>
    <w:rsid w:val="00C62590"/>
    <w:rsid w:val="00C62751"/>
    <w:rsid w:val="00C62C7D"/>
    <w:rsid w:val="00C63056"/>
    <w:rsid w:val="00C63861"/>
    <w:rsid w:val="00C63D1F"/>
    <w:rsid w:val="00C64408"/>
    <w:rsid w:val="00C64B79"/>
    <w:rsid w:val="00C65DE9"/>
    <w:rsid w:val="00C6649E"/>
    <w:rsid w:val="00C67251"/>
    <w:rsid w:val="00C705CF"/>
    <w:rsid w:val="00C70747"/>
    <w:rsid w:val="00C71086"/>
    <w:rsid w:val="00C71ECA"/>
    <w:rsid w:val="00C720D0"/>
    <w:rsid w:val="00C72E0F"/>
    <w:rsid w:val="00C72EB4"/>
    <w:rsid w:val="00C7318E"/>
    <w:rsid w:val="00C73D29"/>
    <w:rsid w:val="00C74F8A"/>
    <w:rsid w:val="00C76E8A"/>
    <w:rsid w:val="00C76FF7"/>
    <w:rsid w:val="00C776C2"/>
    <w:rsid w:val="00C77957"/>
    <w:rsid w:val="00C77D23"/>
    <w:rsid w:val="00C77EDA"/>
    <w:rsid w:val="00C77F2B"/>
    <w:rsid w:val="00C80D4C"/>
    <w:rsid w:val="00C825DE"/>
    <w:rsid w:val="00C8305C"/>
    <w:rsid w:val="00C83384"/>
    <w:rsid w:val="00C84514"/>
    <w:rsid w:val="00C84AC1"/>
    <w:rsid w:val="00C84C64"/>
    <w:rsid w:val="00C862B1"/>
    <w:rsid w:val="00C86C53"/>
    <w:rsid w:val="00C8794E"/>
    <w:rsid w:val="00C90432"/>
    <w:rsid w:val="00C90566"/>
    <w:rsid w:val="00C90FB6"/>
    <w:rsid w:val="00C912E8"/>
    <w:rsid w:val="00C92BA3"/>
    <w:rsid w:val="00C92DBF"/>
    <w:rsid w:val="00C9342A"/>
    <w:rsid w:val="00C94639"/>
    <w:rsid w:val="00C957C9"/>
    <w:rsid w:val="00C95921"/>
    <w:rsid w:val="00C96048"/>
    <w:rsid w:val="00C965C9"/>
    <w:rsid w:val="00C974FC"/>
    <w:rsid w:val="00CA0A8C"/>
    <w:rsid w:val="00CA1960"/>
    <w:rsid w:val="00CA1DEC"/>
    <w:rsid w:val="00CA1E65"/>
    <w:rsid w:val="00CA21C1"/>
    <w:rsid w:val="00CA35FD"/>
    <w:rsid w:val="00CA3820"/>
    <w:rsid w:val="00CA4071"/>
    <w:rsid w:val="00CA41C6"/>
    <w:rsid w:val="00CA44F1"/>
    <w:rsid w:val="00CA58D1"/>
    <w:rsid w:val="00CA614E"/>
    <w:rsid w:val="00CA778C"/>
    <w:rsid w:val="00CA7D48"/>
    <w:rsid w:val="00CB1636"/>
    <w:rsid w:val="00CB263D"/>
    <w:rsid w:val="00CB264C"/>
    <w:rsid w:val="00CB327C"/>
    <w:rsid w:val="00CB47E2"/>
    <w:rsid w:val="00CB576F"/>
    <w:rsid w:val="00CB5FE1"/>
    <w:rsid w:val="00CB6324"/>
    <w:rsid w:val="00CB700F"/>
    <w:rsid w:val="00CC00CE"/>
    <w:rsid w:val="00CC01F5"/>
    <w:rsid w:val="00CC062F"/>
    <w:rsid w:val="00CC21A6"/>
    <w:rsid w:val="00CC266F"/>
    <w:rsid w:val="00CC2DFC"/>
    <w:rsid w:val="00CC3068"/>
    <w:rsid w:val="00CC3167"/>
    <w:rsid w:val="00CC4947"/>
    <w:rsid w:val="00CC5DB2"/>
    <w:rsid w:val="00CC6329"/>
    <w:rsid w:val="00CC66D5"/>
    <w:rsid w:val="00CC74DC"/>
    <w:rsid w:val="00CC7A3C"/>
    <w:rsid w:val="00CC7CD4"/>
    <w:rsid w:val="00CD1446"/>
    <w:rsid w:val="00CD1850"/>
    <w:rsid w:val="00CD1C11"/>
    <w:rsid w:val="00CD438D"/>
    <w:rsid w:val="00CD6AA0"/>
    <w:rsid w:val="00CE0469"/>
    <w:rsid w:val="00CE0D6A"/>
    <w:rsid w:val="00CE1339"/>
    <w:rsid w:val="00CE1FE9"/>
    <w:rsid w:val="00CE2051"/>
    <w:rsid w:val="00CE212D"/>
    <w:rsid w:val="00CE301E"/>
    <w:rsid w:val="00CE38D7"/>
    <w:rsid w:val="00CE4274"/>
    <w:rsid w:val="00CE43D0"/>
    <w:rsid w:val="00CE458A"/>
    <w:rsid w:val="00CE5C1C"/>
    <w:rsid w:val="00CE67C8"/>
    <w:rsid w:val="00CE696D"/>
    <w:rsid w:val="00CE6CF1"/>
    <w:rsid w:val="00CF0463"/>
    <w:rsid w:val="00CF0DBA"/>
    <w:rsid w:val="00CF370C"/>
    <w:rsid w:val="00CF3838"/>
    <w:rsid w:val="00CF3DB0"/>
    <w:rsid w:val="00CF420B"/>
    <w:rsid w:val="00CF456F"/>
    <w:rsid w:val="00CF4600"/>
    <w:rsid w:val="00CF4B51"/>
    <w:rsid w:val="00CF5E25"/>
    <w:rsid w:val="00CF698A"/>
    <w:rsid w:val="00CF6A1B"/>
    <w:rsid w:val="00D00786"/>
    <w:rsid w:val="00D01561"/>
    <w:rsid w:val="00D0158B"/>
    <w:rsid w:val="00D01712"/>
    <w:rsid w:val="00D0253C"/>
    <w:rsid w:val="00D027AC"/>
    <w:rsid w:val="00D02C94"/>
    <w:rsid w:val="00D032A1"/>
    <w:rsid w:val="00D037C2"/>
    <w:rsid w:val="00D039F1"/>
    <w:rsid w:val="00D039FD"/>
    <w:rsid w:val="00D0523E"/>
    <w:rsid w:val="00D05E9A"/>
    <w:rsid w:val="00D0616B"/>
    <w:rsid w:val="00D1144E"/>
    <w:rsid w:val="00D12B6F"/>
    <w:rsid w:val="00D12EDE"/>
    <w:rsid w:val="00D1380D"/>
    <w:rsid w:val="00D1382D"/>
    <w:rsid w:val="00D1414C"/>
    <w:rsid w:val="00D142C2"/>
    <w:rsid w:val="00D143DD"/>
    <w:rsid w:val="00D14B00"/>
    <w:rsid w:val="00D14C27"/>
    <w:rsid w:val="00D15002"/>
    <w:rsid w:val="00D1565D"/>
    <w:rsid w:val="00D16F97"/>
    <w:rsid w:val="00D17157"/>
    <w:rsid w:val="00D17272"/>
    <w:rsid w:val="00D17E87"/>
    <w:rsid w:val="00D201F5"/>
    <w:rsid w:val="00D20D62"/>
    <w:rsid w:val="00D23628"/>
    <w:rsid w:val="00D2392E"/>
    <w:rsid w:val="00D2489E"/>
    <w:rsid w:val="00D24A54"/>
    <w:rsid w:val="00D2693C"/>
    <w:rsid w:val="00D27C1C"/>
    <w:rsid w:val="00D30240"/>
    <w:rsid w:val="00D30597"/>
    <w:rsid w:val="00D3244F"/>
    <w:rsid w:val="00D33439"/>
    <w:rsid w:val="00D3461C"/>
    <w:rsid w:val="00D35E6D"/>
    <w:rsid w:val="00D36234"/>
    <w:rsid w:val="00D371D3"/>
    <w:rsid w:val="00D3793C"/>
    <w:rsid w:val="00D40155"/>
    <w:rsid w:val="00D4040E"/>
    <w:rsid w:val="00D40F32"/>
    <w:rsid w:val="00D413E9"/>
    <w:rsid w:val="00D42C8C"/>
    <w:rsid w:val="00D438A8"/>
    <w:rsid w:val="00D4457B"/>
    <w:rsid w:val="00D4659C"/>
    <w:rsid w:val="00D46D0E"/>
    <w:rsid w:val="00D472BE"/>
    <w:rsid w:val="00D5055B"/>
    <w:rsid w:val="00D509D8"/>
    <w:rsid w:val="00D53061"/>
    <w:rsid w:val="00D53AB9"/>
    <w:rsid w:val="00D541E0"/>
    <w:rsid w:val="00D554EB"/>
    <w:rsid w:val="00D55ABD"/>
    <w:rsid w:val="00D56007"/>
    <w:rsid w:val="00D56755"/>
    <w:rsid w:val="00D56CE3"/>
    <w:rsid w:val="00D57B42"/>
    <w:rsid w:val="00D57D14"/>
    <w:rsid w:val="00D620C6"/>
    <w:rsid w:val="00D6317F"/>
    <w:rsid w:val="00D634C1"/>
    <w:rsid w:val="00D6352F"/>
    <w:rsid w:val="00D63B2F"/>
    <w:rsid w:val="00D63DFB"/>
    <w:rsid w:val="00D64DE3"/>
    <w:rsid w:val="00D6528D"/>
    <w:rsid w:val="00D67357"/>
    <w:rsid w:val="00D678E4"/>
    <w:rsid w:val="00D67B0F"/>
    <w:rsid w:val="00D70A49"/>
    <w:rsid w:val="00D711B4"/>
    <w:rsid w:val="00D72844"/>
    <w:rsid w:val="00D72C11"/>
    <w:rsid w:val="00D73D3B"/>
    <w:rsid w:val="00D743A3"/>
    <w:rsid w:val="00D745FE"/>
    <w:rsid w:val="00D75666"/>
    <w:rsid w:val="00D756A4"/>
    <w:rsid w:val="00D75E66"/>
    <w:rsid w:val="00D767A3"/>
    <w:rsid w:val="00D76B42"/>
    <w:rsid w:val="00D772E8"/>
    <w:rsid w:val="00D774D6"/>
    <w:rsid w:val="00D77703"/>
    <w:rsid w:val="00D77F40"/>
    <w:rsid w:val="00D80F4C"/>
    <w:rsid w:val="00D81575"/>
    <w:rsid w:val="00D81B28"/>
    <w:rsid w:val="00D81CE9"/>
    <w:rsid w:val="00D82911"/>
    <w:rsid w:val="00D83BB4"/>
    <w:rsid w:val="00D83E90"/>
    <w:rsid w:val="00D840D5"/>
    <w:rsid w:val="00D84A23"/>
    <w:rsid w:val="00D86E3F"/>
    <w:rsid w:val="00D87A2F"/>
    <w:rsid w:val="00D912AF"/>
    <w:rsid w:val="00D92C1C"/>
    <w:rsid w:val="00D932CE"/>
    <w:rsid w:val="00D93CEE"/>
    <w:rsid w:val="00D94CF5"/>
    <w:rsid w:val="00D94D88"/>
    <w:rsid w:val="00D95243"/>
    <w:rsid w:val="00D957DE"/>
    <w:rsid w:val="00D970C6"/>
    <w:rsid w:val="00DA0660"/>
    <w:rsid w:val="00DA1214"/>
    <w:rsid w:val="00DA14EF"/>
    <w:rsid w:val="00DA18C5"/>
    <w:rsid w:val="00DA1CED"/>
    <w:rsid w:val="00DA243D"/>
    <w:rsid w:val="00DA3989"/>
    <w:rsid w:val="00DA3D58"/>
    <w:rsid w:val="00DA3E22"/>
    <w:rsid w:val="00DA3E37"/>
    <w:rsid w:val="00DA4E25"/>
    <w:rsid w:val="00DA5F78"/>
    <w:rsid w:val="00DA6A52"/>
    <w:rsid w:val="00DA7079"/>
    <w:rsid w:val="00DA71D3"/>
    <w:rsid w:val="00DB002F"/>
    <w:rsid w:val="00DB24C1"/>
    <w:rsid w:val="00DB3D5B"/>
    <w:rsid w:val="00DB41E0"/>
    <w:rsid w:val="00DB5275"/>
    <w:rsid w:val="00DB587B"/>
    <w:rsid w:val="00DB5A03"/>
    <w:rsid w:val="00DB67B6"/>
    <w:rsid w:val="00DB6C24"/>
    <w:rsid w:val="00DB7733"/>
    <w:rsid w:val="00DC03DE"/>
    <w:rsid w:val="00DC0D20"/>
    <w:rsid w:val="00DC1177"/>
    <w:rsid w:val="00DC1242"/>
    <w:rsid w:val="00DC152F"/>
    <w:rsid w:val="00DC2292"/>
    <w:rsid w:val="00DC3C61"/>
    <w:rsid w:val="00DC5FFE"/>
    <w:rsid w:val="00DC65ED"/>
    <w:rsid w:val="00DC6CF0"/>
    <w:rsid w:val="00DC704D"/>
    <w:rsid w:val="00DC74BB"/>
    <w:rsid w:val="00DC7DD7"/>
    <w:rsid w:val="00DD0775"/>
    <w:rsid w:val="00DD0C0A"/>
    <w:rsid w:val="00DD101F"/>
    <w:rsid w:val="00DD2CF2"/>
    <w:rsid w:val="00DD376E"/>
    <w:rsid w:val="00DD42BC"/>
    <w:rsid w:val="00DD511D"/>
    <w:rsid w:val="00DD619F"/>
    <w:rsid w:val="00DD642D"/>
    <w:rsid w:val="00DD7103"/>
    <w:rsid w:val="00DE0184"/>
    <w:rsid w:val="00DE0B85"/>
    <w:rsid w:val="00DE13EC"/>
    <w:rsid w:val="00DE1535"/>
    <w:rsid w:val="00DE1558"/>
    <w:rsid w:val="00DE16ED"/>
    <w:rsid w:val="00DE1B22"/>
    <w:rsid w:val="00DE1B51"/>
    <w:rsid w:val="00DE1BD6"/>
    <w:rsid w:val="00DE1BED"/>
    <w:rsid w:val="00DE251A"/>
    <w:rsid w:val="00DE2B42"/>
    <w:rsid w:val="00DE3918"/>
    <w:rsid w:val="00DE3A90"/>
    <w:rsid w:val="00DE5368"/>
    <w:rsid w:val="00DE56E2"/>
    <w:rsid w:val="00DE629E"/>
    <w:rsid w:val="00DE6988"/>
    <w:rsid w:val="00DE727A"/>
    <w:rsid w:val="00DE7F41"/>
    <w:rsid w:val="00DF0230"/>
    <w:rsid w:val="00DF07E3"/>
    <w:rsid w:val="00DF0E61"/>
    <w:rsid w:val="00DF383A"/>
    <w:rsid w:val="00DF39BC"/>
    <w:rsid w:val="00DF3BA3"/>
    <w:rsid w:val="00DF3DCC"/>
    <w:rsid w:val="00DF3DD9"/>
    <w:rsid w:val="00DF4F25"/>
    <w:rsid w:val="00DF60F2"/>
    <w:rsid w:val="00DF6CB7"/>
    <w:rsid w:val="00DF746B"/>
    <w:rsid w:val="00DF78ED"/>
    <w:rsid w:val="00DF79F9"/>
    <w:rsid w:val="00DF7FD4"/>
    <w:rsid w:val="00E00630"/>
    <w:rsid w:val="00E00702"/>
    <w:rsid w:val="00E00746"/>
    <w:rsid w:val="00E016A4"/>
    <w:rsid w:val="00E02355"/>
    <w:rsid w:val="00E02CE6"/>
    <w:rsid w:val="00E03318"/>
    <w:rsid w:val="00E0342A"/>
    <w:rsid w:val="00E03CBD"/>
    <w:rsid w:val="00E0402F"/>
    <w:rsid w:val="00E04892"/>
    <w:rsid w:val="00E057C8"/>
    <w:rsid w:val="00E058CC"/>
    <w:rsid w:val="00E066A2"/>
    <w:rsid w:val="00E06D9D"/>
    <w:rsid w:val="00E07071"/>
    <w:rsid w:val="00E071DA"/>
    <w:rsid w:val="00E0757B"/>
    <w:rsid w:val="00E10589"/>
    <w:rsid w:val="00E10C73"/>
    <w:rsid w:val="00E11131"/>
    <w:rsid w:val="00E11FE3"/>
    <w:rsid w:val="00E12826"/>
    <w:rsid w:val="00E13B56"/>
    <w:rsid w:val="00E13CD3"/>
    <w:rsid w:val="00E153B7"/>
    <w:rsid w:val="00E1615B"/>
    <w:rsid w:val="00E16B4A"/>
    <w:rsid w:val="00E170C6"/>
    <w:rsid w:val="00E172F7"/>
    <w:rsid w:val="00E17B4E"/>
    <w:rsid w:val="00E2079A"/>
    <w:rsid w:val="00E20ED8"/>
    <w:rsid w:val="00E2163D"/>
    <w:rsid w:val="00E21FA5"/>
    <w:rsid w:val="00E22D0B"/>
    <w:rsid w:val="00E231B7"/>
    <w:rsid w:val="00E24C3A"/>
    <w:rsid w:val="00E25B56"/>
    <w:rsid w:val="00E25C38"/>
    <w:rsid w:val="00E2615A"/>
    <w:rsid w:val="00E26D9F"/>
    <w:rsid w:val="00E26F94"/>
    <w:rsid w:val="00E26FFD"/>
    <w:rsid w:val="00E30AD7"/>
    <w:rsid w:val="00E3263A"/>
    <w:rsid w:val="00E32E5C"/>
    <w:rsid w:val="00E3448C"/>
    <w:rsid w:val="00E344B5"/>
    <w:rsid w:val="00E344C3"/>
    <w:rsid w:val="00E34966"/>
    <w:rsid w:val="00E34B07"/>
    <w:rsid w:val="00E34B24"/>
    <w:rsid w:val="00E34ED1"/>
    <w:rsid w:val="00E35076"/>
    <w:rsid w:val="00E42476"/>
    <w:rsid w:val="00E43941"/>
    <w:rsid w:val="00E4449F"/>
    <w:rsid w:val="00E44C3E"/>
    <w:rsid w:val="00E44CDE"/>
    <w:rsid w:val="00E45DF1"/>
    <w:rsid w:val="00E46F80"/>
    <w:rsid w:val="00E471CD"/>
    <w:rsid w:val="00E5084B"/>
    <w:rsid w:val="00E52653"/>
    <w:rsid w:val="00E52ECD"/>
    <w:rsid w:val="00E53C47"/>
    <w:rsid w:val="00E56090"/>
    <w:rsid w:val="00E5635B"/>
    <w:rsid w:val="00E565E7"/>
    <w:rsid w:val="00E5711C"/>
    <w:rsid w:val="00E601FD"/>
    <w:rsid w:val="00E60210"/>
    <w:rsid w:val="00E60B4C"/>
    <w:rsid w:val="00E6118C"/>
    <w:rsid w:val="00E61203"/>
    <w:rsid w:val="00E6152B"/>
    <w:rsid w:val="00E618A7"/>
    <w:rsid w:val="00E620B3"/>
    <w:rsid w:val="00E6454E"/>
    <w:rsid w:val="00E64BE0"/>
    <w:rsid w:val="00E64D53"/>
    <w:rsid w:val="00E6505B"/>
    <w:rsid w:val="00E650C8"/>
    <w:rsid w:val="00E65727"/>
    <w:rsid w:val="00E66164"/>
    <w:rsid w:val="00E67105"/>
    <w:rsid w:val="00E70788"/>
    <w:rsid w:val="00E70DC6"/>
    <w:rsid w:val="00E710EC"/>
    <w:rsid w:val="00E71D05"/>
    <w:rsid w:val="00E73482"/>
    <w:rsid w:val="00E73BD4"/>
    <w:rsid w:val="00E73C13"/>
    <w:rsid w:val="00E74662"/>
    <w:rsid w:val="00E74B98"/>
    <w:rsid w:val="00E76357"/>
    <w:rsid w:val="00E76BD3"/>
    <w:rsid w:val="00E76E7C"/>
    <w:rsid w:val="00E77083"/>
    <w:rsid w:val="00E77E02"/>
    <w:rsid w:val="00E80B1C"/>
    <w:rsid w:val="00E81010"/>
    <w:rsid w:val="00E816BE"/>
    <w:rsid w:val="00E81738"/>
    <w:rsid w:val="00E81BB1"/>
    <w:rsid w:val="00E8313A"/>
    <w:rsid w:val="00E8342E"/>
    <w:rsid w:val="00E8481A"/>
    <w:rsid w:val="00E867BE"/>
    <w:rsid w:val="00E8682C"/>
    <w:rsid w:val="00E86873"/>
    <w:rsid w:val="00E8789A"/>
    <w:rsid w:val="00E87BFC"/>
    <w:rsid w:val="00E87DFA"/>
    <w:rsid w:val="00E87E4D"/>
    <w:rsid w:val="00E9039E"/>
    <w:rsid w:val="00E90467"/>
    <w:rsid w:val="00E91EFA"/>
    <w:rsid w:val="00E9222E"/>
    <w:rsid w:val="00E925C2"/>
    <w:rsid w:val="00E93BAE"/>
    <w:rsid w:val="00E96497"/>
    <w:rsid w:val="00E964E1"/>
    <w:rsid w:val="00E964E9"/>
    <w:rsid w:val="00E9665F"/>
    <w:rsid w:val="00E97CDA"/>
    <w:rsid w:val="00EA06F5"/>
    <w:rsid w:val="00EA2ADC"/>
    <w:rsid w:val="00EA45F2"/>
    <w:rsid w:val="00EA46B0"/>
    <w:rsid w:val="00EA6F97"/>
    <w:rsid w:val="00EA746C"/>
    <w:rsid w:val="00EA7918"/>
    <w:rsid w:val="00EB0276"/>
    <w:rsid w:val="00EB18FD"/>
    <w:rsid w:val="00EB2089"/>
    <w:rsid w:val="00EB38D3"/>
    <w:rsid w:val="00EB3C35"/>
    <w:rsid w:val="00EB42FF"/>
    <w:rsid w:val="00EB569B"/>
    <w:rsid w:val="00EB583A"/>
    <w:rsid w:val="00EB71E9"/>
    <w:rsid w:val="00EB7AEC"/>
    <w:rsid w:val="00EC10E7"/>
    <w:rsid w:val="00EC1A69"/>
    <w:rsid w:val="00EC1D30"/>
    <w:rsid w:val="00EC1DE4"/>
    <w:rsid w:val="00EC3017"/>
    <w:rsid w:val="00EC4C51"/>
    <w:rsid w:val="00EC506B"/>
    <w:rsid w:val="00EC50DB"/>
    <w:rsid w:val="00EC5346"/>
    <w:rsid w:val="00EC5B3D"/>
    <w:rsid w:val="00EC6053"/>
    <w:rsid w:val="00EC7C01"/>
    <w:rsid w:val="00ED0814"/>
    <w:rsid w:val="00ED1404"/>
    <w:rsid w:val="00ED2CB2"/>
    <w:rsid w:val="00ED3078"/>
    <w:rsid w:val="00ED39E1"/>
    <w:rsid w:val="00ED483A"/>
    <w:rsid w:val="00ED4A2E"/>
    <w:rsid w:val="00ED5D00"/>
    <w:rsid w:val="00ED6F09"/>
    <w:rsid w:val="00ED7526"/>
    <w:rsid w:val="00EE037B"/>
    <w:rsid w:val="00EE0C2F"/>
    <w:rsid w:val="00EE1DA1"/>
    <w:rsid w:val="00EE1F02"/>
    <w:rsid w:val="00EE4A14"/>
    <w:rsid w:val="00EE4E5A"/>
    <w:rsid w:val="00EE584C"/>
    <w:rsid w:val="00EE790C"/>
    <w:rsid w:val="00EE7AA1"/>
    <w:rsid w:val="00EF0F01"/>
    <w:rsid w:val="00EF1A2C"/>
    <w:rsid w:val="00EF21E0"/>
    <w:rsid w:val="00EF46E7"/>
    <w:rsid w:val="00EF470F"/>
    <w:rsid w:val="00EF5C48"/>
    <w:rsid w:val="00EF6940"/>
    <w:rsid w:val="00EF700C"/>
    <w:rsid w:val="00EF7D7E"/>
    <w:rsid w:val="00F0019D"/>
    <w:rsid w:val="00F0134E"/>
    <w:rsid w:val="00F0164D"/>
    <w:rsid w:val="00F03A08"/>
    <w:rsid w:val="00F03B80"/>
    <w:rsid w:val="00F03FF0"/>
    <w:rsid w:val="00F049EA"/>
    <w:rsid w:val="00F04EBF"/>
    <w:rsid w:val="00F05B15"/>
    <w:rsid w:val="00F05E19"/>
    <w:rsid w:val="00F05E20"/>
    <w:rsid w:val="00F05ED1"/>
    <w:rsid w:val="00F06099"/>
    <w:rsid w:val="00F063DB"/>
    <w:rsid w:val="00F063F1"/>
    <w:rsid w:val="00F06C96"/>
    <w:rsid w:val="00F073F9"/>
    <w:rsid w:val="00F0794E"/>
    <w:rsid w:val="00F10BFB"/>
    <w:rsid w:val="00F10EA3"/>
    <w:rsid w:val="00F1149E"/>
    <w:rsid w:val="00F11F33"/>
    <w:rsid w:val="00F139CD"/>
    <w:rsid w:val="00F13AF4"/>
    <w:rsid w:val="00F13BF1"/>
    <w:rsid w:val="00F14A2B"/>
    <w:rsid w:val="00F14B83"/>
    <w:rsid w:val="00F14CF1"/>
    <w:rsid w:val="00F15439"/>
    <w:rsid w:val="00F15F0D"/>
    <w:rsid w:val="00F165B8"/>
    <w:rsid w:val="00F16CE7"/>
    <w:rsid w:val="00F1749E"/>
    <w:rsid w:val="00F214E9"/>
    <w:rsid w:val="00F2346A"/>
    <w:rsid w:val="00F237E3"/>
    <w:rsid w:val="00F2498D"/>
    <w:rsid w:val="00F253F7"/>
    <w:rsid w:val="00F25848"/>
    <w:rsid w:val="00F2734A"/>
    <w:rsid w:val="00F273C8"/>
    <w:rsid w:val="00F27E3E"/>
    <w:rsid w:val="00F300B5"/>
    <w:rsid w:val="00F30FE3"/>
    <w:rsid w:val="00F3256E"/>
    <w:rsid w:val="00F326AB"/>
    <w:rsid w:val="00F32C66"/>
    <w:rsid w:val="00F33BC6"/>
    <w:rsid w:val="00F34247"/>
    <w:rsid w:val="00F3445F"/>
    <w:rsid w:val="00F3461A"/>
    <w:rsid w:val="00F3463D"/>
    <w:rsid w:val="00F37598"/>
    <w:rsid w:val="00F4090E"/>
    <w:rsid w:val="00F41288"/>
    <w:rsid w:val="00F41442"/>
    <w:rsid w:val="00F41DE7"/>
    <w:rsid w:val="00F42025"/>
    <w:rsid w:val="00F42860"/>
    <w:rsid w:val="00F42C9E"/>
    <w:rsid w:val="00F4304A"/>
    <w:rsid w:val="00F442DE"/>
    <w:rsid w:val="00F44A29"/>
    <w:rsid w:val="00F45DE6"/>
    <w:rsid w:val="00F46E40"/>
    <w:rsid w:val="00F46F30"/>
    <w:rsid w:val="00F47881"/>
    <w:rsid w:val="00F47D5A"/>
    <w:rsid w:val="00F500A7"/>
    <w:rsid w:val="00F507F3"/>
    <w:rsid w:val="00F50A3C"/>
    <w:rsid w:val="00F5130C"/>
    <w:rsid w:val="00F53998"/>
    <w:rsid w:val="00F53E58"/>
    <w:rsid w:val="00F5417E"/>
    <w:rsid w:val="00F543AA"/>
    <w:rsid w:val="00F544AF"/>
    <w:rsid w:val="00F54506"/>
    <w:rsid w:val="00F55152"/>
    <w:rsid w:val="00F57575"/>
    <w:rsid w:val="00F5787C"/>
    <w:rsid w:val="00F57AA2"/>
    <w:rsid w:val="00F57B0F"/>
    <w:rsid w:val="00F6036C"/>
    <w:rsid w:val="00F60DAF"/>
    <w:rsid w:val="00F60E5D"/>
    <w:rsid w:val="00F619E2"/>
    <w:rsid w:val="00F61CCE"/>
    <w:rsid w:val="00F63F31"/>
    <w:rsid w:val="00F64BA3"/>
    <w:rsid w:val="00F6501F"/>
    <w:rsid w:val="00F65792"/>
    <w:rsid w:val="00F665AF"/>
    <w:rsid w:val="00F679E7"/>
    <w:rsid w:val="00F7113B"/>
    <w:rsid w:val="00F718A3"/>
    <w:rsid w:val="00F72DD0"/>
    <w:rsid w:val="00F74828"/>
    <w:rsid w:val="00F7578D"/>
    <w:rsid w:val="00F75EAA"/>
    <w:rsid w:val="00F76956"/>
    <w:rsid w:val="00F769BD"/>
    <w:rsid w:val="00F76FF7"/>
    <w:rsid w:val="00F775EF"/>
    <w:rsid w:val="00F81AF7"/>
    <w:rsid w:val="00F82028"/>
    <w:rsid w:val="00F82591"/>
    <w:rsid w:val="00F82ABF"/>
    <w:rsid w:val="00F82B84"/>
    <w:rsid w:val="00F83BF9"/>
    <w:rsid w:val="00F85A96"/>
    <w:rsid w:val="00F874D5"/>
    <w:rsid w:val="00F876F9"/>
    <w:rsid w:val="00F87B5C"/>
    <w:rsid w:val="00F87F2B"/>
    <w:rsid w:val="00F90017"/>
    <w:rsid w:val="00F9020E"/>
    <w:rsid w:val="00F9086B"/>
    <w:rsid w:val="00F90899"/>
    <w:rsid w:val="00F9120D"/>
    <w:rsid w:val="00F91CE9"/>
    <w:rsid w:val="00F934E5"/>
    <w:rsid w:val="00F94888"/>
    <w:rsid w:val="00F94E81"/>
    <w:rsid w:val="00F953A4"/>
    <w:rsid w:val="00FA0AEA"/>
    <w:rsid w:val="00FA137E"/>
    <w:rsid w:val="00FA1777"/>
    <w:rsid w:val="00FA1A4C"/>
    <w:rsid w:val="00FA2A17"/>
    <w:rsid w:val="00FA2E3E"/>
    <w:rsid w:val="00FA39C3"/>
    <w:rsid w:val="00FA3F9E"/>
    <w:rsid w:val="00FA46EC"/>
    <w:rsid w:val="00FA53BA"/>
    <w:rsid w:val="00FA5D5D"/>
    <w:rsid w:val="00FA5F25"/>
    <w:rsid w:val="00FA5FBF"/>
    <w:rsid w:val="00FA62AE"/>
    <w:rsid w:val="00FA6B1D"/>
    <w:rsid w:val="00FA7868"/>
    <w:rsid w:val="00FA7A52"/>
    <w:rsid w:val="00FB0453"/>
    <w:rsid w:val="00FB0611"/>
    <w:rsid w:val="00FB144C"/>
    <w:rsid w:val="00FB199A"/>
    <w:rsid w:val="00FB2E02"/>
    <w:rsid w:val="00FB2F9C"/>
    <w:rsid w:val="00FB31E1"/>
    <w:rsid w:val="00FB3AF1"/>
    <w:rsid w:val="00FB3B05"/>
    <w:rsid w:val="00FB3CDC"/>
    <w:rsid w:val="00FB4F2D"/>
    <w:rsid w:val="00FB58B2"/>
    <w:rsid w:val="00FB5C65"/>
    <w:rsid w:val="00FB693C"/>
    <w:rsid w:val="00FC09EC"/>
    <w:rsid w:val="00FC2E5C"/>
    <w:rsid w:val="00FC4361"/>
    <w:rsid w:val="00FC531B"/>
    <w:rsid w:val="00FC5620"/>
    <w:rsid w:val="00FC6132"/>
    <w:rsid w:val="00FC6630"/>
    <w:rsid w:val="00FC68D2"/>
    <w:rsid w:val="00FC7A37"/>
    <w:rsid w:val="00FD0AC8"/>
    <w:rsid w:val="00FD114A"/>
    <w:rsid w:val="00FD18FE"/>
    <w:rsid w:val="00FD1D8A"/>
    <w:rsid w:val="00FD3B2A"/>
    <w:rsid w:val="00FD42BA"/>
    <w:rsid w:val="00FD4376"/>
    <w:rsid w:val="00FD52CF"/>
    <w:rsid w:val="00FD7AB1"/>
    <w:rsid w:val="00FE03D1"/>
    <w:rsid w:val="00FE1435"/>
    <w:rsid w:val="00FE1C6A"/>
    <w:rsid w:val="00FE1E91"/>
    <w:rsid w:val="00FE27B5"/>
    <w:rsid w:val="00FE32CB"/>
    <w:rsid w:val="00FE494A"/>
    <w:rsid w:val="00FE5E36"/>
    <w:rsid w:val="00FE6778"/>
    <w:rsid w:val="00FE7AF2"/>
    <w:rsid w:val="00FF0B6F"/>
    <w:rsid w:val="00FF0F20"/>
    <w:rsid w:val="00FF179F"/>
    <w:rsid w:val="00FF2080"/>
    <w:rsid w:val="00FF3358"/>
    <w:rsid w:val="00FF5187"/>
    <w:rsid w:val="00FF5264"/>
    <w:rsid w:val="00FF540C"/>
    <w:rsid w:val="00FF570F"/>
    <w:rsid w:val="00FF5A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BC5A920"/>
  <w15:chartTrackingRefBased/>
  <w15:docId w15:val="{7930DEE4-3D83-48F6-B07C-AA15CE0E57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4"/>
        <w:szCs w:val="22"/>
        <w:lang w:val="en-GB" w:eastAsia="zh-CN" w:bidi="ar-SA"/>
      </w:rPr>
    </w:rPrDefault>
    <w:pPrDefault>
      <w:pPr>
        <w:spacing w:after="16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7D59"/>
  </w:style>
  <w:style w:type="paragraph" w:styleId="Heading1">
    <w:name w:val="heading 1"/>
    <w:basedOn w:val="Normal"/>
    <w:next w:val="Normal"/>
    <w:link w:val="Heading1Char"/>
    <w:uiPriority w:val="9"/>
    <w:qFormat/>
    <w:rsid w:val="0083182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1C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4173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31828"/>
    <w:pPr>
      <w:spacing w:line="259" w:lineRule="auto"/>
      <w:ind w:left="720"/>
      <w:contextualSpacing/>
      <w:jc w:val="left"/>
    </w:pPr>
    <w:rPr>
      <w:rFonts w:asciiTheme="minorHAnsi" w:eastAsiaTheme="minorHAnsi" w:hAnsiTheme="minorHAnsi"/>
      <w:sz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83182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831828"/>
    <w:pPr>
      <w:spacing w:line="259" w:lineRule="auto"/>
      <w:jc w:val="left"/>
      <w:outlineLvl w:val="9"/>
    </w:pPr>
    <w:rPr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354D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4D63"/>
  </w:style>
  <w:style w:type="paragraph" w:styleId="Footer">
    <w:name w:val="footer"/>
    <w:basedOn w:val="Normal"/>
    <w:link w:val="FooterChar"/>
    <w:uiPriority w:val="99"/>
    <w:unhideWhenUsed/>
    <w:rsid w:val="00354D6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4D63"/>
  </w:style>
  <w:style w:type="table" w:styleId="TableGrid">
    <w:name w:val="Table Grid"/>
    <w:basedOn w:val="TableNormal"/>
    <w:uiPriority w:val="39"/>
    <w:rsid w:val="001918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1">
    <w:name w:val="toc 1"/>
    <w:basedOn w:val="Normal"/>
    <w:next w:val="Normal"/>
    <w:autoRedefine/>
    <w:uiPriority w:val="39"/>
    <w:unhideWhenUsed/>
    <w:rsid w:val="00087094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87094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781C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Spacing">
    <w:name w:val="No Spacing"/>
    <w:uiPriority w:val="1"/>
    <w:qFormat/>
    <w:rsid w:val="00A004CA"/>
    <w:pPr>
      <w:spacing w:after="0" w:line="240" w:lineRule="auto"/>
    </w:pPr>
  </w:style>
  <w:style w:type="paragraph" w:styleId="TOC2">
    <w:name w:val="toc 2"/>
    <w:basedOn w:val="Normal"/>
    <w:next w:val="Normal"/>
    <w:autoRedefine/>
    <w:uiPriority w:val="39"/>
    <w:unhideWhenUsed/>
    <w:rsid w:val="00A004CA"/>
    <w:pPr>
      <w:spacing w:after="100"/>
      <w:ind w:left="240"/>
    </w:pPr>
  </w:style>
  <w:style w:type="character" w:customStyle="1" w:styleId="Heading3Char">
    <w:name w:val="Heading 3 Char"/>
    <w:basedOn w:val="DefaultParagraphFont"/>
    <w:link w:val="Heading3"/>
    <w:uiPriority w:val="9"/>
    <w:rsid w:val="00641732"/>
    <w:rPr>
      <w:rFonts w:asciiTheme="majorHAnsi" w:eastAsiaTheme="majorEastAsia" w:hAnsiTheme="majorHAnsi" w:cstheme="majorBidi"/>
      <w:color w:val="1F3763" w:themeColor="accent1" w:themeShade="7F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D23628"/>
    <w:pPr>
      <w:spacing w:after="100"/>
      <w:ind w:left="480"/>
    </w:pPr>
  </w:style>
  <w:style w:type="paragraph" w:styleId="Caption">
    <w:name w:val="caption"/>
    <w:basedOn w:val="Normal"/>
    <w:next w:val="Normal"/>
    <w:uiPriority w:val="35"/>
    <w:unhideWhenUsed/>
    <w:qFormat/>
    <w:rsid w:val="003A3FA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ibliography">
    <w:name w:val="Bibliography"/>
    <w:basedOn w:val="Normal"/>
    <w:next w:val="Normal"/>
    <w:uiPriority w:val="37"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E17B4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17B4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17B4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7B4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7B4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62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3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6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04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27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164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676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8599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38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20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61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2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5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27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47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2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429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66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651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34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2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67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9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5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68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66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4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541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26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052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03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859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45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03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74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6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9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6.png"/><Relationship Id="rId21" Type="http://schemas.openxmlformats.org/officeDocument/2006/relationships/image" Target="media/image11.jp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63" Type="http://schemas.openxmlformats.org/officeDocument/2006/relationships/image" Target="media/image53.png"/><Relationship Id="rId68" Type="http://schemas.openxmlformats.org/officeDocument/2006/relationships/image" Target="media/image58.png"/><Relationship Id="rId84" Type="http://schemas.openxmlformats.org/officeDocument/2006/relationships/image" Target="media/image74.png"/><Relationship Id="rId16" Type="http://schemas.openxmlformats.org/officeDocument/2006/relationships/image" Target="media/image6.png"/><Relationship Id="rId11" Type="http://schemas.openxmlformats.org/officeDocument/2006/relationships/image" Target="media/image1.jfif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53" Type="http://schemas.openxmlformats.org/officeDocument/2006/relationships/image" Target="media/image43.png"/><Relationship Id="rId58" Type="http://schemas.openxmlformats.org/officeDocument/2006/relationships/image" Target="media/image48.png"/><Relationship Id="rId74" Type="http://schemas.openxmlformats.org/officeDocument/2006/relationships/image" Target="media/image64.png"/><Relationship Id="rId79" Type="http://schemas.openxmlformats.org/officeDocument/2006/relationships/image" Target="media/image69.png"/><Relationship Id="rId5" Type="http://schemas.openxmlformats.org/officeDocument/2006/relationships/numbering" Target="numbering.xml"/><Relationship Id="rId19" Type="http://schemas.openxmlformats.org/officeDocument/2006/relationships/image" Target="media/image9.jpeg"/><Relationship Id="rId14" Type="http://schemas.openxmlformats.org/officeDocument/2006/relationships/image" Target="media/image4.png"/><Relationship Id="rId22" Type="http://schemas.openxmlformats.org/officeDocument/2006/relationships/image" Target="media/image12.jp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image" Target="media/image46.png"/><Relationship Id="rId64" Type="http://schemas.openxmlformats.org/officeDocument/2006/relationships/image" Target="media/image54.png"/><Relationship Id="rId69" Type="http://schemas.openxmlformats.org/officeDocument/2006/relationships/image" Target="media/image59.png"/><Relationship Id="rId77" Type="http://schemas.openxmlformats.org/officeDocument/2006/relationships/image" Target="media/image67.png"/><Relationship Id="rId8" Type="http://schemas.openxmlformats.org/officeDocument/2006/relationships/webSettings" Target="webSettings.xml"/><Relationship Id="rId51" Type="http://schemas.openxmlformats.org/officeDocument/2006/relationships/image" Target="media/image41.png"/><Relationship Id="rId72" Type="http://schemas.openxmlformats.org/officeDocument/2006/relationships/image" Target="media/image62.png"/><Relationship Id="rId80" Type="http://schemas.openxmlformats.org/officeDocument/2006/relationships/image" Target="media/image70.png"/><Relationship Id="rId85" Type="http://schemas.openxmlformats.org/officeDocument/2006/relationships/header" Target="header1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image" Target="media/image49.png"/><Relationship Id="rId67" Type="http://schemas.openxmlformats.org/officeDocument/2006/relationships/image" Target="media/image57.png"/><Relationship Id="rId20" Type="http://schemas.openxmlformats.org/officeDocument/2006/relationships/image" Target="media/image10.jpeg"/><Relationship Id="rId41" Type="http://schemas.openxmlformats.org/officeDocument/2006/relationships/image" Target="media/image31.png"/><Relationship Id="rId54" Type="http://schemas.openxmlformats.org/officeDocument/2006/relationships/image" Target="media/image44.png"/><Relationship Id="rId62" Type="http://schemas.openxmlformats.org/officeDocument/2006/relationships/image" Target="media/image52.png"/><Relationship Id="rId70" Type="http://schemas.openxmlformats.org/officeDocument/2006/relationships/image" Target="media/image60.png"/><Relationship Id="rId75" Type="http://schemas.openxmlformats.org/officeDocument/2006/relationships/image" Target="media/image65.png"/><Relationship Id="rId83" Type="http://schemas.openxmlformats.org/officeDocument/2006/relationships/image" Target="media/image73.png"/><Relationship Id="rId88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5.png"/><Relationship Id="rId23" Type="http://schemas.openxmlformats.org/officeDocument/2006/relationships/image" Target="media/image13.jp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image" Target="media/image47.png"/><Relationship Id="rId10" Type="http://schemas.openxmlformats.org/officeDocument/2006/relationships/endnotes" Target="endnotes.xml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image" Target="media/image42.png"/><Relationship Id="rId60" Type="http://schemas.openxmlformats.org/officeDocument/2006/relationships/image" Target="media/image50.png"/><Relationship Id="rId65" Type="http://schemas.openxmlformats.org/officeDocument/2006/relationships/image" Target="media/image55.png"/><Relationship Id="rId73" Type="http://schemas.openxmlformats.org/officeDocument/2006/relationships/image" Target="media/image63.png"/><Relationship Id="rId78" Type="http://schemas.openxmlformats.org/officeDocument/2006/relationships/image" Target="media/image68.png"/><Relationship Id="rId81" Type="http://schemas.openxmlformats.org/officeDocument/2006/relationships/image" Target="media/image71.png"/><Relationship Id="rId86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image" Target="media/image8.jpeg"/><Relationship Id="rId39" Type="http://schemas.openxmlformats.org/officeDocument/2006/relationships/image" Target="media/image29.png"/><Relationship Id="rId34" Type="http://schemas.openxmlformats.org/officeDocument/2006/relationships/image" Target="media/image24.png"/><Relationship Id="rId50" Type="http://schemas.openxmlformats.org/officeDocument/2006/relationships/image" Target="media/image40.png"/><Relationship Id="rId55" Type="http://schemas.openxmlformats.org/officeDocument/2006/relationships/image" Target="media/image45.png"/><Relationship Id="rId76" Type="http://schemas.openxmlformats.org/officeDocument/2006/relationships/image" Target="media/image66.png"/><Relationship Id="rId7" Type="http://schemas.openxmlformats.org/officeDocument/2006/relationships/settings" Target="settings.xml"/><Relationship Id="rId71" Type="http://schemas.openxmlformats.org/officeDocument/2006/relationships/image" Target="media/image61.png"/><Relationship Id="rId2" Type="http://schemas.openxmlformats.org/officeDocument/2006/relationships/customXml" Target="../customXml/item2.xml"/><Relationship Id="rId29" Type="http://schemas.openxmlformats.org/officeDocument/2006/relationships/image" Target="media/image19.png"/><Relationship Id="rId24" Type="http://schemas.openxmlformats.org/officeDocument/2006/relationships/image" Target="media/image14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66" Type="http://schemas.openxmlformats.org/officeDocument/2006/relationships/image" Target="media/image56.png"/><Relationship Id="rId87" Type="http://schemas.openxmlformats.org/officeDocument/2006/relationships/fontTable" Target="fontTable.xml"/><Relationship Id="rId61" Type="http://schemas.openxmlformats.org/officeDocument/2006/relationships/image" Target="media/image51.png"/><Relationship Id="rId82" Type="http://schemas.openxmlformats.org/officeDocument/2006/relationships/image" Target="media/image7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>
  <b:Source>
    <b:Tag>W3s99</b:Tag>
    <b:SourceType>InternetSite</b:SourceType>
    <b:Guid>{4B6FC9BF-7196-4E49-B35A-E5D6C7F7B2E8}</b:Guid>
    <b:Author>
      <b:Author>
        <b:NameList>
          <b:Person>
            <b:Last>W3school</b:Last>
          </b:Person>
        </b:NameList>
      </b:Author>
    </b:Author>
    <b:Title>W3school</b:Title>
    <b:Year>1999</b:Year>
    <b:YearAccessed>2021</b:YearAccessed>
    <b:MonthAccessed>8</b:MonthAccessed>
    <b:DayAccessed>8</b:DayAccessed>
    <b:URL>https://www.w3schools.com/python/python_file_handling.asp</b:URL>
    <b:RefOrder>1</b:RefOrder>
  </b:Source>
  <b:Source>
    <b:Tag>Aka21</b:Tag>
    <b:SourceType>InternetSite</b:SourceType>
    <b:Guid>{F102A446-88A8-4967-8D6F-CF6A8D7BBA35}</b:Guid>
    <b:Author>
      <b:Author>
        <b:NameList>
          <b:Person>
            <b:Last>Akanksha_Rai</b:Last>
          </b:Person>
        </b:NameList>
      </b:Author>
    </b:Author>
    <b:Title>GeeksForGeeks</b:Title>
    <b:Year>2021</b:Year>
    <b:YearAccessed>2021</b:YearAccessed>
    <b:MonthAccessed>8</b:MonthAccessed>
    <b:DayAccessed>6</b:DayAccessed>
    <b:URL>https://www.geeksforgeeks.org/os-module-python-examples/</b:URL>
    <b:RefOrder>4</b:RefOrder>
  </b:Source>
  <b:Source>
    <b:Tag>Pyt01</b:Tag>
    <b:SourceType>InternetSite</b:SourceType>
    <b:Guid>{0B397CB3-EEB6-49F7-931E-11AADBE12F51}</b:Guid>
    <b:Author>
      <b:Author>
        <b:NameList>
          <b:Person>
            <b:Last>Python</b:Last>
          </b:Person>
        </b:NameList>
      </b:Author>
    </b:Author>
    <b:Title>Python</b:Title>
    <b:Year>2001</b:Year>
    <b:YearAccessed>2021</b:YearAccessed>
    <b:MonthAccessed>8</b:MonthAccessed>
    <b:DayAccessed>9</b:DayAccessed>
    <b:URL>https://docs.python.org/3/tutorial/modules.html</b:URL>
    <b:RefOrder>5</b:RefOrder>
  </b:Source>
  <b:Source>
    <b:Tag>W3s991</b:Tag>
    <b:SourceType>InternetSite</b:SourceType>
    <b:Guid>{C49A79E2-7541-4199-883E-CE9EA543B84C}</b:Guid>
    <b:Author>
      <b:Author>
        <b:NameList>
          <b:Person>
            <b:Last>W3school</b:Last>
          </b:Person>
        </b:NameList>
      </b:Author>
    </b:Author>
    <b:Title>W3school</b:Title>
    <b:Year>1999</b:Year>
    <b:YearAccessed>2021</b:YearAccessed>
    <b:MonthAccessed>8</b:MonthAccessed>
    <b:DayAccessed>8</b:DayAccessed>
    <b:URL>https://www.w3schools.com/python/ref_string_replace.asp</b:URL>
    <b:RefOrder>3</b:RefOrder>
  </b:Source>
  <b:Source>
    <b:Tag>W3s992</b:Tag>
    <b:SourceType>InternetSite</b:SourceType>
    <b:Guid>{86F1F31A-B621-405A-BE21-9A70D156E230}</b:Guid>
    <b:Author>
      <b:Author>
        <b:NameList>
          <b:Person>
            <b:Last>W3school</b:Last>
          </b:Person>
        </b:NameList>
      </b:Author>
    </b:Author>
    <b:Title>W3school</b:Title>
    <b:Year>1999</b:Year>
    <b:YearAccessed>2021</b:YearAccessed>
    <b:MonthAccessed>8</b:MonthAccessed>
    <b:DayAccessed>8</b:DayAccessed>
    <b:URL>https://www.w3schools.com/python/ref_keyword_pass.asp</b:URL>
    <b:RefOrder>2</b:RefOrder>
  </b:Source>
</b:Sourc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0A92BD46E582A41AA21321D549C8538" ma:contentTypeVersion="9" ma:contentTypeDescription="Create a new document." ma:contentTypeScope="" ma:versionID="7a19dba3f617b283817be03b4d658dd8">
  <xsd:schema xmlns:xsd="http://www.w3.org/2001/XMLSchema" xmlns:xs="http://www.w3.org/2001/XMLSchema" xmlns:p="http://schemas.microsoft.com/office/2006/metadata/properties" xmlns:ns3="ec96cf75-985f-4d13-a83b-628046498c3e" xmlns:ns4="236a767f-37a3-4e1e-a3e1-f8ebb8f0e2bf" targetNamespace="http://schemas.microsoft.com/office/2006/metadata/properties" ma:root="true" ma:fieldsID="9dac7a8d9b4edf62e024d2bd51d092fb" ns3:_="" ns4:_="">
    <xsd:import namespace="ec96cf75-985f-4d13-a83b-628046498c3e"/>
    <xsd:import namespace="236a767f-37a3-4e1e-a3e1-f8ebb8f0e2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96cf75-985f-4d13-a83b-628046498c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6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a767f-37a3-4e1e-a3e1-f8ebb8f0e2bf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D84B6E46-E199-4466-8305-B15D9E740BF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CACE9B70-C780-461A-A329-44F1F4F3CB84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33F1AAB-7A69-46CF-A5F5-8ECBBAE1BAA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c96cf75-985f-4d13-a83b-628046498c3e"/>
    <ds:schemaRef ds:uri="236a767f-37a3-4e1e-a3e1-f8ebb8f0e2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90FBC874-A337-4B52-9850-E8EDA6062CF5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7</Pages>
  <Words>4103</Words>
  <Characters>23392</Characters>
  <Application>Microsoft Office Word</Application>
  <DocSecurity>0</DocSecurity>
  <Lines>194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41</CharactersWithSpaces>
  <SharedDoc>false</SharedDoc>
  <HLinks>
    <vt:vector size="54" baseType="variant">
      <vt:variant>
        <vt:i4>2031667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79767245</vt:lpwstr>
      </vt:variant>
      <vt:variant>
        <vt:i4>196613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79767244</vt:lpwstr>
      </vt:variant>
      <vt:variant>
        <vt:i4>163845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79767243</vt:lpwstr>
      </vt:variant>
      <vt:variant>
        <vt:i4>1572915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79767242</vt:lpwstr>
      </vt:variant>
      <vt:variant>
        <vt:i4>176952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79767241</vt:lpwstr>
      </vt:variant>
      <vt:variant>
        <vt:i4>170398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79767240</vt:lpwstr>
      </vt:variant>
      <vt:variant>
        <vt:i4>1245236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79767239</vt:lpwstr>
      </vt:variant>
      <vt:variant>
        <vt:i4>1179700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79767238</vt:lpwstr>
      </vt:variant>
      <vt:variant>
        <vt:i4>1900596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79767237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E CHOR YANG</dc:creator>
  <cp:keywords/>
  <dc:description/>
  <cp:lastModifiedBy>TEE CHOR YANG</cp:lastModifiedBy>
  <cp:revision>3</cp:revision>
  <dcterms:created xsi:type="dcterms:W3CDTF">2021-08-13T09:41:00Z</dcterms:created>
  <dcterms:modified xsi:type="dcterms:W3CDTF">2021-08-17T1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0A92BD46E582A41AA21321D549C8538</vt:lpwstr>
  </property>
</Properties>
</file>